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EB628F" w14:textId="27FF85AD" w:rsidR="003344F4" w:rsidRDefault="00273662" w:rsidP="003344F4">
      <w:pPr>
        <w:pStyle w:val="Textkrper"/>
        <w:rPr>
          <w:rFonts w:ascii="BC Sklonar Light"/>
          <w:sz w:val="20"/>
        </w:rPr>
      </w:pPr>
      <w:r>
        <w:rPr>
          <w:rFonts w:ascii="BC Sklonar Light"/>
          <w:noProof/>
          <w:sz w:val="20"/>
          <w:lang w:val="de-CH" w:eastAsia="de-CH"/>
        </w:rPr>
        <mc:AlternateContent>
          <mc:Choice Requires="wps">
            <w:drawing>
              <wp:anchor distT="0" distB="0" distL="114300" distR="114300" simplePos="0" relativeHeight="487459328" behindDoc="1" locked="0" layoutInCell="1" allowOverlap="1" wp14:anchorId="4F329A9C" wp14:editId="431E1CAA">
                <wp:simplePos x="0" y="0"/>
                <wp:positionH relativeFrom="margin">
                  <wp:posOffset>-130273</wp:posOffset>
                </wp:positionH>
                <wp:positionV relativeFrom="paragraph">
                  <wp:posOffset>-410845</wp:posOffset>
                </wp:positionV>
                <wp:extent cx="4772025" cy="6984365"/>
                <wp:effectExtent l="0" t="0" r="9525" b="6985"/>
                <wp:wrapNone/>
                <wp:docPr id="236" name="docshape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772025" cy="6984365"/>
                        </a:xfrm>
                        <a:prstGeom prst="rect">
                          <a:avLst/>
                        </a:prstGeom>
                        <a:solidFill>
                          <a:srgbClr val="83C0A7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32260A6" id="docshape40" o:spid="_x0000_s1026" style="position:absolute;margin-left:-10.25pt;margin-top:-32.35pt;width:375.75pt;height:549.95pt;z-index:-158571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" fillcolor="#83c0a7" stroked="f">
                <w10:wrap anchorx="margin"/>
              </v:rect>
            </w:pict>
          </mc:Fallback>
        </mc:AlternateContent>
      </w:r>
      <w:r w:rsidR="003344F4" w:rsidRPr="001C696C">
        <w:rPr>
          <w:b/>
          <w:noProof/>
          <w:color w:val="FDB933"/>
          <w:sz w:val="36"/>
          <w:szCs w:val="36"/>
          <w:lang w:val="de-CH" w:eastAsia="de-CH"/>
        </w:rPr>
        <mc:AlternateContent>
          <mc:Choice Requires="wps">
            <w:drawing>
              <wp:anchor distT="45720" distB="45720" distL="114300" distR="114300" simplePos="0" relativeHeight="487463424" behindDoc="0" locked="0" layoutInCell="1" allowOverlap="1" wp14:anchorId="3D7B7E17" wp14:editId="10B817EA">
                <wp:simplePos x="0" y="0"/>
                <wp:positionH relativeFrom="page">
                  <wp:align>right</wp:align>
                </wp:positionH>
                <wp:positionV relativeFrom="paragraph">
                  <wp:posOffset>3810</wp:posOffset>
                </wp:positionV>
                <wp:extent cx="4540885" cy="2429510"/>
                <wp:effectExtent l="0" t="0" r="12065" b="8890"/>
                <wp:wrapSquare wrapText="bothSides"/>
                <wp:docPr id="235" name="Textfeld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40885" cy="242951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8EA97E4" w14:textId="77777777" w:rsidR="003344F4" w:rsidRDefault="003344F4" w:rsidP="003344F4">
                            <w:pPr>
                              <w:spacing w:before="20"/>
                              <w:ind w:left="728"/>
                              <w:rPr>
                                <w:b/>
                                <w:sz w:val="50"/>
                              </w:rPr>
                            </w:pPr>
                            <w:r>
                              <w:rPr>
                                <w:b/>
                                <w:color w:val="FDB933"/>
                                <w:sz w:val="36"/>
                                <w:szCs w:val="36"/>
                              </w:rPr>
                              <w:t>B</w:t>
                            </w:r>
                            <w:r w:rsidRPr="007F1DC9">
                              <w:rPr>
                                <w:b/>
                                <w:color w:val="FDB933"/>
                                <w:sz w:val="36"/>
                                <w:szCs w:val="36"/>
                              </w:rPr>
                              <w:t xml:space="preserve">ücher von Anfang </w:t>
                            </w:r>
                            <w:r>
                              <w:rPr>
                                <w:b/>
                                <w:color w:val="FDB933"/>
                                <w:sz w:val="36"/>
                                <w:szCs w:val="36"/>
                              </w:rPr>
                              <w:t>an</w:t>
                            </w:r>
                          </w:p>
                          <w:p w14:paraId="0AD1FA58" w14:textId="77777777" w:rsidR="003344F4" w:rsidRDefault="003344F4" w:rsidP="003344F4">
                            <w:pPr>
                              <w:spacing w:before="1" w:line="228" w:lineRule="auto"/>
                              <w:ind w:left="728" w:right="2754"/>
                              <w:rPr>
                                <w:color w:val="FFFFFF"/>
                                <w:sz w:val="18"/>
                              </w:rPr>
                            </w:pPr>
                            <w:r>
                              <w:rPr>
                                <w:color w:val="FFFFFF"/>
                                <w:sz w:val="18"/>
                              </w:rPr>
                              <w:t xml:space="preserve">Kinder, die von Anfang an mit Büchern aufwachsen, erfahren schon früh, wie viel </w:t>
                            </w:r>
                            <w:proofErr w:type="spellStart"/>
                            <w:r>
                              <w:rPr>
                                <w:color w:val="FFFFFF"/>
                                <w:sz w:val="18"/>
                              </w:rPr>
                              <w:t>Spass</w:t>
                            </w:r>
                            <w:proofErr w:type="spellEnd"/>
                            <w:r>
                              <w:rPr>
                                <w:color w:val="FFFFFF"/>
                                <w:sz w:val="18"/>
                              </w:rPr>
                              <w:t xml:space="preserve"> in Bildern und Büchern steckt und entdecken die Freude am Lesen und Lernen. Deshalb erhalten Sie einen Gutschein für ein Buchstart-Paket. Darin finden Sie ein speziell konzipiertes Buchstart-Bilderbuch und zwei Bilderbücher für Ihr Kind.</w:t>
                            </w:r>
                          </w:p>
                          <w:p w14:paraId="347DC6C1" w14:textId="77777777" w:rsidR="003344F4" w:rsidRDefault="003344F4" w:rsidP="003344F4">
                            <w:pPr>
                              <w:spacing w:before="1" w:line="228" w:lineRule="auto"/>
                              <w:ind w:left="728" w:right="2754"/>
                              <w:rPr>
                                <w:sz w:val="18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D7B7E17" id="_x0000_t202" coordsize="21600,21600" o:spt="202" path="m,l,21600r21600,l21600,xe">
                <v:stroke joinstyle="miter"/>
                <v:path gradientshapeok="t" o:connecttype="rect"/>
              </v:shapetype>
              <v:shape id="Textfeld 2" o:spid="_x0000_s1026" type="#_x0000_t202" style="position:absolute;margin-left:306.35pt;margin-top:.3pt;width:357.55pt;height:191.3pt;z-index:487463424;visibility:visible;mso-wrap-style:square;mso-width-percent:0;mso-height-percent:0;mso-wrap-distance-left:9pt;mso-wrap-distance-top:3.6pt;mso-wrap-distance-right:9pt;mso-wrap-distance-bottom:3.6pt;mso-position-horizontal:righ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" filled="f" stroked="f">
                <v:textbox inset="0,0,0,0">
                  <w:txbxContent>
                    <w:p w14:paraId="68EA97E4" w14:textId="77777777" w:rsidR="003344F4" w:rsidRDefault="003344F4" w:rsidP="003344F4">
                      <w:pPr>
                        <w:spacing w:before="20"/>
                        <w:ind w:left="728"/>
                        <w:rPr>
                          <w:b/>
                          <w:sz w:val="50"/>
                        </w:rPr>
                      </w:pPr>
                      <w:r>
                        <w:rPr>
                          <w:b/>
                          <w:color w:val="FDB933"/>
                          <w:sz w:val="36"/>
                          <w:szCs w:val="36"/>
                        </w:rPr>
                        <w:t>B</w:t>
                      </w:r>
                      <w:r w:rsidRPr="007F1DC9">
                        <w:rPr>
                          <w:b/>
                          <w:color w:val="FDB933"/>
                          <w:sz w:val="36"/>
                          <w:szCs w:val="36"/>
                        </w:rPr>
                        <w:t xml:space="preserve">ücher von Anfang </w:t>
                      </w:r>
                      <w:r>
                        <w:rPr>
                          <w:b/>
                          <w:color w:val="FDB933"/>
                          <w:sz w:val="36"/>
                          <w:szCs w:val="36"/>
                        </w:rPr>
                        <w:t>an</w:t>
                      </w:r>
                    </w:p>
                    <w:p w14:paraId="0AD1FA58" w14:textId="77777777" w:rsidR="003344F4" w:rsidRDefault="003344F4" w:rsidP="003344F4">
                      <w:pPr>
                        <w:spacing w:before="1" w:line="228" w:lineRule="auto"/>
                        <w:ind w:left="728" w:right="2754"/>
                        <w:rPr>
                          <w:color w:val="FFFFFF"/>
                          <w:sz w:val="18"/>
                        </w:rPr>
                      </w:pPr>
                      <w:r>
                        <w:rPr>
                          <w:color w:val="FFFFFF"/>
                          <w:sz w:val="18"/>
                        </w:rPr>
                        <w:t xml:space="preserve">Kinder, die von Anfang an mit Büchern aufwachsen, erfahren schon früh, wie viel </w:t>
                      </w:r>
                      <w:proofErr w:type="spellStart"/>
                      <w:r>
                        <w:rPr>
                          <w:color w:val="FFFFFF"/>
                          <w:sz w:val="18"/>
                        </w:rPr>
                        <w:t>Spass</w:t>
                      </w:r>
                      <w:proofErr w:type="spellEnd"/>
                      <w:r>
                        <w:rPr>
                          <w:color w:val="FFFFFF"/>
                          <w:sz w:val="18"/>
                        </w:rPr>
                        <w:t xml:space="preserve"> in Bildern und Büchern steckt und entdecken die Freude am Lesen und Lernen. Deshalb erhalten Sie einen Gutschein für ein Buchstart-Paket. Darin finden Sie ein speziell konzipiertes Buchstart-Bilderbuch und zwei Bilderbücher für Ihr Kind.</w:t>
                      </w:r>
                    </w:p>
                    <w:p w14:paraId="347DC6C1" w14:textId="77777777" w:rsidR="003344F4" w:rsidRDefault="003344F4" w:rsidP="003344F4">
                      <w:pPr>
                        <w:spacing w:before="1" w:line="228" w:lineRule="auto"/>
                        <w:ind w:left="728" w:right="2754"/>
                        <w:rPr>
                          <w:sz w:val="18"/>
                        </w:rPr>
                      </w:pPr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="003344F4">
        <w:rPr>
          <w:rFonts w:ascii="BC Sklonar Light"/>
          <w:noProof/>
          <w:sz w:val="20"/>
          <w:lang w:val="de-CH" w:eastAsia="de-CH"/>
        </w:rPr>
        <mc:AlternateContent>
          <mc:Choice Requires="wps">
            <w:drawing>
              <wp:anchor distT="0" distB="0" distL="114300" distR="114300" simplePos="0" relativeHeight="487462400" behindDoc="1" locked="0" layoutInCell="1" allowOverlap="1" wp14:anchorId="4BF5C55C" wp14:editId="2EA13B4E">
                <wp:simplePos x="0" y="0"/>
                <wp:positionH relativeFrom="column">
                  <wp:posOffset>-419100</wp:posOffset>
                </wp:positionH>
                <wp:positionV relativeFrom="paragraph">
                  <wp:posOffset>-410845</wp:posOffset>
                </wp:positionV>
                <wp:extent cx="5328285" cy="7272020"/>
                <wp:effectExtent l="0" t="0" r="0" b="0"/>
                <wp:wrapNone/>
                <wp:docPr id="237" name="docshape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328285" cy="7272020"/>
                        </a:xfrm>
                        <a:custGeom>
                          <a:avLst/>
                          <a:gdLst>
                            <a:gd name="T0" fmla="*/ 8391 w 8391"/>
                            <a:gd name="T1" fmla="+- 0 11452 454"/>
                            <a:gd name="T2" fmla="*/ 11452 h 11452"/>
                            <a:gd name="T3" fmla="*/ 454 w 8391"/>
                            <a:gd name="T4" fmla="+- 0 11452 454"/>
                            <a:gd name="T5" fmla="*/ 11452 h 11452"/>
                            <a:gd name="T6" fmla="*/ 454 w 8391"/>
                            <a:gd name="T7" fmla="+- 0 454 454"/>
                            <a:gd name="T8" fmla="*/ 454 h 11452"/>
                            <a:gd name="T9" fmla="*/ 0 w 8391"/>
                            <a:gd name="T10" fmla="+- 0 454 454"/>
                            <a:gd name="T11" fmla="*/ 454 h 11452"/>
                            <a:gd name="T12" fmla="*/ 0 w 8391"/>
                            <a:gd name="T13" fmla="+- 0 11452 454"/>
                            <a:gd name="T14" fmla="*/ 11452 h 11452"/>
                            <a:gd name="T15" fmla="*/ 0 w 8391"/>
                            <a:gd name="T16" fmla="+- 0 11906 454"/>
                            <a:gd name="T17" fmla="*/ 11906 h 11452"/>
                            <a:gd name="T18" fmla="*/ 8391 w 8391"/>
                            <a:gd name="T19" fmla="+- 0 11906 454"/>
                            <a:gd name="T20" fmla="*/ 11906 h 11452"/>
                            <a:gd name="T21" fmla="*/ 8391 w 8391"/>
                            <a:gd name="T22" fmla="+- 0 11452 454"/>
                            <a:gd name="T23" fmla="*/ 11452 h 11452"/>
                          </a:gdLst>
                          <a:ahLst/>
                          <a:cxnLst>
                            <a:cxn ang="0">
                              <a:pos x="T0" y="T2"/>
                            </a:cxn>
                            <a:cxn ang="0">
                              <a:pos x="T3" y="T5"/>
                            </a:cxn>
                            <a:cxn ang="0">
                              <a:pos x="T6" y="T8"/>
                            </a:cxn>
                            <a:cxn ang="0">
                              <a:pos x="T9" y="T11"/>
                            </a:cxn>
                            <a:cxn ang="0">
                              <a:pos x="T12" y="T14"/>
                            </a:cxn>
                            <a:cxn ang="0">
                              <a:pos x="T15" y="T17"/>
                            </a:cxn>
                            <a:cxn ang="0">
                              <a:pos x="T18" y="T20"/>
                            </a:cxn>
                            <a:cxn ang="0">
                              <a:pos x="T21" y="T23"/>
                            </a:cxn>
                          </a:cxnLst>
                          <a:rect l="0" t="0" r="r" b="b"/>
                          <a:pathLst>
                            <a:path w="8391" h="11452">
                              <a:moveTo>
                                <a:pt x="8391" y="10998"/>
                              </a:moveTo>
                              <a:lnTo>
                                <a:pt x="454" y="10998"/>
                              </a:lnTo>
                              <a:lnTo>
                                <a:pt x="454" y="0"/>
                              </a:lnTo>
                              <a:lnTo>
                                <a:pt x="0" y="0"/>
                              </a:lnTo>
                              <a:lnTo>
                                <a:pt x="0" y="10998"/>
                              </a:lnTo>
                              <a:lnTo>
                                <a:pt x="0" y="11452"/>
                              </a:lnTo>
                              <a:lnTo>
                                <a:pt x="8391" y="11452"/>
                              </a:lnTo>
                              <a:lnTo>
                                <a:pt x="8391" y="10998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4DD8046" id="docshape45" o:spid="_x0000_s1026" style="position:absolute;margin-left:-33pt;margin-top:-32.35pt;width:419.55pt;height:572.6pt;z-index:-1585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8391,114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" path="m8391,10998r-7937,l454,,,,,10998r,454l8391,11452r,-454xe" stroked="f">
                <v:path arrowok="t" o:connecttype="custom" o:connectlocs="5328285,7272020;288290,7272020;288290,288290;0,288290;0,7272020;0,7560310;5328285,7560310;5328285,7272020" o:connectangles="0,0,0,0,0,0,0,0"/>
              </v:shape>
            </w:pict>
          </mc:Fallback>
        </mc:AlternateContent>
      </w:r>
    </w:p>
    <w:p w14:paraId="4F30D606" w14:textId="77777777" w:rsidR="003344F4" w:rsidRDefault="003344F4" w:rsidP="003344F4">
      <w:pPr>
        <w:pStyle w:val="Textkrper"/>
        <w:rPr>
          <w:rFonts w:ascii="BC Sklonar Light"/>
          <w:sz w:val="20"/>
        </w:rPr>
      </w:pPr>
    </w:p>
    <w:p w14:paraId="1F8F885C" w14:textId="77777777" w:rsidR="003344F4" w:rsidRDefault="003344F4" w:rsidP="003344F4">
      <w:pPr>
        <w:pStyle w:val="Textkrper"/>
        <w:rPr>
          <w:rFonts w:ascii="BC Sklonar Light"/>
          <w:sz w:val="20"/>
        </w:rPr>
      </w:pPr>
    </w:p>
    <w:p w14:paraId="606F05A4" w14:textId="77777777" w:rsidR="003344F4" w:rsidRDefault="003344F4" w:rsidP="003344F4">
      <w:pPr>
        <w:pStyle w:val="Textkrper"/>
        <w:rPr>
          <w:rFonts w:ascii="BC Sklonar Light"/>
          <w:sz w:val="20"/>
        </w:rPr>
      </w:pPr>
      <w:r w:rsidRPr="007F1DC9">
        <w:rPr>
          <w:noProof/>
          <w:sz w:val="36"/>
          <w:szCs w:val="36"/>
          <w:lang w:val="de-CH" w:eastAsia="de-CH"/>
        </w:rPr>
        <mc:AlternateContent>
          <mc:Choice Requires="wps">
            <w:drawing>
              <wp:anchor distT="0" distB="0" distL="114300" distR="114300" simplePos="0" relativeHeight="487457280" behindDoc="0" locked="0" layoutInCell="1" allowOverlap="1" wp14:anchorId="7A6CF3DA" wp14:editId="40D3EE34">
                <wp:simplePos x="0" y="0"/>
                <wp:positionH relativeFrom="page">
                  <wp:posOffset>457200</wp:posOffset>
                </wp:positionH>
                <wp:positionV relativeFrom="paragraph">
                  <wp:posOffset>12700</wp:posOffset>
                </wp:positionV>
                <wp:extent cx="171238" cy="1149350"/>
                <wp:effectExtent l="0" t="0" r="635" b="12700"/>
                <wp:wrapNone/>
                <wp:docPr id="238" name="docshape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1238" cy="11493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83EAA36" w14:textId="77777777" w:rsidR="003344F4" w:rsidRPr="00241C4B" w:rsidRDefault="003344F4" w:rsidP="003344F4">
                            <w:pPr>
                              <w:spacing w:before="17"/>
                              <w:ind w:left="20"/>
                              <w:rPr>
                                <w:rFonts w:ascii="BC Sklonar Light" w:hAnsi="BC Sklonar Light"/>
                                <w:caps/>
                                <w:sz w:val="20"/>
                              </w:rPr>
                            </w:pPr>
                            <w:r w:rsidRPr="00241C4B">
                              <w:rPr>
                                <w:rFonts w:ascii="BC Sklonar Light" w:hAnsi="BC Sklonar Light"/>
                                <w:caps/>
                                <w:color w:val="FFFFFF"/>
                                <w:sz w:val="20"/>
                              </w:rPr>
                              <w:t>Buchstart</w:t>
                            </w:r>
                          </w:p>
                        </w:txbxContent>
                      </wps:txbx>
                      <wps:bodyPr rot="0" vert="vert270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A6CF3DA" id="docshape35" o:spid="_x0000_s1027" type="#_x0000_t202" style="position:absolute;margin-left:36pt;margin-top:1pt;width:13.5pt;height:90.5pt;z-index:4874572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" filled="f" stroked="f">
                <v:textbox style="layout-flow:vertical;mso-layout-flow-alt:bottom-to-top" inset="0,0,0,0">
                  <w:txbxContent>
                    <w:p w14:paraId="583EAA36" w14:textId="77777777" w:rsidR="003344F4" w:rsidRPr="00241C4B" w:rsidRDefault="003344F4" w:rsidP="003344F4">
                      <w:pPr>
                        <w:spacing w:before="17"/>
                        <w:ind w:left="20"/>
                        <w:rPr>
                          <w:rFonts w:ascii="BC Sklonar Light" w:hAnsi="BC Sklonar Light"/>
                          <w:caps/>
                          <w:sz w:val="20"/>
                        </w:rPr>
                      </w:pPr>
                      <w:r w:rsidRPr="00241C4B">
                        <w:rPr>
                          <w:rFonts w:ascii="BC Sklonar Light" w:hAnsi="BC Sklonar Light"/>
                          <w:caps/>
                          <w:color w:val="FFFFFF"/>
                          <w:sz w:val="20"/>
                        </w:rPr>
                        <w:t>Buchstart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1E3844B7" w14:textId="77777777" w:rsidR="003344F4" w:rsidRDefault="003344F4" w:rsidP="003344F4">
      <w:pPr>
        <w:pStyle w:val="Textkrper"/>
        <w:rPr>
          <w:rFonts w:ascii="BC Sklonar Light"/>
          <w:sz w:val="20"/>
        </w:rPr>
      </w:pPr>
    </w:p>
    <w:p w14:paraId="6FB0D5AD" w14:textId="77777777" w:rsidR="003344F4" w:rsidRDefault="003344F4" w:rsidP="003344F4">
      <w:pPr>
        <w:pStyle w:val="Textkrper"/>
        <w:rPr>
          <w:rFonts w:ascii="BC Sklonar Light"/>
          <w:sz w:val="20"/>
        </w:rPr>
      </w:pPr>
    </w:p>
    <w:p w14:paraId="6E024CB3" w14:textId="77777777" w:rsidR="003344F4" w:rsidRDefault="003344F4" w:rsidP="003344F4">
      <w:pPr>
        <w:pStyle w:val="Textkrper"/>
        <w:rPr>
          <w:rFonts w:ascii="BC Sklonar Light"/>
          <w:sz w:val="20"/>
        </w:rPr>
      </w:pPr>
    </w:p>
    <w:p w14:paraId="69455CCC" w14:textId="77777777" w:rsidR="003344F4" w:rsidRDefault="003344F4" w:rsidP="003344F4">
      <w:pPr>
        <w:pStyle w:val="Textkrper"/>
        <w:rPr>
          <w:rFonts w:ascii="BC Sklonar Light"/>
          <w:sz w:val="20"/>
        </w:rPr>
      </w:pPr>
    </w:p>
    <w:p w14:paraId="2505DBFF" w14:textId="77777777" w:rsidR="003344F4" w:rsidRDefault="003344F4" w:rsidP="003344F4">
      <w:pPr>
        <w:pStyle w:val="Textkrper"/>
        <w:rPr>
          <w:rFonts w:ascii="BC Sklonar Light"/>
          <w:sz w:val="20"/>
        </w:rPr>
      </w:pPr>
    </w:p>
    <w:p w14:paraId="6CD58FF7" w14:textId="77777777" w:rsidR="003344F4" w:rsidRDefault="003344F4" w:rsidP="003344F4">
      <w:pPr>
        <w:pStyle w:val="Textkrper"/>
        <w:rPr>
          <w:rFonts w:ascii="BC Sklonar Light"/>
          <w:sz w:val="20"/>
        </w:rPr>
      </w:pPr>
    </w:p>
    <w:p w14:paraId="5800D7C3" w14:textId="77777777" w:rsidR="003344F4" w:rsidRDefault="003344F4" w:rsidP="003344F4">
      <w:pPr>
        <w:pStyle w:val="Textkrper"/>
        <w:rPr>
          <w:rFonts w:ascii="BC Sklonar Light"/>
          <w:sz w:val="20"/>
        </w:rPr>
      </w:pPr>
    </w:p>
    <w:p w14:paraId="3362365F" w14:textId="77777777" w:rsidR="003344F4" w:rsidRDefault="003344F4" w:rsidP="003344F4">
      <w:pPr>
        <w:pStyle w:val="Textkrper"/>
        <w:rPr>
          <w:rFonts w:ascii="BC Sklonar Light"/>
          <w:sz w:val="20"/>
        </w:rPr>
      </w:pPr>
      <w:r>
        <w:rPr>
          <w:rFonts w:ascii="BC Sklonar Light"/>
          <w:noProof/>
          <w:sz w:val="20"/>
          <w:lang w:val="de-CH" w:eastAsia="de-CH"/>
        </w:rPr>
        <w:drawing>
          <wp:anchor distT="0" distB="0" distL="114300" distR="114300" simplePos="0" relativeHeight="487460352" behindDoc="1" locked="0" layoutInCell="1" allowOverlap="1" wp14:anchorId="1D660C0C" wp14:editId="6EE8E2F3">
            <wp:simplePos x="0" y="0"/>
            <wp:positionH relativeFrom="column">
              <wp:posOffset>48895</wp:posOffset>
            </wp:positionH>
            <wp:positionV relativeFrom="paragraph">
              <wp:posOffset>2540</wp:posOffset>
            </wp:positionV>
            <wp:extent cx="215900" cy="115570"/>
            <wp:effectExtent l="0" t="0" r="0" b="0"/>
            <wp:wrapNone/>
            <wp:docPr id="243" name="docshape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ocshape43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900" cy="1155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9CCAEE1" w14:textId="77777777" w:rsidR="003344F4" w:rsidRDefault="003344F4" w:rsidP="003344F4">
      <w:pPr>
        <w:pStyle w:val="Textkrper"/>
        <w:spacing w:before="8"/>
        <w:rPr>
          <w:rFonts w:ascii="BC Sklonar Light"/>
          <w:sz w:val="29"/>
        </w:rPr>
      </w:pPr>
      <w:r w:rsidRPr="001C696C">
        <w:rPr>
          <w:b/>
          <w:noProof/>
          <w:color w:val="FDB933"/>
          <w:sz w:val="36"/>
          <w:szCs w:val="36"/>
          <w:lang w:val="de-CH" w:eastAsia="de-CH"/>
        </w:rPr>
        <mc:AlternateContent>
          <mc:Choice Requires="wps">
            <w:drawing>
              <wp:anchor distT="45720" distB="45720" distL="114300" distR="114300" simplePos="0" relativeHeight="487464448" behindDoc="0" locked="0" layoutInCell="1" allowOverlap="1" wp14:anchorId="77578620" wp14:editId="73C17195">
                <wp:simplePos x="0" y="0"/>
                <wp:positionH relativeFrom="page">
                  <wp:align>right</wp:align>
                </wp:positionH>
                <wp:positionV relativeFrom="paragraph">
                  <wp:posOffset>317500</wp:posOffset>
                </wp:positionV>
                <wp:extent cx="5300133" cy="1862455"/>
                <wp:effectExtent l="0" t="0" r="0" b="4445"/>
                <wp:wrapSquare wrapText="bothSides"/>
                <wp:docPr id="239" name="Textfeld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00133" cy="186245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714BA1F" w14:textId="77777777" w:rsidR="003344F4" w:rsidRDefault="003344F4" w:rsidP="003344F4">
                            <w:pPr>
                              <w:spacing w:before="20"/>
                              <w:ind w:left="728"/>
                              <w:rPr>
                                <w:b/>
                                <w:sz w:val="50"/>
                              </w:rPr>
                            </w:pPr>
                            <w:r>
                              <w:rPr>
                                <w:b/>
                                <w:color w:val="FDB933"/>
                                <w:sz w:val="36"/>
                                <w:szCs w:val="36"/>
                              </w:rPr>
                              <w:t>-----------------------------------------------------</w:t>
                            </w:r>
                          </w:p>
                          <w:p w14:paraId="713535AA" w14:textId="77777777" w:rsidR="003344F4" w:rsidRDefault="003344F4" w:rsidP="003344F4">
                            <w:pPr>
                              <w:spacing w:before="1" w:line="228" w:lineRule="auto"/>
                              <w:ind w:left="728" w:right="2754"/>
                              <w:rPr>
                                <w:color w:val="FFFFFF"/>
                                <w:sz w:val="18"/>
                              </w:rPr>
                            </w:pPr>
                            <w:r>
                              <w:rPr>
                                <w:color w:val="FFFFFF"/>
                                <w:sz w:val="18"/>
                              </w:rPr>
                              <w:t>Gegen Abgabe dieses Bons erhalten Sie gratis ein Buchstart-Paket.</w:t>
                            </w:r>
                          </w:p>
                          <w:p w14:paraId="2158A515" w14:textId="77777777" w:rsidR="003344F4" w:rsidRDefault="003344F4" w:rsidP="003344F4">
                            <w:pPr>
                              <w:spacing w:before="1" w:line="228" w:lineRule="auto"/>
                              <w:ind w:left="728" w:right="2754"/>
                              <w:rPr>
                                <w:color w:val="FFFFFF"/>
                                <w:sz w:val="18"/>
                              </w:rPr>
                            </w:pPr>
                          </w:p>
                          <w:p w14:paraId="60C1E6E0" w14:textId="77777777" w:rsidR="003344F4" w:rsidRDefault="003344F4" w:rsidP="003344F4">
                            <w:pPr>
                              <w:spacing w:before="1" w:line="228" w:lineRule="auto"/>
                              <w:ind w:left="728" w:right="2754"/>
                              <w:rPr>
                                <w:color w:val="FFFFFF"/>
                                <w:sz w:val="18"/>
                              </w:rPr>
                            </w:pPr>
                            <w:r>
                              <w:rPr>
                                <w:color w:val="FFFFFF"/>
                                <w:sz w:val="18"/>
                              </w:rPr>
                              <w:t>Name des Kindes: _____________________________________</w:t>
                            </w:r>
                          </w:p>
                          <w:p w14:paraId="09C30DD3" w14:textId="77777777" w:rsidR="003344F4" w:rsidRDefault="003344F4" w:rsidP="003344F4">
                            <w:pPr>
                              <w:spacing w:before="1" w:line="228" w:lineRule="auto"/>
                              <w:ind w:left="728" w:right="2754"/>
                              <w:rPr>
                                <w:color w:val="FFFFFF"/>
                                <w:sz w:val="18"/>
                              </w:rPr>
                            </w:pPr>
                          </w:p>
                          <w:p w14:paraId="1AF60117" w14:textId="77777777" w:rsidR="003344F4" w:rsidRDefault="003344F4" w:rsidP="003344F4">
                            <w:pPr>
                              <w:spacing w:before="1" w:line="228" w:lineRule="auto"/>
                              <w:ind w:left="728" w:right="2754"/>
                              <w:rPr>
                                <w:color w:val="FFFFFF"/>
                                <w:sz w:val="18"/>
                              </w:rPr>
                            </w:pPr>
                            <w:r>
                              <w:rPr>
                                <w:color w:val="FFFFFF"/>
                                <w:sz w:val="18"/>
                              </w:rPr>
                              <w:t>Adresse:</w:t>
                            </w:r>
                            <w:r w:rsidRPr="00241C4B">
                              <w:rPr>
                                <w:color w:val="FFFFFF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FFFFFF"/>
                                <w:sz w:val="18"/>
                              </w:rPr>
                              <w:t xml:space="preserve"> ______________________________________________</w:t>
                            </w:r>
                          </w:p>
                          <w:p w14:paraId="6A9493FD" w14:textId="77777777" w:rsidR="003344F4" w:rsidRDefault="003344F4" w:rsidP="003344F4">
                            <w:pPr>
                              <w:spacing w:before="1" w:line="228" w:lineRule="auto"/>
                              <w:ind w:left="728" w:right="2754"/>
                              <w:rPr>
                                <w:color w:val="FFFFFF"/>
                                <w:sz w:val="18"/>
                              </w:rPr>
                            </w:pPr>
                          </w:p>
                          <w:p w14:paraId="60FE396F" w14:textId="77777777" w:rsidR="003344F4" w:rsidRDefault="003344F4" w:rsidP="003344F4">
                            <w:pPr>
                              <w:spacing w:before="1" w:line="228" w:lineRule="auto"/>
                              <w:ind w:left="728" w:right="2754"/>
                              <w:rPr>
                                <w:color w:val="FFFFFF"/>
                                <w:sz w:val="18"/>
                              </w:rPr>
                            </w:pPr>
                            <w:r>
                              <w:rPr>
                                <w:color w:val="FFFFFF"/>
                                <w:sz w:val="18"/>
                              </w:rPr>
                              <w:t>Wohnort:</w:t>
                            </w:r>
                            <w:r w:rsidRPr="00241C4B">
                              <w:rPr>
                                <w:color w:val="FFFFFF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FFFFFF"/>
                                <w:sz w:val="18"/>
                              </w:rPr>
                              <w:t xml:space="preserve"> _____________________________________________</w:t>
                            </w:r>
                          </w:p>
                          <w:p w14:paraId="13EE4014" w14:textId="77777777" w:rsidR="003344F4" w:rsidRDefault="003344F4" w:rsidP="003344F4">
                            <w:pPr>
                              <w:spacing w:before="1" w:line="228" w:lineRule="auto"/>
                              <w:ind w:left="728" w:right="2754"/>
                              <w:rPr>
                                <w:color w:val="FFFFFF"/>
                                <w:sz w:val="18"/>
                              </w:rPr>
                            </w:pPr>
                          </w:p>
                          <w:p w14:paraId="361CF032" w14:textId="77777777" w:rsidR="003344F4" w:rsidRDefault="003344F4" w:rsidP="003344F4">
                            <w:pPr>
                              <w:spacing w:before="1" w:line="228" w:lineRule="auto"/>
                              <w:ind w:left="728" w:right="2754"/>
                              <w:rPr>
                                <w:sz w:val="18"/>
                              </w:rPr>
                            </w:pPr>
                            <w:r>
                              <w:rPr>
                                <w:color w:val="FFFFFF"/>
                                <w:sz w:val="18"/>
                              </w:rPr>
                              <w:t>Geburtsdatum des Kindes:</w:t>
                            </w:r>
                            <w:r w:rsidRPr="00241C4B">
                              <w:rPr>
                                <w:color w:val="FFFFFF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FFFFFF"/>
                                <w:sz w:val="18"/>
                              </w:rPr>
                              <w:t>_____________________________</w:t>
                            </w:r>
                          </w:p>
                        </w:txbxContent>
                      </wps:txbx>
                      <wps:bodyPr rot="0" vert="horz" wrap="square" lIns="0" tIns="0" rIns="0" bIns="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578620" id="_x0000_s1028" type="#_x0000_t202" style="position:absolute;margin-left:366.15pt;margin-top:25pt;width:417.35pt;height:146.65pt;z-index:487464448;visibility:visible;mso-wrap-style:square;mso-width-percent:0;mso-height-percent:0;mso-wrap-distance-left:9pt;mso-wrap-distance-top:3.6pt;mso-wrap-distance-right:9pt;mso-wrap-distance-bottom:3.6pt;mso-position-horizontal:righ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" filled="f" stroked="f">
                <v:textbox inset="0,0,0,0">
                  <w:txbxContent>
                    <w:p w14:paraId="7714BA1F" w14:textId="77777777" w:rsidR="003344F4" w:rsidRDefault="003344F4" w:rsidP="003344F4">
                      <w:pPr>
                        <w:spacing w:before="20"/>
                        <w:ind w:left="728"/>
                        <w:rPr>
                          <w:b/>
                          <w:sz w:val="50"/>
                        </w:rPr>
                      </w:pPr>
                      <w:r>
                        <w:rPr>
                          <w:b/>
                          <w:color w:val="FDB933"/>
                          <w:sz w:val="36"/>
                          <w:szCs w:val="36"/>
                        </w:rPr>
                        <w:t>-----------------------------------------------------</w:t>
                      </w:r>
                    </w:p>
                    <w:p w14:paraId="713535AA" w14:textId="77777777" w:rsidR="003344F4" w:rsidRDefault="003344F4" w:rsidP="003344F4">
                      <w:pPr>
                        <w:spacing w:before="1" w:line="228" w:lineRule="auto"/>
                        <w:ind w:left="728" w:right="2754"/>
                        <w:rPr>
                          <w:color w:val="FFFFFF"/>
                          <w:sz w:val="18"/>
                        </w:rPr>
                      </w:pPr>
                      <w:r>
                        <w:rPr>
                          <w:color w:val="FFFFFF"/>
                          <w:sz w:val="18"/>
                        </w:rPr>
                        <w:t>Gegen Abgabe dieses Bons erhalten Sie gratis ein Buchstart-Paket.</w:t>
                      </w:r>
                    </w:p>
                    <w:p w14:paraId="2158A515" w14:textId="77777777" w:rsidR="003344F4" w:rsidRDefault="003344F4" w:rsidP="003344F4">
                      <w:pPr>
                        <w:spacing w:before="1" w:line="228" w:lineRule="auto"/>
                        <w:ind w:left="728" w:right="2754"/>
                        <w:rPr>
                          <w:color w:val="FFFFFF"/>
                          <w:sz w:val="18"/>
                        </w:rPr>
                      </w:pPr>
                    </w:p>
                    <w:p w14:paraId="60C1E6E0" w14:textId="77777777" w:rsidR="003344F4" w:rsidRDefault="003344F4" w:rsidP="003344F4">
                      <w:pPr>
                        <w:spacing w:before="1" w:line="228" w:lineRule="auto"/>
                        <w:ind w:left="728" w:right="2754"/>
                        <w:rPr>
                          <w:color w:val="FFFFFF"/>
                          <w:sz w:val="18"/>
                        </w:rPr>
                      </w:pPr>
                      <w:r>
                        <w:rPr>
                          <w:color w:val="FFFFFF"/>
                          <w:sz w:val="18"/>
                        </w:rPr>
                        <w:t>Name des Kindes: _____________________________________</w:t>
                      </w:r>
                    </w:p>
                    <w:p w14:paraId="09C30DD3" w14:textId="77777777" w:rsidR="003344F4" w:rsidRDefault="003344F4" w:rsidP="003344F4">
                      <w:pPr>
                        <w:spacing w:before="1" w:line="228" w:lineRule="auto"/>
                        <w:ind w:left="728" w:right="2754"/>
                        <w:rPr>
                          <w:color w:val="FFFFFF"/>
                          <w:sz w:val="18"/>
                        </w:rPr>
                      </w:pPr>
                    </w:p>
                    <w:p w14:paraId="1AF60117" w14:textId="77777777" w:rsidR="003344F4" w:rsidRDefault="003344F4" w:rsidP="003344F4">
                      <w:pPr>
                        <w:spacing w:before="1" w:line="228" w:lineRule="auto"/>
                        <w:ind w:left="728" w:right="2754"/>
                        <w:rPr>
                          <w:color w:val="FFFFFF"/>
                          <w:sz w:val="18"/>
                        </w:rPr>
                      </w:pPr>
                      <w:r>
                        <w:rPr>
                          <w:color w:val="FFFFFF"/>
                          <w:sz w:val="18"/>
                        </w:rPr>
                        <w:t>Adresse:</w:t>
                      </w:r>
                      <w:r w:rsidRPr="00241C4B">
                        <w:rPr>
                          <w:color w:val="FFFFFF"/>
                          <w:sz w:val="18"/>
                        </w:rPr>
                        <w:t xml:space="preserve"> </w:t>
                      </w:r>
                      <w:r>
                        <w:rPr>
                          <w:color w:val="FFFFFF"/>
                          <w:sz w:val="18"/>
                        </w:rPr>
                        <w:t xml:space="preserve"> ______________________________________________</w:t>
                      </w:r>
                    </w:p>
                    <w:p w14:paraId="6A9493FD" w14:textId="77777777" w:rsidR="003344F4" w:rsidRDefault="003344F4" w:rsidP="003344F4">
                      <w:pPr>
                        <w:spacing w:before="1" w:line="228" w:lineRule="auto"/>
                        <w:ind w:left="728" w:right="2754"/>
                        <w:rPr>
                          <w:color w:val="FFFFFF"/>
                          <w:sz w:val="18"/>
                        </w:rPr>
                      </w:pPr>
                    </w:p>
                    <w:p w14:paraId="60FE396F" w14:textId="77777777" w:rsidR="003344F4" w:rsidRDefault="003344F4" w:rsidP="003344F4">
                      <w:pPr>
                        <w:spacing w:before="1" w:line="228" w:lineRule="auto"/>
                        <w:ind w:left="728" w:right="2754"/>
                        <w:rPr>
                          <w:color w:val="FFFFFF"/>
                          <w:sz w:val="18"/>
                        </w:rPr>
                      </w:pPr>
                      <w:r>
                        <w:rPr>
                          <w:color w:val="FFFFFF"/>
                          <w:sz w:val="18"/>
                        </w:rPr>
                        <w:t>Wohnort:</w:t>
                      </w:r>
                      <w:r w:rsidRPr="00241C4B">
                        <w:rPr>
                          <w:color w:val="FFFFFF"/>
                          <w:sz w:val="18"/>
                        </w:rPr>
                        <w:t xml:space="preserve"> </w:t>
                      </w:r>
                      <w:r>
                        <w:rPr>
                          <w:color w:val="FFFFFF"/>
                          <w:sz w:val="18"/>
                        </w:rPr>
                        <w:t xml:space="preserve"> _____________________________________________</w:t>
                      </w:r>
                    </w:p>
                    <w:p w14:paraId="13EE4014" w14:textId="77777777" w:rsidR="003344F4" w:rsidRDefault="003344F4" w:rsidP="003344F4">
                      <w:pPr>
                        <w:spacing w:before="1" w:line="228" w:lineRule="auto"/>
                        <w:ind w:left="728" w:right="2754"/>
                        <w:rPr>
                          <w:color w:val="FFFFFF"/>
                          <w:sz w:val="18"/>
                        </w:rPr>
                      </w:pPr>
                    </w:p>
                    <w:p w14:paraId="361CF032" w14:textId="77777777" w:rsidR="003344F4" w:rsidRDefault="003344F4" w:rsidP="003344F4">
                      <w:pPr>
                        <w:spacing w:before="1" w:line="228" w:lineRule="auto"/>
                        <w:ind w:left="728" w:right="2754"/>
                        <w:rPr>
                          <w:sz w:val="18"/>
                        </w:rPr>
                      </w:pPr>
                      <w:r>
                        <w:rPr>
                          <w:color w:val="FFFFFF"/>
                          <w:sz w:val="18"/>
                        </w:rPr>
                        <w:t>Geburtsdatum des Kindes:</w:t>
                      </w:r>
                      <w:r w:rsidRPr="00241C4B">
                        <w:rPr>
                          <w:color w:val="FFFFFF"/>
                          <w:sz w:val="18"/>
                        </w:rPr>
                        <w:t xml:space="preserve"> </w:t>
                      </w:r>
                      <w:r>
                        <w:rPr>
                          <w:color w:val="FFFFFF"/>
                          <w:sz w:val="18"/>
                        </w:rPr>
                        <w:t>_____________________________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</w:p>
    <w:p w14:paraId="1C5DDBCF" w14:textId="77777777" w:rsidR="003344F4" w:rsidRPr="00241C4B" w:rsidRDefault="003344F4" w:rsidP="003344F4">
      <w:pPr>
        <w:spacing w:before="20"/>
        <w:rPr>
          <w:b/>
          <w:sz w:val="50"/>
        </w:rPr>
      </w:pPr>
      <w:r w:rsidRPr="001C696C">
        <w:rPr>
          <w:b/>
          <w:noProof/>
          <w:color w:val="FDB933"/>
          <w:sz w:val="36"/>
          <w:szCs w:val="36"/>
          <w:lang w:val="de-CH" w:eastAsia="de-CH"/>
        </w:rPr>
        <mc:AlternateContent>
          <mc:Choice Requires="wps">
            <w:drawing>
              <wp:anchor distT="45720" distB="45720" distL="114300" distR="114300" simplePos="0" relativeHeight="487465472" behindDoc="0" locked="0" layoutInCell="1" allowOverlap="1" wp14:anchorId="5F2F59FD" wp14:editId="369C184D">
                <wp:simplePos x="0" y="0"/>
                <wp:positionH relativeFrom="margin">
                  <wp:align>right</wp:align>
                </wp:positionH>
                <wp:positionV relativeFrom="paragraph">
                  <wp:posOffset>2114550</wp:posOffset>
                </wp:positionV>
                <wp:extent cx="2446655" cy="2429510"/>
                <wp:effectExtent l="0" t="0" r="10795" b="8890"/>
                <wp:wrapSquare wrapText="bothSides"/>
                <wp:docPr id="240" name="Textfeld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46655" cy="242951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F377918" w14:textId="77777777" w:rsidR="003344F4" w:rsidRDefault="003344F4" w:rsidP="003344F4">
                            <w:pPr>
                              <w:spacing w:before="20"/>
                              <w:rPr>
                                <w:b/>
                                <w:color w:val="FDB933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color w:val="FDB933"/>
                                <w:sz w:val="24"/>
                                <w:szCs w:val="24"/>
                              </w:rPr>
                              <w:t xml:space="preserve">Kantonsbibliothek Uri – </w:t>
                            </w:r>
                          </w:p>
                          <w:p w14:paraId="5E2D59C5" w14:textId="77777777" w:rsidR="003344F4" w:rsidRPr="0033178D" w:rsidRDefault="003344F4" w:rsidP="003344F4">
                            <w:pPr>
                              <w:spacing w:before="20"/>
                              <w:rPr>
                                <w:b/>
                                <w:color w:val="FDB933"/>
                                <w:sz w:val="24"/>
                                <w:szCs w:val="24"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  <w:color w:val="FDB933"/>
                                <w:sz w:val="24"/>
                                <w:szCs w:val="24"/>
                              </w:rPr>
                              <w:t>Spass</w:t>
                            </w:r>
                            <w:proofErr w:type="spellEnd"/>
                            <w:r>
                              <w:rPr>
                                <w:b/>
                                <w:color w:val="FDB933"/>
                                <w:sz w:val="24"/>
                                <w:szCs w:val="24"/>
                              </w:rPr>
                              <w:t xml:space="preserve"> am Lesen:</w:t>
                            </w:r>
                          </w:p>
                          <w:p w14:paraId="0CD9C26C" w14:textId="77777777" w:rsidR="003344F4" w:rsidRPr="006130A1" w:rsidRDefault="003344F4" w:rsidP="003344F4">
                            <w:pPr>
                              <w:rPr>
                                <w:color w:val="FFFFFF"/>
                                <w:sz w:val="18"/>
                                <w:szCs w:val="18"/>
                              </w:rPr>
                            </w:pPr>
                          </w:p>
                          <w:p w14:paraId="19045346" w14:textId="77777777" w:rsidR="003344F4" w:rsidRPr="0033178D" w:rsidRDefault="003344F4" w:rsidP="003344F4">
                            <w:pPr>
                              <w:pStyle w:val="Listenabsatz"/>
                              <w:widowControl/>
                              <w:numPr>
                                <w:ilvl w:val="0"/>
                                <w:numId w:val="1"/>
                              </w:numPr>
                              <w:autoSpaceDE/>
                              <w:autoSpaceDN/>
                              <w:spacing w:line="300" w:lineRule="auto"/>
                              <w:contextualSpacing/>
                              <w:rPr>
                                <w:rFonts w:cs="Times New Roman (Textkörper CS)"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  <w:r w:rsidRPr="0033178D">
                              <w:rPr>
                                <w:color w:val="FFFFFF" w:themeColor="background1"/>
                                <w:sz w:val="18"/>
                                <w:szCs w:val="18"/>
                              </w:rPr>
                              <w:t>B</w:t>
                            </w:r>
                            <w:r w:rsidRPr="0033178D">
                              <w:rPr>
                                <w:rFonts w:cstheme="minorHAnsi"/>
                                <w:color w:val="FFFFFF" w:themeColor="background1"/>
                                <w:sz w:val="18"/>
                                <w:szCs w:val="18"/>
                              </w:rPr>
                              <w:t>ilderbücher für Kinder mit Geschichten und Sachthemen</w:t>
                            </w:r>
                          </w:p>
                          <w:p w14:paraId="55FB5415" w14:textId="77777777" w:rsidR="003344F4" w:rsidRPr="0033178D" w:rsidRDefault="003344F4" w:rsidP="003344F4">
                            <w:pPr>
                              <w:pStyle w:val="Listenabsatz"/>
                              <w:widowControl/>
                              <w:numPr>
                                <w:ilvl w:val="0"/>
                                <w:numId w:val="1"/>
                              </w:numPr>
                              <w:autoSpaceDE/>
                              <w:autoSpaceDN/>
                              <w:spacing w:line="300" w:lineRule="auto"/>
                              <w:contextualSpacing/>
                              <w:rPr>
                                <w:rFonts w:cs="Times New Roman (Textkörper CS)"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  <w:r w:rsidRPr="0033178D">
                              <w:rPr>
                                <w:rFonts w:cstheme="minorHAnsi"/>
                                <w:color w:val="FFFFFF" w:themeColor="background1"/>
                                <w:sz w:val="18"/>
                                <w:szCs w:val="18"/>
                              </w:rPr>
                              <w:t>Reime, Verse und Fingerspiele zur Sprachförderung</w:t>
                            </w:r>
                          </w:p>
                          <w:p w14:paraId="25D5978D" w14:textId="77777777" w:rsidR="003344F4" w:rsidRPr="0033178D" w:rsidRDefault="003344F4" w:rsidP="003344F4">
                            <w:pPr>
                              <w:pStyle w:val="Listenabsatz"/>
                              <w:widowControl/>
                              <w:numPr>
                                <w:ilvl w:val="0"/>
                                <w:numId w:val="1"/>
                              </w:numPr>
                              <w:autoSpaceDE/>
                              <w:autoSpaceDN/>
                              <w:spacing w:line="300" w:lineRule="auto"/>
                              <w:contextualSpacing/>
                              <w:rPr>
                                <w:rFonts w:cs="Times New Roman (Textkörper CS)"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  <w:r w:rsidRPr="0033178D">
                              <w:rPr>
                                <w:rFonts w:cstheme="minorHAnsi"/>
                                <w:color w:val="FFFFFF" w:themeColor="background1"/>
                                <w:sz w:val="18"/>
                                <w:szCs w:val="18"/>
                              </w:rPr>
                              <w:t>Kinderlieder und Geschichten auf CDs und DVDs</w:t>
                            </w:r>
                          </w:p>
                          <w:p w14:paraId="0E23C19C" w14:textId="77777777" w:rsidR="003344F4" w:rsidRPr="0033178D" w:rsidRDefault="003344F4" w:rsidP="003344F4">
                            <w:pPr>
                              <w:pStyle w:val="Listenabsatz"/>
                              <w:widowControl/>
                              <w:numPr>
                                <w:ilvl w:val="0"/>
                                <w:numId w:val="1"/>
                              </w:numPr>
                              <w:autoSpaceDE/>
                              <w:autoSpaceDN/>
                              <w:spacing w:line="300" w:lineRule="auto"/>
                              <w:contextualSpacing/>
                              <w:rPr>
                                <w:rFonts w:cs="Times New Roman (Textkörper CS)"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  <w:r w:rsidRPr="0033178D">
                              <w:rPr>
                                <w:rFonts w:cstheme="minorHAnsi"/>
                                <w:color w:val="FFFFFF" w:themeColor="background1"/>
                                <w:sz w:val="18"/>
                                <w:szCs w:val="18"/>
                              </w:rPr>
                              <w:t>Sachbücher für Eltern zum Thema Sprach- und Leseförderung</w:t>
                            </w:r>
                            <w:r w:rsidRPr="0033178D">
                              <w:rPr>
                                <w:rFonts w:cstheme="minorHAnsi"/>
                                <w:color w:val="FFFFFF" w:themeColor="background1"/>
                                <w:sz w:val="18"/>
                                <w:szCs w:val="18"/>
                              </w:rPr>
                              <w:br/>
                            </w:r>
                          </w:p>
                          <w:p w14:paraId="0CC738CB" w14:textId="77777777" w:rsidR="003344F4" w:rsidRDefault="003344F4" w:rsidP="003344F4">
                            <w:pPr>
                              <w:spacing w:before="20"/>
                              <w:ind w:left="728"/>
                              <w:rPr>
                                <w:b/>
                                <w:sz w:val="50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2F59FD" id="_x0000_s1029" type="#_x0000_t202" style="position:absolute;margin-left:141.45pt;margin-top:166.5pt;width:192.65pt;height:191.3pt;z-index:487465472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" filled="f" stroked="f">
                <v:textbox inset="0,0,0,0">
                  <w:txbxContent>
                    <w:p w14:paraId="0F377918" w14:textId="77777777" w:rsidR="003344F4" w:rsidRDefault="003344F4" w:rsidP="003344F4">
                      <w:pPr>
                        <w:spacing w:before="20"/>
                        <w:rPr>
                          <w:b/>
                          <w:color w:val="FDB933"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color w:val="FDB933"/>
                          <w:sz w:val="24"/>
                          <w:szCs w:val="24"/>
                        </w:rPr>
                        <w:t xml:space="preserve">Kantonsbibliothek Uri – </w:t>
                      </w:r>
                    </w:p>
                    <w:p w14:paraId="5E2D59C5" w14:textId="77777777" w:rsidR="003344F4" w:rsidRPr="0033178D" w:rsidRDefault="003344F4" w:rsidP="003344F4">
                      <w:pPr>
                        <w:spacing w:before="20"/>
                        <w:rPr>
                          <w:b/>
                          <w:color w:val="FDB933"/>
                          <w:sz w:val="24"/>
                          <w:szCs w:val="24"/>
                        </w:rPr>
                      </w:pPr>
                      <w:proofErr w:type="spellStart"/>
                      <w:r>
                        <w:rPr>
                          <w:b/>
                          <w:color w:val="FDB933"/>
                          <w:sz w:val="24"/>
                          <w:szCs w:val="24"/>
                        </w:rPr>
                        <w:t>Spass</w:t>
                      </w:r>
                      <w:proofErr w:type="spellEnd"/>
                      <w:r>
                        <w:rPr>
                          <w:b/>
                          <w:color w:val="FDB933"/>
                          <w:sz w:val="24"/>
                          <w:szCs w:val="24"/>
                        </w:rPr>
                        <w:t xml:space="preserve"> am Lesen:</w:t>
                      </w:r>
                    </w:p>
                    <w:p w14:paraId="0CD9C26C" w14:textId="77777777" w:rsidR="003344F4" w:rsidRPr="006130A1" w:rsidRDefault="003344F4" w:rsidP="003344F4">
                      <w:pPr>
                        <w:rPr>
                          <w:color w:val="FFFFFF"/>
                          <w:sz w:val="18"/>
                          <w:szCs w:val="18"/>
                        </w:rPr>
                      </w:pPr>
                    </w:p>
                    <w:p w14:paraId="19045346" w14:textId="77777777" w:rsidR="003344F4" w:rsidRPr="0033178D" w:rsidRDefault="003344F4" w:rsidP="003344F4">
                      <w:pPr>
                        <w:pStyle w:val="Listenabsatz"/>
                        <w:widowControl/>
                        <w:numPr>
                          <w:ilvl w:val="0"/>
                          <w:numId w:val="1"/>
                        </w:numPr>
                        <w:autoSpaceDE/>
                        <w:autoSpaceDN/>
                        <w:spacing w:line="300" w:lineRule="auto"/>
                        <w:contextualSpacing/>
                        <w:rPr>
                          <w:rFonts w:cs="Times New Roman (Textkörper CS)"/>
                          <w:color w:val="FFFFFF" w:themeColor="background1"/>
                          <w:sz w:val="18"/>
                          <w:szCs w:val="18"/>
                        </w:rPr>
                      </w:pPr>
                      <w:r w:rsidRPr="0033178D">
                        <w:rPr>
                          <w:color w:val="FFFFFF" w:themeColor="background1"/>
                          <w:sz w:val="18"/>
                          <w:szCs w:val="18"/>
                        </w:rPr>
                        <w:t>B</w:t>
                      </w:r>
                      <w:r w:rsidRPr="0033178D">
                        <w:rPr>
                          <w:rFonts w:cstheme="minorHAnsi"/>
                          <w:color w:val="FFFFFF" w:themeColor="background1"/>
                          <w:sz w:val="18"/>
                          <w:szCs w:val="18"/>
                        </w:rPr>
                        <w:t>ilderbücher für Kinder mit Geschichten und Sachthemen</w:t>
                      </w:r>
                    </w:p>
                    <w:p w14:paraId="55FB5415" w14:textId="77777777" w:rsidR="003344F4" w:rsidRPr="0033178D" w:rsidRDefault="003344F4" w:rsidP="003344F4">
                      <w:pPr>
                        <w:pStyle w:val="Listenabsatz"/>
                        <w:widowControl/>
                        <w:numPr>
                          <w:ilvl w:val="0"/>
                          <w:numId w:val="1"/>
                        </w:numPr>
                        <w:autoSpaceDE/>
                        <w:autoSpaceDN/>
                        <w:spacing w:line="300" w:lineRule="auto"/>
                        <w:contextualSpacing/>
                        <w:rPr>
                          <w:rFonts w:cs="Times New Roman (Textkörper CS)"/>
                          <w:color w:val="FFFFFF" w:themeColor="background1"/>
                          <w:sz w:val="18"/>
                          <w:szCs w:val="18"/>
                        </w:rPr>
                      </w:pPr>
                      <w:r w:rsidRPr="0033178D">
                        <w:rPr>
                          <w:rFonts w:cstheme="minorHAnsi"/>
                          <w:color w:val="FFFFFF" w:themeColor="background1"/>
                          <w:sz w:val="18"/>
                          <w:szCs w:val="18"/>
                        </w:rPr>
                        <w:t>Reime, Verse und Fingerspiele zur Sprachförderung</w:t>
                      </w:r>
                    </w:p>
                    <w:p w14:paraId="25D5978D" w14:textId="77777777" w:rsidR="003344F4" w:rsidRPr="0033178D" w:rsidRDefault="003344F4" w:rsidP="003344F4">
                      <w:pPr>
                        <w:pStyle w:val="Listenabsatz"/>
                        <w:widowControl/>
                        <w:numPr>
                          <w:ilvl w:val="0"/>
                          <w:numId w:val="1"/>
                        </w:numPr>
                        <w:autoSpaceDE/>
                        <w:autoSpaceDN/>
                        <w:spacing w:line="300" w:lineRule="auto"/>
                        <w:contextualSpacing/>
                        <w:rPr>
                          <w:rFonts w:cs="Times New Roman (Textkörper CS)"/>
                          <w:color w:val="FFFFFF" w:themeColor="background1"/>
                          <w:sz w:val="18"/>
                          <w:szCs w:val="18"/>
                        </w:rPr>
                      </w:pPr>
                      <w:r w:rsidRPr="0033178D">
                        <w:rPr>
                          <w:rFonts w:cstheme="minorHAnsi"/>
                          <w:color w:val="FFFFFF" w:themeColor="background1"/>
                          <w:sz w:val="18"/>
                          <w:szCs w:val="18"/>
                        </w:rPr>
                        <w:t>Kinderlieder und Geschichten auf CDs und DVDs</w:t>
                      </w:r>
                    </w:p>
                    <w:p w14:paraId="0E23C19C" w14:textId="77777777" w:rsidR="003344F4" w:rsidRPr="0033178D" w:rsidRDefault="003344F4" w:rsidP="003344F4">
                      <w:pPr>
                        <w:pStyle w:val="Listenabsatz"/>
                        <w:widowControl/>
                        <w:numPr>
                          <w:ilvl w:val="0"/>
                          <w:numId w:val="1"/>
                        </w:numPr>
                        <w:autoSpaceDE/>
                        <w:autoSpaceDN/>
                        <w:spacing w:line="300" w:lineRule="auto"/>
                        <w:contextualSpacing/>
                        <w:rPr>
                          <w:rFonts w:cs="Times New Roman (Textkörper CS)"/>
                          <w:color w:val="FFFFFF" w:themeColor="background1"/>
                          <w:sz w:val="18"/>
                          <w:szCs w:val="18"/>
                        </w:rPr>
                      </w:pPr>
                      <w:r w:rsidRPr="0033178D">
                        <w:rPr>
                          <w:rFonts w:cstheme="minorHAnsi"/>
                          <w:color w:val="FFFFFF" w:themeColor="background1"/>
                          <w:sz w:val="18"/>
                          <w:szCs w:val="18"/>
                        </w:rPr>
                        <w:t>Sachbücher für Eltern zum Thema Sprach- und Leseförderung</w:t>
                      </w:r>
                      <w:r w:rsidRPr="0033178D">
                        <w:rPr>
                          <w:rFonts w:cstheme="minorHAnsi"/>
                          <w:color w:val="FFFFFF" w:themeColor="background1"/>
                          <w:sz w:val="18"/>
                          <w:szCs w:val="18"/>
                        </w:rPr>
                        <w:br/>
                      </w:r>
                    </w:p>
                    <w:p w14:paraId="0CC738CB" w14:textId="77777777" w:rsidR="003344F4" w:rsidRDefault="003344F4" w:rsidP="003344F4">
                      <w:pPr>
                        <w:spacing w:before="20"/>
                        <w:ind w:left="728"/>
                        <w:rPr>
                          <w:b/>
                          <w:sz w:val="50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7F1DC9">
        <w:rPr>
          <w:noProof/>
          <w:sz w:val="36"/>
          <w:szCs w:val="36"/>
          <w:lang w:val="de-CH" w:eastAsia="de-CH"/>
        </w:rPr>
        <mc:AlternateContent>
          <mc:Choice Requires="wps">
            <w:drawing>
              <wp:anchor distT="0" distB="0" distL="114300" distR="114300" simplePos="0" relativeHeight="487458304" behindDoc="0" locked="0" layoutInCell="1" allowOverlap="1" wp14:anchorId="1D5D1033" wp14:editId="16434048">
                <wp:simplePos x="0" y="0"/>
                <wp:positionH relativeFrom="page">
                  <wp:posOffset>449580</wp:posOffset>
                </wp:positionH>
                <wp:positionV relativeFrom="paragraph">
                  <wp:posOffset>-1511935</wp:posOffset>
                </wp:positionV>
                <wp:extent cx="179705" cy="374650"/>
                <wp:effectExtent l="0" t="0" r="0" b="0"/>
                <wp:wrapNone/>
                <wp:docPr id="241" name="docshape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9705" cy="3746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1DA8349" w14:textId="77777777" w:rsidR="003344F4" w:rsidRDefault="003344F4" w:rsidP="003344F4">
                            <w:pPr>
                              <w:spacing w:before="17"/>
                              <w:rPr>
                                <w:rFonts w:ascii="BC Sklonar Light"/>
                                <w:sz w:val="20"/>
                              </w:rPr>
                            </w:pPr>
                          </w:p>
                        </w:txbxContent>
                      </wps:txbx>
                      <wps:bodyPr rot="0" vert="vert270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D5D1033" id="docshape37" o:spid="_x0000_s1030" type="#_x0000_t202" style="position:absolute;margin-left:35.4pt;margin-top:-119.05pt;width:14.15pt;height:29.5pt;z-index:4874583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" filled="f" stroked="f">
                <v:textbox style="layout-flow:vertical;mso-layout-flow-alt:bottom-to-top" inset="0,0,0,0">
                  <w:txbxContent>
                    <w:p w14:paraId="51DA8349" w14:textId="77777777" w:rsidR="003344F4" w:rsidRDefault="003344F4" w:rsidP="003344F4">
                      <w:pPr>
                        <w:spacing w:before="17"/>
                        <w:rPr>
                          <w:rFonts w:ascii="BC Sklonar Light"/>
                          <w:sz w:val="20"/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57C66785" w14:textId="77777777" w:rsidR="003344F4" w:rsidRDefault="003344F4" w:rsidP="003344F4">
      <w:pPr>
        <w:pStyle w:val="Textkrper"/>
        <w:rPr>
          <w:sz w:val="20"/>
        </w:rPr>
      </w:pPr>
      <w:r>
        <w:rPr>
          <w:noProof/>
          <w:sz w:val="20"/>
          <w:lang w:val="de-CH" w:eastAsia="de-CH"/>
        </w:rPr>
        <mc:AlternateContent>
          <mc:Choice Requires="wps">
            <w:drawing>
              <wp:anchor distT="0" distB="0" distL="114300" distR="114300" simplePos="0" relativeHeight="487461376" behindDoc="1" locked="0" layoutInCell="1" allowOverlap="1" wp14:anchorId="2D05D623" wp14:editId="53F4B73C">
                <wp:simplePos x="0" y="0"/>
                <wp:positionH relativeFrom="column">
                  <wp:posOffset>-283633</wp:posOffset>
                </wp:positionH>
                <wp:positionV relativeFrom="paragraph">
                  <wp:posOffset>150707</wp:posOffset>
                </wp:positionV>
                <wp:extent cx="2446866" cy="2252345"/>
                <wp:effectExtent l="0" t="0" r="0" b="0"/>
                <wp:wrapNone/>
                <wp:docPr id="242" name="docshape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446866" cy="2252345"/>
                        </a:xfrm>
                        <a:custGeom>
                          <a:avLst/>
                          <a:gdLst>
                            <a:gd name="T0" fmla="+- 0 2303 209"/>
                            <a:gd name="T1" fmla="*/ T0 w 3010"/>
                            <a:gd name="T2" fmla="+- 0 8443 8359"/>
                            <a:gd name="T3" fmla="*/ 8443 h 3547"/>
                            <a:gd name="T4" fmla="+- 0 2447 209"/>
                            <a:gd name="T5" fmla="*/ T4 w 3010"/>
                            <a:gd name="T6" fmla="+- 0 8468 8359"/>
                            <a:gd name="T7" fmla="*/ 8468 h 3547"/>
                            <a:gd name="T8" fmla="+- 0 2573 209"/>
                            <a:gd name="T9" fmla="*/ T8 w 3010"/>
                            <a:gd name="T10" fmla="+- 0 8537 8359"/>
                            <a:gd name="T11" fmla="*/ 8537 h 3547"/>
                            <a:gd name="T12" fmla="+- 0 2672 209"/>
                            <a:gd name="T13" fmla="*/ T12 w 3010"/>
                            <a:gd name="T14" fmla="+- 0 8642 8359"/>
                            <a:gd name="T15" fmla="*/ 8642 h 3547"/>
                            <a:gd name="T16" fmla="+- 0 2737 209"/>
                            <a:gd name="T17" fmla="*/ T16 w 3010"/>
                            <a:gd name="T18" fmla="+- 0 8775 8359"/>
                            <a:gd name="T19" fmla="*/ 8775 h 3547"/>
                            <a:gd name="T20" fmla="+- 0 2760 209"/>
                            <a:gd name="T21" fmla="*/ T20 w 3010"/>
                            <a:gd name="T22" fmla="+- 0 8929 8359"/>
                            <a:gd name="T23" fmla="*/ 8929 h 3547"/>
                            <a:gd name="T24" fmla="+- 0 2765 209"/>
                            <a:gd name="T25" fmla="*/ T24 w 3010"/>
                            <a:gd name="T26" fmla="+- 0 9911 8359"/>
                            <a:gd name="T27" fmla="*/ 9911 h 3547"/>
                            <a:gd name="T28" fmla="+- 0 2805 209"/>
                            <a:gd name="T29" fmla="*/ T28 w 3010"/>
                            <a:gd name="T30" fmla="+- 0 10063 8359"/>
                            <a:gd name="T31" fmla="*/ 10063 h 3547"/>
                            <a:gd name="T32" fmla="+- 0 2881 209"/>
                            <a:gd name="T33" fmla="*/ T32 w 3010"/>
                            <a:gd name="T34" fmla="+- 0 10189 8359"/>
                            <a:gd name="T35" fmla="*/ 10189 h 3547"/>
                            <a:gd name="T36" fmla="+- 0 2991 209"/>
                            <a:gd name="T37" fmla="*/ T36 w 3010"/>
                            <a:gd name="T38" fmla="+- 0 10282 8359"/>
                            <a:gd name="T39" fmla="*/ 10282 h 3547"/>
                            <a:gd name="T40" fmla="+- 0 2991 209"/>
                            <a:gd name="T41" fmla="*/ T40 w 3010"/>
                            <a:gd name="T42" fmla="+- 0 10438 8359"/>
                            <a:gd name="T43" fmla="*/ 10438 h 3547"/>
                            <a:gd name="T44" fmla="+- 0 2880 209"/>
                            <a:gd name="T45" fmla="*/ T44 w 3010"/>
                            <a:gd name="T46" fmla="+- 0 10531 8359"/>
                            <a:gd name="T47" fmla="*/ 10531 h 3547"/>
                            <a:gd name="T48" fmla="+- 0 2804 209"/>
                            <a:gd name="T49" fmla="*/ T48 w 3010"/>
                            <a:gd name="T50" fmla="+- 0 10656 8359"/>
                            <a:gd name="T51" fmla="*/ 10656 h 3547"/>
                            <a:gd name="T52" fmla="+- 0 2765 209"/>
                            <a:gd name="T53" fmla="*/ T52 w 3010"/>
                            <a:gd name="T54" fmla="+- 0 10808 8359"/>
                            <a:gd name="T55" fmla="*/ 10808 h 3547"/>
                            <a:gd name="T56" fmla="+- 0 2760 209"/>
                            <a:gd name="T57" fmla="*/ T56 w 3010"/>
                            <a:gd name="T58" fmla="+- 0 11779 8359"/>
                            <a:gd name="T59" fmla="*/ 11779 h 3547"/>
                            <a:gd name="T60" fmla="+- 0 2743 209"/>
                            <a:gd name="T61" fmla="*/ T60 w 3010"/>
                            <a:gd name="T62" fmla="+- 0 11906 8359"/>
                            <a:gd name="T63" fmla="*/ 11906 h 3547"/>
                            <a:gd name="T64" fmla="+- 0 2837 209"/>
                            <a:gd name="T65" fmla="*/ T64 w 3010"/>
                            <a:gd name="T66" fmla="+- 0 11857 8359"/>
                            <a:gd name="T67" fmla="*/ 11857 h 3547"/>
                            <a:gd name="T68" fmla="+- 0 2842 209"/>
                            <a:gd name="T69" fmla="*/ T68 w 3010"/>
                            <a:gd name="T70" fmla="+- 0 10893 8359"/>
                            <a:gd name="T71" fmla="*/ 10893 h 3547"/>
                            <a:gd name="T72" fmla="+- 0 2865 209"/>
                            <a:gd name="T73" fmla="*/ T72 w 3010"/>
                            <a:gd name="T74" fmla="+- 0 10742 8359"/>
                            <a:gd name="T75" fmla="*/ 10742 h 3547"/>
                            <a:gd name="T76" fmla="+- 0 2927 209"/>
                            <a:gd name="T77" fmla="*/ T76 w 3010"/>
                            <a:gd name="T78" fmla="+- 0 10610 8359"/>
                            <a:gd name="T79" fmla="*/ 10610 h 3547"/>
                            <a:gd name="T80" fmla="+- 0 3024 209"/>
                            <a:gd name="T81" fmla="*/ T80 w 3010"/>
                            <a:gd name="T82" fmla="+- 0 10504 8359"/>
                            <a:gd name="T83" fmla="*/ 10504 h 3547"/>
                            <a:gd name="T84" fmla="+- 0 3148 209"/>
                            <a:gd name="T85" fmla="*/ T84 w 3010"/>
                            <a:gd name="T86" fmla="+- 0 10432 8359"/>
                            <a:gd name="T87" fmla="*/ 10432 h 3547"/>
                            <a:gd name="T88" fmla="+- 0 3218 209"/>
                            <a:gd name="T89" fmla="*/ T88 w 3010"/>
                            <a:gd name="T90" fmla="+- 0 10311 8359"/>
                            <a:gd name="T91" fmla="*/ 10311 h 3547"/>
                            <a:gd name="T92" fmla="+- 0 3084 209"/>
                            <a:gd name="T93" fmla="*/ T92 w 3010"/>
                            <a:gd name="T94" fmla="+- 0 10259 8359"/>
                            <a:gd name="T95" fmla="*/ 10259 h 3547"/>
                            <a:gd name="T96" fmla="+- 0 2973 209"/>
                            <a:gd name="T97" fmla="*/ T96 w 3010"/>
                            <a:gd name="T98" fmla="+- 0 10167 8359"/>
                            <a:gd name="T99" fmla="*/ 10167 h 3547"/>
                            <a:gd name="T100" fmla="+- 0 2892 209"/>
                            <a:gd name="T101" fmla="*/ T100 w 3010"/>
                            <a:gd name="T102" fmla="+- 0 10045 8359"/>
                            <a:gd name="T103" fmla="*/ 10045 h 3547"/>
                            <a:gd name="T104" fmla="+- 0 2848 209"/>
                            <a:gd name="T105" fmla="*/ T104 w 3010"/>
                            <a:gd name="T106" fmla="+- 0 9903 8359"/>
                            <a:gd name="T107" fmla="*/ 9903 h 3547"/>
                            <a:gd name="T108" fmla="+- 0 2842 209"/>
                            <a:gd name="T109" fmla="*/ T108 w 3010"/>
                            <a:gd name="T110" fmla="+- 0 8929 8359"/>
                            <a:gd name="T111" fmla="*/ 8929 h 3547"/>
                            <a:gd name="T112" fmla="+- 0 2823 209"/>
                            <a:gd name="T113" fmla="*/ T112 w 3010"/>
                            <a:gd name="T114" fmla="+- 0 8777 8359"/>
                            <a:gd name="T115" fmla="*/ 8777 h 3547"/>
                            <a:gd name="T116" fmla="+- 0 2769 209"/>
                            <a:gd name="T117" fmla="*/ T116 w 3010"/>
                            <a:gd name="T118" fmla="+- 0 8642 8359"/>
                            <a:gd name="T119" fmla="*/ 8642 h 3547"/>
                            <a:gd name="T120" fmla="+- 0 2684 209"/>
                            <a:gd name="T121" fmla="*/ T120 w 3010"/>
                            <a:gd name="T122" fmla="+- 0 8526 8359"/>
                            <a:gd name="T123" fmla="*/ 8526 h 3547"/>
                            <a:gd name="T124" fmla="+- 0 2583 209"/>
                            <a:gd name="T125" fmla="*/ T124 w 3010"/>
                            <a:gd name="T126" fmla="+- 0 8443 8359"/>
                            <a:gd name="T127" fmla="*/ 8443 h 3547"/>
                            <a:gd name="T128" fmla="+- 0 209 209"/>
                            <a:gd name="T129" fmla="*/ T128 w 3010"/>
                            <a:gd name="T130" fmla="+- 0 8359 8359"/>
                            <a:gd name="T131" fmla="*/ 8359 h 3547"/>
                            <a:gd name="T132" fmla="+- 0 2204 209"/>
                            <a:gd name="T133" fmla="*/ T132 w 3010"/>
                            <a:gd name="T134" fmla="+- 0 8443 8359"/>
                            <a:gd name="T135" fmla="*/ 8443 h 3547"/>
                            <a:gd name="T136" fmla="+- 0 2575 209"/>
                            <a:gd name="T137" fmla="*/ T136 w 3010"/>
                            <a:gd name="T138" fmla="+- 0 8437 8359"/>
                            <a:gd name="T139" fmla="*/ 8437 h 3547"/>
                            <a:gd name="T140" fmla="+- 0 2446 209"/>
                            <a:gd name="T141" fmla="*/ T140 w 3010"/>
                            <a:gd name="T142" fmla="+- 0 8380 8359"/>
                            <a:gd name="T143" fmla="*/ 8380 h 3547"/>
                            <a:gd name="T144" fmla="+- 0 2303 209"/>
                            <a:gd name="T145" fmla="*/ T144 w 3010"/>
                            <a:gd name="T146" fmla="+- 0 8359 8359"/>
                            <a:gd name="T147" fmla="*/ 8359 h 3547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</a:cxnLst>
                          <a:rect l="0" t="0" r="r" b="b"/>
                          <a:pathLst>
                            <a:path w="3010" h="3547">
                              <a:moveTo>
                                <a:pt x="2374" y="84"/>
                              </a:moveTo>
                              <a:lnTo>
                                <a:pt x="2094" y="84"/>
                              </a:lnTo>
                              <a:lnTo>
                                <a:pt x="2168" y="90"/>
                              </a:lnTo>
                              <a:lnTo>
                                <a:pt x="2238" y="109"/>
                              </a:lnTo>
                              <a:lnTo>
                                <a:pt x="2304" y="138"/>
                              </a:lnTo>
                              <a:lnTo>
                                <a:pt x="2364" y="178"/>
                              </a:lnTo>
                              <a:lnTo>
                                <a:pt x="2417" y="226"/>
                              </a:lnTo>
                              <a:lnTo>
                                <a:pt x="2463" y="283"/>
                              </a:lnTo>
                              <a:lnTo>
                                <a:pt x="2500" y="347"/>
                              </a:lnTo>
                              <a:lnTo>
                                <a:pt x="2528" y="416"/>
                              </a:lnTo>
                              <a:lnTo>
                                <a:pt x="2545" y="491"/>
                              </a:lnTo>
                              <a:lnTo>
                                <a:pt x="2551" y="570"/>
                              </a:lnTo>
                              <a:lnTo>
                                <a:pt x="2551" y="1468"/>
                              </a:lnTo>
                              <a:lnTo>
                                <a:pt x="2556" y="1552"/>
                              </a:lnTo>
                              <a:lnTo>
                                <a:pt x="2571" y="1631"/>
                              </a:lnTo>
                              <a:lnTo>
                                <a:pt x="2596" y="1704"/>
                              </a:lnTo>
                              <a:lnTo>
                                <a:pt x="2629" y="1771"/>
                              </a:lnTo>
                              <a:lnTo>
                                <a:pt x="2672" y="1830"/>
                              </a:lnTo>
                              <a:lnTo>
                                <a:pt x="2723" y="1881"/>
                              </a:lnTo>
                              <a:lnTo>
                                <a:pt x="2782" y="1923"/>
                              </a:lnTo>
                              <a:lnTo>
                                <a:pt x="2905" y="2004"/>
                              </a:lnTo>
                              <a:lnTo>
                                <a:pt x="2782" y="2079"/>
                              </a:lnTo>
                              <a:lnTo>
                                <a:pt x="2722" y="2121"/>
                              </a:lnTo>
                              <a:lnTo>
                                <a:pt x="2671" y="2172"/>
                              </a:lnTo>
                              <a:lnTo>
                                <a:pt x="2629" y="2231"/>
                              </a:lnTo>
                              <a:lnTo>
                                <a:pt x="2595" y="2297"/>
                              </a:lnTo>
                              <a:lnTo>
                                <a:pt x="2571" y="2370"/>
                              </a:lnTo>
                              <a:lnTo>
                                <a:pt x="2556" y="2449"/>
                              </a:lnTo>
                              <a:lnTo>
                                <a:pt x="2551" y="2534"/>
                              </a:lnTo>
                              <a:lnTo>
                                <a:pt x="2551" y="3420"/>
                              </a:lnTo>
                              <a:lnTo>
                                <a:pt x="2545" y="3499"/>
                              </a:lnTo>
                              <a:lnTo>
                                <a:pt x="2534" y="3547"/>
                              </a:lnTo>
                              <a:lnTo>
                                <a:pt x="2619" y="3547"/>
                              </a:lnTo>
                              <a:lnTo>
                                <a:pt x="2628" y="3498"/>
                              </a:lnTo>
                              <a:lnTo>
                                <a:pt x="2633" y="3420"/>
                              </a:lnTo>
                              <a:lnTo>
                                <a:pt x="2633" y="2534"/>
                              </a:lnTo>
                              <a:lnTo>
                                <a:pt x="2639" y="2457"/>
                              </a:lnTo>
                              <a:lnTo>
                                <a:pt x="2656" y="2383"/>
                              </a:lnTo>
                              <a:lnTo>
                                <a:pt x="2682" y="2314"/>
                              </a:lnTo>
                              <a:lnTo>
                                <a:pt x="2718" y="2251"/>
                              </a:lnTo>
                              <a:lnTo>
                                <a:pt x="2763" y="2194"/>
                              </a:lnTo>
                              <a:lnTo>
                                <a:pt x="2815" y="2145"/>
                              </a:lnTo>
                              <a:lnTo>
                                <a:pt x="2874" y="2104"/>
                              </a:lnTo>
                              <a:lnTo>
                                <a:pt x="2939" y="2073"/>
                              </a:lnTo>
                              <a:lnTo>
                                <a:pt x="3009" y="2053"/>
                              </a:lnTo>
                              <a:lnTo>
                                <a:pt x="3009" y="1952"/>
                              </a:lnTo>
                              <a:lnTo>
                                <a:pt x="2940" y="1931"/>
                              </a:lnTo>
                              <a:lnTo>
                                <a:pt x="2875" y="1900"/>
                              </a:lnTo>
                              <a:lnTo>
                                <a:pt x="2816" y="1858"/>
                              </a:lnTo>
                              <a:lnTo>
                                <a:pt x="2764" y="1808"/>
                              </a:lnTo>
                              <a:lnTo>
                                <a:pt x="2719" y="1750"/>
                              </a:lnTo>
                              <a:lnTo>
                                <a:pt x="2683" y="1686"/>
                              </a:lnTo>
                              <a:lnTo>
                                <a:pt x="2656" y="1617"/>
                              </a:lnTo>
                              <a:lnTo>
                                <a:pt x="2639" y="1544"/>
                              </a:lnTo>
                              <a:lnTo>
                                <a:pt x="2633" y="1468"/>
                              </a:lnTo>
                              <a:lnTo>
                                <a:pt x="2633" y="570"/>
                              </a:lnTo>
                              <a:lnTo>
                                <a:pt x="2628" y="492"/>
                              </a:lnTo>
                              <a:lnTo>
                                <a:pt x="2614" y="418"/>
                              </a:lnTo>
                              <a:lnTo>
                                <a:pt x="2591" y="348"/>
                              </a:lnTo>
                              <a:lnTo>
                                <a:pt x="2560" y="283"/>
                              </a:lnTo>
                              <a:lnTo>
                                <a:pt x="2521" y="222"/>
                              </a:lnTo>
                              <a:lnTo>
                                <a:pt x="2475" y="167"/>
                              </a:lnTo>
                              <a:lnTo>
                                <a:pt x="2423" y="119"/>
                              </a:lnTo>
                              <a:lnTo>
                                <a:pt x="2374" y="84"/>
                              </a:lnTo>
                              <a:close/>
                              <a:moveTo>
                                <a:pt x="2094" y="0"/>
                              </a:moveTo>
                              <a:lnTo>
                                <a:pt x="0" y="0"/>
                              </a:lnTo>
                              <a:lnTo>
                                <a:pt x="0" y="84"/>
                              </a:lnTo>
                              <a:lnTo>
                                <a:pt x="1995" y="84"/>
                              </a:lnTo>
                              <a:lnTo>
                                <a:pt x="2374" y="84"/>
                              </a:lnTo>
                              <a:lnTo>
                                <a:pt x="2366" y="78"/>
                              </a:lnTo>
                              <a:lnTo>
                                <a:pt x="2304" y="45"/>
                              </a:lnTo>
                              <a:lnTo>
                                <a:pt x="2237" y="21"/>
                              </a:lnTo>
                              <a:lnTo>
                                <a:pt x="2167" y="6"/>
                              </a:lnTo>
                              <a:lnTo>
                                <a:pt x="2094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DB933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BC38024" id="docshape44" o:spid="_x0000_s1026" style="position:absolute;margin-left:-22.35pt;margin-top:11.85pt;width:192.65pt;height:177.35pt;z-index:-1585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3010,354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" path="m2374,84r-280,l2168,90r70,19l2304,138r60,40l2417,226r46,57l2500,347r28,69l2545,491r6,79l2551,1468r5,84l2571,1631r25,73l2629,1771r43,59l2723,1881r59,42l2905,2004r-123,75l2722,2121r-51,51l2629,2231r-34,66l2571,2370r-15,79l2551,2534r,886l2545,3499r-11,48l2619,3547r9,-49l2633,3420r,-886l2639,2457r17,-74l2682,2314r36,-63l2763,2194r52,-49l2874,2104r65,-31l3009,2053r,-101l2940,1931r-65,-31l2816,1858r-52,-50l2719,1750r-36,-64l2656,1617r-17,-73l2633,1468r,-898l2628,492r-14,-74l2591,348r-31,-65l2521,222r-46,-55l2423,119,2374,84xm2094,l,,,84r1995,l2374,84r-8,-6l2304,45,2237,21,2167,6,2094,xe" fillcolor="#fdb933" stroked="f">
                <v:path arrowok="t" o:connecttype="custom" o:connectlocs="1702238,5361305;1819298,5377180;1921725,5420995;2002203,5487670;2055042,5572125;2073739,5669915;2077804,6293485;2110320,6390005;2172102,6470015;2261522,6529070;2261522,6628130;2171289,6687185;2109507,6766560;2077804,6863080;2073739,7479665;2059920,7560310;2136334,7529195;2140398,6917055;2159095,6821170;2209496,6737350;2288348,6670040;2389149,6624320;2446053,6547485;2337123,6514465;2246890,6456045;2181044,6378575;2145276,6288405;2140398,5669915;2124953,5573395;2081055,5487670;2011958,5414010;1929854,5361305;0,5307965;1621760,5361305;1923350,5357495;1818485,5321300;1702238,5307965" o:connectangles="0,0,0,0,0,0,0,0,0,0,0,0,0,0,0,0,0,0,0,0,0,0,0,0,0,0,0,0,0,0,0,0,0,0,0,0,0"/>
              </v:shape>
            </w:pict>
          </mc:Fallback>
        </mc:AlternateContent>
      </w:r>
    </w:p>
    <w:p w14:paraId="717E328E" w14:textId="77777777" w:rsidR="003344F4" w:rsidRDefault="003344F4" w:rsidP="003344F4">
      <w:pPr>
        <w:pStyle w:val="Textkrper"/>
        <w:spacing w:before="9"/>
        <w:rPr>
          <w:sz w:val="16"/>
        </w:rPr>
      </w:pPr>
    </w:p>
    <w:p w14:paraId="1166583E" w14:textId="77777777" w:rsidR="003344F4" w:rsidRDefault="003344F4" w:rsidP="003344F4">
      <w:pPr>
        <w:rPr>
          <w:sz w:val="16"/>
        </w:rPr>
        <w:sectPr w:rsidR="003344F4">
          <w:pgSz w:w="8400" w:h="11910"/>
          <w:pgMar w:top="1100" w:right="680" w:bottom="280" w:left="660" w:header="720" w:footer="720" w:gutter="0"/>
          <w:cols w:space="720"/>
        </w:sectPr>
      </w:pPr>
    </w:p>
    <w:p w14:paraId="1E53F04F" w14:textId="77777777" w:rsidR="003344F4" w:rsidRPr="00241C4B" w:rsidRDefault="003344F4" w:rsidP="003344F4">
      <w:pPr>
        <w:pStyle w:val="Textkrper"/>
        <w:spacing w:before="82" w:line="232" w:lineRule="auto"/>
        <w:ind w:left="105" w:right="-971"/>
        <w:rPr>
          <w:b/>
          <w:color w:val="FDB933"/>
          <w:sz w:val="24"/>
          <w:szCs w:val="24"/>
        </w:rPr>
      </w:pPr>
      <w:r>
        <w:rPr>
          <w:b/>
          <w:color w:val="FDB933"/>
          <w:sz w:val="24"/>
          <w:szCs w:val="24"/>
        </w:rPr>
        <w:t>Gutschein einlösen:</w:t>
      </w:r>
    </w:p>
    <w:p w14:paraId="1536B981" w14:textId="77777777" w:rsidR="003344F4" w:rsidRDefault="003344F4" w:rsidP="003344F4">
      <w:pPr>
        <w:pStyle w:val="Textkrper"/>
        <w:spacing w:before="82" w:line="232" w:lineRule="auto"/>
        <w:ind w:left="105" w:right="-971"/>
        <w:rPr>
          <w:b/>
          <w:color w:val="FFFFFF"/>
          <w:sz w:val="20"/>
          <w:szCs w:val="20"/>
        </w:rPr>
      </w:pPr>
      <w:r>
        <w:rPr>
          <w:b/>
          <w:color w:val="FFFFFF"/>
          <w:sz w:val="20"/>
          <w:szCs w:val="20"/>
        </w:rPr>
        <w:t>Kantonsbibliothek Uri</w:t>
      </w:r>
    </w:p>
    <w:p w14:paraId="6F77432E" w14:textId="77777777" w:rsidR="003344F4" w:rsidRDefault="003344F4" w:rsidP="003344F4">
      <w:pPr>
        <w:pStyle w:val="Textkrper"/>
        <w:spacing w:before="82" w:line="232" w:lineRule="auto"/>
        <w:ind w:left="105" w:right="-971"/>
        <w:rPr>
          <w:b/>
          <w:color w:val="FFFFFF"/>
          <w:sz w:val="20"/>
          <w:szCs w:val="20"/>
        </w:rPr>
      </w:pPr>
      <w:r>
        <w:rPr>
          <w:b/>
          <w:color w:val="FFFFFF"/>
          <w:sz w:val="20"/>
          <w:szCs w:val="20"/>
        </w:rPr>
        <w:t>Bahnhofstrasse 13</w:t>
      </w:r>
    </w:p>
    <w:p w14:paraId="4D593A30" w14:textId="77777777" w:rsidR="003344F4" w:rsidRDefault="003344F4" w:rsidP="003344F4">
      <w:pPr>
        <w:pStyle w:val="Textkrper"/>
        <w:spacing w:before="82" w:line="232" w:lineRule="auto"/>
        <w:ind w:left="105" w:right="-971"/>
        <w:rPr>
          <w:b/>
          <w:color w:val="FFFFFF"/>
          <w:sz w:val="20"/>
          <w:szCs w:val="20"/>
        </w:rPr>
      </w:pPr>
      <w:r>
        <w:rPr>
          <w:b/>
          <w:color w:val="FFFFFF"/>
          <w:sz w:val="20"/>
          <w:szCs w:val="20"/>
        </w:rPr>
        <w:t>6460 Altdorf</w:t>
      </w:r>
    </w:p>
    <w:p w14:paraId="731A34A7" w14:textId="77777777" w:rsidR="003344F4" w:rsidRDefault="003344F4" w:rsidP="003344F4">
      <w:pPr>
        <w:pStyle w:val="Textkrper"/>
        <w:spacing w:before="82" w:line="232" w:lineRule="auto"/>
        <w:ind w:left="105" w:right="-971"/>
        <w:rPr>
          <w:b/>
          <w:color w:val="FFFFFF"/>
          <w:sz w:val="20"/>
          <w:szCs w:val="20"/>
        </w:rPr>
      </w:pPr>
      <w:r>
        <w:rPr>
          <w:b/>
          <w:color w:val="FFFFFF"/>
          <w:sz w:val="20"/>
          <w:szCs w:val="20"/>
        </w:rPr>
        <w:t>041 875 22 21</w:t>
      </w:r>
    </w:p>
    <w:p w14:paraId="4F62D61D" w14:textId="77777777" w:rsidR="003344F4" w:rsidRDefault="003344F4" w:rsidP="003344F4">
      <w:pPr>
        <w:pStyle w:val="Textkrper"/>
        <w:spacing w:before="82" w:line="232" w:lineRule="auto"/>
        <w:ind w:left="105" w:right="-971"/>
        <w:rPr>
          <w:b/>
          <w:color w:val="FFFFFF"/>
          <w:sz w:val="20"/>
          <w:szCs w:val="20"/>
        </w:rPr>
      </w:pPr>
      <w:r>
        <w:rPr>
          <w:b/>
          <w:color w:val="FFFFFF"/>
          <w:sz w:val="20"/>
          <w:szCs w:val="20"/>
        </w:rPr>
        <w:t>kbu.ch</w:t>
      </w:r>
    </w:p>
    <w:p w14:paraId="1DBD02A9" w14:textId="77777777" w:rsidR="003344F4" w:rsidRPr="0033178D" w:rsidRDefault="00F81C1A" w:rsidP="003344F4">
      <w:pPr>
        <w:pStyle w:val="Textkrper"/>
        <w:spacing w:before="82" w:line="232" w:lineRule="auto"/>
        <w:ind w:left="105" w:right="-971"/>
        <w:rPr>
          <w:b/>
          <w:color w:val="FFFFFF"/>
          <w:sz w:val="20"/>
          <w:szCs w:val="20"/>
        </w:rPr>
      </w:pPr>
      <w:hyperlink r:id="rId6" w:history="1">
        <w:r w:rsidR="003344F4" w:rsidRPr="00241C4B">
          <w:rPr>
            <w:color w:val="FFFFFF"/>
            <w:sz w:val="20"/>
            <w:szCs w:val="20"/>
          </w:rPr>
          <w:t>kantonsbibliothek@ur.ch</w:t>
        </w:r>
      </w:hyperlink>
    </w:p>
    <w:p w14:paraId="771BC4FD" w14:textId="77777777" w:rsidR="003344F4" w:rsidRPr="008A2B22" w:rsidRDefault="003344F4" w:rsidP="003344F4">
      <w:pPr>
        <w:rPr>
          <w:sz w:val="16"/>
        </w:rPr>
        <w:sectPr w:rsidR="003344F4" w:rsidRPr="008A2B22" w:rsidSect="00241C4B">
          <w:type w:val="continuous"/>
          <w:pgSz w:w="8400" w:h="11910"/>
          <w:pgMar w:top="1100" w:right="680" w:bottom="280" w:left="660" w:header="720" w:footer="720" w:gutter="0"/>
          <w:cols w:num="2" w:space="152" w:equalWidth="0">
            <w:col w:w="1723" w:space="3266"/>
            <w:col w:w="2071"/>
          </w:cols>
        </w:sectPr>
      </w:pPr>
    </w:p>
    <w:p w14:paraId="7F611591" w14:textId="77777777" w:rsidR="003344F4" w:rsidRDefault="003344F4" w:rsidP="003344F4">
      <w:pPr>
        <w:rPr>
          <w:sz w:val="2"/>
          <w:szCs w:val="2"/>
        </w:rPr>
      </w:pPr>
    </w:p>
    <w:p w14:paraId="4A855F06" w14:textId="77777777" w:rsidR="003344F4" w:rsidRDefault="003344F4" w:rsidP="003344F4">
      <w:pPr>
        <w:rPr>
          <w:sz w:val="2"/>
          <w:szCs w:val="2"/>
        </w:rPr>
        <w:sectPr w:rsidR="003344F4">
          <w:type w:val="continuous"/>
          <w:pgSz w:w="8400" w:h="11910"/>
          <w:pgMar w:top="1100" w:right="680" w:bottom="280" w:left="660" w:header="720" w:footer="720" w:gutter="0"/>
          <w:cols w:space="720"/>
        </w:sectPr>
      </w:pPr>
    </w:p>
    <w:p w14:paraId="799B530D" w14:textId="77777777" w:rsidR="003344F4" w:rsidRDefault="003344F4" w:rsidP="003344F4">
      <w:pPr>
        <w:pStyle w:val="Textkrper"/>
        <w:rPr>
          <w:sz w:val="20"/>
        </w:rPr>
      </w:pPr>
    </w:p>
    <w:p w14:paraId="56CE0CD0" w14:textId="77777777" w:rsidR="003344F4" w:rsidRPr="00B442B0" w:rsidRDefault="003344F4" w:rsidP="003344F4">
      <w:pPr>
        <w:pStyle w:val="Textkrper"/>
        <w:spacing w:before="1" w:line="232" w:lineRule="auto"/>
        <w:ind w:right="145"/>
        <w:rPr>
          <w:b/>
        </w:rPr>
        <w:sectPr w:rsidR="003344F4" w:rsidRPr="00B442B0">
          <w:type w:val="continuous"/>
          <w:pgSz w:w="8400" w:h="11910"/>
          <w:pgMar w:top="1100" w:right="680" w:bottom="280" w:left="660" w:header="720" w:footer="720" w:gutter="0"/>
          <w:cols w:num="2" w:space="720" w:equalWidth="0">
            <w:col w:w="1723" w:space="3266"/>
            <w:col w:w="2071"/>
          </w:cols>
        </w:sectPr>
      </w:pPr>
    </w:p>
    <w:p w14:paraId="39CE6167" w14:textId="77777777" w:rsidR="003344F4" w:rsidRDefault="003344F4" w:rsidP="003344F4">
      <w:pPr>
        <w:rPr>
          <w:sz w:val="2"/>
          <w:szCs w:val="2"/>
        </w:rPr>
      </w:pPr>
    </w:p>
    <w:p w14:paraId="6A03FD3F" w14:textId="5BF64AD6" w:rsidR="00074ABA" w:rsidRDefault="004F63B6">
      <w:pPr>
        <w:pStyle w:val="Textkrper"/>
        <w:rPr>
          <w:sz w:val="20"/>
        </w:rPr>
      </w:pPr>
      <w:r>
        <w:rPr>
          <w:noProof/>
          <w:lang w:val="de-CH" w:eastAsia="de-CH"/>
        </w:rPr>
        <mc:AlternateContent>
          <mc:Choice Requires="wps">
            <w:drawing>
              <wp:anchor distT="0" distB="0" distL="114300" distR="114300" simplePos="0" relativeHeight="487448064" behindDoc="1" locked="0" layoutInCell="1" allowOverlap="1" wp14:anchorId="279A0A97" wp14:editId="620AF8A3">
                <wp:simplePos x="0" y="0"/>
                <wp:positionH relativeFrom="column">
                  <wp:posOffset>-419100</wp:posOffset>
                </wp:positionH>
                <wp:positionV relativeFrom="paragraph">
                  <wp:posOffset>-699135</wp:posOffset>
                </wp:positionV>
                <wp:extent cx="5328285" cy="7272655"/>
                <wp:effectExtent l="0" t="0" r="0" b="0"/>
                <wp:wrapNone/>
                <wp:docPr id="16" name="docshape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328285" cy="7272655"/>
                        </a:xfrm>
                        <a:custGeom>
                          <a:avLst/>
                          <a:gdLst>
                            <a:gd name="T0" fmla="*/ 1003 w 8391"/>
                            <a:gd name="T1" fmla="*/ 824 h 11453"/>
                            <a:gd name="T2" fmla="*/ 960 w 8391"/>
                            <a:gd name="T3" fmla="*/ 835 h 11453"/>
                            <a:gd name="T4" fmla="*/ 968 w 8391"/>
                            <a:gd name="T5" fmla="*/ 872 h 11453"/>
                            <a:gd name="T6" fmla="*/ 969 w 8391"/>
                            <a:gd name="T7" fmla="*/ 926 h 11453"/>
                            <a:gd name="T8" fmla="*/ 1010 w 8391"/>
                            <a:gd name="T9" fmla="*/ 870 h 11453"/>
                            <a:gd name="T10" fmla="*/ 1013 w 8391"/>
                            <a:gd name="T11" fmla="*/ 857 h 11453"/>
                            <a:gd name="T12" fmla="*/ 1545 w 8391"/>
                            <a:gd name="T13" fmla="*/ 643 h 11453"/>
                            <a:gd name="T14" fmla="*/ 1523 w 8391"/>
                            <a:gd name="T15" fmla="*/ 645 h 11453"/>
                            <a:gd name="T16" fmla="*/ 1492 w 8391"/>
                            <a:gd name="T17" fmla="*/ 721 h 11453"/>
                            <a:gd name="T18" fmla="*/ 1415 w 8391"/>
                            <a:gd name="T19" fmla="*/ 752 h 11453"/>
                            <a:gd name="T20" fmla="*/ 1180 w 8391"/>
                            <a:gd name="T21" fmla="*/ 756 h 11453"/>
                            <a:gd name="T22" fmla="*/ 1126 w 8391"/>
                            <a:gd name="T23" fmla="*/ 783 h 11453"/>
                            <a:gd name="T24" fmla="*/ 1090 w 8391"/>
                            <a:gd name="T25" fmla="*/ 835 h 11453"/>
                            <a:gd name="T26" fmla="*/ 1055 w 8391"/>
                            <a:gd name="T27" fmla="*/ 783 h 11453"/>
                            <a:gd name="T28" fmla="*/ 1002 w 8391"/>
                            <a:gd name="T29" fmla="*/ 756 h 11453"/>
                            <a:gd name="T30" fmla="*/ 769 w 8391"/>
                            <a:gd name="T31" fmla="*/ 752 h 11453"/>
                            <a:gd name="T32" fmla="*/ 692 w 8391"/>
                            <a:gd name="T33" fmla="*/ 721 h 11453"/>
                            <a:gd name="T34" fmla="*/ 661 w 8391"/>
                            <a:gd name="T35" fmla="*/ 645 h 11453"/>
                            <a:gd name="T36" fmla="*/ 639 w 8391"/>
                            <a:gd name="T37" fmla="*/ 643 h 11453"/>
                            <a:gd name="T38" fmla="*/ 649 w 8391"/>
                            <a:gd name="T39" fmla="*/ 695 h 11453"/>
                            <a:gd name="T40" fmla="*/ 719 w 8391"/>
                            <a:gd name="T41" fmla="*/ 764 h 11453"/>
                            <a:gd name="T42" fmla="*/ 970 w 8391"/>
                            <a:gd name="T43" fmla="*/ 775 h 11453"/>
                            <a:gd name="T44" fmla="*/ 1040 w 8391"/>
                            <a:gd name="T45" fmla="*/ 800 h 11453"/>
                            <a:gd name="T46" fmla="*/ 1078 w 8391"/>
                            <a:gd name="T47" fmla="*/ 864 h 11453"/>
                            <a:gd name="T48" fmla="*/ 1116 w 8391"/>
                            <a:gd name="T49" fmla="*/ 829 h 11453"/>
                            <a:gd name="T50" fmla="*/ 1174 w 8391"/>
                            <a:gd name="T51" fmla="*/ 782 h 11453"/>
                            <a:gd name="T52" fmla="*/ 1415 w 8391"/>
                            <a:gd name="T53" fmla="*/ 775 h 11453"/>
                            <a:gd name="T54" fmla="*/ 1507 w 8391"/>
                            <a:gd name="T55" fmla="*/ 737 h 11453"/>
                            <a:gd name="T56" fmla="*/ 1545 w 8391"/>
                            <a:gd name="T57" fmla="*/ 645 h 11453"/>
                            <a:gd name="T58" fmla="*/ 8391 w 8391"/>
                            <a:gd name="T59" fmla="*/ 454 h 11453"/>
                            <a:gd name="T60" fmla="*/ 7937 w 8391"/>
                            <a:gd name="T61" fmla="*/ 11452 h 11453"/>
                            <a:gd name="T62" fmla="*/ 8391 w 8391"/>
                            <a:gd name="T63" fmla="*/ 454 h 11453"/>
                            <a:gd name="T64" fmla="*/ 0 w 8391"/>
                            <a:gd name="T65" fmla="*/ 0 h 11453"/>
                            <a:gd name="T66" fmla="*/ 8391 w 8391"/>
                            <a:gd name="T67" fmla="*/ 454 h 11453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</a:cxnLst>
                          <a:rect l="0" t="0" r="r" b="b"/>
                          <a:pathLst>
                            <a:path w="8391" h="11453">
                              <a:moveTo>
                                <a:pt x="1013" y="835"/>
                              </a:moveTo>
                              <a:lnTo>
                                <a:pt x="1003" y="824"/>
                              </a:lnTo>
                              <a:lnTo>
                                <a:pt x="971" y="824"/>
                              </a:lnTo>
                              <a:lnTo>
                                <a:pt x="960" y="835"/>
                              </a:lnTo>
                              <a:lnTo>
                                <a:pt x="960" y="863"/>
                              </a:lnTo>
                              <a:lnTo>
                                <a:pt x="968" y="872"/>
                              </a:lnTo>
                              <a:lnTo>
                                <a:pt x="987" y="874"/>
                              </a:lnTo>
                              <a:lnTo>
                                <a:pt x="969" y="926"/>
                              </a:lnTo>
                              <a:lnTo>
                                <a:pt x="987" y="926"/>
                              </a:lnTo>
                              <a:lnTo>
                                <a:pt x="1010" y="870"/>
                              </a:lnTo>
                              <a:lnTo>
                                <a:pt x="1012" y="863"/>
                              </a:lnTo>
                              <a:lnTo>
                                <a:pt x="1013" y="857"/>
                              </a:lnTo>
                              <a:lnTo>
                                <a:pt x="1013" y="835"/>
                              </a:lnTo>
                              <a:close/>
                              <a:moveTo>
                                <a:pt x="1545" y="643"/>
                              </a:moveTo>
                              <a:lnTo>
                                <a:pt x="1523" y="643"/>
                              </a:lnTo>
                              <a:lnTo>
                                <a:pt x="1523" y="645"/>
                              </a:lnTo>
                              <a:lnTo>
                                <a:pt x="1515" y="686"/>
                              </a:lnTo>
                              <a:lnTo>
                                <a:pt x="1492" y="721"/>
                              </a:lnTo>
                              <a:lnTo>
                                <a:pt x="1457" y="744"/>
                              </a:lnTo>
                              <a:lnTo>
                                <a:pt x="1415" y="752"/>
                              </a:lnTo>
                              <a:lnTo>
                                <a:pt x="1211" y="752"/>
                              </a:lnTo>
                              <a:lnTo>
                                <a:pt x="1180" y="756"/>
                              </a:lnTo>
                              <a:lnTo>
                                <a:pt x="1151" y="766"/>
                              </a:lnTo>
                              <a:lnTo>
                                <a:pt x="1126" y="783"/>
                              </a:lnTo>
                              <a:lnTo>
                                <a:pt x="1107" y="808"/>
                              </a:lnTo>
                              <a:lnTo>
                                <a:pt x="1090" y="835"/>
                              </a:lnTo>
                              <a:lnTo>
                                <a:pt x="1074" y="808"/>
                              </a:lnTo>
                              <a:lnTo>
                                <a:pt x="1055" y="783"/>
                              </a:lnTo>
                              <a:lnTo>
                                <a:pt x="1030" y="766"/>
                              </a:lnTo>
                              <a:lnTo>
                                <a:pt x="1002" y="756"/>
                              </a:lnTo>
                              <a:lnTo>
                                <a:pt x="970" y="752"/>
                              </a:lnTo>
                              <a:lnTo>
                                <a:pt x="769" y="752"/>
                              </a:lnTo>
                              <a:lnTo>
                                <a:pt x="727" y="744"/>
                              </a:lnTo>
                              <a:lnTo>
                                <a:pt x="692" y="721"/>
                              </a:lnTo>
                              <a:lnTo>
                                <a:pt x="669" y="686"/>
                              </a:lnTo>
                              <a:lnTo>
                                <a:pt x="661" y="645"/>
                              </a:lnTo>
                              <a:lnTo>
                                <a:pt x="661" y="643"/>
                              </a:lnTo>
                              <a:lnTo>
                                <a:pt x="639" y="643"/>
                              </a:lnTo>
                              <a:lnTo>
                                <a:pt x="639" y="645"/>
                              </a:lnTo>
                              <a:lnTo>
                                <a:pt x="649" y="695"/>
                              </a:lnTo>
                              <a:lnTo>
                                <a:pt x="677" y="737"/>
                              </a:lnTo>
                              <a:lnTo>
                                <a:pt x="719" y="764"/>
                              </a:lnTo>
                              <a:lnTo>
                                <a:pt x="769" y="775"/>
                              </a:lnTo>
                              <a:lnTo>
                                <a:pt x="970" y="775"/>
                              </a:lnTo>
                              <a:lnTo>
                                <a:pt x="1008" y="781"/>
                              </a:lnTo>
                              <a:lnTo>
                                <a:pt x="1040" y="800"/>
                              </a:lnTo>
                              <a:lnTo>
                                <a:pt x="1065" y="829"/>
                              </a:lnTo>
                              <a:lnTo>
                                <a:pt x="1078" y="864"/>
                              </a:lnTo>
                              <a:lnTo>
                                <a:pt x="1103" y="864"/>
                              </a:lnTo>
                              <a:lnTo>
                                <a:pt x="1116" y="829"/>
                              </a:lnTo>
                              <a:lnTo>
                                <a:pt x="1141" y="801"/>
                              </a:lnTo>
                              <a:lnTo>
                                <a:pt x="1174" y="782"/>
                              </a:lnTo>
                              <a:lnTo>
                                <a:pt x="1211" y="775"/>
                              </a:lnTo>
                              <a:lnTo>
                                <a:pt x="1415" y="775"/>
                              </a:lnTo>
                              <a:lnTo>
                                <a:pt x="1465" y="764"/>
                              </a:lnTo>
                              <a:lnTo>
                                <a:pt x="1507" y="737"/>
                              </a:lnTo>
                              <a:lnTo>
                                <a:pt x="1535" y="695"/>
                              </a:lnTo>
                              <a:lnTo>
                                <a:pt x="1545" y="645"/>
                              </a:lnTo>
                              <a:lnTo>
                                <a:pt x="1545" y="643"/>
                              </a:lnTo>
                              <a:close/>
                              <a:moveTo>
                                <a:pt x="8391" y="454"/>
                              </a:moveTo>
                              <a:lnTo>
                                <a:pt x="7937" y="454"/>
                              </a:lnTo>
                              <a:lnTo>
                                <a:pt x="7937" y="11452"/>
                              </a:lnTo>
                              <a:lnTo>
                                <a:pt x="8391" y="11452"/>
                              </a:lnTo>
                              <a:lnTo>
                                <a:pt x="8391" y="454"/>
                              </a:lnTo>
                              <a:close/>
                              <a:moveTo>
                                <a:pt x="8391" y="0"/>
                              </a:moveTo>
                              <a:lnTo>
                                <a:pt x="0" y="0"/>
                              </a:lnTo>
                              <a:lnTo>
                                <a:pt x="0" y="454"/>
                              </a:lnTo>
                              <a:lnTo>
                                <a:pt x="8391" y="454"/>
                              </a:lnTo>
                              <a:lnTo>
                                <a:pt x="8391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B68AFFD" id="docshape34" o:spid="_x0000_s1026" style="position:absolute;margin-left:-33pt;margin-top:-55.05pt;width:419.55pt;height:572.65pt;z-index:-1586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8391,114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" path="m1013,835r-10,-11l971,824r-11,11l960,863r8,9l987,874r-18,52l987,926r23,-56l1012,863r1,-6l1013,835xm1545,643r-22,l1523,645r-8,41l1492,721r-35,23l1415,752r-204,l1180,756r-29,10l1126,783r-19,25l1090,835r-16,-27l1055,783r-25,-17l1002,756r-32,-4l769,752r-42,-8l692,721,669,686r-8,-41l661,643r-22,l639,645r10,50l677,737r42,27l769,775r201,l1008,781r32,19l1065,829r13,35l1103,864r13,-35l1141,801r33,-19l1211,775r204,l1465,764r42,-27l1535,695r10,-50l1545,643xm8391,454r-454,l7937,11452r454,l8391,454xm8391,l,,,454r8391,l8391,xe" stroked="f">
                <v:path arrowok="t" o:connecttype="custom" o:connectlocs="636905,523240;609600,530225;614680,553720;615315,588010;641350,552450;643255,544195;981075,408305;967105,409575;947420,457835;898525,477520;749300,480060;715010,497205;692150,530225;669925,497205;636270,480060;488315,477520;439420,457835;419735,409575;405765,408305;412115,441325;456565,485140;615950,492125;660400,508000;684530,548640;708660,526415;745490,496570;898525,492125;956945,467995;981075,409575;5328285,288290;5039995,7272020;5328285,288290;0,0;5328285,288290" o:connectangles="0,0,0,0,0,0,0,0,0,0,0,0,0,0,0,0,0,0,0,0,0,0,0,0,0,0,0,0,0,0,0,0,0,0"/>
              </v:shape>
            </w:pict>
          </mc:Fallback>
        </mc:AlternateContent>
      </w:r>
      <w:r>
        <w:rPr>
          <w:noProof/>
          <w:lang w:val="de-CH" w:eastAsia="de-CH"/>
        </w:rPr>
        <mc:AlternateContent>
          <mc:Choice Requires="wps">
            <w:drawing>
              <wp:anchor distT="0" distB="0" distL="114300" distR="114300" simplePos="0" relativeHeight="487444992" behindDoc="1" locked="0" layoutInCell="1" allowOverlap="1" wp14:anchorId="1420BCD2" wp14:editId="62D6281B">
                <wp:simplePos x="0" y="0"/>
                <wp:positionH relativeFrom="column">
                  <wp:posOffset>679450</wp:posOffset>
                </wp:positionH>
                <wp:positionV relativeFrom="paragraph">
                  <wp:posOffset>45720</wp:posOffset>
                </wp:positionV>
                <wp:extent cx="394335" cy="122555"/>
                <wp:effectExtent l="0" t="0" r="0" b="0"/>
                <wp:wrapNone/>
                <wp:docPr id="15" name="docshape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94335" cy="122555"/>
                        </a:xfrm>
                        <a:custGeom>
                          <a:avLst/>
                          <a:gdLst>
                            <a:gd name="T0" fmla="+- 0 1807 1730"/>
                            <a:gd name="T1" fmla="*/ T0 w 621"/>
                            <a:gd name="T2" fmla="+- 0 1231 1172"/>
                            <a:gd name="T3" fmla="*/ 1231 h 193"/>
                            <a:gd name="T4" fmla="+- 0 1800 1730"/>
                            <a:gd name="T5" fmla="*/ T4 w 621"/>
                            <a:gd name="T6" fmla="+- 0 1242 1172"/>
                            <a:gd name="T7" fmla="*/ 1242 h 193"/>
                            <a:gd name="T8" fmla="+- 0 1757 1730"/>
                            <a:gd name="T9" fmla="*/ T8 w 621"/>
                            <a:gd name="T10" fmla="+- 0 1349 1172"/>
                            <a:gd name="T11" fmla="*/ 1349 h 193"/>
                            <a:gd name="T12" fmla="+- 0 1757 1730"/>
                            <a:gd name="T13" fmla="*/ T12 w 621"/>
                            <a:gd name="T14" fmla="+- 0 1231 1172"/>
                            <a:gd name="T15" fmla="*/ 1231 h 193"/>
                            <a:gd name="T16" fmla="+- 0 1800 1730"/>
                            <a:gd name="T17" fmla="*/ T16 w 621"/>
                            <a:gd name="T18" fmla="+- 0 1224 1172"/>
                            <a:gd name="T19" fmla="*/ 1224 h 193"/>
                            <a:gd name="T20" fmla="+- 0 1770 1730"/>
                            <a:gd name="T21" fmla="*/ T20 w 621"/>
                            <a:gd name="T22" fmla="+- 0 1215 1172"/>
                            <a:gd name="T23" fmla="*/ 1215 h 193"/>
                            <a:gd name="T24" fmla="+- 0 1733 1730"/>
                            <a:gd name="T25" fmla="*/ T24 w 621"/>
                            <a:gd name="T26" fmla="+- 0 1240 1172"/>
                            <a:gd name="T27" fmla="*/ 1240 h 193"/>
                            <a:gd name="T28" fmla="+- 0 1733 1730"/>
                            <a:gd name="T29" fmla="*/ T28 w 621"/>
                            <a:gd name="T30" fmla="+- 0 1340 1172"/>
                            <a:gd name="T31" fmla="*/ 1340 h 193"/>
                            <a:gd name="T32" fmla="+- 0 1770 1730"/>
                            <a:gd name="T33" fmla="*/ T32 w 621"/>
                            <a:gd name="T34" fmla="+- 0 1365 1172"/>
                            <a:gd name="T35" fmla="*/ 1365 h 193"/>
                            <a:gd name="T36" fmla="+- 0 1804 1730"/>
                            <a:gd name="T37" fmla="*/ T36 w 621"/>
                            <a:gd name="T38" fmla="+- 0 1353 1172"/>
                            <a:gd name="T39" fmla="*/ 1353 h 193"/>
                            <a:gd name="T40" fmla="+- 0 1816 1730"/>
                            <a:gd name="T41" fmla="*/ T40 w 621"/>
                            <a:gd name="T42" fmla="+- 0 1325 1172"/>
                            <a:gd name="T43" fmla="*/ 1325 h 193"/>
                            <a:gd name="T44" fmla="+- 0 1949 1730"/>
                            <a:gd name="T45" fmla="*/ T44 w 621"/>
                            <a:gd name="T46" fmla="+- 0 1348 1172"/>
                            <a:gd name="T47" fmla="*/ 1348 h 193"/>
                            <a:gd name="T48" fmla="+- 0 1904 1730"/>
                            <a:gd name="T49" fmla="*/ T48 w 621"/>
                            <a:gd name="T50" fmla="+- 0 1347 1172"/>
                            <a:gd name="T51" fmla="*/ 1347 h 193"/>
                            <a:gd name="T52" fmla="+- 0 1948 1730"/>
                            <a:gd name="T53" fmla="*/ T52 w 621"/>
                            <a:gd name="T54" fmla="+- 0 1218 1172"/>
                            <a:gd name="T55" fmla="*/ 1218 h 193"/>
                            <a:gd name="T56" fmla="+- 0 1888 1730"/>
                            <a:gd name="T57" fmla="*/ T56 w 621"/>
                            <a:gd name="T58" fmla="+- 0 1186 1172"/>
                            <a:gd name="T59" fmla="*/ 1186 h 193"/>
                            <a:gd name="T60" fmla="+- 0 1857 1730"/>
                            <a:gd name="T61" fmla="*/ T60 w 621"/>
                            <a:gd name="T62" fmla="+- 0 1234 1172"/>
                            <a:gd name="T63" fmla="*/ 1234 h 193"/>
                            <a:gd name="T64" fmla="+- 0 1892 1730"/>
                            <a:gd name="T65" fmla="*/ T64 w 621"/>
                            <a:gd name="T66" fmla="+- 0 1346 1172"/>
                            <a:gd name="T67" fmla="*/ 1346 h 193"/>
                            <a:gd name="T68" fmla="+- 0 1936 1730"/>
                            <a:gd name="T69" fmla="*/ T68 w 621"/>
                            <a:gd name="T70" fmla="+- 0 1364 1172"/>
                            <a:gd name="T71" fmla="*/ 1364 h 193"/>
                            <a:gd name="T72" fmla="+- 0 1955 1730"/>
                            <a:gd name="T73" fmla="*/ T72 w 621"/>
                            <a:gd name="T74" fmla="+- 0 1363 1172"/>
                            <a:gd name="T75" fmla="*/ 1363 h 193"/>
                            <a:gd name="T76" fmla="+- 0 2077 1730"/>
                            <a:gd name="T77" fmla="*/ T76 w 621"/>
                            <a:gd name="T78" fmla="+- 0 1240 1172"/>
                            <a:gd name="T79" fmla="*/ 1240 h 193"/>
                            <a:gd name="T80" fmla="+- 0 2040 1730"/>
                            <a:gd name="T81" fmla="*/ T80 w 621"/>
                            <a:gd name="T82" fmla="+- 0 1215 1172"/>
                            <a:gd name="T83" fmla="*/ 1215 h 193"/>
                            <a:gd name="T84" fmla="+- 0 2010 1730"/>
                            <a:gd name="T85" fmla="*/ T84 w 621"/>
                            <a:gd name="T86" fmla="+- 0 1226 1172"/>
                            <a:gd name="T87" fmla="*/ 1226 h 193"/>
                            <a:gd name="T88" fmla="+- 0 1994 1730"/>
                            <a:gd name="T89" fmla="*/ T88 w 621"/>
                            <a:gd name="T90" fmla="+- 0 1362 1172"/>
                            <a:gd name="T91" fmla="*/ 1362 h 193"/>
                            <a:gd name="T92" fmla="+- 0 2021 1730"/>
                            <a:gd name="T93" fmla="*/ T92 w 621"/>
                            <a:gd name="T94" fmla="+- 0 1231 1172"/>
                            <a:gd name="T95" fmla="*/ 1231 h 193"/>
                            <a:gd name="T96" fmla="+- 0 2064 1730"/>
                            <a:gd name="T97" fmla="*/ T96 w 621"/>
                            <a:gd name="T98" fmla="+- 0 1362 1172"/>
                            <a:gd name="T99" fmla="*/ 1362 h 193"/>
                            <a:gd name="T100" fmla="+- 0 2211 1730"/>
                            <a:gd name="T101" fmla="*/ T100 w 621"/>
                            <a:gd name="T102" fmla="+- 0 1282 1172"/>
                            <a:gd name="T103" fmla="*/ 1282 h 193"/>
                            <a:gd name="T104" fmla="+- 0 2202 1730"/>
                            <a:gd name="T105" fmla="*/ T104 w 621"/>
                            <a:gd name="T106" fmla="+- 0 1231 1172"/>
                            <a:gd name="T107" fmla="*/ 1231 h 193"/>
                            <a:gd name="T108" fmla="+- 0 2195 1730"/>
                            <a:gd name="T109" fmla="*/ T108 w 621"/>
                            <a:gd name="T110" fmla="+- 0 1242 1172"/>
                            <a:gd name="T111" fmla="*/ 1242 h 193"/>
                            <a:gd name="T112" fmla="+- 0 2142 1730"/>
                            <a:gd name="T113" fmla="*/ T112 w 621"/>
                            <a:gd name="T114" fmla="+- 0 1242 1172"/>
                            <a:gd name="T115" fmla="*/ 1242 h 193"/>
                            <a:gd name="T116" fmla="+- 0 2195 1730"/>
                            <a:gd name="T117" fmla="*/ T116 w 621"/>
                            <a:gd name="T118" fmla="+- 0 1242 1172"/>
                            <a:gd name="T119" fmla="*/ 1242 h 193"/>
                            <a:gd name="T120" fmla="+- 0 2171 1730"/>
                            <a:gd name="T121" fmla="*/ T120 w 621"/>
                            <a:gd name="T122" fmla="+- 0 1215 1172"/>
                            <a:gd name="T123" fmla="*/ 1215 h 193"/>
                            <a:gd name="T124" fmla="+- 0 2137 1730"/>
                            <a:gd name="T125" fmla="*/ T124 w 621"/>
                            <a:gd name="T126" fmla="+- 0 1227 1172"/>
                            <a:gd name="T127" fmla="*/ 1227 h 193"/>
                            <a:gd name="T128" fmla="+- 0 2125 1730"/>
                            <a:gd name="T129" fmla="*/ T128 w 621"/>
                            <a:gd name="T130" fmla="+- 0 1325 1172"/>
                            <a:gd name="T131" fmla="*/ 1325 h 193"/>
                            <a:gd name="T132" fmla="+- 0 2150 1730"/>
                            <a:gd name="T133" fmla="*/ T132 w 621"/>
                            <a:gd name="T134" fmla="+- 0 1362 1172"/>
                            <a:gd name="T135" fmla="*/ 1362 h 193"/>
                            <a:gd name="T136" fmla="+- 0 2187 1730"/>
                            <a:gd name="T137" fmla="*/ T136 w 621"/>
                            <a:gd name="T138" fmla="+- 0 1362 1172"/>
                            <a:gd name="T139" fmla="*/ 1362 h 193"/>
                            <a:gd name="T140" fmla="+- 0 2208 1730"/>
                            <a:gd name="T141" fmla="*/ T140 w 621"/>
                            <a:gd name="T142" fmla="+- 0 1340 1172"/>
                            <a:gd name="T143" fmla="*/ 1340 h 193"/>
                            <a:gd name="T144" fmla="+- 0 2195 1730"/>
                            <a:gd name="T145" fmla="*/ T144 w 621"/>
                            <a:gd name="T146" fmla="+- 0 1322 1172"/>
                            <a:gd name="T147" fmla="*/ 1322 h 193"/>
                            <a:gd name="T148" fmla="+- 0 2152 1730"/>
                            <a:gd name="T149" fmla="*/ T148 w 621"/>
                            <a:gd name="T150" fmla="+- 0 1349 1172"/>
                            <a:gd name="T151" fmla="*/ 1349 h 193"/>
                            <a:gd name="T152" fmla="+- 0 2211 1730"/>
                            <a:gd name="T153" fmla="*/ T152 w 621"/>
                            <a:gd name="T154" fmla="+- 0 1298 1172"/>
                            <a:gd name="T155" fmla="*/ 1298 h 193"/>
                            <a:gd name="T156" fmla="+- 0 2301 1730"/>
                            <a:gd name="T157" fmla="*/ T156 w 621"/>
                            <a:gd name="T158" fmla="+- 0 1276 1172"/>
                            <a:gd name="T159" fmla="*/ 1276 h 193"/>
                            <a:gd name="T160" fmla="+- 0 2270 1730"/>
                            <a:gd name="T161" fmla="*/ T160 w 621"/>
                            <a:gd name="T162" fmla="+- 0 1292 1172"/>
                            <a:gd name="T163" fmla="*/ 1292 h 193"/>
                            <a:gd name="T164" fmla="+- 0 2254 1730"/>
                            <a:gd name="T165" fmla="*/ T164 w 621"/>
                            <a:gd name="T166" fmla="+- 0 1362 1172"/>
                            <a:gd name="T167" fmla="*/ 1362 h 193"/>
                            <a:gd name="T168" fmla="+- 0 2290 1730"/>
                            <a:gd name="T169" fmla="*/ T168 w 621"/>
                            <a:gd name="T170" fmla="+- 0 1289 1172"/>
                            <a:gd name="T171" fmla="*/ 1289 h 193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</a:cxnLst>
                          <a:rect l="0" t="0" r="r" b="b"/>
                          <a:pathLst>
                            <a:path w="621" h="193">
                              <a:moveTo>
                                <a:pt x="86" y="84"/>
                              </a:moveTo>
                              <a:lnTo>
                                <a:pt x="83" y="68"/>
                              </a:lnTo>
                              <a:lnTo>
                                <a:pt x="77" y="59"/>
                              </a:lnTo>
                              <a:lnTo>
                                <a:pt x="74" y="55"/>
                              </a:lnTo>
                              <a:lnTo>
                                <a:pt x="70" y="52"/>
                              </a:lnTo>
                              <a:lnTo>
                                <a:pt x="70" y="70"/>
                              </a:lnTo>
                              <a:lnTo>
                                <a:pt x="70" y="166"/>
                              </a:lnTo>
                              <a:lnTo>
                                <a:pt x="59" y="177"/>
                              </a:lnTo>
                              <a:lnTo>
                                <a:pt x="27" y="177"/>
                              </a:lnTo>
                              <a:lnTo>
                                <a:pt x="16" y="166"/>
                              </a:lnTo>
                              <a:lnTo>
                                <a:pt x="16" y="70"/>
                              </a:lnTo>
                              <a:lnTo>
                                <a:pt x="27" y="59"/>
                              </a:lnTo>
                              <a:lnTo>
                                <a:pt x="59" y="59"/>
                              </a:lnTo>
                              <a:lnTo>
                                <a:pt x="70" y="70"/>
                              </a:lnTo>
                              <a:lnTo>
                                <a:pt x="70" y="52"/>
                              </a:lnTo>
                              <a:lnTo>
                                <a:pt x="61" y="47"/>
                              </a:lnTo>
                              <a:lnTo>
                                <a:pt x="46" y="43"/>
                              </a:lnTo>
                              <a:lnTo>
                                <a:pt x="40" y="43"/>
                              </a:lnTo>
                              <a:lnTo>
                                <a:pt x="25" y="47"/>
                              </a:lnTo>
                              <a:lnTo>
                                <a:pt x="12" y="55"/>
                              </a:lnTo>
                              <a:lnTo>
                                <a:pt x="3" y="68"/>
                              </a:lnTo>
                              <a:lnTo>
                                <a:pt x="0" y="84"/>
                              </a:lnTo>
                              <a:lnTo>
                                <a:pt x="0" y="153"/>
                              </a:lnTo>
                              <a:lnTo>
                                <a:pt x="3" y="168"/>
                              </a:lnTo>
                              <a:lnTo>
                                <a:pt x="12" y="181"/>
                              </a:lnTo>
                              <a:lnTo>
                                <a:pt x="25" y="190"/>
                              </a:lnTo>
                              <a:lnTo>
                                <a:pt x="40" y="193"/>
                              </a:lnTo>
                              <a:lnTo>
                                <a:pt x="46" y="193"/>
                              </a:lnTo>
                              <a:lnTo>
                                <a:pt x="61" y="190"/>
                              </a:lnTo>
                              <a:lnTo>
                                <a:pt x="74" y="181"/>
                              </a:lnTo>
                              <a:lnTo>
                                <a:pt x="77" y="177"/>
                              </a:lnTo>
                              <a:lnTo>
                                <a:pt x="83" y="168"/>
                              </a:lnTo>
                              <a:lnTo>
                                <a:pt x="86" y="153"/>
                              </a:lnTo>
                              <a:lnTo>
                                <a:pt x="86" y="84"/>
                              </a:lnTo>
                              <a:close/>
                              <a:moveTo>
                                <a:pt x="225" y="175"/>
                              </a:moveTo>
                              <a:lnTo>
                                <a:pt x="219" y="176"/>
                              </a:lnTo>
                              <a:lnTo>
                                <a:pt x="213" y="176"/>
                              </a:lnTo>
                              <a:lnTo>
                                <a:pt x="187" y="176"/>
                              </a:lnTo>
                              <a:lnTo>
                                <a:pt x="174" y="175"/>
                              </a:lnTo>
                              <a:lnTo>
                                <a:pt x="174" y="62"/>
                              </a:lnTo>
                              <a:lnTo>
                                <a:pt x="218" y="62"/>
                              </a:lnTo>
                              <a:lnTo>
                                <a:pt x="218" y="46"/>
                              </a:lnTo>
                              <a:lnTo>
                                <a:pt x="174" y="46"/>
                              </a:lnTo>
                              <a:lnTo>
                                <a:pt x="174" y="14"/>
                              </a:lnTo>
                              <a:lnTo>
                                <a:pt x="158" y="14"/>
                              </a:lnTo>
                              <a:lnTo>
                                <a:pt x="158" y="46"/>
                              </a:lnTo>
                              <a:lnTo>
                                <a:pt x="127" y="46"/>
                              </a:lnTo>
                              <a:lnTo>
                                <a:pt x="127" y="62"/>
                              </a:lnTo>
                              <a:lnTo>
                                <a:pt x="158" y="62"/>
                              </a:lnTo>
                              <a:lnTo>
                                <a:pt x="158" y="153"/>
                              </a:lnTo>
                              <a:lnTo>
                                <a:pt x="162" y="174"/>
                              </a:lnTo>
                              <a:lnTo>
                                <a:pt x="173" y="186"/>
                              </a:lnTo>
                              <a:lnTo>
                                <a:pt x="188" y="191"/>
                              </a:lnTo>
                              <a:lnTo>
                                <a:pt x="206" y="192"/>
                              </a:lnTo>
                              <a:lnTo>
                                <a:pt x="213" y="192"/>
                              </a:lnTo>
                              <a:lnTo>
                                <a:pt x="219" y="192"/>
                              </a:lnTo>
                              <a:lnTo>
                                <a:pt x="225" y="191"/>
                              </a:lnTo>
                              <a:lnTo>
                                <a:pt x="225" y="175"/>
                              </a:lnTo>
                              <a:close/>
                              <a:moveTo>
                                <a:pt x="350" y="83"/>
                              </a:moveTo>
                              <a:lnTo>
                                <a:pt x="347" y="68"/>
                              </a:lnTo>
                              <a:lnTo>
                                <a:pt x="338" y="55"/>
                              </a:lnTo>
                              <a:lnTo>
                                <a:pt x="325" y="46"/>
                              </a:lnTo>
                              <a:lnTo>
                                <a:pt x="310" y="43"/>
                              </a:lnTo>
                              <a:lnTo>
                                <a:pt x="296" y="43"/>
                              </a:lnTo>
                              <a:lnTo>
                                <a:pt x="286" y="47"/>
                              </a:lnTo>
                              <a:lnTo>
                                <a:pt x="280" y="54"/>
                              </a:lnTo>
                              <a:lnTo>
                                <a:pt x="280" y="0"/>
                              </a:lnTo>
                              <a:lnTo>
                                <a:pt x="264" y="0"/>
                              </a:lnTo>
                              <a:lnTo>
                                <a:pt x="264" y="190"/>
                              </a:lnTo>
                              <a:lnTo>
                                <a:pt x="280" y="190"/>
                              </a:lnTo>
                              <a:lnTo>
                                <a:pt x="280" y="70"/>
                              </a:lnTo>
                              <a:lnTo>
                                <a:pt x="291" y="59"/>
                              </a:lnTo>
                              <a:lnTo>
                                <a:pt x="323" y="59"/>
                              </a:lnTo>
                              <a:lnTo>
                                <a:pt x="334" y="70"/>
                              </a:lnTo>
                              <a:lnTo>
                                <a:pt x="334" y="190"/>
                              </a:lnTo>
                              <a:lnTo>
                                <a:pt x="350" y="190"/>
                              </a:lnTo>
                              <a:lnTo>
                                <a:pt x="350" y="83"/>
                              </a:lnTo>
                              <a:close/>
                              <a:moveTo>
                                <a:pt x="481" y="110"/>
                              </a:moveTo>
                              <a:lnTo>
                                <a:pt x="481" y="83"/>
                              </a:lnTo>
                              <a:lnTo>
                                <a:pt x="478" y="68"/>
                              </a:lnTo>
                              <a:lnTo>
                                <a:pt x="472" y="59"/>
                              </a:lnTo>
                              <a:lnTo>
                                <a:pt x="469" y="55"/>
                              </a:lnTo>
                              <a:lnTo>
                                <a:pt x="465" y="52"/>
                              </a:lnTo>
                              <a:lnTo>
                                <a:pt x="465" y="70"/>
                              </a:lnTo>
                              <a:lnTo>
                                <a:pt x="465" y="110"/>
                              </a:lnTo>
                              <a:lnTo>
                                <a:pt x="412" y="110"/>
                              </a:lnTo>
                              <a:lnTo>
                                <a:pt x="412" y="70"/>
                              </a:lnTo>
                              <a:lnTo>
                                <a:pt x="422" y="59"/>
                              </a:lnTo>
                              <a:lnTo>
                                <a:pt x="454" y="59"/>
                              </a:lnTo>
                              <a:lnTo>
                                <a:pt x="465" y="70"/>
                              </a:lnTo>
                              <a:lnTo>
                                <a:pt x="465" y="52"/>
                              </a:lnTo>
                              <a:lnTo>
                                <a:pt x="457" y="47"/>
                              </a:lnTo>
                              <a:lnTo>
                                <a:pt x="441" y="43"/>
                              </a:lnTo>
                              <a:lnTo>
                                <a:pt x="436" y="43"/>
                              </a:lnTo>
                              <a:lnTo>
                                <a:pt x="420" y="47"/>
                              </a:lnTo>
                              <a:lnTo>
                                <a:pt x="407" y="55"/>
                              </a:lnTo>
                              <a:lnTo>
                                <a:pt x="399" y="68"/>
                              </a:lnTo>
                              <a:lnTo>
                                <a:pt x="395" y="83"/>
                              </a:lnTo>
                              <a:lnTo>
                                <a:pt x="395" y="153"/>
                              </a:lnTo>
                              <a:lnTo>
                                <a:pt x="399" y="168"/>
                              </a:lnTo>
                              <a:lnTo>
                                <a:pt x="407" y="181"/>
                              </a:lnTo>
                              <a:lnTo>
                                <a:pt x="420" y="190"/>
                              </a:lnTo>
                              <a:lnTo>
                                <a:pt x="436" y="193"/>
                              </a:lnTo>
                              <a:lnTo>
                                <a:pt x="441" y="193"/>
                              </a:lnTo>
                              <a:lnTo>
                                <a:pt x="457" y="190"/>
                              </a:lnTo>
                              <a:lnTo>
                                <a:pt x="469" y="181"/>
                              </a:lnTo>
                              <a:lnTo>
                                <a:pt x="472" y="177"/>
                              </a:lnTo>
                              <a:lnTo>
                                <a:pt x="478" y="168"/>
                              </a:lnTo>
                              <a:lnTo>
                                <a:pt x="481" y="153"/>
                              </a:lnTo>
                              <a:lnTo>
                                <a:pt x="481" y="150"/>
                              </a:lnTo>
                              <a:lnTo>
                                <a:pt x="465" y="150"/>
                              </a:lnTo>
                              <a:lnTo>
                                <a:pt x="465" y="166"/>
                              </a:lnTo>
                              <a:lnTo>
                                <a:pt x="454" y="177"/>
                              </a:lnTo>
                              <a:lnTo>
                                <a:pt x="422" y="177"/>
                              </a:lnTo>
                              <a:lnTo>
                                <a:pt x="412" y="166"/>
                              </a:lnTo>
                              <a:lnTo>
                                <a:pt x="412" y="126"/>
                              </a:lnTo>
                              <a:lnTo>
                                <a:pt x="481" y="126"/>
                              </a:lnTo>
                              <a:lnTo>
                                <a:pt x="481" y="110"/>
                              </a:lnTo>
                              <a:close/>
                              <a:moveTo>
                                <a:pt x="621" y="190"/>
                              </a:moveTo>
                              <a:lnTo>
                                <a:pt x="571" y="104"/>
                              </a:lnTo>
                              <a:lnTo>
                                <a:pt x="614" y="46"/>
                              </a:lnTo>
                              <a:lnTo>
                                <a:pt x="595" y="46"/>
                              </a:lnTo>
                              <a:lnTo>
                                <a:pt x="540" y="120"/>
                              </a:lnTo>
                              <a:lnTo>
                                <a:pt x="540" y="0"/>
                              </a:lnTo>
                              <a:lnTo>
                                <a:pt x="524" y="0"/>
                              </a:lnTo>
                              <a:lnTo>
                                <a:pt x="524" y="190"/>
                              </a:lnTo>
                              <a:lnTo>
                                <a:pt x="540" y="190"/>
                              </a:lnTo>
                              <a:lnTo>
                                <a:pt x="540" y="143"/>
                              </a:lnTo>
                              <a:lnTo>
                                <a:pt x="560" y="117"/>
                              </a:lnTo>
                              <a:lnTo>
                                <a:pt x="601" y="190"/>
                              </a:lnTo>
                              <a:lnTo>
                                <a:pt x="621" y="19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22C1DA3" id="docshape31" o:spid="_x0000_s1026" style="position:absolute;margin-left:53.5pt;margin-top:3.6pt;width:31.05pt;height:9.65pt;z-index:-1587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621,19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" path="m86,84l83,68,77,59,74,55,70,52r,18l70,166,59,177r-32,l16,166r,-96l27,59r32,l70,70r,-18l61,47,46,43r-6,l25,47,12,55,3,68,,84r,69l3,168r9,13l25,190r15,3l46,193r15,-3l74,181r3,-4l83,168r3,-15l86,84xm225,175r-6,1l213,176r-26,l174,175r,-113l218,62r,-16l174,46r,-32l158,14r,32l127,46r,16l158,62r,91l162,174r11,12l188,191r18,1l213,192r6,l225,191r,-16xm350,83l347,68,338,55,325,46,310,43r-14,l286,47r-6,7l280,,264,r,190l280,190r,-120l291,59r32,l334,70r,120l350,190r,-107xm481,110r,-27l478,68r-6,-9l469,55r-4,-3l465,70r,40l412,110r,-40l422,59r32,l465,70r,-18l457,47,441,43r-5,l420,47r-13,8l399,68r-4,15l395,153r4,15l407,181r13,9l436,193r5,l457,190r12,-9l472,177r6,-9l481,153r,-3l465,150r,16l454,177r-32,l412,166r,-40l481,126r,-16xm621,190l571,104,614,46r-19,l540,120,540,,524,r,190l540,190r,-47l560,117r41,73l621,190xe" stroked="f">
                <v:path arrowok="t" o:connecttype="custom" o:connectlocs="48895,781685;44450,788670;17145,856615;17145,781685;44450,777240;25400,771525;1905,787400;1905,850900;25400,866775;46990,859155;54610,841375;139065,855980;110490,855345;138430,773430;100330,753110;80645,783590;102870,854710;130810,866140;142875,865505;220345,787400;196850,771525;177800,778510;167640,864870;184785,781685;212090,864870;305435,814070;299720,781685;295275,788670;261620,788670;295275,788670;280035,771525;258445,779145;250825,841375;266700,864870;290195,864870;303530,850900;295275,839470;267970,856615;305435,824230;362585,810260;342900,820420;332740,864870;355600,818515" o:connectangles="0,0,0,0,0,0,0,0,0,0,0,0,0,0,0,0,0,0,0,0,0,0,0,0,0,0,0,0,0,0,0,0,0,0,0,0,0,0,0,0,0,0,0"/>
              </v:shape>
            </w:pict>
          </mc:Fallback>
        </mc:AlternateContent>
      </w:r>
      <w:r>
        <w:rPr>
          <w:noProof/>
          <w:lang w:val="de-CH" w:eastAsia="de-CH"/>
        </w:rPr>
        <w:drawing>
          <wp:anchor distT="0" distB="0" distL="114300" distR="114300" simplePos="0" relativeHeight="487443968" behindDoc="1" locked="0" layoutInCell="1" allowOverlap="1" wp14:anchorId="17F4A084" wp14:editId="545FBEE8">
            <wp:simplePos x="0" y="0"/>
            <wp:positionH relativeFrom="column">
              <wp:posOffset>508000</wp:posOffset>
            </wp:positionH>
            <wp:positionV relativeFrom="paragraph">
              <wp:posOffset>41910</wp:posOffset>
            </wp:positionV>
            <wp:extent cx="147955" cy="124460"/>
            <wp:effectExtent l="0" t="0" r="4445" b="8890"/>
            <wp:wrapNone/>
            <wp:docPr id="42" name="docshape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ocshape30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955" cy="1244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val="de-CH" w:eastAsia="de-CH"/>
        </w:rPr>
        <mc:AlternateContent>
          <mc:Choice Requires="wps">
            <w:drawing>
              <wp:anchor distT="0" distB="0" distL="114300" distR="114300" simplePos="0" relativeHeight="487442944" behindDoc="1" locked="0" layoutInCell="1" allowOverlap="1" wp14:anchorId="3AC22240" wp14:editId="60797CF6">
                <wp:simplePos x="0" y="0"/>
                <wp:positionH relativeFrom="column">
                  <wp:posOffset>431165</wp:posOffset>
                </wp:positionH>
                <wp:positionV relativeFrom="paragraph">
                  <wp:posOffset>45720</wp:posOffset>
                </wp:positionV>
                <wp:extent cx="54610" cy="122555"/>
                <wp:effectExtent l="0" t="0" r="0" b="0"/>
                <wp:wrapNone/>
                <wp:docPr id="14" name="docshape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4610" cy="122555"/>
                        </a:xfrm>
                        <a:custGeom>
                          <a:avLst/>
                          <a:gdLst>
                            <a:gd name="T0" fmla="+- 0 1412 1339"/>
                            <a:gd name="T1" fmla="*/ T0 w 86"/>
                            <a:gd name="T2" fmla="+- 0 1354 1172"/>
                            <a:gd name="T3" fmla="*/ 1354 h 193"/>
                            <a:gd name="T4" fmla="+- 0 1356 1339"/>
                            <a:gd name="T5" fmla="*/ T4 w 86"/>
                            <a:gd name="T6" fmla="+- 0 1354 1172"/>
                            <a:gd name="T7" fmla="*/ 1354 h 193"/>
                            <a:gd name="T8" fmla="+- 0 1361 1339"/>
                            <a:gd name="T9" fmla="*/ T8 w 86"/>
                            <a:gd name="T10" fmla="+- 0 1361 1172"/>
                            <a:gd name="T11" fmla="*/ 1361 h 193"/>
                            <a:gd name="T12" fmla="+- 0 1372 1339"/>
                            <a:gd name="T13" fmla="*/ T12 w 86"/>
                            <a:gd name="T14" fmla="+- 0 1365 1172"/>
                            <a:gd name="T15" fmla="*/ 1365 h 193"/>
                            <a:gd name="T16" fmla="+- 0 1385 1339"/>
                            <a:gd name="T17" fmla="*/ T16 w 86"/>
                            <a:gd name="T18" fmla="+- 0 1365 1172"/>
                            <a:gd name="T19" fmla="*/ 1365 h 193"/>
                            <a:gd name="T20" fmla="+- 0 1400 1339"/>
                            <a:gd name="T21" fmla="*/ T20 w 86"/>
                            <a:gd name="T22" fmla="+- 0 1362 1172"/>
                            <a:gd name="T23" fmla="*/ 1362 h 193"/>
                            <a:gd name="T24" fmla="+- 0 1412 1339"/>
                            <a:gd name="T25" fmla="*/ T24 w 86"/>
                            <a:gd name="T26" fmla="+- 0 1354 1172"/>
                            <a:gd name="T27" fmla="*/ 1354 h 193"/>
                            <a:gd name="T28" fmla="+- 0 1356 1339"/>
                            <a:gd name="T29" fmla="*/ T28 w 86"/>
                            <a:gd name="T30" fmla="+- 0 1172 1172"/>
                            <a:gd name="T31" fmla="*/ 1172 h 193"/>
                            <a:gd name="T32" fmla="+- 0 1339 1339"/>
                            <a:gd name="T33" fmla="*/ T32 w 86"/>
                            <a:gd name="T34" fmla="+- 0 1172 1172"/>
                            <a:gd name="T35" fmla="*/ 1172 h 193"/>
                            <a:gd name="T36" fmla="+- 0 1339 1339"/>
                            <a:gd name="T37" fmla="*/ T36 w 86"/>
                            <a:gd name="T38" fmla="+- 0 1362 1172"/>
                            <a:gd name="T39" fmla="*/ 1362 h 193"/>
                            <a:gd name="T40" fmla="+- 0 1354 1339"/>
                            <a:gd name="T41" fmla="*/ T40 w 86"/>
                            <a:gd name="T42" fmla="+- 0 1362 1172"/>
                            <a:gd name="T43" fmla="*/ 1362 h 193"/>
                            <a:gd name="T44" fmla="+- 0 1356 1339"/>
                            <a:gd name="T45" fmla="*/ T44 w 86"/>
                            <a:gd name="T46" fmla="+- 0 1354 1172"/>
                            <a:gd name="T47" fmla="*/ 1354 h 193"/>
                            <a:gd name="T48" fmla="+- 0 1412 1339"/>
                            <a:gd name="T49" fmla="*/ T48 w 86"/>
                            <a:gd name="T50" fmla="+- 0 1354 1172"/>
                            <a:gd name="T51" fmla="*/ 1354 h 193"/>
                            <a:gd name="T52" fmla="+- 0 1413 1339"/>
                            <a:gd name="T53" fmla="*/ T52 w 86"/>
                            <a:gd name="T54" fmla="+- 0 1353 1172"/>
                            <a:gd name="T55" fmla="*/ 1353 h 193"/>
                            <a:gd name="T56" fmla="+- 0 1416 1339"/>
                            <a:gd name="T57" fmla="*/ T56 w 86"/>
                            <a:gd name="T58" fmla="+- 0 1349 1172"/>
                            <a:gd name="T59" fmla="*/ 1349 h 193"/>
                            <a:gd name="T60" fmla="+- 0 1367 1339"/>
                            <a:gd name="T61" fmla="*/ T60 w 86"/>
                            <a:gd name="T62" fmla="+- 0 1349 1172"/>
                            <a:gd name="T63" fmla="*/ 1349 h 193"/>
                            <a:gd name="T64" fmla="+- 0 1356 1339"/>
                            <a:gd name="T65" fmla="*/ T64 w 86"/>
                            <a:gd name="T66" fmla="+- 0 1339 1172"/>
                            <a:gd name="T67" fmla="*/ 1339 h 193"/>
                            <a:gd name="T68" fmla="+- 0 1356 1339"/>
                            <a:gd name="T69" fmla="*/ T68 w 86"/>
                            <a:gd name="T70" fmla="+- 0 1242 1172"/>
                            <a:gd name="T71" fmla="*/ 1242 h 193"/>
                            <a:gd name="T72" fmla="+- 0 1366 1339"/>
                            <a:gd name="T73" fmla="*/ T72 w 86"/>
                            <a:gd name="T74" fmla="+- 0 1231 1172"/>
                            <a:gd name="T75" fmla="*/ 1231 h 193"/>
                            <a:gd name="T76" fmla="+- 0 1416 1339"/>
                            <a:gd name="T77" fmla="*/ T76 w 86"/>
                            <a:gd name="T78" fmla="+- 0 1231 1172"/>
                            <a:gd name="T79" fmla="*/ 1231 h 193"/>
                            <a:gd name="T80" fmla="+- 0 1413 1339"/>
                            <a:gd name="T81" fmla="*/ T80 w 86"/>
                            <a:gd name="T82" fmla="+- 0 1227 1172"/>
                            <a:gd name="T83" fmla="*/ 1227 h 193"/>
                            <a:gd name="T84" fmla="+- 0 1412 1339"/>
                            <a:gd name="T85" fmla="*/ T84 w 86"/>
                            <a:gd name="T86" fmla="+- 0 1226 1172"/>
                            <a:gd name="T87" fmla="*/ 1226 h 193"/>
                            <a:gd name="T88" fmla="+- 0 1356 1339"/>
                            <a:gd name="T89" fmla="*/ T88 w 86"/>
                            <a:gd name="T90" fmla="+- 0 1226 1172"/>
                            <a:gd name="T91" fmla="*/ 1226 h 193"/>
                            <a:gd name="T92" fmla="+- 0 1356 1339"/>
                            <a:gd name="T93" fmla="*/ T92 w 86"/>
                            <a:gd name="T94" fmla="+- 0 1172 1172"/>
                            <a:gd name="T95" fmla="*/ 1172 h 193"/>
                            <a:gd name="T96" fmla="+- 0 1416 1339"/>
                            <a:gd name="T97" fmla="*/ T96 w 86"/>
                            <a:gd name="T98" fmla="+- 0 1231 1172"/>
                            <a:gd name="T99" fmla="*/ 1231 h 193"/>
                            <a:gd name="T100" fmla="+- 0 1398 1339"/>
                            <a:gd name="T101" fmla="*/ T100 w 86"/>
                            <a:gd name="T102" fmla="+- 0 1231 1172"/>
                            <a:gd name="T103" fmla="*/ 1231 h 193"/>
                            <a:gd name="T104" fmla="+- 0 1409 1339"/>
                            <a:gd name="T105" fmla="*/ T104 w 86"/>
                            <a:gd name="T106" fmla="+- 0 1242 1172"/>
                            <a:gd name="T107" fmla="*/ 1242 h 193"/>
                            <a:gd name="T108" fmla="+- 0 1409 1339"/>
                            <a:gd name="T109" fmla="*/ T108 w 86"/>
                            <a:gd name="T110" fmla="+- 0 1338 1172"/>
                            <a:gd name="T111" fmla="*/ 1338 h 193"/>
                            <a:gd name="T112" fmla="+- 0 1398 1339"/>
                            <a:gd name="T113" fmla="*/ T112 w 86"/>
                            <a:gd name="T114" fmla="+- 0 1349 1172"/>
                            <a:gd name="T115" fmla="*/ 1349 h 193"/>
                            <a:gd name="T116" fmla="+- 0 1416 1339"/>
                            <a:gd name="T117" fmla="*/ T116 w 86"/>
                            <a:gd name="T118" fmla="+- 0 1349 1172"/>
                            <a:gd name="T119" fmla="*/ 1349 h 193"/>
                            <a:gd name="T120" fmla="+- 0 1422 1339"/>
                            <a:gd name="T121" fmla="*/ T120 w 86"/>
                            <a:gd name="T122" fmla="+- 0 1340 1172"/>
                            <a:gd name="T123" fmla="*/ 1340 h 193"/>
                            <a:gd name="T124" fmla="+- 0 1425 1339"/>
                            <a:gd name="T125" fmla="*/ T124 w 86"/>
                            <a:gd name="T126" fmla="+- 0 1325 1172"/>
                            <a:gd name="T127" fmla="*/ 1325 h 193"/>
                            <a:gd name="T128" fmla="+- 0 1425 1339"/>
                            <a:gd name="T129" fmla="*/ T128 w 86"/>
                            <a:gd name="T130" fmla="+- 0 1255 1172"/>
                            <a:gd name="T131" fmla="*/ 1255 h 193"/>
                            <a:gd name="T132" fmla="+- 0 1422 1339"/>
                            <a:gd name="T133" fmla="*/ T132 w 86"/>
                            <a:gd name="T134" fmla="+- 0 1240 1172"/>
                            <a:gd name="T135" fmla="*/ 1240 h 193"/>
                            <a:gd name="T136" fmla="+- 0 1416 1339"/>
                            <a:gd name="T137" fmla="*/ T136 w 86"/>
                            <a:gd name="T138" fmla="+- 0 1231 1172"/>
                            <a:gd name="T139" fmla="*/ 1231 h 193"/>
                            <a:gd name="T140" fmla="+- 0 1385 1339"/>
                            <a:gd name="T141" fmla="*/ T140 w 86"/>
                            <a:gd name="T142" fmla="+- 0 1215 1172"/>
                            <a:gd name="T143" fmla="*/ 1215 h 193"/>
                            <a:gd name="T144" fmla="+- 0 1372 1339"/>
                            <a:gd name="T145" fmla="*/ T144 w 86"/>
                            <a:gd name="T146" fmla="+- 0 1215 1172"/>
                            <a:gd name="T147" fmla="*/ 1215 h 193"/>
                            <a:gd name="T148" fmla="+- 0 1361 1339"/>
                            <a:gd name="T149" fmla="*/ T148 w 86"/>
                            <a:gd name="T150" fmla="+- 0 1219 1172"/>
                            <a:gd name="T151" fmla="*/ 1219 h 193"/>
                            <a:gd name="T152" fmla="+- 0 1356 1339"/>
                            <a:gd name="T153" fmla="*/ T152 w 86"/>
                            <a:gd name="T154" fmla="+- 0 1226 1172"/>
                            <a:gd name="T155" fmla="*/ 1226 h 193"/>
                            <a:gd name="T156" fmla="+- 0 1412 1339"/>
                            <a:gd name="T157" fmla="*/ T156 w 86"/>
                            <a:gd name="T158" fmla="+- 0 1226 1172"/>
                            <a:gd name="T159" fmla="*/ 1226 h 193"/>
                            <a:gd name="T160" fmla="+- 0 1400 1339"/>
                            <a:gd name="T161" fmla="*/ T160 w 86"/>
                            <a:gd name="T162" fmla="+- 0 1218 1172"/>
                            <a:gd name="T163" fmla="*/ 1218 h 193"/>
                            <a:gd name="T164" fmla="+- 0 1385 1339"/>
                            <a:gd name="T165" fmla="*/ T164 w 86"/>
                            <a:gd name="T166" fmla="+- 0 1215 1172"/>
                            <a:gd name="T167" fmla="*/ 1215 h 193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</a:cxnLst>
                          <a:rect l="0" t="0" r="r" b="b"/>
                          <a:pathLst>
                            <a:path w="86" h="193">
                              <a:moveTo>
                                <a:pt x="73" y="182"/>
                              </a:moveTo>
                              <a:lnTo>
                                <a:pt x="17" y="182"/>
                              </a:lnTo>
                              <a:lnTo>
                                <a:pt x="22" y="189"/>
                              </a:lnTo>
                              <a:lnTo>
                                <a:pt x="33" y="193"/>
                              </a:lnTo>
                              <a:lnTo>
                                <a:pt x="46" y="193"/>
                              </a:lnTo>
                              <a:lnTo>
                                <a:pt x="61" y="190"/>
                              </a:lnTo>
                              <a:lnTo>
                                <a:pt x="73" y="182"/>
                              </a:lnTo>
                              <a:close/>
                              <a:moveTo>
                                <a:pt x="17" y="0"/>
                              </a:moveTo>
                              <a:lnTo>
                                <a:pt x="0" y="0"/>
                              </a:lnTo>
                              <a:lnTo>
                                <a:pt x="0" y="190"/>
                              </a:lnTo>
                              <a:lnTo>
                                <a:pt x="15" y="190"/>
                              </a:lnTo>
                              <a:lnTo>
                                <a:pt x="17" y="182"/>
                              </a:lnTo>
                              <a:lnTo>
                                <a:pt x="73" y="182"/>
                              </a:lnTo>
                              <a:lnTo>
                                <a:pt x="74" y="181"/>
                              </a:lnTo>
                              <a:lnTo>
                                <a:pt x="77" y="177"/>
                              </a:lnTo>
                              <a:lnTo>
                                <a:pt x="28" y="177"/>
                              </a:lnTo>
                              <a:lnTo>
                                <a:pt x="17" y="167"/>
                              </a:lnTo>
                              <a:lnTo>
                                <a:pt x="17" y="70"/>
                              </a:lnTo>
                              <a:lnTo>
                                <a:pt x="27" y="59"/>
                              </a:lnTo>
                              <a:lnTo>
                                <a:pt x="77" y="59"/>
                              </a:lnTo>
                              <a:lnTo>
                                <a:pt x="74" y="55"/>
                              </a:lnTo>
                              <a:lnTo>
                                <a:pt x="73" y="54"/>
                              </a:lnTo>
                              <a:lnTo>
                                <a:pt x="17" y="54"/>
                              </a:lnTo>
                              <a:lnTo>
                                <a:pt x="17" y="0"/>
                              </a:lnTo>
                              <a:close/>
                              <a:moveTo>
                                <a:pt x="77" y="59"/>
                              </a:moveTo>
                              <a:lnTo>
                                <a:pt x="59" y="59"/>
                              </a:lnTo>
                              <a:lnTo>
                                <a:pt x="70" y="70"/>
                              </a:lnTo>
                              <a:lnTo>
                                <a:pt x="70" y="166"/>
                              </a:lnTo>
                              <a:lnTo>
                                <a:pt x="59" y="177"/>
                              </a:lnTo>
                              <a:lnTo>
                                <a:pt x="77" y="177"/>
                              </a:lnTo>
                              <a:lnTo>
                                <a:pt x="83" y="168"/>
                              </a:lnTo>
                              <a:lnTo>
                                <a:pt x="86" y="153"/>
                              </a:lnTo>
                              <a:lnTo>
                                <a:pt x="86" y="83"/>
                              </a:lnTo>
                              <a:lnTo>
                                <a:pt x="83" y="68"/>
                              </a:lnTo>
                              <a:lnTo>
                                <a:pt x="77" y="59"/>
                              </a:lnTo>
                              <a:close/>
                              <a:moveTo>
                                <a:pt x="46" y="43"/>
                              </a:moveTo>
                              <a:lnTo>
                                <a:pt x="33" y="43"/>
                              </a:lnTo>
                              <a:lnTo>
                                <a:pt x="22" y="47"/>
                              </a:lnTo>
                              <a:lnTo>
                                <a:pt x="17" y="54"/>
                              </a:lnTo>
                              <a:lnTo>
                                <a:pt x="73" y="54"/>
                              </a:lnTo>
                              <a:lnTo>
                                <a:pt x="61" y="46"/>
                              </a:lnTo>
                              <a:lnTo>
                                <a:pt x="46" y="43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DD7D84D" id="docshape29" o:spid="_x0000_s1026" style="position:absolute;margin-left:33.95pt;margin-top:3.6pt;width:4.3pt;height:9.65pt;z-index:-1587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86,19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" path="m73,182r-56,l22,189r11,4l46,193r15,-3l73,182xm17,l,,,190r15,l17,182r56,l74,181r3,-4l28,177,17,167r,-97l27,59r50,l74,55,73,54r-56,l17,xm77,59r-18,l70,70r,96l59,177r18,l83,168r3,-15l86,83,83,68,77,59xm46,43r-13,l22,47r-5,7l73,54,61,46,46,43xe" stroked="f">
                <v:path arrowok="t" o:connecttype="custom" o:connectlocs="46355,859790;10795,859790;13970,864235;20955,866775;29210,866775;38735,864870;46355,859790;10795,744220;0,744220;0,864870;9525,864870;10795,859790;46355,859790;46990,859155;48895,856615;17780,856615;10795,850265;10795,788670;17145,781685;48895,781685;46990,779145;46355,778510;10795,778510;10795,744220;48895,781685;37465,781685;44450,788670;44450,849630;37465,856615;48895,856615;52705,850900;54610,841375;54610,796925;52705,787400;48895,781685;29210,771525;20955,771525;13970,774065;10795,778510;46355,778510;38735,773430;29210,771525" o:connectangles="0,0,0,0,0,0,0,0,0,0,0,0,0,0,0,0,0,0,0,0,0,0,0,0,0,0,0,0,0,0,0,0,0,0,0,0,0,0,0,0,0,0"/>
              </v:shape>
            </w:pict>
          </mc:Fallback>
        </mc:AlternateContent>
      </w:r>
      <w:r>
        <w:rPr>
          <w:noProof/>
          <w:lang w:val="de-CH" w:eastAsia="de-CH"/>
        </w:rPr>
        <w:drawing>
          <wp:anchor distT="0" distB="0" distL="114300" distR="114300" simplePos="0" relativeHeight="487441920" behindDoc="1" locked="0" layoutInCell="1" allowOverlap="1" wp14:anchorId="115CC3A9" wp14:editId="5E18A32C">
            <wp:simplePos x="0" y="0"/>
            <wp:positionH relativeFrom="column">
              <wp:posOffset>341630</wp:posOffset>
            </wp:positionH>
            <wp:positionV relativeFrom="paragraph">
              <wp:posOffset>41910</wp:posOffset>
            </wp:positionV>
            <wp:extent cx="64770" cy="124460"/>
            <wp:effectExtent l="0" t="0" r="0" b="8890"/>
            <wp:wrapNone/>
            <wp:docPr id="44" name="docshape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ocshape28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" cy="1244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val="de-CH" w:eastAsia="de-CH"/>
        </w:rPr>
        <mc:AlternateContent>
          <mc:Choice Requires="wps">
            <w:drawing>
              <wp:anchor distT="0" distB="0" distL="114300" distR="114300" simplePos="0" relativeHeight="487440896" behindDoc="1" locked="0" layoutInCell="1" allowOverlap="1" wp14:anchorId="04A2C636" wp14:editId="4D16A7E6">
                <wp:simplePos x="0" y="0"/>
                <wp:positionH relativeFrom="column">
                  <wp:posOffset>264795</wp:posOffset>
                </wp:positionH>
                <wp:positionV relativeFrom="paragraph">
                  <wp:posOffset>-106045</wp:posOffset>
                </wp:positionV>
                <wp:extent cx="554355" cy="274320"/>
                <wp:effectExtent l="0" t="0" r="0" b="0"/>
                <wp:wrapNone/>
                <wp:docPr id="13" name="docshape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54355" cy="274320"/>
                        </a:xfrm>
                        <a:custGeom>
                          <a:avLst/>
                          <a:gdLst>
                            <a:gd name="T0" fmla="+- 0 1154 1077"/>
                            <a:gd name="T1" fmla="*/ T0 w 873"/>
                            <a:gd name="T2" fmla="+- 0 1231 933"/>
                            <a:gd name="T3" fmla="*/ 1231 h 432"/>
                            <a:gd name="T4" fmla="+- 0 1147 1077"/>
                            <a:gd name="T5" fmla="*/ T4 w 873"/>
                            <a:gd name="T6" fmla="+- 0 1224 933"/>
                            <a:gd name="T7" fmla="*/ 1224 h 432"/>
                            <a:gd name="T8" fmla="+- 0 1136 1077"/>
                            <a:gd name="T9" fmla="*/ T8 w 873"/>
                            <a:gd name="T10" fmla="+- 0 1349 933"/>
                            <a:gd name="T11" fmla="*/ 1349 h 432"/>
                            <a:gd name="T12" fmla="+- 0 1094 1077"/>
                            <a:gd name="T13" fmla="*/ T12 w 873"/>
                            <a:gd name="T14" fmla="+- 0 1242 933"/>
                            <a:gd name="T15" fmla="*/ 1242 h 432"/>
                            <a:gd name="T16" fmla="+- 0 1147 1077"/>
                            <a:gd name="T17" fmla="*/ T16 w 873"/>
                            <a:gd name="T18" fmla="+- 0 1242 933"/>
                            <a:gd name="T19" fmla="*/ 1242 h 432"/>
                            <a:gd name="T20" fmla="+- 0 1123 1077"/>
                            <a:gd name="T21" fmla="*/ T20 w 873"/>
                            <a:gd name="T22" fmla="+- 0 1215 933"/>
                            <a:gd name="T23" fmla="*/ 1215 h 432"/>
                            <a:gd name="T24" fmla="+- 0 1094 1077"/>
                            <a:gd name="T25" fmla="*/ T24 w 873"/>
                            <a:gd name="T26" fmla="+- 0 1226 933"/>
                            <a:gd name="T27" fmla="*/ 1226 h 432"/>
                            <a:gd name="T28" fmla="+- 0 1077 1077"/>
                            <a:gd name="T29" fmla="*/ T28 w 873"/>
                            <a:gd name="T30" fmla="+- 0 1362 933"/>
                            <a:gd name="T31" fmla="*/ 1362 h 432"/>
                            <a:gd name="T32" fmla="+- 0 1099 1077"/>
                            <a:gd name="T33" fmla="*/ T32 w 873"/>
                            <a:gd name="T34" fmla="+- 0 1361 933"/>
                            <a:gd name="T35" fmla="*/ 1361 h 432"/>
                            <a:gd name="T36" fmla="+- 0 1139 1077"/>
                            <a:gd name="T37" fmla="*/ T36 w 873"/>
                            <a:gd name="T38" fmla="+- 0 1362 933"/>
                            <a:gd name="T39" fmla="*/ 1362 h 432"/>
                            <a:gd name="T40" fmla="+- 0 1154 1077"/>
                            <a:gd name="T41" fmla="*/ T40 w 873"/>
                            <a:gd name="T42" fmla="+- 0 1349 933"/>
                            <a:gd name="T43" fmla="*/ 1349 h 432"/>
                            <a:gd name="T44" fmla="+- 0 1163 1077"/>
                            <a:gd name="T45" fmla="*/ T44 w 873"/>
                            <a:gd name="T46" fmla="+- 0 1255 933"/>
                            <a:gd name="T47" fmla="*/ 1255 h 432"/>
                            <a:gd name="T48" fmla="+- 0 1412 1077"/>
                            <a:gd name="T49" fmla="*/ T48 w 873"/>
                            <a:gd name="T50" fmla="+- 0 974 933"/>
                            <a:gd name="T51" fmla="*/ 974 h 432"/>
                            <a:gd name="T52" fmla="+- 0 1370 1077"/>
                            <a:gd name="T53" fmla="*/ T52 w 873"/>
                            <a:gd name="T54" fmla="+- 0 963 933"/>
                            <a:gd name="T55" fmla="*/ 963 h 432"/>
                            <a:gd name="T56" fmla="+- 0 1353 1077"/>
                            <a:gd name="T57" fmla="*/ T56 w 873"/>
                            <a:gd name="T58" fmla="+- 0 965 933"/>
                            <a:gd name="T59" fmla="*/ 965 h 432"/>
                            <a:gd name="T60" fmla="+- 0 1355 1077"/>
                            <a:gd name="T61" fmla="*/ T60 w 873"/>
                            <a:gd name="T62" fmla="+- 0 1110 933"/>
                            <a:gd name="T63" fmla="*/ 1110 h 432"/>
                            <a:gd name="T64" fmla="+- 0 1397 1077"/>
                            <a:gd name="T65" fmla="*/ T64 w 873"/>
                            <a:gd name="T66" fmla="+- 0 979 933"/>
                            <a:gd name="T67" fmla="*/ 979 h 432"/>
                            <a:gd name="T68" fmla="+- 0 1408 1077"/>
                            <a:gd name="T69" fmla="*/ T68 w 873"/>
                            <a:gd name="T70" fmla="+- 0 1110 933"/>
                            <a:gd name="T71" fmla="*/ 1110 h 432"/>
                            <a:gd name="T72" fmla="+- 0 1562 1077"/>
                            <a:gd name="T73" fmla="*/ T72 w 873"/>
                            <a:gd name="T74" fmla="+- 0 1095 933"/>
                            <a:gd name="T75" fmla="*/ 1095 h 432"/>
                            <a:gd name="T76" fmla="+- 0 1524 1077"/>
                            <a:gd name="T77" fmla="*/ T76 w 873"/>
                            <a:gd name="T78" fmla="+- 0 1095 933"/>
                            <a:gd name="T79" fmla="*/ 1095 h 432"/>
                            <a:gd name="T80" fmla="+- 0 1555 1077"/>
                            <a:gd name="T81" fmla="*/ T80 w 873"/>
                            <a:gd name="T82" fmla="+- 0 981 933"/>
                            <a:gd name="T83" fmla="*/ 981 h 432"/>
                            <a:gd name="T84" fmla="+- 0 1512 1077"/>
                            <a:gd name="T85" fmla="*/ T84 w 873"/>
                            <a:gd name="T86" fmla="+- 0 933 933"/>
                            <a:gd name="T87" fmla="*/ 933 h 432"/>
                            <a:gd name="T88" fmla="+- 0 1464 1077"/>
                            <a:gd name="T89" fmla="*/ T88 w 873"/>
                            <a:gd name="T90" fmla="+- 0 965 933"/>
                            <a:gd name="T91" fmla="*/ 965 h 432"/>
                            <a:gd name="T92" fmla="+- 0 1495 1077"/>
                            <a:gd name="T93" fmla="*/ T92 w 873"/>
                            <a:gd name="T94" fmla="+- 0 1072 933"/>
                            <a:gd name="T95" fmla="*/ 1072 h 432"/>
                            <a:gd name="T96" fmla="+- 0 1526 1077"/>
                            <a:gd name="T97" fmla="*/ T96 w 873"/>
                            <a:gd name="T98" fmla="+- 0 1110 933"/>
                            <a:gd name="T99" fmla="*/ 1110 h 432"/>
                            <a:gd name="T100" fmla="+- 0 1556 1077"/>
                            <a:gd name="T101" fmla="*/ T100 w 873"/>
                            <a:gd name="T102" fmla="+- 0 1111 933"/>
                            <a:gd name="T103" fmla="*/ 1111 h 432"/>
                            <a:gd name="T104" fmla="+- 0 1685 1077"/>
                            <a:gd name="T105" fmla="*/ T104 w 873"/>
                            <a:gd name="T106" fmla="+- 0 1003 933"/>
                            <a:gd name="T107" fmla="*/ 1003 h 432"/>
                            <a:gd name="T108" fmla="+- 0 1673 1077"/>
                            <a:gd name="T109" fmla="*/ T108 w 873"/>
                            <a:gd name="T110" fmla="+- 0 974 933"/>
                            <a:gd name="T111" fmla="*/ 974 h 432"/>
                            <a:gd name="T112" fmla="+- 0 1669 1077"/>
                            <a:gd name="T113" fmla="*/ T112 w 873"/>
                            <a:gd name="T114" fmla="+- 0 1085 933"/>
                            <a:gd name="T115" fmla="*/ 1085 h 432"/>
                            <a:gd name="T116" fmla="+- 0 1615 1077"/>
                            <a:gd name="T117" fmla="*/ T116 w 873"/>
                            <a:gd name="T118" fmla="+- 0 1085 933"/>
                            <a:gd name="T119" fmla="*/ 1085 h 432"/>
                            <a:gd name="T120" fmla="+- 0 1658 1077"/>
                            <a:gd name="T121" fmla="*/ T120 w 873"/>
                            <a:gd name="T122" fmla="+- 0 979 933"/>
                            <a:gd name="T123" fmla="*/ 979 h 432"/>
                            <a:gd name="T124" fmla="+- 0 1660 1077"/>
                            <a:gd name="T125" fmla="*/ T124 w 873"/>
                            <a:gd name="T126" fmla="+- 0 966 933"/>
                            <a:gd name="T127" fmla="*/ 966 h 432"/>
                            <a:gd name="T128" fmla="+- 0 1624 1077"/>
                            <a:gd name="T129" fmla="*/ T128 w 873"/>
                            <a:gd name="T130" fmla="+- 0 966 933"/>
                            <a:gd name="T131" fmla="*/ 966 h 432"/>
                            <a:gd name="T132" fmla="+- 0 1599 1077"/>
                            <a:gd name="T133" fmla="*/ T132 w 873"/>
                            <a:gd name="T134" fmla="+- 0 1003 933"/>
                            <a:gd name="T135" fmla="*/ 1003 h 432"/>
                            <a:gd name="T136" fmla="+- 0 1611 1077"/>
                            <a:gd name="T137" fmla="*/ T136 w 873"/>
                            <a:gd name="T138" fmla="+- 0 1100 933"/>
                            <a:gd name="T139" fmla="*/ 1100 h 432"/>
                            <a:gd name="T140" fmla="+- 0 1645 1077"/>
                            <a:gd name="T141" fmla="*/ T140 w 873"/>
                            <a:gd name="T142" fmla="+- 0 1112 933"/>
                            <a:gd name="T143" fmla="*/ 1112 h 432"/>
                            <a:gd name="T144" fmla="+- 0 1676 1077"/>
                            <a:gd name="T145" fmla="*/ T144 w 873"/>
                            <a:gd name="T146" fmla="+- 0 1096 933"/>
                            <a:gd name="T147" fmla="*/ 1096 h 432"/>
                            <a:gd name="T148" fmla="+- 0 1685 1077"/>
                            <a:gd name="T149" fmla="*/ T148 w 873"/>
                            <a:gd name="T150" fmla="+- 0 1003 933"/>
                            <a:gd name="T151" fmla="*/ 1003 h 432"/>
                            <a:gd name="T152" fmla="+- 0 1805 1077"/>
                            <a:gd name="T153" fmla="*/ T152 w 873"/>
                            <a:gd name="T154" fmla="+- 0 974 933"/>
                            <a:gd name="T155" fmla="*/ 974 h 432"/>
                            <a:gd name="T156" fmla="+- 0 1763 1077"/>
                            <a:gd name="T157" fmla="*/ T156 w 873"/>
                            <a:gd name="T158" fmla="+- 0 963 933"/>
                            <a:gd name="T159" fmla="*/ 963 h 432"/>
                            <a:gd name="T160" fmla="+- 0 1746 1077"/>
                            <a:gd name="T161" fmla="*/ T160 w 873"/>
                            <a:gd name="T162" fmla="+- 0 965 933"/>
                            <a:gd name="T163" fmla="*/ 965 h 432"/>
                            <a:gd name="T164" fmla="+- 0 1748 1077"/>
                            <a:gd name="T165" fmla="*/ T164 w 873"/>
                            <a:gd name="T166" fmla="+- 0 1110 933"/>
                            <a:gd name="T167" fmla="*/ 1110 h 432"/>
                            <a:gd name="T168" fmla="+- 0 1790 1077"/>
                            <a:gd name="T169" fmla="*/ T168 w 873"/>
                            <a:gd name="T170" fmla="+- 0 979 933"/>
                            <a:gd name="T171" fmla="*/ 979 h 432"/>
                            <a:gd name="T172" fmla="+- 0 1801 1077"/>
                            <a:gd name="T173" fmla="*/ T172 w 873"/>
                            <a:gd name="T174" fmla="+- 0 1110 933"/>
                            <a:gd name="T175" fmla="*/ 1110 h 432"/>
                            <a:gd name="T176" fmla="+- 0 1949 1077"/>
                            <a:gd name="T177" fmla="*/ T176 w 873"/>
                            <a:gd name="T178" fmla="+- 0 1003 933"/>
                            <a:gd name="T179" fmla="*/ 1003 h 432"/>
                            <a:gd name="T180" fmla="+- 0 1925 1077"/>
                            <a:gd name="T181" fmla="*/ T180 w 873"/>
                            <a:gd name="T182" fmla="+- 0 966 933"/>
                            <a:gd name="T183" fmla="*/ 966 h 432"/>
                            <a:gd name="T184" fmla="+- 0 1888 1077"/>
                            <a:gd name="T185" fmla="*/ T184 w 873"/>
                            <a:gd name="T186" fmla="+- 0 966 933"/>
                            <a:gd name="T187" fmla="*/ 966 h 432"/>
                            <a:gd name="T188" fmla="+- 0 1864 1077"/>
                            <a:gd name="T189" fmla="*/ T188 w 873"/>
                            <a:gd name="T190" fmla="+- 0 1003 933"/>
                            <a:gd name="T191" fmla="*/ 1003 h 432"/>
                            <a:gd name="T192" fmla="+- 0 1876 1077"/>
                            <a:gd name="T193" fmla="*/ T192 w 873"/>
                            <a:gd name="T194" fmla="+- 0 1032 933"/>
                            <a:gd name="T195" fmla="*/ 1032 h 432"/>
                            <a:gd name="T196" fmla="+- 0 1923 1077"/>
                            <a:gd name="T197" fmla="*/ T196 w 873"/>
                            <a:gd name="T198" fmla="+- 0 1047 933"/>
                            <a:gd name="T199" fmla="*/ 1047 h 432"/>
                            <a:gd name="T200" fmla="+- 0 1923 1077"/>
                            <a:gd name="T201" fmla="*/ T200 w 873"/>
                            <a:gd name="T202" fmla="+- 0 1096 933"/>
                            <a:gd name="T203" fmla="*/ 1096 h 432"/>
                            <a:gd name="T204" fmla="+- 0 1880 1077"/>
                            <a:gd name="T205" fmla="*/ T204 w 873"/>
                            <a:gd name="T206" fmla="+- 0 1072 933"/>
                            <a:gd name="T207" fmla="*/ 1072 h 432"/>
                            <a:gd name="T208" fmla="+- 0 1864 1077"/>
                            <a:gd name="T209" fmla="*/ T208 w 873"/>
                            <a:gd name="T210" fmla="+- 0 1072 933"/>
                            <a:gd name="T211" fmla="*/ 1072 h 432"/>
                            <a:gd name="T212" fmla="+- 0 1888 1077"/>
                            <a:gd name="T213" fmla="*/ T212 w 873"/>
                            <a:gd name="T214" fmla="+- 0 1109 933"/>
                            <a:gd name="T215" fmla="*/ 1109 h 432"/>
                            <a:gd name="T216" fmla="+- 0 1925 1077"/>
                            <a:gd name="T217" fmla="*/ T216 w 873"/>
                            <a:gd name="T218" fmla="+- 0 1109 933"/>
                            <a:gd name="T219" fmla="*/ 1109 h 432"/>
                            <a:gd name="T220" fmla="+- 0 1949 1077"/>
                            <a:gd name="T221" fmla="*/ T220 w 873"/>
                            <a:gd name="T222" fmla="+- 0 1072 933"/>
                            <a:gd name="T223" fmla="*/ 1072 h 432"/>
                            <a:gd name="T224" fmla="+- 0 1938 1077"/>
                            <a:gd name="T225" fmla="*/ T224 w 873"/>
                            <a:gd name="T226" fmla="+- 0 1043 933"/>
                            <a:gd name="T227" fmla="*/ 1043 h 432"/>
                            <a:gd name="T228" fmla="+- 0 1891 1077"/>
                            <a:gd name="T229" fmla="*/ T228 w 873"/>
                            <a:gd name="T230" fmla="+- 0 1028 933"/>
                            <a:gd name="T231" fmla="*/ 1028 h 432"/>
                            <a:gd name="T232" fmla="+- 0 1891 1077"/>
                            <a:gd name="T233" fmla="*/ T232 w 873"/>
                            <a:gd name="T234" fmla="+- 0 979 933"/>
                            <a:gd name="T235" fmla="*/ 979 h 432"/>
                            <a:gd name="T236" fmla="+- 0 1933 1077"/>
                            <a:gd name="T237" fmla="*/ T236 w 873"/>
                            <a:gd name="T238" fmla="+- 0 1005 933"/>
                            <a:gd name="T239" fmla="*/ 1005 h 432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  <a:cxn ang="0">
                              <a:pos x="T193" y="T195"/>
                            </a:cxn>
                            <a:cxn ang="0">
                              <a:pos x="T197" y="T199"/>
                            </a:cxn>
                            <a:cxn ang="0">
                              <a:pos x="T201" y="T203"/>
                            </a:cxn>
                            <a:cxn ang="0">
                              <a:pos x="T205" y="T207"/>
                            </a:cxn>
                            <a:cxn ang="0">
                              <a:pos x="T209" y="T211"/>
                            </a:cxn>
                            <a:cxn ang="0">
                              <a:pos x="T213" y="T215"/>
                            </a:cxn>
                            <a:cxn ang="0">
                              <a:pos x="T217" y="T219"/>
                            </a:cxn>
                            <a:cxn ang="0">
                              <a:pos x="T221" y="T223"/>
                            </a:cxn>
                            <a:cxn ang="0">
                              <a:pos x="T225" y="T227"/>
                            </a:cxn>
                            <a:cxn ang="0">
                              <a:pos x="T229" y="T231"/>
                            </a:cxn>
                            <a:cxn ang="0">
                              <a:pos x="T233" y="T235"/>
                            </a:cxn>
                            <a:cxn ang="0">
                              <a:pos x="T237" y="T239"/>
                            </a:cxn>
                          </a:cxnLst>
                          <a:rect l="0" t="0" r="r" b="b"/>
                          <a:pathLst>
                            <a:path w="873" h="432">
                              <a:moveTo>
                                <a:pt x="86" y="322"/>
                              </a:moveTo>
                              <a:lnTo>
                                <a:pt x="83" y="307"/>
                              </a:lnTo>
                              <a:lnTo>
                                <a:pt x="77" y="298"/>
                              </a:lnTo>
                              <a:lnTo>
                                <a:pt x="74" y="294"/>
                              </a:lnTo>
                              <a:lnTo>
                                <a:pt x="73" y="293"/>
                              </a:lnTo>
                              <a:lnTo>
                                <a:pt x="70" y="291"/>
                              </a:lnTo>
                              <a:lnTo>
                                <a:pt x="70" y="309"/>
                              </a:lnTo>
                              <a:lnTo>
                                <a:pt x="70" y="405"/>
                              </a:lnTo>
                              <a:lnTo>
                                <a:pt x="59" y="416"/>
                              </a:lnTo>
                              <a:lnTo>
                                <a:pt x="28" y="416"/>
                              </a:lnTo>
                              <a:lnTo>
                                <a:pt x="17" y="406"/>
                              </a:lnTo>
                              <a:lnTo>
                                <a:pt x="17" y="309"/>
                              </a:lnTo>
                              <a:lnTo>
                                <a:pt x="27" y="298"/>
                              </a:lnTo>
                              <a:lnTo>
                                <a:pt x="59" y="298"/>
                              </a:lnTo>
                              <a:lnTo>
                                <a:pt x="70" y="309"/>
                              </a:lnTo>
                              <a:lnTo>
                                <a:pt x="70" y="291"/>
                              </a:lnTo>
                              <a:lnTo>
                                <a:pt x="62" y="285"/>
                              </a:lnTo>
                              <a:lnTo>
                                <a:pt x="46" y="282"/>
                              </a:lnTo>
                              <a:lnTo>
                                <a:pt x="33" y="282"/>
                              </a:lnTo>
                              <a:lnTo>
                                <a:pt x="22" y="286"/>
                              </a:lnTo>
                              <a:lnTo>
                                <a:pt x="17" y="293"/>
                              </a:lnTo>
                              <a:lnTo>
                                <a:pt x="17" y="239"/>
                              </a:lnTo>
                              <a:lnTo>
                                <a:pt x="0" y="239"/>
                              </a:lnTo>
                              <a:lnTo>
                                <a:pt x="0" y="429"/>
                              </a:lnTo>
                              <a:lnTo>
                                <a:pt x="15" y="429"/>
                              </a:lnTo>
                              <a:lnTo>
                                <a:pt x="17" y="421"/>
                              </a:lnTo>
                              <a:lnTo>
                                <a:pt x="22" y="428"/>
                              </a:lnTo>
                              <a:lnTo>
                                <a:pt x="33" y="432"/>
                              </a:lnTo>
                              <a:lnTo>
                                <a:pt x="46" y="432"/>
                              </a:lnTo>
                              <a:lnTo>
                                <a:pt x="62" y="429"/>
                              </a:lnTo>
                              <a:lnTo>
                                <a:pt x="73" y="421"/>
                              </a:lnTo>
                              <a:lnTo>
                                <a:pt x="74" y="420"/>
                              </a:lnTo>
                              <a:lnTo>
                                <a:pt x="77" y="416"/>
                              </a:lnTo>
                              <a:lnTo>
                                <a:pt x="83" y="407"/>
                              </a:lnTo>
                              <a:lnTo>
                                <a:pt x="86" y="392"/>
                              </a:lnTo>
                              <a:lnTo>
                                <a:pt x="86" y="322"/>
                              </a:lnTo>
                              <a:close/>
                              <a:moveTo>
                                <a:pt x="347" y="70"/>
                              </a:moveTo>
                              <a:lnTo>
                                <a:pt x="344" y="54"/>
                              </a:lnTo>
                              <a:lnTo>
                                <a:pt x="335" y="41"/>
                              </a:lnTo>
                              <a:lnTo>
                                <a:pt x="322" y="33"/>
                              </a:lnTo>
                              <a:lnTo>
                                <a:pt x="307" y="30"/>
                              </a:lnTo>
                              <a:lnTo>
                                <a:pt x="293" y="30"/>
                              </a:lnTo>
                              <a:lnTo>
                                <a:pt x="283" y="34"/>
                              </a:lnTo>
                              <a:lnTo>
                                <a:pt x="277" y="40"/>
                              </a:lnTo>
                              <a:lnTo>
                                <a:pt x="276" y="32"/>
                              </a:lnTo>
                              <a:lnTo>
                                <a:pt x="261" y="32"/>
                              </a:lnTo>
                              <a:lnTo>
                                <a:pt x="261" y="177"/>
                              </a:lnTo>
                              <a:lnTo>
                                <a:pt x="278" y="177"/>
                              </a:lnTo>
                              <a:lnTo>
                                <a:pt x="278" y="57"/>
                              </a:lnTo>
                              <a:lnTo>
                                <a:pt x="288" y="46"/>
                              </a:lnTo>
                              <a:lnTo>
                                <a:pt x="320" y="46"/>
                              </a:lnTo>
                              <a:lnTo>
                                <a:pt x="331" y="57"/>
                              </a:lnTo>
                              <a:lnTo>
                                <a:pt x="331" y="70"/>
                              </a:lnTo>
                              <a:lnTo>
                                <a:pt x="331" y="177"/>
                              </a:lnTo>
                              <a:lnTo>
                                <a:pt x="347" y="177"/>
                              </a:lnTo>
                              <a:lnTo>
                                <a:pt x="347" y="70"/>
                              </a:lnTo>
                              <a:close/>
                              <a:moveTo>
                                <a:pt x="485" y="162"/>
                              </a:moveTo>
                              <a:lnTo>
                                <a:pt x="479" y="162"/>
                              </a:lnTo>
                              <a:lnTo>
                                <a:pt x="473" y="162"/>
                              </a:lnTo>
                              <a:lnTo>
                                <a:pt x="447" y="162"/>
                              </a:lnTo>
                              <a:lnTo>
                                <a:pt x="435" y="161"/>
                              </a:lnTo>
                              <a:lnTo>
                                <a:pt x="435" y="48"/>
                              </a:lnTo>
                              <a:lnTo>
                                <a:pt x="478" y="48"/>
                              </a:lnTo>
                              <a:lnTo>
                                <a:pt x="478" y="32"/>
                              </a:lnTo>
                              <a:lnTo>
                                <a:pt x="435" y="32"/>
                              </a:lnTo>
                              <a:lnTo>
                                <a:pt x="435" y="0"/>
                              </a:lnTo>
                              <a:lnTo>
                                <a:pt x="418" y="0"/>
                              </a:lnTo>
                              <a:lnTo>
                                <a:pt x="418" y="32"/>
                              </a:lnTo>
                              <a:lnTo>
                                <a:pt x="387" y="32"/>
                              </a:lnTo>
                              <a:lnTo>
                                <a:pt x="387" y="48"/>
                              </a:lnTo>
                              <a:lnTo>
                                <a:pt x="418" y="48"/>
                              </a:lnTo>
                              <a:lnTo>
                                <a:pt x="418" y="139"/>
                              </a:lnTo>
                              <a:lnTo>
                                <a:pt x="422" y="160"/>
                              </a:lnTo>
                              <a:lnTo>
                                <a:pt x="433" y="172"/>
                              </a:lnTo>
                              <a:lnTo>
                                <a:pt x="449" y="177"/>
                              </a:lnTo>
                              <a:lnTo>
                                <a:pt x="466" y="178"/>
                              </a:lnTo>
                              <a:lnTo>
                                <a:pt x="473" y="178"/>
                              </a:lnTo>
                              <a:lnTo>
                                <a:pt x="479" y="178"/>
                              </a:lnTo>
                              <a:lnTo>
                                <a:pt x="485" y="177"/>
                              </a:lnTo>
                              <a:lnTo>
                                <a:pt x="485" y="162"/>
                              </a:lnTo>
                              <a:close/>
                              <a:moveTo>
                                <a:pt x="608" y="70"/>
                              </a:moveTo>
                              <a:lnTo>
                                <a:pt x="605" y="54"/>
                              </a:lnTo>
                              <a:lnTo>
                                <a:pt x="599" y="46"/>
                              </a:lnTo>
                              <a:lnTo>
                                <a:pt x="596" y="41"/>
                              </a:lnTo>
                              <a:lnTo>
                                <a:pt x="592" y="38"/>
                              </a:lnTo>
                              <a:lnTo>
                                <a:pt x="592" y="56"/>
                              </a:lnTo>
                              <a:lnTo>
                                <a:pt x="592" y="152"/>
                              </a:lnTo>
                              <a:lnTo>
                                <a:pt x="581" y="163"/>
                              </a:lnTo>
                              <a:lnTo>
                                <a:pt x="549" y="163"/>
                              </a:lnTo>
                              <a:lnTo>
                                <a:pt x="538" y="152"/>
                              </a:lnTo>
                              <a:lnTo>
                                <a:pt x="538" y="56"/>
                              </a:lnTo>
                              <a:lnTo>
                                <a:pt x="549" y="46"/>
                              </a:lnTo>
                              <a:lnTo>
                                <a:pt x="581" y="46"/>
                              </a:lnTo>
                              <a:lnTo>
                                <a:pt x="592" y="56"/>
                              </a:lnTo>
                              <a:lnTo>
                                <a:pt x="592" y="38"/>
                              </a:lnTo>
                              <a:lnTo>
                                <a:pt x="583" y="33"/>
                              </a:lnTo>
                              <a:lnTo>
                                <a:pt x="568" y="30"/>
                              </a:lnTo>
                              <a:lnTo>
                                <a:pt x="562" y="30"/>
                              </a:lnTo>
                              <a:lnTo>
                                <a:pt x="547" y="33"/>
                              </a:lnTo>
                              <a:lnTo>
                                <a:pt x="534" y="41"/>
                              </a:lnTo>
                              <a:lnTo>
                                <a:pt x="525" y="54"/>
                              </a:lnTo>
                              <a:lnTo>
                                <a:pt x="522" y="70"/>
                              </a:lnTo>
                              <a:lnTo>
                                <a:pt x="522" y="139"/>
                              </a:lnTo>
                              <a:lnTo>
                                <a:pt x="525" y="155"/>
                              </a:lnTo>
                              <a:lnTo>
                                <a:pt x="534" y="167"/>
                              </a:lnTo>
                              <a:lnTo>
                                <a:pt x="547" y="176"/>
                              </a:lnTo>
                              <a:lnTo>
                                <a:pt x="562" y="179"/>
                              </a:lnTo>
                              <a:lnTo>
                                <a:pt x="568" y="179"/>
                              </a:lnTo>
                              <a:lnTo>
                                <a:pt x="583" y="176"/>
                              </a:lnTo>
                              <a:lnTo>
                                <a:pt x="596" y="167"/>
                              </a:lnTo>
                              <a:lnTo>
                                <a:pt x="599" y="163"/>
                              </a:lnTo>
                              <a:lnTo>
                                <a:pt x="605" y="155"/>
                              </a:lnTo>
                              <a:lnTo>
                                <a:pt x="608" y="139"/>
                              </a:lnTo>
                              <a:lnTo>
                                <a:pt x="608" y="70"/>
                              </a:lnTo>
                              <a:close/>
                              <a:moveTo>
                                <a:pt x="740" y="70"/>
                              </a:moveTo>
                              <a:lnTo>
                                <a:pt x="737" y="54"/>
                              </a:lnTo>
                              <a:lnTo>
                                <a:pt x="728" y="41"/>
                              </a:lnTo>
                              <a:lnTo>
                                <a:pt x="715" y="33"/>
                              </a:lnTo>
                              <a:lnTo>
                                <a:pt x="700" y="30"/>
                              </a:lnTo>
                              <a:lnTo>
                                <a:pt x="686" y="30"/>
                              </a:lnTo>
                              <a:lnTo>
                                <a:pt x="676" y="34"/>
                              </a:lnTo>
                              <a:lnTo>
                                <a:pt x="670" y="40"/>
                              </a:lnTo>
                              <a:lnTo>
                                <a:pt x="669" y="32"/>
                              </a:lnTo>
                              <a:lnTo>
                                <a:pt x="654" y="32"/>
                              </a:lnTo>
                              <a:lnTo>
                                <a:pt x="654" y="177"/>
                              </a:lnTo>
                              <a:lnTo>
                                <a:pt x="671" y="177"/>
                              </a:lnTo>
                              <a:lnTo>
                                <a:pt x="671" y="57"/>
                              </a:lnTo>
                              <a:lnTo>
                                <a:pt x="681" y="46"/>
                              </a:lnTo>
                              <a:lnTo>
                                <a:pt x="713" y="46"/>
                              </a:lnTo>
                              <a:lnTo>
                                <a:pt x="724" y="57"/>
                              </a:lnTo>
                              <a:lnTo>
                                <a:pt x="724" y="70"/>
                              </a:lnTo>
                              <a:lnTo>
                                <a:pt x="724" y="177"/>
                              </a:lnTo>
                              <a:lnTo>
                                <a:pt x="740" y="177"/>
                              </a:lnTo>
                              <a:lnTo>
                                <a:pt x="740" y="70"/>
                              </a:lnTo>
                              <a:close/>
                              <a:moveTo>
                                <a:pt x="872" y="70"/>
                              </a:moveTo>
                              <a:lnTo>
                                <a:pt x="869" y="54"/>
                              </a:lnTo>
                              <a:lnTo>
                                <a:pt x="861" y="41"/>
                              </a:lnTo>
                              <a:lnTo>
                                <a:pt x="848" y="33"/>
                              </a:lnTo>
                              <a:lnTo>
                                <a:pt x="832" y="30"/>
                              </a:lnTo>
                              <a:lnTo>
                                <a:pt x="827" y="30"/>
                              </a:lnTo>
                              <a:lnTo>
                                <a:pt x="811" y="33"/>
                              </a:lnTo>
                              <a:lnTo>
                                <a:pt x="799" y="41"/>
                              </a:lnTo>
                              <a:lnTo>
                                <a:pt x="790" y="54"/>
                              </a:lnTo>
                              <a:lnTo>
                                <a:pt x="787" y="70"/>
                              </a:lnTo>
                              <a:lnTo>
                                <a:pt x="787" y="72"/>
                              </a:lnTo>
                              <a:lnTo>
                                <a:pt x="790" y="87"/>
                              </a:lnTo>
                              <a:lnTo>
                                <a:pt x="799" y="99"/>
                              </a:lnTo>
                              <a:lnTo>
                                <a:pt x="811" y="108"/>
                              </a:lnTo>
                              <a:lnTo>
                                <a:pt x="827" y="112"/>
                              </a:lnTo>
                              <a:lnTo>
                                <a:pt x="846" y="114"/>
                              </a:lnTo>
                              <a:lnTo>
                                <a:pt x="856" y="123"/>
                              </a:lnTo>
                              <a:lnTo>
                                <a:pt x="856" y="152"/>
                              </a:lnTo>
                              <a:lnTo>
                                <a:pt x="846" y="163"/>
                              </a:lnTo>
                              <a:lnTo>
                                <a:pt x="814" y="163"/>
                              </a:lnTo>
                              <a:lnTo>
                                <a:pt x="803" y="152"/>
                              </a:lnTo>
                              <a:lnTo>
                                <a:pt x="803" y="139"/>
                              </a:lnTo>
                              <a:lnTo>
                                <a:pt x="803" y="136"/>
                              </a:lnTo>
                              <a:lnTo>
                                <a:pt x="787" y="136"/>
                              </a:lnTo>
                              <a:lnTo>
                                <a:pt x="787" y="139"/>
                              </a:lnTo>
                              <a:lnTo>
                                <a:pt x="790" y="155"/>
                              </a:lnTo>
                              <a:lnTo>
                                <a:pt x="799" y="167"/>
                              </a:lnTo>
                              <a:lnTo>
                                <a:pt x="811" y="176"/>
                              </a:lnTo>
                              <a:lnTo>
                                <a:pt x="827" y="179"/>
                              </a:lnTo>
                              <a:lnTo>
                                <a:pt x="832" y="179"/>
                              </a:lnTo>
                              <a:lnTo>
                                <a:pt x="848" y="176"/>
                              </a:lnTo>
                              <a:lnTo>
                                <a:pt x="861" y="167"/>
                              </a:lnTo>
                              <a:lnTo>
                                <a:pt x="869" y="155"/>
                              </a:lnTo>
                              <a:lnTo>
                                <a:pt x="872" y="139"/>
                              </a:lnTo>
                              <a:lnTo>
                                <a:pt x="872" y="137"/>
                              </a:lnTo>
                              <a:lnTo>
                                <a:pt x="869" y="121"/>
                              </a:lnTo>
                              <a:lnTo>
                                <a:pt x="861" y="110"/>
                              </a:lnTo>
                              <a:lnTo>
                                <a:pt x="848" y="101"/>
                              </a:lnTo>
                              <a:lnTo>
                                <a:pt x="832" y="97"/>
                              </a:lnTo>
                              <a:lnTo>
                                <a:pt x="814" y="95"/>
                              </a:lnTo>
                              <a:lnTo>
                                <a:pt x="803" y="86"/>
                              </a:lnTo>
                              <a:lnTo>
                                <a:pt x="803" y="56"/>
                              </a:lnTo>
                              <a:lnTo>
                                <a:pt x="814" y="46"/>
                              </a:lnTo>
                              <a:lnTo>
                                <a:pt x="846" y="46"/>
                              </a:lnTo>
                              <a:lnTo>
                                <a:pt x="856" y="56"/>
                              </a:lnTo>
                              <a:lnTo>
                                <a:pt x="856" y="72"/>
                              </a:lnTo>
                              <a:lnTo>
                                <a:pt x="872" y="72"/>
                              </a:lnTo>
                              <a:lnTo>
                                <a:pt x="872" y="7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C887939" id="docshape27" o:spid="_x0000_s1026" style="position:absolute;margin-left:20.85pt;margin-top:-8.35pt;width:43.65pt;height:21.6pt;z-index:-15875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873,4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" path="m86,322l83,307r-6,-9l74,294r-1,-1l70,291r,18l70,405,59,416r-31,l17,406r,-97l27,298r32,l70,309r,-18l62,285,46,282r-13,l22,286r-5,7l17,239,,239,,429r15,l17,421r5,7l33,432r13,l62,429r11,-8l74,420r3,-4l83,407r3,-15l86,322xm347,70l344,54,335,41,322,33,307,30r-14,l283,34r-6,6l276,32r-15,l261,177r17,l278,57,288,46r32,l331,57r,13l331,177r16,l347,70xm485,162r-6,l473,162r-26,l435,161r,-113l478,48r,-16l435,32,435,,418,r,32l387,32r,16l418,48r,91l422,160r11,12l449,177r17,1l473,178r6,l485,177r,-15xm608,70l605,54r-6,-8l596,41r-4,-3l592,56r,96l581,163r-32,l538,152r,-96l549,46r32,l592,56r,-18l583,33,568,30r-6,l547,33r-13,8l525,54r-3,16l522,139r3,16l534,167r13,9l562,179r6,l583,176r13,-9l599,163r6,-8l608,139r,-69xm740,70l737,54,728,41,715,33,700,30r-14,l676,34r-6,6l669,32r-15,l654,177r17,l671,57,681,46r32,l724,57r,13l724,177r16,l740,70xm872,70l869,54,861,41,848,33,832,30r-5,l811,33r-12,8l790,54r-3,16l787,72r3,15l799,99r12,9l827,112r19,2l856,123r,29l846,163r-32,l803,152r,-13l803,136r-16,l787,139r3,16l799,167r12,9l827,179r5,l848,176r13,-9l869,155r3,-16l872,137r-3,-16l861,110r-13,-9l832,97,814,95,803,86r,-30l814,46r32,l856,56r,16l872,72r,-2xe" stroked="f">
                <v:path arrowok="t" o:connecttype="custom" o:connectlocs="48895,781685;44450,777240;37465,856615;10795,788670;44450,788670;29210,771525;10795,778510;0,864870;13970,864235;39370,864870;48895,856615;54610,796925;212725,618490;186055,611505;175260,612775;176530,704850;203200,621665;210185,704850;307975,695325;283845,695325;303530,622935;276225,592455;245745,612775;265430,680720;285115,704850;304165,705485;386080,636905;378460,618490;375920,688975;341630,688975;368935,621665;370205,613410;347345,613410;331470,636905;339090,698500;360680,706120;380365,695960;386080,636905;462280,618490;435610,611505;424815,612775;426085,704850;452755,621665;459740,704850;553720,636905;538480,613410;514985,613410;499745,636905;507365,655320;537210,664845;537210,695960;509905,680720;499745,680720;514985,704215;538480,704215;553720,680720;546735,662305;516890,652780;516890,621665;543560,638175" o:connectangles="0,0,0,0,0,0,0,0,0,0,0,0,0,0,0,0,0,0,0,0,0,0,0,0,0,0,0,0,0,0,0,0,0,0,0,0,0,0,0,0,0,0,0,0,0,0,0,0,0,0,0,0,0,0,0,0,0,0,0,0"/>
              </v:shape>
            </w:pict>
          </mc:Fallback>
        </mc:AlternateContent>
      </w:r>
      <w:r>
        <w:rPr>
          <w:noProof/>
          <w:lang w:val="de-CH" w:eastAsia="de-CH"/>
        </w:rPr>
        <w:drawing>
          <wp:anchor distT="0" distB="0" distL="114300" distR="114300" simplePos="0" relativeHeight="487439872" behindDoc="1" locked="0" layoutInCell="1" allowOverlap="1" wp14:anchorId="7B12FDA7" wp14:editId="6F4B6B20">
            <wp:simplePos x="0" y="0"/>
            <wp:positionH relativeFrom="column">
              <wp:posOffset>264795</wp:posOffset>
            </wp:positionH>
            <wp:positionV relativeFrom="paragraph">
              <wp:posOffset>-110490</wp:posOffset>
            </wp:positionV>
            <wp:extent cx="142875" cy="118110"/>
            <wp:effectExtent l="0" t="0" r="9525" b="0"/>
            <wp:wrapNone/>
            <wp:docPr id="46" name="docshape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ocshape26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5" cy="1181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val="de-CH" w:eastAsia="de-CH"/>
        </w:rPr>
        <mc:AlternateContent>
          <mc:Choice Requires="wps">
            <w:drawing>
              <wp:anchor distT="0" distB="0" distL="114300" distR="114300" simplePos="0" relativeHeight="487437824" behindDoc="1" locked="0" layoutInCell="1" allowOverlap="1" wp14:anchorId="4BC015CC" wp14:editId="193DD610">
                <wp:simplePos x="0" y="0"/>
                <wp:positionH relativeFrom="column">
                  <wp:posOffset>1193165</wp:posOffset>
                </wp:positionH>
                <wp:positionV relativeFrom="paragraph">
                  <wp:posOffset>-698500</wp:posOffset>
                </wp:positionV>
                <wp:extent cx="3715385" cy="2125345"/>
                <wp:effectExtent l="0" t="0" r="0" b="0"/>
                <wp:wrapNone/>
                <wp:docPr id="12" name="docshape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715385" cy="2125345"/>
                        </a:xfrm>
                        <a:custGeom>
                          <a:avLst/>
                          <a:gdLst>
                            <a:gd name="T0" fmla="+- 0 3008 2540"/>
                            <a:gd name="T1" fmla="*/ T0 w 5851"/>
                            <a:gd name="T2" fmla="*/ 0 h 3347"/>
                            <a:gd name="T3" fmla="+- 0 2944 2540"/>
                            <a:gd name="T4" fmla="*/ T3 w 5851"/>
                            <a:gd name="T5" fmla="*/ 82 h 3347"/>
                            <a:gd name="T6" fmla="+- 0 2888 2540"/>
                            <a:gd name="T7" fmla="*/ T6 w 5851"/>
                            <a:gd name="T8" fmla="*/ 210 h 3347"/>
                            <a:gd name="T9" fmla="+- 0 2867 2540"/>
                            <a:gd name="T10" fmla="*/ T9 w 5851"/>
                            <a:gd name="T11" fmla="*/ 355 h 3347"/>
                            <a:gd name="T12" fmla="+- 0 2861 2540"/>
                            <a:gd name="T13" fmla="*/ T12 w 5851"/>
                            <a:gd name="T14" fmla="*/ 1213 h 3347"/>
                            <a:gd name="T15" fmla="+- 0 2812 2540"/>
                            <a:gd name="T16" fmla="*/ T15 w 5851"/>
                            <a:gd name="T17" fmla="*/ 1350 h 3347"/>
                            <a:gd name="T18" fmla="+- 0 2725 2540"/>
                            <a:gd name="T19" fmla="*/ T18 w 5851"/>
                            <a:gd name="T20" fmla="*/ 1462 h 3347"/>
                            <a:gd name="T21" fmla="+- 0 2607 2540"/>
                            <a:gd name="T22" fmla="*/ T21 w 5851"/>
                            <a:gd name="T23" fmla="*/ 1538 h 3347"/>
                            <a:gd name="T24" fmla="+- 0 2540 2540"/>
                            <a:gd name="T25" fmla="*/ T24 w 5851"/>
                            <a:gd name="T26" fmla="*/ 1655 h 3347"/>
                            <a:gd name="T27" fmla="+- 0 2670 2540"/>
                            <a:gd name="T28" fmla="*/ T27 w 5851"/>
                            <a:gd name="T29" fmla="*/ 1706 h 3347"/>
                            <a:gd name="T30" fmla="+- 0 2774 2540"/>
                            <a:gd name="T31" fmla="*/ T30 w 5851"/>
                            <a:gd name="T32" fmla="*/ 1799 h 3347"/>
                            <a:gd name="T33" fmla="+- 0 2843 2540"/>
                            <a:gd name="T34" fmla="*/ T33 w 5851"/>
                            <a:gd name="T35" fmla="*/ 1924 h 3347"/>
                            <a:gd name="T36" fmla="+- 0 2867 2540"/>
                            <a:gd name="T37" fmla="*/ T36 w 5851"/>
                            <a:gd name="T38" fmla="*/ 2070 h 3347"/>
                            <a:gd name="T39" fmla="+- 0 2873 2540"/>
                            <a:gd name="T40" fmla="*/ T39 w 5851"/>
                            <a:gd name="T41" fmla="*/ 2918 h 3347"/>
                            <a:gd name="T42" fmla="+- 0 2912 2540"/>
                            <a:gd name="T43" fmla="*/ T42 w 5851"/>
                            <a:gd name="T44" fmla="*/ 3056 h 3347"/>
                            <a:gd name="T45" fmla="+- 0 2984 2540"/>
                            <a:gd name="T46" fmla="*/ T45 w 5851"/>
                            <a:gd name="T47" fmla="*/ 3174 h 3347"/>
                            <a:gd name="T48" fmla="+- 0 3084 2540"/>
                            <a:gd name="T49" fmla="*/ T48 w 5851"/>
                            <a:gd name="T50" fmla="*/ 3266 h 3347"/>
                            <a:gd name="T51" fmla="+- 0 3206 2540"/>
                            <a:gd name="T52" fmla="*/ T51 w 5851"/>
                            <a:gd name="T53" fmla="*/ 3325 h 3347"/>
                            <a:gd name="T54" fmla="+- 0 3343 2540"/>
                            <a:gd name="T55" fmla="*/ T54 w 5851"/>
                            <a:gd name="T56" fmla="*/ 3347 h 3347"/>
                            <a:gd name="T57" fmla="+- 0 8391 2540"/>
                            <a:gd name="T58" fmla="*/ T57 w 5851"/>
                            <a:gd name="T59" fmla="*/ 3263 h 3347"/>
                            <a:gd name="T60" fmla="+- 0 3272 2540"/>
                            <a:gd name="T61" fmla="*/ T60 w 5851"/>
                            <a:gd name="T62" fmla="*/ 3257 h 3347"/>
                            <a:gd name="T63" fmla="+- 0 3144 2540"/>
                            <a:gd name="T64" fmla="*/ T63 w 5851"/>
                            <a:gd name="T65" fmla="*/ 3206 h 3347"/>
                            <a:gd name="T66" fmla="+- 0 3042 2540"/>
                            <a:gd name="T67" fmla="*/ T66 w 5851"/>
                            <a:gd name="T68" fmla="*/ 3114 h 3347"/>
                            <a:gd name="T69" fmla="+- 0 2974 2540"/>
                            <a:gd name="T70" fmla="*/ T69 w 5851"/>
                            <a:gd name="T71" fmla="*/ 2990 h 3347"/>
                            <a:gd name="T72" fmla="+- 0 2949 2540"/>
                            <a:gd name="T73" fmla="*/ T72 w 5851"/>
                            <a:gd name="T74" fmla="*/ 2844 h 3347"/>
                            <a:gd name="T75" fmla="+- 0 2944 2540"/>
                            <a:gd name="T76" fmla="*/ T75 w 5851"/>
                            <a:gd name="T77" fmla="*/ 1988 h 3347"/>
                            <a:gd name="T78" fmla="+- 0 2900 2540"/>
                            <a:gd name="T79" fmla="*/ T78 w 5851"/>
                            <a:gd name="T80" fmla="*/ 1837 h 3347"/>
                            <a:gd name="T81" fmla="+- 0 2809 2540"/>
                            <a:gd name="T82" fmla="*/ T81 w 5851"/>
                            <a:gd name="T83" fmla="*/ 1715 h 3347"/>
                            <a:gd name="T84" fmla="+- 0 2646 2540"/>
                            <a:gd name="T85" fmla="*/ T84 w 5851"/>
                            <a:gd name="T86" fmla="*/ 1607 h 3347"/>
                            <a:gd name="T87" fmla="+- 0 2808 2540"/>
                            <a:gd name="T88" fmla="*/ T87 w 5851"/>
                            <a:gd name="T89" fmla="*/ 1495 h 3347"/>
                            <a:gd name="T90" fmla="+- 0 2899 2540"/>
                            <a:gd name="T91" fmla="*/ T90 w 5851"/>
                            <a:gd name="T92" fmla="*/ 1372 h 3347"/>
                            <a:gd name="T93" fmla="+- 0 2944 2540"/>
                            <a:gd name="T94" fmla="*/ T93 w 5851"/>
                            <a:gd name="T95" fmla="*/ 1221 h 3347"/>
                            <a:gd name="T96" fmla="+- 0 2949 2540"/>
                            <a:gd name="T97" fmla="*/ T96 w 5851"/>
                            <a:gd name="T98" fmla="*/ 355 h 3347"/>
                            <a:gd name="T99" fmla="+- 0 2974 2540"/>
                            <a:gd name="T100" fmla="*/ T99 w 5851"/>
                            <a:gd name="T101" fmla="*/ 209 h 3347"/>
                            <a:gd name="T102" fmla="+- 0 3042 2540"/>
                            <a:gd name="T103" fmla="*/ T102 w 5851"/>
                            <a:gd name="T104" fmla="*/ 85 h 3347"/>
                            <a:gd name="T105" fmla="+- 0 3135 2540"/>
                            <a:gd name="T106" fmla="*/ T105 w 5851"/>
                            <a:gd name="T107" fmla="*/ 0 h 3347"/>
                            <a:gd name="T108" fmla="+- 0 3430 2540"/>
                            <a:gd name="T109" fmla="*/ T108 w 5851"/>
                            <a:gd name="T110" fmla="*/ 3263 h 3347"/>
                            <a:gd name="T111" fmla="+- 0 8391 2540"/>
                            <a:gd name="T112" fmla="*/ T111 w 5851"/>
                            <a:gd name="T113" fmla="*/ 3263 h 3347"/>
                          </a:gdLst>
                          <a:ahLst/>
                          <a:cxnLst>
                            <a:cxn ang="0">
                              <a:pos x="T1" y="T2"/>
                            </a:cxn>
                            <a:cxn ang="0">
                              <a:pos x="T4" y="T5"/>
                            </a:cxn>
                            <a:cxn ang="0">
                              <a:pos x="T7" y="T8"/>
                            </a:cxn>
                            <a:cxn ang="0">
                              <a:pos x="T10" y="T11"/>
                            </a:cxn>
                            <a:cxn ang="0">
                              <a:pos x="T13" y="T14"/>
                            </a:cxn>
                            <a:cxn ang="0">
                              <a:pos x="T16" y="T17"/>
                            </a:cxn>
                            <a:cxn ang="0">
                              <a:pos x="T19" y="T20"/>
                            </a:cxn>
                            <a:cxn ang="0">
                              <a:pos x="T22" y="T23"/>
                            </a:cxn>
                            <a:cxn ang="0">
                              <a:pos x="T25" y="T26"/>
                            </a:cxn>
                            <a:cxn ang="0">
                              <a:pos x="T28" y="T29"/>
                            </a:cxn>
                            <a:cxn ang="0">
                              <a:pos x="T31" y="T32"/>
                            </a:cxn>
                            <a:cxn ang="0">
                              <a:pos x="T34" y="T35"/>
                            </a:cxn>
                            <a:cxn ang="0">
                              <a:pos x="T37" y="T38"/>
                            </a:cxn>
                            <a:cxn ang="0">
                              <a:pos x="T40" y="T41"/>
                            </a:cxn>
                            <a:cxn ang="0">
                              <a:pos x="T43" y="T44"/>
                            </a:cxn>
                            <a:cxn ang="0">
                              <a:pos x="T46" y="T47"/>
                            </a:cxn>
                            <a:cxn ang="0">
                              <a:pos x="T49" y="T50"/>
                            </a:cxn>
                            <a:cxn ang="0">
                              <a:pos x="T52" y="T53"/>
                            </a:cxn>
                            <a:cxn ang="0">
                              <a:pos x="T55" y="T56"/>
                            </a:cxn>
                            <a:cxn ang="0">
                              <a:pos x="T58" y="T59"/>
                            </a:cxn>
                            <a:cxn ang="0">
                              <a:pos x="T61" y="T62"/>
                            </a:cxn>
                            <a:cxn ang="0">
                              <a:pos x="T64" y="T65"/>
                            </a:cxn>
                            <a:cxn ang="0">
                              <a:pos x="T67" y="T68"/>
                            </a:cxn>
                            <a:cxn ang="0">
                              <a:pos x="T70" y="T71"/>
                            </a:cxn>
                            <a:cxn ang="0">
                              <a:pos x="T73" y="T74"/>
                            </a:cxn>
                            <a:cxn ang="0">
                              <a:pos x="T76" y="T77"/>
                            </a:cxn>
                            <a:cxn ang="0">
                              <a:pos x="T79" y="T80"/>
                            </a:cxn>
                            <a:cxn ang="0">
                              <a:pos x="T82" y="T83"/>
                            </a:cxn>
                            <a:cxn ang="0">
                              <a:pos x="T85" y="T86"/>
                            </a:cxn>
                            <a:cxn ang="0">
                              <a:pos x="T88" y="T89"/>
                            </a:cxn>
                            <a:cxn ang="0">
                              <a:pos x="T91" y="T92"/>
                            </a:cxn>
                            <a:cxn ang="0">
                              <a:pos x="T94" y="T95"/>
                            </a:cxn>
                            <a:cxn ang="0">
                              <a:pos x="T97" y="T98"/>
                            </a:cxn>
                            <a:cxn ang="0">
                              <a:pos x="T100" y="T101"/>
                            </a:cxn>
                            <a:cxn ang="0">
                              <a:pos x="T103" y="T104"/>
                            </a:cxn>
                            <a:cxn ang="0">
                              <a:pos x="T106" y="T107"/>
                            </a:cxn>
                            <a:cxn ang="0">
                              <a:pos x="T109" y="T110"/>
                            </a:cxn>
                            <a:cxn ang="0">
                              <a:pos x="T112" y="T113"/>
                            </a:cxn>
                          </a:cxnLst>
                          <a:rect l="0" t="0" r="r" b="b"/>
                          <a:pathLst>
                            <a:path w="5851" h="3347">
                              <a:moveTo>
                                <a:pt x="595" y="0"/>
                              </a:moveTo>
                              <a:lnTo>
                                <a:pt x="468" y="0"/>
                              </a:lnTo>
                              <a:lnTo>
                                <a:pt x="444" y="26"/>
                              </a:lnTo>
                              <a:lnTo>
                                <a:pt x="404" y="82"/>
                              </a:lnTo>
                              <a:lnTo>
                                <a:pt x="372" y="143"/>
                              </a:lnTo>
                              <a:lnTo>
                                <a:pt x="348" y="210"/>
                              </a:lnTo>
                              <a:lnTo>
                                <a:pt x="333" y="281"/>
                              </a:lnTo>
                              <a:lnTo>
                                <a:pt x="327" y="355"/>
                              </a:lnTo>
                              <a:lnTo>
                                <a:pt x="327" y="1139"/>
                              </a:lnTo>
                              <a:lnTo>
                                <a:pt x="321" y="1213"/>
                              </a:lnTo>
                              <a:lnTo>
                                <a:pt x="302" y="1284"/>
                              </a:lnTo>
                              <a:lnTo>
                                <a:pt x="272" y="1350"/>
                              </a:lnTo>
                              <a:lnTo>
                                <a:pt x="233" y="1410"/>
                              </a:lnTo>
                              <a:lnTo>
                                <a:pt x="185" y="1462"/>
                              </a:lnTo>
                              <a:lnTo>
                                <a:pt x="129" y="1505"/>
                              </a:lnTo>
                              <a:lnTo>
                                <a:pt x="67" y="1538"/>
                              </a:lnTo>
                              <a:lnTo>
                                <a:pt x="0" y="1558"/>
                              </a:lnTo>
                              <a:lnTo>
                                <a:pt x="0" y="1655"/>
                              </a:lnTo>
                              <a:lnTo>
                                <a:pt x="68" y="1674"/>
                              </a:lnTo>
                              <a:lnTo>
                                <a:pt x="130" y="1706"/>
                              </a:lnTo>
                              <a:lnTo>
                                <a:pt x="186" y="1748"/>
                              </a:lnTo>
                              <a:lnTo>
                                <a:pt x="234" y="1799"/>
                              </a:lnTo>
                              <a:lnTo>
                                <a:pt x="273" y="1858"/>
                              </a:lnTo>
                              <a:lnTo>
                                <a:pt x="303" y="1924"/>
                              </a:lnTo>
                              <a:lnTo>
                                <a:pt x="321" y="1995"/>
                              </a:lnTo>
                              <a:lnTo>
                                <a:pt x="327" y="2070"/>
                              </a:lnTo>
                              <a:lnTo>
                                <a:pt x="327" y="2844"/>
                              </a:lnTo>
                              <a:lnTo>
                                <a:pt x="333" y="2918"/>
                              </a:lnTo>
                              <a:lnTo>
                                <a:pt x="348" y="2989"/>
                              </a:lnTo>
                              <a:lnTo>
                                <a:pt x="372" y="3056"/>
                              </a:lnTo>
                              <a:lnTo>
                                <a:pt x="404" y="3118"/>
                              </a:lnTo>
                              <a:lnTo>
                                <a:pt x="444" y="3174"/>
                              </a:lnTo>
                              <a:lnTo>
                                <a:pt x="491" y="3223"/>
                              </a:lnTo>
                              <a:lnTo>
                                <a:pt x="544" y="3266"/>
                              </a:lnTo>
                              <a:lnTo>
                                <a:pt x="603" y="3300"/>
                              </a:lnTo>
                              <a:lnTo>
                                <a:pt x="666" y="3325"/>
                              </a:lnTo>
                              <a:lnTo>
                                <a:pt x="733" y="3341"/>
                              </a:lnTo>
                              <a:lnTo>
                                <a:pt x="803" y="3347"/>
                              </a:lnTo>
                              <a:lnTo>
                                <a:pt x="5851" y="3347"/>
                              </a:lnTo>
                              <a:lnTo>
                                <a:pt x="5851" y="3263"/>
                              </a:lnTo>
                              <a:lnTo>
                                <a:pt x="803" y="3263"/>
                              </a:lnTo>
                              <a:lnTo>
                                <a:pt x="732" y="3257"/>
                              </a:lnTo>
                              <a:lnTo>
                                <a:pt x="666" y="3237"/>
                              </a:lnTo>
                              <a:lnTo>
                                <a:pt x="604" y="3206"/>
                              </a:lnTo>
                              <a:lnTo>
                                <a:pt x="549" y="3165"/>
                              </a:lnTo>
                              <a:lnTo>
                                <a:pt x="502" y="3114"/>
                              </a:lnTo>
                              <a:lnTo>
                                <a:pt x="463" y="3056"/>
                              </a:lnTo>
                              <a:lnTo>
                                <a:pt x="434" y="2990"/>
                              </a:lnTo>
                              <a:lnTo>
                                <a:pt x="416" y="2920"/>
                              </a:lnTo>
                              <a:lnTo>
                                <a:pt x="409" y="2844"/>
                              </a:lnTo>
                              <a:lnTo>
                                <a:pt x="409" y="2070"/>
                              </a:lnTo>
                              <a:lnTo>
                                <a:pt x="404" y="1988"/>
                              </a:lnTo>
                              <a:lnTo>
                                <a:pt x="387" y="1909"/>
                              </a:lnTo>
                              <a:lnTo>
                                <a:pt x="360" y="1837"/>
                              </a:lnTo>
                              <a:lnTo>
                                <a:pt x="320" y="1772"/>
                              </a:lnTo>
                              <a:lnTo>
                                <a:pt x="269" y="1715"/>
                              </a:lnTo>
                              <a:lnTo>
                                <a:pt x="206" y="1668"/>
                              </a:lnTo>
                              <a:lnTo>
                                <a:pt x="106" y="1607"/>
                              </a:lnTo>
                              <a:lnTo>
                                <a:pt x="206" y="1541"/>
                              </a:lnTo>
                              <a:lnTo>
                                <a:pt x="268" y="1495"/>
                              </a:lnTo>
                              <a:lnTo>
                                <a:pt x="319" y="1438"/>
                              </a:lnTo>
                              <a:lnTo>
                                <a:pt x="359" y="1372"/>
                              </a:lnTo>
                              <a:lnTo>
                                <a:pt x="387" y="1299"/>
                              </a:lnTo>
                              <a:lnTo>
                                <a:pt x="404" y="1221"/>
                              </a:lnTo>
                              <a:lnTo>
                                <a:pt x="409" y="1139"/>
                              </a:lnTo>
                              <a:lnTo>
                                <a:pt x="409" y="355"/>
                              </a:lnTo>
                              <a:lnTo>
                                <a:pt x="416" y="280"/>
                              </a:lnTo>
                              <a:lnTo>
                                <a:pt x="434" y="209"/>
                              </a:lnTo>
                              <a:lnTo>
                                <a:pt x="463" y="144"/>
                              </a:lnTo>
                              <a:lnTo>
                                <a:pt x="502" y="85"/>
                              </a:lnTo>
                              <a:lnTo>
                                <a:pt x="549" y="35"/>
                              </a:lnTo>
                              <a:lnTo>
                                <a:pt x="595" y="0"/>
                              </a:lnTo>
                              <a:close/>
                              <a:moveTo>
                                <a:pt x="5851" y="3263"/>
                              </a:moveTo>
                              <a:lnTo>
                                <a:pt x="890" y="3263"/>
                              </a:lnTo>
                              <a:lnTo>
                                <a:pt x="808" y="3263"/>
                              </a:lnTo>
                              <a:lnTo>
                                <a:pt x="5851" y="3263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DB933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14DF3BF" id="docshape24" o:spid="_x0000_s1026" style="position:absolute;margin-left:93.95pt;margin-top:-55pt;width:292.55pt;height:167.35pt;z-index:-15878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5851,334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" path="m595,l468,,444,26,404,82r-32,61l348,210r-15,71l327,355r,784l321,1213r-19,71l272,1350r-39,60l185,1462r-56,43l67,1538,,1558r,97l68,1674r62,32l186,1748r48,51l273,1858r30,66l321,1995r6,75l327,2844r6,74l348,2989r24,67l404,3118r40,56l491,3223r53,43l603,3300r63,25l733,3341r70,6l5851,3347r,-84l803,3263r-71,-6l666,3237r-62,-31l549,3165r-47,-51l463,3056r-29,-66l416,2920r-7,-76l409,2070r-5,-82l387,1909r-27,-72l320,1772r-51,-57l206,1668,106,1607r100,-66l268,1495r51,-57l359,1372r28,-73l404,1221r5,-82l409,355r7,-75l434,209r29,-65l502,85,549,35,595,xm5851,3263r-4961,l808,3263r5043,xe" fillcolor="#fdb933" stroked="f">
                <v:path arrowok="t" o:connecttype="custom" o:connectlocs="297180,0;256540,52070;220980,133350;207645,225425;203835,770255;172720,857250;117475,928370;42545,976630;0,1050925;82550,1083310;148590,1142365;192405,1221740;207645,1314450;211455,1852930;236220,1940560;281940,2015490;345440,2073910;422910,2111375;509905,2125345;3715385,2072005;464820,2068195;383540,2035810;318770,1977390;275590,1898650;259715,1805940;256540,1262380;228600,1166495;170815,1089025;67310,1020445;170180,949325;227965,871220;256540,775335;259715,225425;275590,132715;318770,53975;377825,0;565150,2072005;3715385,2072005" o:connectangles="0,0,0,0,0,0,0,0,0,0,0,0,0,0,0,0,0,0,0,0,0,0,0,0,0,0,0,0,0,0,0,0,0,0,0,0,0,0"/>
              </v:shape>
            </w:pict>
          </mc:Fallback>
        </mc:AlternateContent>
      </w:r>
      <w:r>
        <w:rPr>
          <w:noProof/>
          <w:lang w:val="de-CH" w:eastAsia="de-CH"/>
        </w:rPr>
        <mc:AlternateContent>
          <mc:Choice Requires="wps">
            <w:drawing>
              <wp:anchor distT="0" distB="0" distL="114300" distR="114300" simplePos="0" relativeHeight="487436800" behindDoc="1" locked="0" layoutInCell="1" allowOverlap="1" wp14:anchorId="59F6B1E4" wp14:editId="6EEEF56A">
                <wp:simplePos x="0" y="0"/>
                <wp:positionH relativeFrom="column">
                  <wp:posOffset>-131445</wp:posOffset>
                </wp:positionH>
                <wp:positionV relativeFrom="paragraph">
                  <wp:posOffset>-410845</wp:posOffset>
                </wp:positionV>
                <wp:extent cx="4752340" cy="6984365"/>
                <wp:effectExtent l="0" t="0" r="0" b="0"/>
                <wp:wrapNone/>
                <wp:docPr id="11" name="docshape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752340" cy="6984365"/>
                        </a:xfrm>
                        <a:prstGeom prst="rect">
                          <a:avLst/>
                        </a:prstGeom>
                        <a:solidFill>
                          <a:srgbClr val="83C0A7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F7961C9" id="docshape23" o:spid="_x0000_s1026" style="position:absolute;margin-left:-10.35pt;margin-top:-32.35pt;width:374.2pt;height:549.95pt;z-index:-15879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" fillcolor="#83c0a7" stroked="f"/>
            </w:pict>
          </mc:Fallback>
        </mc:AlternateContent>
      </w:r>
    </w:p>
    <w:p w14:paraId="361753CC" w14:textId="0D9A718E" w:rsidR="00074ABA" w:rsidRDefault="004F63B6">
      <w:pPr>
        <w:pStyle w:val="Textkrper"/>
        <w:spacing w:before="12"/>
        <w:rPr>
          <w:sz w:val="16"/>
        </w:rPr>
      </w:pPr>
      <w:r>
        <w:rPr>
          <w:noProof/>
          <w:sz w:val="16"/>
          <w:lang w:val="de-CH" w:eastAsia="de-CH"/>
        </w:rPr>
        <w:drawing>
          <wp:anchor distT="0" distB="0" distL="114300" distR="114300" simplePos="0" relativeHeight="487447040" behindDoc="1" locked="0" layoutInCell="1" allowOverlap="1" wp14:anchorId="72FEECD2" wp14:editId="5CB21E99">
            <wp:simplePos x="0" y="0"/>
            <wp:positionH relativeFrom="column">
              <wp:posOffset>434340</wp:posOffset>
            </wp:positionH>
            <wp:positionV relativeFrom="paragraph">
              <wp:posOffset>19050</wp:posOffset>
            </wp:positionV>
            <wp:extent cx="66675" cy="126365"/>
            <wp:effectExtent l="0" t="0" r="9525" b="6985"/>
            <wp:wrapNone/>
            <wp:docPr id="39" name="docshape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ocshape3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675" cy="1263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sz w:val="16"/>
          <w:lang w:val="de-CH" w:eastAsia="de-CH"/>
        </w:rPr>
        <w:drawing>
          <wp:anchor distT="0" distB="0" distL="114300" distR="114300" simplePos="0" relativeHeight="487446016" behindDoc="1" locked="0" layoutInCell="1" allowOverlap="1" wp14:anchorId="485346A1" wp14:editId="6037BD40">
            <wp:simplePos x="0" y="0"/>
            <wp:positionH relativeFrom="column">
              <wp:posOffset>265430</wp:posOffset>
            </wp:positionH>
            <wp:positionV relativeFrom="paragraph">
              <wp:posOffset>28575</wp:posOffset>
            </wp:positionV>
            <wp:extent cx="144780" cy="118110"/>
            <wp:effectExtent l="0" t="0" r="7620" b="0"/>
            <wp:wrapNone/>
            <wp:docPr id="40" name="docshape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ocshape3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780" cy="1181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E65A9A8" w14:textId="4D6E8713" w:rsidR="00161066" w:rsidRPr="007F1DC9" w:rsidRDefault="004F63B6">
      <w:pPr>
        <w:spacing w:before="95"/>
        <w:ind w:left="2599"/>
        <w:rPr>
          <w:rFonts w:ascii="BC Sklonar Light" w:hAnsi="BC Sklonar Light"/>
          <w:caps/>
          <w:color w:val="FFFFFF"/>
          <w:sz w:val="56"/>
          <w:szCs w:val="56"/>
        </w:rPr>
      </w:pPr>
      <w:r w:rsidRPr="007F1DC9">
        <w:rPr>
          <w:rFonts w:ascii="BC Sklonar Light" w:hAnsi="BC Sklonar Light"/>
          <w:caps/>
          <w:color w:val="FFFFFF"/>
          <w:sz w:val="56"/>
          <w:szCs w:val="56"/>
        </w:rPr>
        <w:t>Buchstart</w:t>
      </w:r>
    </w:p>
    <w:p w14:paraId="37F680E4" w14:textId="0A62C7A7" w:rsidR="00074ABA" w:rsidRPr="007F1DC9" w:rsidRDefault="00F24CD7">
      <w:pPr>
        <w:spacing w:before="95"/>
        <w:ind w:left="2599"/>
        <w:rPr>
          <w:rFonts w:ascii="BC Sklonar Light" w:hAnsi="BC Sklonar Light"/>
          <w:caps/>
          <w:sz w:val="56"/>
          <w:szCs w:val="56"/>
        </w:rPr>
      </w:pPr>
      <w:r>
        <w:rPr>
          <w:rFonts w:ascii="BC Sklonar Light" w:hAnsi="BC Sklonar Light"/>
          <w:caps/>
          <w:color w:val="FFFFFF"/>
          <w:sz w:val="56"/>
          <w:szCs w:val="56"/>
        </w:rPr>
        <w:t>gutschein 202</w:t>
      </w:r>
      <w:r w:rsidR="003F3361">
        <w:rPr>
          <w:rFonts w:ascii="BC Sklonar Light" w:hAnsi="BC Sklonar Light"/>
          <w:caps/>
          <w:color w:val="FFFFFF"/>
          <w:sz w:val="56"/>
          <w:szCs w:val="56"/>
        </w:rPr>
        <w:t>4</w:t>
      </w:r>
    </w:p>
    <w:p w14:paraId="06BB851F" w14:textId="0A6E1AD2" w:rsidR="00074ABA" w:rsidRPr="00345947" w:rsidRDefault="00074ABA" w:rsidP="004F63B6">
      <w:pPr>
        <w:pStyle w:val="berschrift1"/>
        <w:ind w:left="0"/>
        <w:rPr>
          <w:caps/>
        </w:rPr>
      </w:pPr>
    </w:p>
    <w:p w14:paraId="62EEA504" w14:textId="632314F1" w:rsidR="00074ABA" w:rsidRDefault="00161066">
      <w:pPr>
        <w:pStyle w:val="Textkrper"/>
        <w:rPr>
          <w:rFonts w:ascii="BC Sklonar Light"/>
          <w:sz w:val="72"/>
        </w:rPr>
      </w:pPr>
      <w:r>
        <w:rPr>
          <w:rFonts w:ascii="BC Sklonar Light"/>
          <w:noProof/>
          <w:sz w:val="72"/>
          <w:lang w:val="de-CH" w:eastAsia="de-CH"/>
        </w:rPr>
        <w:drawing>
          <wp:anchor distT="0" distB="0" distL="114300" distR="114300" simplePos="0" relativeHeight="487449088" behindDoc="1" locked="0" layoutInCell="1" allowOverlap="1" wp14:anchorId="20B68F9B" wp14:editId="1E3741F6">
            <wp:simplePos x="0" y="0"/>
            <wp:positionH relativeFrom="column">
              <wp:posOffset>-131233</wp:posOffset>
            </wp:positionH>
            <wp:positionV relativeFrom="paragraph">
              <wp:posOffset>463977</wp:posOffset>
            </wp:positionV>
            <wp:extent cx="4389593" cy="2758043"/>
            <wp:effectExtent l="0" t="0" r="0" b="4445"/>
            <wp:wrapNone/>
            <wp:docPr id="1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ocshape42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9593" cy="275804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83D717A" w14:textId="1E24DD55" w:rsidR="00074ABA" w:rsidRDefault="00074ABA">
      <w:pPr>
        <w:pStyle w:val="Textkrper"/>
        <w:rPr>
          <w:rFonts w:ascii="BC Sklonar Light"/>
          <w:sz w:val="72"/>
        </w:rPr>
      </w:pPr>
    </w:p>
    <w:p w14:paraId="68374C28" w14:textId="0D0D48C3" w:rsidR="00074ABA" w:rsidRDefault="00074ABA">
      <w:pPr>
        <w:pStyle w:val="Textkrper"/>
        <w:rPr>
          <w:rFonts w:ascii="BC Sklonar Light"/>
          <w:sz w:val="72"/>
        </w:rPr>
      </w:pPr>
    </w:p>
    <w:p w14:paraId="2C7177AB" w14:textId="42201B79" w:rsidR="00074ABA" w:rsidRDefault="00074ABA">
      <w:pPr>
        <w:pStyle w:val="Textkrper"/>
        <w:rPr>
          <w:rFonts w:ascii="BC Sklonar Light"/>
          <w:sz w:val="72"/>
        </w:rPr>
      </w:pPr>
    </w:p>
    <w:p w14:paraId="1808AC7F" w14:textId="30DA02E2" w:rsidR="00074ABA" w:rsidRDefault="00074ABA">
      <w:pPr>
        <w:pStyle w:val="Textkrper"/>
        <w:rPr>
          <w:rFonts w:ascii="BC Sklonar Light"/>
          <w:sz w:val="72"/>
        </w:rPr>
      </w:pPr>
    </w:p>
    <w:p w14:paraId="1FCE41A8" w14:textId="647F7F6A" w:rsidR="00074ABA" w:rsidRDefault="00074ABA">
      <w:pPr>
        <w:pStyle w:val="Textkrper"/>
        <w:rPr>
          <w:rFonts w:ascii="BC Sklonar Light"/>
          <w:sz w:val="72"/>
        </w:rPr>
      </w:pPr>
    </w:p>
    <w:p w14:paraId="622FFC92" w14:textId="560DCA03" w:rsidR="004F63B6" w:rsidRDefault="004F63B6">
      <w:pPr>
        <w:spacing w:before="52"/>
        <w:ind w:left="417"/>
        <w:rPr>
          <w:rFonts w:ascii="BC Sklonar Light" w:hAnsi="BC Sklonar Light"/>
          <w:caps/>
          <w:color w:val="FFFFFF"/>
          <w:sz w:val="24"/>
        </w:rPr>
      </w:pPr>
    </w:p>
    <w:p w14:paraId="247C8F11" w14:textId="77777777" w:rsidR="007F1DC9" w:rsidRPr="007F1DC9" w:rsidRDefault="007F1DC9">
      <w:pPr>
        <w:spacing w:before="52"/>
        <w:ind w:left="417"/>
        <w:rPr>
          <w:rFonts w:ascii="BC Sklonar Light" w:hAnsi="BC Sklonar Light"/>
          <w:b/>
          <w:caps/>
          <w:color w:val="FFFFFF"/>
          <w:sz w:val="32"/>
          <w:szCs w:val="32"/>
        </w:rPr>
      </w:pPr>
      <w:r w:rsidRPr="007F1DC9">
        <w:rPr>
          <w:rFonts w:ascii="BC Sklonar Light" w:hAnsi="BC Sklonar Light"/>
          <w:b/>
          <w:caps/>
          <w:color w:val="FFFFFF"/>
          <w:sz w:val="32"/>
          <w:szCs w:val="32"/>
        </w:rPr>
        <w:t>Bücher von Anfang an:</w:t>
      </w:r>
    </w:p>
    <w:p w14:paraId="2A7F509D" w14:textId="0EAD0D63" w:rsidR="004F63B6" w:rsidRPr="007F1DC9" w:rsidRDefault="004F63B6">
      <w:pPr>
        <w:spacing w:before="52"/>
        <w:ind w:left="417"/>
        <w:rPr>
          <w:rFonts w:ascii="BC Sklonar Light" w:hAnsi="BC Sklonar Light"/>
          <w:caps/>
          <w:sz w:val="32"/>
          <w:szCs w:val="32"/>
        </w:rPr>
      </w:pPr>
      <w:r w:rsidRPr="007F1DC9">
        <w:rPr>
          <w:rFonts w:ascii="BC Sklonar Light" w:hAnsi="BC Sklonar Light"/>
          <w:caps/>
          <w:color w:val="FFFFFF"/>
          <w:sz w:val="32"/>
          <w:szCs w:val="32"/>
        </w:rPr>
        <w:t>Ein gratis Buchstart-paket mit zw</w:t>
      </w:r>
      <w:r w:rsidR="007F1DC9" w:rsidRPr="007F1DC9">
        <w:rPr>
          <w:rFonts w:ascii="BC Sklonar Light" w:hAnsi="BC Sklonar Light"/>
          <w:caps/>
          <w:color w:val="FFFFFF"/>
          <w:sz w:val="32"/>
          <w:szCs w:val="32"/>
        </w:rPr>
        <w:t>ei bilderbüchern für kleinkinder.</w:t>
      </w:r>
    </w:p>
    <w:p w14:paraId="41967B26" w14:textId="77777777" w:rsidR="00074ABA" w:rsidRDefault="00074ABA">
      <w:pPr>
        <w:rPr>
          <w:rFonts w:ascii="BC Sklonar Light"/>
          <w:sz w:val="24"/>
        </w:rPr>
        <w:sectPr w:rsidR="00074ABA">
          <w:pgSz w:w="8400" w:h="11910"/>
          <w:pgMar w:top="1100" w:right="680" w:bottom="280" w:left="660" w:header="720" w:footer="720" w:gutter="0"/>
          <w:cols w:space="720"/>
        </w:sectPr>
      </w:pPr>
    </w:p>
    <w:p w14:paraId="54A81FBD" w14:textId="5F70A77D" w:rsidR="003344F4" w:rsidRDefault="003344F4" w:rsidP="003344F4">
      <w:pPr>
        <w:pStyle w:val="Textkrper"/>
        <w:rPr>
          <w:sz w:val="20"/>
        </w:rPr>
      </w:pPr>
      <w:r>
        <w:rPr>
          <w:noProof/>
          <w:lang w:val="de-CH" w:eastAsia="de-CH"/>
        </w:rPr>
        <w:lastRenderedPageBreak/>
        <mc:AlternateContent>
          <mc:Choice Requires="wps">
            <w:drawing>
              <wp:anchor distT="0" distB="0" distL="114300" distR="114300" simplePos="0" relativeHeight="487477760" behindDoc="1" locked="0" layoutInCell="1" allowOverlap="1" wp14:anchorId="4999220D" wp14:editId="5B7DF8C5">
                <wp:simplePos x="0" y="0"/>
                <wp:positionH relativeFrom="column">
                  <wp:posOffset>-419100</wp:posOffset>
                </wp:positionH>
                <wp:positionV relativeFrom="paragraph">
                  <wp:posOffset>-699135</wp:posOffset>
                </wp:positionV>
                <wp:extent cx="5328285" cy="7272655"/>
                <wp:effectExtent l="0" t="0" r="0" b="0"/>
                <wp:wrapNone/>
                <wp:docPr id="244" name="docshape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328285" cy="7272655"/>
                        </a:xfrm>
                        <a:custGeom>
                          <a:avLst/>
                          <a:gdLst>
                            <a:gd name="T0" fmla="*/ 1003 w 8391"/>
                            <a:gd name="T1" fmla="*/ 824 h 11453"/>
                            <a:gd name="T2" fmla="*/ 960 w 8391"/>
                            <a:gd name="T3" fmla="*/ 835 h 11453"/>
                            <a:gd name="T4" fmla="*/ 968 w 8391"/>
                            <a:gd name="T5" fmla="*/ 872 h 11453"/>
                            <a:gd name="T6" fmla="*/ 969 w 8391"/>
                            <a:gd name="T7" fmla="*/ 926 h 11453"/>
                            <a:gd name="T8" fmla="*/ 1010 w 8391"/>
                            <a:gd name="T9" fmla="*/ 870 h 11453"/>
                            <a:gd name="T10" fmla="*/ 1013 w 8391"/>
                            <a:gd name="T11" fmla="*/ 857 h 11453"/>
                            <a:gd name="T12" fmla="*/ 1545 w 8391"/>
                            <a:gd name="T13" fmla="*/ 643 h 11453"/>
                            <a:gd name="T14" fmla="*/ 1523 w 8391"/>
                            <a:gd name="T15" fmla="*/ 645 h 11453"/>
                            <a:gd name="T16" fmla="*/ 1492 w 8391"/>
                            <a:gd name="T17" fmla="*/ 721 h 11453"/>
                            <a:gd name="T18" fmla="*/ 1415 w 8391"/>
                            <a:gd name="T19" fmla="*/ 752 h 11453"/>
                            <a:gd name="T20" fmla="*/ 1180 w 8391"/>
                            <a:gd name="T21" fmla="*/ 756 h 11453"/>
                            <a:gd name="T22" fmla="*/ 1126 w 8391"/>
                            <a:gd name="T23" fmla="*/ 783 h 11453"/>
                            <a:gd name="T24" fmla="*/ 1090 w 8391"/>
                            <a:gd name="T25" fmla="*/ 835 h 11453"/>
                            <a:gd name="T26" fmla="*/ 1055 w 8391"/>
                            <a:gd name="T27" fmla="*/ 783 h 11453"/>
                            <a:gd name="T28" fmla="*/ 1002 w 8391"/>
                            <a:gd name="T29" fmla="*/ 756 h 11453"/>
                            <a:gd name="T30" fmla="*/ 769 w 8391"/>
                            <a:gd name="T31" fmla="*/ 752 h 11453"/>
                            <a:gd name="T32" fmla="*/ 692 w 8391"/>
                            <a:gd name="T33" fmla="*/ 721 h 11453"/>
                            <a:gd name="T34" fmla="*/ 661 w 8391"/>
                            <a:gd name="T35" fmla="*/ 645 h 11453"/>
                            <a:gd name="T36" fmla="*/ 639 w 8391"/>
                            <a:gd name="T37" fmla="*/ 643 h 11453"/>
                            <a:gd name="T38" fmla="*/ 649 w 8391"/>
                            <a:gd name="T39" fmla="*/ 695 h 11453"/>
                            <a:gd name="T40" fmla="*/ 719 w 8391"/>
                            <a:gd name="T41" fmla="*/ 764 h 11453"/>
                            <a:gd name="T42" fmla="*/ 970 w 8391"/>
                            <a:gd name="T43" fmla="*/ 775 h 11453"/>
                            <a:gd name="T44" fmla="*/ 1040 w 8391"/>
                            <a:gd name="T45" fmla="*/ 800 h 11453"/>
                            <a:gd name="T46" fmla="*/ 1078 w 8391"/>
                            <a:gd name="T47" fmla="*/ 864 h 11453"/>
                            <a:gd name="T48" fmla="*/ 1116 w 8391"/>
                            <a:gd name="T49" fmla="*/ 829 h 11453"/>
                            <a:gd name="T50" fmla="*/ 1174 w 8391"/>
                            <a:gd name="T51" fmla="*/ 782 h 11453"/>
                            <a:gd name="T52" fmla="*/ 1415 w 8391"/>
                            <a:gd name="T53" fmla="*/ 775 h 11453"/>
                            <a:gd name="T54" fmla="*/ 1507 w 8391"/>
                            <a:gd name="T55" fmla="*/ 737 h 11453"/>
                            <a:gd name="T56" fmla="*/ 1545 w 8391"/>
                            <a:gd name="T57" fmla="*/ 645 h 11453"/>
                            <a:gd name="T58" fmla="*/ 8391 w 8391"/>
                            <a:gd name="T59" fmla="*/ 454 h 11453"/>
                            <a:gd name="T60" fmla="*/ 7937 w 8391"/>
                            <a:gd name="T61" fmla="*/ 11452 h 11453"/>
                            <a:gd name="T62" fmla="*/ 8391 w 8391"/>
                            <a:gd name="T63" fmla="*/ 454 h 11453"/>
                            <a:gd name="T64" fmla="*/ 0 w 8391"/>
                            <a:gd name="T65" fmla="*/ 0 h 11453"/>
                            <a:gd name="T66" fmla="*/ 8391 w 8391"/>
                            <a:gd name="T67" fmla="*/ 454 h 11453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</a:cxnLst>
                          <a:rect l="0" t="0" r="r" b="b"/>
                          <a:pathLst>
                            <a:path w="8391" h="11453">
                              <a:moveTo>
                                <a:pt x="1013" y="835"/>
                              </a:moveTo>
                              <a:lnTo>
                                <a:pt x="1003" y="824"/>
                              </a:lnTo>
                              <a:lnTo>
                                <a:pt x="971" y="824"/>
                              </a:lnTo>
                              <a:lnTo>
                                <a:pt x="960" y="835"/>
                              </a:lnTo>
                              <a:lnTo>
                                <a:pt x="960" y="863"/>
                              </a:lnTo>
                              <a:lnTo>
                                <a:pt x="968" y="872"/>
                              </a:lnTo>
                              <a:lnTo>
                                <a:pt x="987" y="874"/>
                              </a:lnTo>
                              <a:lnTo>
                                <a:pt x="969" y="926"/>
                              </a:lnTo>
                              <a:lnTo>
                                <a:pt x="987" y="926"/>
                              </a:lnTo>
                              <a:lnTo>
                                <a:pt x="1010" y="870"/>
                              </a:lnTo>
                              <a:lnTo>
                                <a:pt x="1012" y="863"/>
                              </a:lnTo>
                              <a:lnTo>
                                <a:pt x="1013" y="857"/>
                              </a:lnTo>
                              <a:lnTo>
                                <a:pt x="1013" y="835"/>
                              </a:lnTo>
                              <a:close/>
                              <a:moveTo>
                                <a:pt x="1545" y="643"/>
                              </a:moveTo>
                              <a:lnTo>
                                <a:pt x="1523" y="643"/>
                              </a:lnTo>
                              <a:lnTo>
                                <a:pt x="1523" y="645"/>
                              </a:lnTo>
                              <a:lnTo>
                                <a:pt x="1515" y="686"/>
                              </a:lnTo>
                              <a:lnTo>
                                <a:pt x="1492" y="721"/>
                              </a:lnTo>
                              <a:lnTo>
                                <a:pt x="1457" y="744"/>
                              </a:lnTo>
                              <a:lnTo>
                                <a:pt x="1415" y="752"/>
                              </a:lnTo>
                              <a:lnTo>
                                <a:pt x="1211" y="752"/>
                              </a:lnTo>
                              <a:lnTo>
                                <a:pt x="1180" y="756"/>
                              </a:lnTo>
                              <a:lnTo>
                                <a:pt x="1151" y="766"/>
                              </a:lnTo>
                              <a:lnTo>
                                <a:pt x="1126" y="783"/>
                              </a:lnTo>
                              <a:lnTo>
                                <a:pt x="1107" y="808"/>
                              </a:lnTo>
                              <a:lnTo>
                                <a:pt x="1090" y="835"/>
                              </a:lnTo>
                              <a:lnTo>
                                <a:pt x="1074" y="808"/>
                              </a:lnTo>
                              <a:lnTo>
                                <a:pt x="1055" y="783"/>
                              </a:lnTo>
                              <a:lnTo>
                                <a:pt x="1030" y="766"/>
                              </a:lnTo>
                              <a:lnTo>
                                <a:pt x="1002" y="756"/>
                              </a:lnTo>
                              <a:lnTo>
                                <a:pt x="970" y="752"/>
                              </a:lnTo>
                              <a:lnTo>
                                <a:pt x="769" y="752"/>
                              </a:lnTo>
                              <a:lnTo>
                                <a:pt x="727" y="744"/>
                              </a:lnTo>
                              <a:lnTo>
                                <a:pt x="692" y="721"/>
                              </a:lnTo>
                              <a:lnTo>
                                <a:pt x="669" y="686"/>
                              </a:lnTo>
                              <a:lnTo>
                                <a:pt x="661" y="645"/>
                              </a:lnTo>
                              <a:lnTo>
                                <a:pt x="661" y="643"/>
                              </a:lnTo>
                              <a:lnTo>
                                <a:pt x="639" y="643"/>
                              </a:lnTo>
                              <a:lnTo>
                                <a:pt x="639" y="645"/>
                              </a:lnTo>
                              <a:lnTo>
                                <a:pt x="649" y="695"/>
                              </a:lnTo>
                              <a:lnTo>
                                <a:pt x="677" y="737"/>
                              </a:lnTo>
                              <a:lnTo>
                                <a:pt x="719" y="764"/>
                              </a:lnTo>
                              <a:lnTo>
                                <a:pt x="769" y="775"/>
                              </a:lnTo>
                              <a:lnTo>
                                <a:pt x="970" y="775"/>
                              </a:lnTo>
                              <a:lnTo>
                                <a:pt x="1008" y="781"/>
                              </a:lnTo>
                              <a:lnTo>
                                <a:pt x="1040" y="800"/>
                              </a:lnTo>
                              <a:lnTo>
                                <a:pt x="1065" y="829"/>
                              </a:lnTo>
                              <a:lnTo>
                                <a:pt x="1078" y="864"/>
                              </a:lnTo>
                              <a:lnTo>
                                <a:pt x="1103" y="864"/>
                              </a:lnTo>
                              <a:lnTo>
                                <a:pt x="1116" y="829"/>
                              </a:lnTo>
                              <a:lnTo>
                                <a:pt x="1141" y="801"/>
                              </a:lnTo>
                              <a:lnTo>
                                <a:pt x="1174" y="782"/>
                              </a:lnTo>
                              <a:lnTo>
                                <a:pt x="1211" y="775"/>
                              </a:lnTo>
                              <a:lnTo>
                                <a:pt x="1415" y="775"/>
                              </a:lnTo>
                              <a:lnTo>
                                <a:pt x="1465" y="764"/>
                              </a:lnTo>
                              <a:lnTo>
                                <a:pt x="1507" y="737"/>
                              </a:lnTo>
                              <a:lnTo>
                                <a:pt x="1535" y="695"/>
                              </a:lnTo>
                              <a:lnTo>
                                <a:pt x="1545" y="645"/>
                              </a:lnTo>
                              <a:lnTo>
                                <a:pt x="1545" y="643"/>
                              </a:lnTo>
                              <a:close/>
                              <a:moveTo>
                                <a:pt x="8391" y="454"/>
                              </a:moveTo>
                              <a:lnTo>
                                <a:pt x="7937" y="454"/>
                              </a:lnTo>
                              <a:lnTo>
                                <a:pt x="7937" y="11452"/>
                              </a:lnTo>
                              <a:lnTo>
                                <a:pt x="8391" y="11452"/>
                              </a:lnTo>
                              <a:lnTo>
                                <a:pt x="8391" y="454"/>
                              </a:lnTo>
                              <a:close/>
                              <a:moveTo>
                                <a:pt x="8391" y="0"/>
                              </a:moveTo>
                              <a:lnTo>
                                <a:pt x="0" y="0"/>
                              </a:lnTo>
                              <a:lnTo>
                                <a:pt x="0" y="454"/>
                              </a:lnTo>
                              <a:lnTo>
                                <a:pt x="8391" y="454"/>
                              </a:lnTo>
                              <a:lnTo>
                                <a:pt x="8391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6EB81B9" id="docshape34" o:spid="_x0000_s1026" style="position:absolute;margin-left:-33pt;margin-top:-55.05pt;width:419.55pt;height:572.65pt;z-index:-1583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8391,114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" path="m1013,835r-10,-11l971,824r-11,11l960,863r8,9l987,874r-18,52l987,926r23,-56l1012,863r1,-6l1013,835xm1545,643r-22,l1523,645r-8,41l1492,721r-35,23l1415,752r-204,l1180,756r-29,10l1126,783r-19,25l1090,835r-16,-27l1055,783r-25,-17l1002,756r-32,-4l769,752r-42,-8l692,721,669,686r-8,-41l661,643r-22,l639,645r10,50l677,737r42,27l769,775r201,l1008,781r32,19l1065,829r13,35l1103,864r13,-35l1141,801r33,-19l1211,775r204,l1465,764r42,-27l1535,695r10,-50l1545,643xm8391,454r-454,l7937,11452r454,l8391,454xm8391,l,,,454r8391,l8391,xe" stroked="f">
                <v:path arrowok="t" o:connecttype="custom" o:connectlocs="636905,523240;609600,530225;614680,553720;615315,588010;641350,552450;643255,544195;981075,408305;967105,409575;947420,457835;898525,477520;749300,480060;715010,497205;692150,530225;669925,497205;636270,480060;488315,477520;439420,457835;419735,409575;405765,408305;412115,441325;456565,485140;615950,492125;660400,508000;684530,548640;708660,526415;745490,496570;898525,492125;956945,467995;981075,409575;5328285,288290;5039995,7272020;5328285,288290;0,0;5328285,288290" o:connectangles="0,0,0,0,0,0,0,0,0,0,0,0,0,0,0,0,0,0,0,0,0,0,0,0,0,0,0,0,0,0,0,0,0,0"/>
              </v:shape>
            </w:pict>
          </mc:Fallback>
        </mc:AlternateContent>
      </w:r>
      <w:r>
        <w:rPr>
          <w:noProof/>
          <w:lang w:val="de-CH" w:eastAsia="de-CH"/>
        </w:rPr>
        <mc:AlternateContent>
          <mc:Choice Requires="wps">
            <w:drawing>
              <wp:anchor distT="0" distB="0" distL="114300" distR="114300" simplePos="0" relativeHeight="487474688" behindDoc="1" locked="0" layoutInCell="1" allowOverlap="1" wp14:anchorId="54C48F24" wp14:editId="13B446E6">
                <wp:simplePos x="0" y="0"/>
                <wp:positionH relativeFrom="column">
                  <wp:posOffset>679450</wp:posOffset>
                </wp:positionH>
                <wp:positionV relativeFrom="paragraph">
                  <wp:posOffset>45720</wp:posOffset>
                </wp:positionV>
                <wp:extent cx="394335" cy="122555"/>
                <wp:effectExtent l="0" t="0" r="0" b="0"/>
                <wp:wrapNone/>
                <wp:docPr id="245" name="docshape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94335" cy="122555"/>
                        </a:xfrm>
                        <a:custGeom>
                          <a:avLst/>
                          <a:gdLst>
                            <a:gd name="T0" fmla="+- 0 1807 1730"/>
                            <a:gd name="T1" fmla="*/ T0 w 621"/>
                            <a:gd name="T2" fmla="+- 0 1231 1172"/>
                            <a:gd name="T3" fmla="*/ 1231 h 193"/>
                            <a:gd name="T4" fmla="+- 0 1800 1730"/>
                            <a:gd name="T5" fmla="*/ T4 w 621"/>
                            <a:gd name="T6" fmla="+- 0 1242 1172"/>
                            <a:gd name="T7" fmla="*/ 1242 h 193"/>
                            <a:gd name="T8" fmla="+- 0 1757 1730"/>
                            <a:gd name="T9" fmla="*/ T8 w 621"/>
                            <a:gd name="T10" fmla="+- 0 1349 1172"/>
                            <a:gd name="T11" fmla="*/ 1349 h 193"/>
                            <a:gd name="T12" fmla="+- 0 1757 1730"/>
                            <a:gd name="T13" fmla="*/ T12 w 621"/>
                            <a:gd name="T14" fmla="+- 0 1231 1172"/>
                            <a:gd name="T15" fmla="*/ 1231 h 193"/>
                            <a:gd name="T16" fmla="+- 0 1800 1730"/>
                            <a:gd name="T17" fmla="*/ T16 w 621"/>
                            <a:gd name="T18" fmla="+- 0 1224 1172"/>
                            <a:gd name="T19" fmla="*/ 1224 h 193"/>
                            <a:gd name="T20" fmla="+- 0 1770 1730"/>
                            <a:gd name="T21" fmla="*/ T20 w 621"/>
                            <a:gd name="T22" fmla="+- 0 1215 1172"/>
                            <a:gd name="T23" fmla="*/ 1215 h 193"/>
                            <a:gd name="T24" fmla="+- 0 1733 1730"/>
                            <a:gd name="T25" fmla="*/ T24 w 621"/>
                            <a:gd name="T26" fmla="+- 0 1240 1172"/>
                            <a:gd name="T27" fmla="*/ 1240 h 193"/>
                            <a:gd name="T28" fmla="+- 0 1733 1730"/>
                            <a:gd name="T29" fmla="*/ T28 w 621"/>
                            <a:gd name="T30" fmla="+- 0 1340 1172"/>
                            <a:gd name="T31" fmla="*/ 1340 h 193"/>
                            <a:gd name="T32" fmla="+- 0 1770 1730"/>
                            <a:gd name="T33" fmla="*/ T32 w 621"/>
                            <a:gd name="T34" fmla="+- 0 1365 1172"/>
                            <a:gd name="T35" fmla="*/ 1365 h 193"/>
                            <a:gd name="T36" fmla="+- 0 1804 1730"/>
                            <a:gd name="T37" fmla="*/ T36 w 621"/>
                            <a:gd name="T38" fmla="+- 0 1353 1172"/>
                            <a:gd name="T39" fmla="*/ 1353 h 193"/>
                            <a:gd name="T40" fmla="+- 0 1816 1730"/>
                            <a:gd name="T41" fmla="*/ T40 w 621"/>
                            <a:gd name="T42" fmla="+- 0 1325 1172"/>
                            <a:gd name="T43" fmla="*/ 1325 h 193"/>
                            <a:gd name="T44" fmla="+- 0 1949 1730"/>
                            <a:gd name="T45" fmla="*/ T44 w 621"/>
                            <a:gd name="T46" fmla="+- 0 1348 1172"/>
                            <a:gd name="T47" fmla="*/ 1348 h 193"/>
                            <a:gd name="T48" fmla="+- 0 1904 1730"/>
                            <a:gd name="T49" fmla="*/ T48 w 621"/>
                            <a:gd name="T50" fmla="+- 0 1347 1172"/>
                            <a:gd name="T51" fmla="*/ 1347 h 193"/>
                            <a:gd name="T52" fmla="+- 0 1948 1730"/>
                            <a:gd name="T53" fmla="*/ T52 w 621"/>
                            <a:gd name="T54" fmla="+- 0 1218 1172"/>
                            <a:gd name="T55" fmla="*/ 1218 h 193"/>
                            <a:gd name="T56" fmla="+- 0 1888 1730"/>
                            <a:gd name="T57" fmla="*/ T56 w 621"/>
                            <a:gd name="T58" fmla="+- 0 1186 1172"/>
                            <a:gd name="T59" fmla="*/ 1186 h 193"/>
                            <a:gd name="T60" fmla="+- 0 1857 1730"/>
                            <a:gd name="T61" fmla="*/ T60 w 621"/>
                            <a:gd name="T62" fmla="+- 0 1234 1172"/>
                            <a:gd name="T63" fmla="*/ 1234 h 193"/>
                            <a:gd name="T64" fmla="+- 0 1892 1730"/>
                            <a:gd name="T65" fmla="*/ T64 w 621"/>
                            <a:gd name="T66" fmla="+- 0 1346 1172"/>
                            <a:gd name="T67" fmla="*/ 1346 h 193"/>
                            <a:gd name="T68" fmla="+- 0 1936 1730"/>
                            <a:gd name="T69" fmla="*/ T68 w 621"/>
                            <a:gd name="T70" fmla="+- 0 1364 1172"/>
                            <a:gd name="T71" fmla="*/ 1364 h 193"/>
                            <a:gd name="T72" fmla="+- 0 1955 1730"/>
                            <a:gd name="T73" fmla="*/ T72 w 621"/>
                            <a:gd name="T74" fmla="+- 0 1363 1172"/>
                            <a:gd name="T75" fmla="*/ 1363 h 193"/>
                            <a:gd name="T76" fmla="+- 0 2077 1730"/>
                            <a:gd name="T77" fmla="*/ T76 w 621"/>
                            <a:gd name="T78" fmla="+- 0 1240 1172"/>
                            <a:gd name="T79" fmla="*/ 1240 h 193"/>
                            <a:gd name="T80" fmla="+- 0 2040 1730"/>
                            <a:gd name="T81" fmla="*/ T80 w 621"/>
                            <a:gd name="T82" fmla="+- 0 1215 1172"/>
                            <a:gd name="T83" fmla="*/ 1215 h 193"/>
                            <a:gd name="T84" fmla="+- 0 2010 1730"/>
                            <a:gd name="T85" fmla="*/ T84 w 621"/>
                            <a:gd name="T86" fmla="+- 0 1226 1172"/>
                            <a:gd name="T87" fmla="*/ 1226 h 193"/>
                            <a:gd name="T88" fmla="+- 0 1994 1730"/>
                            <a:gd name="T89" fmla="*/ T88 w 621"/>
                            <a:gd name="T90" fmla="+- 0 1362 1172"/>
                            <a:gd name="T91" fmla="*/ 1362 h 193"/>
                            <a:gd name="T92" fmla="+- 0 2021 1730"/>
                            <a:gd name="T93" fmla="*/ T92 w 621"/>
                            <a:gd name="T94" fmla="+- 0 1231 1172"/>
                            <a:gd name="T95" fmla="*/ 1231 h 193"/>
                            <a:gd name="T96" fmla="+- 0 2064 1730"/>
                            <a:gd name="T97" fmla="*/ T96 w 621"/>
                            <a:gd name="T98" fmla="+- 0 1362 1172"/>
                            <a:gd name="T99" fmla="*/ 1362 h 193"/>
                            <a:gd name="T100" fmla="+- 0 2211 1730"/>
                            <a:gd name="T101" fmla="*/ T100 w 621"/>
                            <a:gd name="T102" fmla="+- 0 1282 1172"/>
                            <a:gd name="T103" fmla="*/ 1282 h 193"/>
                            <a:gd name="T104" fmla="+- 0 2202 1730"/>
                            <a:gd name="T105" fmla="*/ T104 w 621"/>
                            <a:gd name="T106" fmla="+- 0 1231 1172"/>
                            <a:gd name="T107" fmla="*/ 1231 h 193"/>
                            <a:gd name="T108" fmla="+- 0 2195 1730"/>
                            <a:gd name="T109" fmla="*/ T108 w 621"/>
                            <a:gd name="T110" fmla="+- 0 1242 1172"/>
                            <a:gd name="T111" fmla="*/ 1242 h 193"/>
                            <a:gd name="T112" fmla="+- 0 2142 1730"/>
                            <a:gd name="T113" fmla="*/ T112 w 621"/>
                            <a:gd name="T114" fmla="+- 0 1242 1172"/>
                            <a:gd name="T115" fmla="*/ 1242 h 193"/>
                            <a:gd name="T116" fmla="+- 0 2195 1730"/>
                            <a:gd name="T117" fmla="*/ T116 w 621"/>
                            <a:gd name="T118" fmla="+- 0 1242 1172"/>
                            <a:gd name="T119" fmla="*/ 1242 h 193"/>
                            <a:gd name="T120" fmla="+- 0 2171 1730"/>
                            <a:gd name="T121" fmla="*/ T120 w 621"/>
                            <a:gd name="T122" fmla="+- 0 1215 1172"/>
                            <a:gd name="T123" fmla="*/ 1215 h 193"/>
                            <a:gd name="T124" fmla="+- 0 2137 1730"/>
                            <a:gd name="T125" fmla="*/ T124 w 621"/>
                            <a:gd name="T126" fmla="+- 0 1227 1172"/>
                            <a:gd name="T127" fmla="*/ 1227 h 193"/>
                            <a:gd name="T128" fmla="+- 0 2125 1730"/>
                            <a:gd name="T129" fmla="*/ T128 w 621"/>
                            <a:gd name="T130" fmla="+- 0 1325 1172"/>
                            <a:gd name="T131" fmla="*/ 1325 h 193"/>
                            <a:gd name="T132" fmla="+- 0 2150 1730"/>
                            <a:gd name="T133" fmla="*/ T132 w 621"/>
                            <a:gd name="T134" fmla="+- 0 1362 1172"/>
                            <a:gd name="T135" fmla="*/ 1362 h 193"/>
                            <a:gd name="T136" fmla="+- 0 2187 1730"/>
                            <a:gd name="T137" fmla="*/ T136 w 621"/>
                            <a:gd name="T138" fmla="+- 0 1362 1172"/>
                            <a:gd name="T139" fmla="*/ 1362 h 193"/>
                            <a:gd name="T140" fmla="+- 0 2208 1730"/>
                            <a:gd name="T141" fmla="*/ T140 w 621"/>
                            <a:gd name="T142" fmla="+- 0 1340 1172"/>
                            <a:gd name="T143" fmla="*/ 1340 h 193"/>
                            <a:gd name="T144" fmla="+- 0 2195 1730"/>
                            <a:gd name="T145" fmla="*/ T144 w 621"/>
                            <a:gd name="T146" fmla="+- 0 1322 1172"/>
                            <a:gd name="T147" fmla="*/ 1322 h 193"/>
                            <a:gd name="T148" fmla="+- 0 2152 1730"/>
                            <a:gd name="T149" fmla="*/ T148 w 621"/>
                            <a:gd name="T150" fmla="+- 0 1349 1172"/>
                            <a:gd name="T151" fmla="*/ 1349 h 193"/>
                            <a:gd name="T152" fmla="+- 0 2211 1730"/>
                            <a:gd name="T153" fmla="*/ T152 w 621"/>
                            <a:gd name="T154" fmla="+- 0 1298 1172"/>
                            <a:gd name="T155" fmla="*/ 1298 h 193"/>
                            <a:gd name="T156" fmla="+- 0 2301 1730"/>
                            <a:gd name="T157" fmla="*/ T156 w 621"/>
                            <a:gd name="T158" fmla="+- 0 1276 1172"/>
                            <a:gd name="T159" fmla="*/ 1276 h 193"/>
                            <a:gd name="T160" fmla="+- 0 2270 1730"/>
                            <a:gd name="T161" fmla="*/ T160 w 621"/>
                            <a:gd name="T162" fmla="+- 0 1292 1172"/>
                            <a:gd name="T163" fmla="*/ 1292 h 193"/>
                            <a:gd name="T164" fmla="+- 0 2254 1730"/>
                            <a:gd name="T165" fmla="*/ T164 w 621"/>
                            <a:gd name="T166" fmla="+- 0 1362 1172"/>
                            <a:gd name="T167" fmla="*/ 1362 h 193"/>
                            <a:gd name="T168" fmla="+- 0 2290 1730"/>
                            <a:gd name="T169" fmla="*/ T168 w 621"/>
                            <a:gd name="T170" fmla="+- 0 1289 1172"/>
                            <a:gd name="T171" fmla="*/ 1289 h 193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</a:cxnLst>
                          <a:rect l="0" t="0" r="r" b="b"/>
                          <a:pathLst>
                            <a:path w="621" h="193">
                              <a:moveTo>
                                <a:pt x="86" y="84"/>
                              </a:moveTo>
                              <a:lnTo>
                                <a:pt x="83" y="68"/>
                              </a:lnTo>
                              <a:lnTo>
                                <a:pt x="77" y="59"/>
                              </a:lnTo>
                              <a:lnTo>
                                <a:pt x="74" y="55"/>
                              </a:lnTo>
                              <a:lnTo>
                                <a:pt x="70" y="52"/>
                              </a:lnTo>
                              <a:lnTo>
                                <a:pt x="70" y="70"/>
                              </a:lnTo>
                              <a:lnTo>
                                <a:pt x="70" y="166"/>
                              </a:lnTo>
                              <a:lnTo>
                                <a:pt x="59" y="177"/>
                              </a:lnTo>
                              <a:lnTo>
                                <a:pt x="27" y="177"/>
                              </a:lnTo>
                              <a:lnTo>
                                <a:pt x="16" y="166"/>
                              </a:lnTo>
                              <a:lnTo>
                                <a:pt x="16" y="70"/>
                              </a:lnTo>
                              <a:lnTo>
                                <a:pt x="27" y="59"/>
                              </a:lnTo>
                              <a:lnTo>
                                <a:pt x="59" y="59"/>
                              </a:lnTo>
                              <a:lnTo>
                                <a:pt x="70" y="70"/>
                              </a:lnTo>
                              <a:lnTo>
                                <a:pt x="70" y="52"/>
                              </a:lnTo>
                              <a:lnTo>
                                <a:pt x="61" y="47"/>
                              </a:lnTo>
                              <a:lnTo>
                                <a:pt x="46" y="43"/>
                              </a:lnTo>
                              <a:lnTo>
                                <a:pt x="40" y="43"/>
                              </a:lnTo>
                              <a:lnTo>
                                <a:pt x="25" y="47"/>
                              </a:lnTo>
                              <a:lnTo>
                                <a:pt x="12" y="55"/>
                              </a:lnTo>
                              <a:lnTo>
                                <a:pt x="3" y="68"/>
                              </a:lnTo>
                              <a:lnTo>
                                <a:pt x="0" y="84"/>
                              </a:lnTo>
                              <a:lnTo>
                                <a:pt x="0" y="153"/>
                              </a:lnTo>
                              <a:lnTo>
                                <a:pt x="3" y="168"/>
                              </a:lnTo>
                              <a:lnTo>
                                <a:pt x="12" y="181"/>
                              </a:lnTo>
                              <a:lnTo>
                                <a:pt x="25" y="190"/>
                              </a:lnTo>
                              <a:lnTo>
                                <a:pt x="40" y="193"/>
                              </a:lnTo>
                              <a:lnTo>
                                <a:pt x="46" y="193"/>
                              </a:lnTo>
                              <a:lnTo>
                                <a:pt x="61" y="190"/>
                              </a:lnTo>
                              <a:lnTo>
                                <a:pt x="74" y="181"/>
                              </a:lnTo>
                              <a:lnTo>
                                <a:pt x="77" y="177"/>
                              </a:lnTo>
                              <a:lnTo>
                                <a:pt x="83" y="168"/>
                              </a:lnTo>
                              <a:lnTo>
                                <a:pt x="86" y="153"/>
                              </a:lnTo>
                              <a:lnTo>
                                <a:pt x="86" y="84"/>
                              </a:lnTo>
                              <a:close/>
                              <a:moveTo>
                                <a:pt x="225" y="175"/>
                              </a:moveTo>
                              <a:lnTo>
                                <a:pt x="219" y="176"/>
                              </a:lnTo>
                              <a:lnTo>
                                <a:pt x="213" y="176"/>
                              </a:lnTo>
                              <a:lnTo>
                                <a:pt x="187" y="176"/>
                              </a:lnTo>
                              <a:lnTo>
                                <a:pt x="174" y="175"/>
                              </a:lnTo>
                              <a:lnTo>
                                <a:pt x="174" y="62"/>
                              </a:lnTo>
                              <a:lnTo>
                                <a:pt x="218" y="62"/>
                              </a:lnTo>
                              <a:lnTo>
                                <a:pt x="218" y="46"/>
                              </a:lnTo>
                              <a:lnTo>
                                <a:pt x="174" y="46"/>
                              </a:lnTo>
                              <a:lnTo>
                                <a:pt x="174" y="14"/>
                              </a:lnTo>
                              <a:lnTo>
                                <a:pt x="158" y="14"/>
                              </a:lnTo>
                              <a:lnTo>
                                <a:pt x="158" y="46"/>
                              </a:lnTo>
                              <a:lnTo>
                                <a:pt x="127" y="46"/>
                              </a:lnTo>
                              <a:lnTo>
                                <a:pt x="127" y="62"/>
                              </a:lnTo>
                              <a:lnTo>
                                <a:pt x="158" y="62"/>
                              </a:lnTo>
                              <a:lnTo>
                                <a:pt x="158" y="153"/>
                              </a:lnTo>
                              <a:lnTo>
                                <a:pt x="162" y="174"/>
                              </a:lnTo>
                              <a:lnTo>
                                <a:pt x="173" y="186"/>
                              </a:lnTo>
                              <a:lnTo>
                                <a:pt x="188" y="191"/>
                              </a:lnTo>
                              <a:lnTo>
                                <a:pt x="206" y="192"/>
                              </a:lnTo>
                              <a:lnTo>
                                <a:pt x="213" y="192"/>
                              </a:lnTo>
                              <a:lnTo>
                                <a:pt x="219" y="192"/>
                              </a:lnTo>
                              <a:lnTo>
                                <a:pt x="225" y="191"/>
                              </a:lnTo>
                              <a:lnTo>
                                <a:pt x="225" y="175"/>
                              </a:lnTo>
                              <a:close/>
                              <a:moveTo>
                                <a:pt x="350" y="83"/>
                              </a:moveTo>
                              <a:lnTo>
                                <a:pt x="347" y="68"/>
                              </a:lnTo>
                              <a:lnTo>
                                <a:pt x="338" y="55"/>
                              </a:lnTo>
                              <a:lnTo>
                                <a:pt x="325" y="46"/>
                              </a:lnTo>
                              <a:lnTo>
                                <a:pt x="310" y="43"/>
                              </a:lnTo>
                              <a:lnTo>
                                <a:pt x="296" y="43"/>
                              </a:lnTo>
                              <a:lnTo>
                                <a:pt x="286" y="47"/>
                              </a:lnTo>
                              <a:lnTo>
                                <a:pt x="280" y="54"/>
                              </a:lnTo>
                              <a:lnTo>
                                <a:pt x="280" y="0"/>
                              </a:lnTo>
                              <a:lnTo>
                                <a:pt x="264" y="0"/>
                              </a:lnTo>
                              <a:lnTo>
                                <a:pt x="264" y="190"/>
                              </a:lnTo>
                              <a:lnTo>
                                <a:pt x="280" y="190"/>
                              </a:lnTo>
                              <a:lnTo>
                                <a:pt x="280" y="70"/>
                              </a:lnTo>
                              <a:lnTo>
                                <a:pt x="291" y="59"/>
                              </a:lnTo>
                              <a:lnTo>
                                <a:pt x="323" y="59"/>
                              </a:lnTo>
                              <a:lnTo>
                                <a:pt x="334" y="70"/>
                              </a:lnTo>
                              <a:lnTo>
                                <a:pt x="334" y="190"/>
                              </a:lnTo>
                              <a:lnTo>
                                <a:pt x="350" y="190"/>
                              </a:lnTo>
                              <a:lnTo>
                                <a:pt x="350" y="83"/>
                              </a:lnTo>
                              <a:close/>
                              <a:moveTo>
                                <a:pt x="481" y="110"/>
                              </a:moveTo>
                              <a:lnTo>
                                <a:pt x="481" y="83"/>
                              </a:lnTo>
                              <a:lnTo>
                                <a:pt x="478" y="68"/>
                              </a:lnTo>
                              <a:lnTo>
                                <a:pt x="472" y="59"/>
                              </a:lnTo>
                              <a:lnTo>
                                <a:pt x="469" y="55"/>
                              </a:lnTo>
                              <a:lnTo>
                                <a:pt x="465" y="52"/>
                              </a:lnTo>
                              <a:lnTo>
                                <a:pt x="465" y="70"/>
                              </a:lnTo>
                              <a:lnTo>
                                <a:pt x="465" y="110"/>
                              </a:lnTo>
                              <a:lnTo>
                                <a:pt x="412" y="110"/>
                              </a:lnTo>
                              <a:lnTo>
                                <a:pt x="412" y="70"/>
                              </a:lnTo>
                              <a:lnTo>
                                <a:pt x="422" y="59"/>
                              </a:lnTo>
                              <a:lnTo>
                                <a:pt x="454" y="59"/>
                              </a:lnTo>
                              <a:lnTo>
                                <a:pt x="465" y="70"/>
                              </a:lnTo>
                              <a:lnTo>
                                <a:pt x="465" y="52"/>
                              </a:lnTo>
                              <a:lnTo>
                                <a:pt x="457" y="47"/>
                              </a:lnTo>
                              <a:lnTo>
                                <a:pt x="441" y="43"/>
                              </a:lnTo>
                              <a:lnTo>
                                <a:pt x="436" y="43"/>
                              </a:lnTo>
                              <a:lnTo>
                                <a:pt x="420" y="47"/>
                              </a:lnTo>
                              <a:lnTo>
                                <a:pt x="407" y="55"/>
                              </a:lnTo>
                              <a:lnTo>
                                <a:pt x="399" y="68"/>
                              </a:lnTo>
                              <a:lnTo>
                                <a:pt x="395" y="83"/>
                              </a:lnTo>
                              <a:lnTo>
                                <a:pt x="395" y="153"/>
                              </a:lnTo>
                              <a:lnTo>
                                <a:pt x="399" y="168"/>
                              </a:lnTo>
                              <a:lnTo>
                                <a:pt x="407" y="181"/>
                              </a:lnTo>
                              <a:lnTo>
                                <a:pt x="420" y="190"/>
                              </a:lnTo>
                              <a:lnTo>
                                <a:pt x="436" y="193"/>
                              </a:lnTo>
                              <a:lnTo>
                                <a:pt x="441" y="193"/>
                              </a:lnTo>
                              <a:lnTo>
                                <a:pt x="457" y="190"/>
                              </a:lnTo>
                              <a:lnTo>
                                <a:pt x="469" y="181"/>
                              </a:lnTo>
                              <a:lnTo>
                                <a:pt x="472" y="177"/>
                              </a:lnTo>
                              <a:lnTo>
                                <a:pt x="478" y="168"/>
                              </a:lnTo>
                              <a:lnTo>
                                <a:pt x="481" y="153"/>
                              </a:lnTo>
                              <a:lnTo>
                                <a:pt x="481" y="150"/>
                              </a:lnTo>
                              <a:lnTo>
                                <a:pt x="465" y="150"/>
                              </a:lnTo>
                              <a:lnTo>
                                <a:pt x="465" y="166"/>
                              </a:lnTo>
                              <a:lnTo>
                                <a:pt x="454" y="177"/>
                              </a:lnTo>
                              <a:lnTo>
                                <a:pt x="422" y="177"/>
                              </a:lnTo>
                              <a:lnTo>
                                <a:pt x="412" y="166"/>
                              </a:lnTo>
                              <a:lnTo>
                                <a:pt x="412" y="126"/>
                              </a:lnTo>
                              <a:lnTo>
                                <a:pt x="481" y="126"/>
                              </a:lnTo>
                              <a:lnTo>
                                <a:pt x="481" y="110"/>
                              </a:lnTo>
                              <a:close/>
                              <a:moveTo>
                                <a:pt x="621" y="190"/>
                              </a:moveTo>
                              <a:lnTo>
                                <a:pt x="571" y="104"/>
                              </a:lnTo>
                              <a:lnTo>
                                <a:pt x="614" y="46"/>
                              </a:lnTo>
                              <a:lnTo>
                                <a:pt x="595" y="46"/>
                              </a:lnTo>
                              <a:lnTo>
                                <a:pt x="540" y="120"/>
                              </a:lnTo>
                              <a:lnTo>
                                <a:pt x="540" y="0"/>
                              </a:lnTo>
                              <a:lnTo>
                                <a:pt x="524" y="0"/>
                              </a:lnTo>
                              <a:lnTo>
                                <a:pt x="524" y="190"/>
                              </a:lnTo>
                              <a:lnTo>
                                <a:pt x="540" y="190"/>
                              </a:lnTo>
                              <a:lnTo>
                                <a:pt x="540" y="143"/>
                              </a:lnTo>
                              <a:lnTo>
                                <a:pt x="560" y="117"/>
                              </a:lnTo>
                              <a:lnTo>
                                <a:pt x="601" y="190"/>
                              </a:lnTo>
                              <a:lnTo>
                                <a:pt x="621" y="19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47350C9" id="docshape31" o:spid="_x0000_s1026" style="position:absolute;margin-left:53.5pt;margin-top:3.6pt;width:31.05pt;height:9.65pt;z-index:-1584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621,19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" path="m86,84l83,68,77,59,74,55,70,52r,18l70,166,59,177r-32,l16,166r,-96l27,59r32,l70,70r,-18l61,47,46,43r-6,l25,47,12,55,3,68,,84r,69l3,168r9,13l25,190r15,3l46,193r15,-3l74,181r3,-4l83,168r3,-15l86,84xm225,175r-6,1l213,176r-26,l174,175r,-113l218,62r,-16l174,46r,-32l158,14r,32l127,46r,16l158,62r,91l162,174r11,12l188,191r18,1l213,192r6,l225,191r,-16xm350,83l347,68,338,55,325,46,310,43r-14,l286,47r-6,7l280,,264,r,190l280,190r,-120l291,59r32,l334,70r,120l350,190r,-107xm481,110r,-27l478,68r-6,-9l469,55r-4,-3l465,70r,40l412,110r,-40l422,59r32,l465,70r,-18l457,47,441,43r-5,l420,47r-13,8l399,68r-4,15l395,153r4,15l407,181r13,9l436,193r5,l457,190r12,-9l472,177r6,-9l481,153r,-3l465,150r,16l454,177r-32,l412,166r,-40l481,126r,-16xm621,190l571,104,614,46r-19,l540,120,540,,524,r,190l540,190r,-47l560,117r41,73l621,190xe" stroked="f">
                <v:path arrowok="t" o:connecttype="custom" o:connectlocs="48895,781685;44450,788670;17145,856615;17145,781685;44450,777240;25400,771525;1905,787400;1905,850900;25400,866775;46990,859155;54610,841375;139065,855980;110490,855345;138430,773430;100330,753110;80645,783590;102870,854710;130810,866140;142875,865505;220345,787400;196850,771525;177800,778510;167640,864870;184785,781685;212090,864870;305435,814070;299720,781685;295275,788670;261620,788670;295275,788670;280035,771525;258445,779145;250825,841375;266700,864870;290195,864870;303530,850900;295275,839470;267970,856615;305435,824230;362585,810260;342900,820420;332740,864870;355600,818515" o:connectangles="0,0,0,0,0,0,0,0,0,0,0,0,0,0,0,0,0,0,0,0,0,0,0,0,0,0,0,0,0,0,0,0,0,0,0,0,0,0,0,0,0,0,0"/>
              </v:shape>
            </w:pict>
          </mc:Fallback>
        </mc:AlternateContent>
      </w:r>
      <w:r>
        <w:rPr>
          <w:noProof/>
          <w:lang w:val="de-CH" w:eastAsia="de-CH"/>
        </w:rPr>
        <w:drawing>
          <wp:anchor distT="0" distB="0" distL="114300" distR="114300" simplePos="0" relativeHeight="487473664" behindDoc="1" locked="0" layoutInCell="1" allowOverlap="1" wp14:anchorId="0610B1D6" wp14:editId="49830EC5">
            <wp:simplePos x="0" y="0"/>
            <wp:positionH relativeFrom="column">
              <wp:posOffset>508000</wp:posOffset>
            </wp:positionH>
            <wp:positionV relativeFrom="paragraph">
              <wp:posOffset>41910</wp:posOffset>
            </wp:positionV>
            <wp:extent cx="147955" cy="124460"/>
            <wp:effectExtent l="0" t="0" r="4445" b="8890"/>
            <wp:wrapNone/>
            <wp:docPr id="250" name="docshape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ocshape30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955" cy="1244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val="de-CH" w:eastAsia="de-CH"/>
        </w:rPr>
        <mc:AlternateContent>
          <mc:Choice Requires="wps">
            <w:drawing>
              <wp:anchor distT="0" distB="0" distL="114300" distR="114300" simplePos="0" relativeHeight="487472640" behindDoc="1" locked="0" layoutInCell="1" allowOverlap="1" wp14:anchorId="43DA85F7" wp14:editId="31522BE0">
                <wp:simplePos x="0" y="0"/>
                <wp:positionH relativeFrom="column">
                  <wp:posOffset>431165</wp:posOffset>
                </wp:positionH>
                <wp:positionV relativeFrom="paragraph">
                  <wp:posOffset>45720</wp:posOffset>
                </wp:positionV>
                <wp:extent cx="54610" cy="122555"/>
                <wp:effectExtent l="0" t="0" r="0" b="0"/>
                <wp:wrapNone/>
                <wp:docPr id="246" name="docshape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4610" cy="122555"/>
                        </a:xfrm>
                        <a:custGeom>
                          <a:avLst/>
                          <a:gdLst>
                            <a:gd name="T0" fmla="+- 0 1412 1339"/>
                            <a:gd name="T1" fmla="*/ T0 w 86"/>
                            <a:gd name="T2" fmla="+- 0 1354 1172"/>
                            <a:gd name="T3" fmla="*/ 1354 h 193"/>
                            <a:gd name="T4" fmla="+- 0 1356 1339"/>
                            <a:gd name="T5" fmla="*/ T4 w 86"/>
                            <a:gd name="T6" fmla="+- 0 1354 1172"/>
                            <a:gd name="T7" fmla="*/ 1354 h 193"/>
                            <a:gd name="T8" fmla="+- 0 1361 1339"/>
                            <a:gd name="T9" fmla="*/ T8 w 86"/>
                            <a:gd name="T10" fmla="+- 0 1361 1172"/>
                            <a:gd name="T11" fmla="*/ 1361 h 193"/>
                            <a:gd name="T12" fmla="+- 0 1372 1339"/>
                            <a:gd name="T13" fmla="*/ T12 w 86"/>
                            <a:gd name="T14" fmla="+- 0 1365 1172"/>
                            <a:gd name="T15" fmla="*/ 1365 h 193"/>
                            <a:gd name="T16" fmla="+- 0 1385 1339"/>
                            <a:gd name="T17" fmla="*/ T16 w 86"/>
                            <a:gd name="T18" fmla="+- 0 1365 1172"/>
                            <a:gd name="T19" fmla="*/ 1365 h 193"/>
                            <a:gd name="T20" fmla="+- 0 1400 1339"/>
                            <a:gd name="T21" fmla="*/ T20 w 86"/>
                            <a:gd name="T22" fmla="+- 0 1362 1172"/>
                            <a:gd name="T23" fmla="*/ 1362 h 193"/>
                            <a:gd name="T24" fmla="+- 0 1412 1339"/>
                            <a:gd name="T25" fmla="*/ T24 w 86"/>
                            <a:gd name="T26" fmla="+- 0 1354 1172"/>
                            <a:gd name="T27" fmla="*/ 1354 h 193"/>
                            <a:gd name="T28" fmla="+- 0 1356 1339"/>
                            <a:gd name="T29" fmla="*/ T28 w 86"/>
                            <a:gd name="T30" fmla="+- 0 1172 1172"/>
                            <a:gd name="T31" fmla="*/ 1172 h 193"/>
                            <a:gd name="T32" fmla="+- 0 1339 1339"/>
                            <a:gd name="T33" fmla="*/ T32 w 86"/>
                            <a:gd name="T34" fmla="+- 0 1172 1172"/>
                            <a:gd name="T35" fmla="*/ 1172 h 193"/>
                            <a:gd name="T36" fmla="+- 0 1339 1339"/>
                            <a:gd name="T37" fmla="*/ T36 w 86"/>
                            <a:gd name="T38" fmla="+- 0 1362 1172"/>
                            <a:gd name="T39" fmla="*/ 1362 h 193"/>
                            <a:gd name="T40" fmla="+- 0 1354 1339"/>
                            <a:gd name="T41" fmla="*/ T40 w 86"/>
                            <a:gd name="T42" fmla="+- 0 1362 1172"/>
                            <a:gd name="T43" fmla="*/ 1362 h 193"/>
                            <a:gd name="T44" fmla="+- 0 1356 1339"/>
                            <a:gd name="T45" fmla="*/ T44 w 86"/>
                            <a:gd name="T46" fmla="+- 0 1354 1172"/>
                            <a:gd name="T47" fmla="*/ 1354 h 193"/>
                            <a:gd name="T48" fmla="+- 0 1412 1339"/>
                            <a:gd name="T49" fmla="*/ T48 w 86"/>
                            <a:gd name="T50" fmla="+- 0 1354 1172"/>
                            <a:gd name="T51" fmla="*/ 1354 h 193"/>
                            <a:gd name="T52" fmla="+- 0 1413 1339"/>
                            <a:gd name="T53" fmla="*/ T52 w 86"/>
                            <a:gd name="T54" fmla="+- 0 1353 1172"/>
                            <a:gd name="T55" fmla="*/ 1353 h 193"/>
                            <a:gd name="T56" fmla="+- 0 1416 1339"/>
                            <a:gd name="T57" fmla="*/ T56 w 86"/>
                            <a:gd name="T58" fmla="+- 0 1349 1172"/>
                            <a:gd name="T59" fmla="*/ 1349 h 193"/>
                            <a:gd name="T60" fmla="+- 0 1367 1339"/>
                            <a:gd name="T61" fmla="*/ T60 w 86"/>
                            <a:gd name="T62" fmla="+- 0 1349 1172"/>
                            <a:gd name="T63" fmla="*/ 1349 h 193"/>
                            <a:gd name="T64" fmla="+- 0 1356 1339"/>
                            <a:gd name="T65" fmla="*/ T64 w 86"/>
                            <a:gd name="T66" fmla="+- 0 1339 1172"/>
                            <a:gd name="T67" fmla="*/ 1339 h 193"/>
                            <a:gd name="T68" fmla="+- 0 1356 1339"/>
                            <a:gd name="T69" fmla="*/ T68 w 86"/>
                            <a:gd name="T70" fmla="+- 0 1242 1172"/>
                            <a:gd name="T71" fmla="*/ 1242 h 193"/>
                            <a:gd name="T72" fmla="+- 0 1366 1339"/>
                            <a:gd name="T73" fmla="*/ T72 w 86"/>
                            <a:gd name="T74" fmla="+- 0 1231 1172"/>
                            <a:gd name="T75" fmla="*/ 1231 h 193"/>
                            <a:gd name="T76" fmla="+- 0 1416 1339"/>
                            <a:gd name="T77" fmla="*/ T76 w 86"/>
                            <a:gd name="T78" fmla="+- 0 1231 1172"/>
                            <a:gd name="T79" fmla="*/ 1231 h 193"/>
                            <a:gd name="T80" fmla="+- 0 1413 1339"/>
                            <a:gd name="T81" fmla="*/ T80 w 86"/>
                            <a:gd name="T82" fmla="+- 0 1227 1172"/>
                            <a:gd name="T83" fmla="*/ 1227 h 193"/>
                            <a:gd name="T84" fmla="+- 0 1412 1339"/>
                            <a:gd name="T85" fmla="*/ T84 w 86"/>
                            <a:gd name="T86" fmla="+- 0 1226 1172"/>
                            <a:gd name="T87" fmla="*/ 1226 h 193"/>
                            <a:gd name="T88" fmla="+- 0 1356 1339"/>
                            <a:gd name="T89" fmla="*/ T88 w 86"/>
                            <a:gd name="T90" fmla="+- 0 1226 1172"/>
                            <a:gd name="T91" fmla="*/ 1226 h 193"/>
                            <a:gd name="T92" fmla="+- 0 1356 1339"/>
                            <a:gd name="T93" fmla="*/ T92 w 86"/>
                            <a:gd name="T94" fmla="+- 0 1172 1172"/>
                            <a:gd name="T95" fmla="*/ 1172 h 193"/>
                            <a:gd name="T96" fmla="+- 0 1416 1339"/>
                            <a:gd name="T97" fmla="*/ T96 w 86"/>
                            <a:gd name="T98" fmla="+- 0 1231 1172"/>
                            <a:gd name="T99" fmla="*/ 1231 h 193"/>
                            <a:gd name="T100" fmla="+- 0 1398 1339"/>
                            <a:gd name="T101" fmla="*/ T100 w 86"/>
                            <a:gd name="T102" fmla="+- 0 1231 1172"/>
                            <a:gd name="T103" fmla="*/ 1231 h 193"/>
                            <a:gd name="T104" fmla="+- 0 1409 1339"/>
                            <a:gd name="T105" fmla="*/ T104 w 86"/>
                            <a:gd name="T106" fmla="+- 0 1242 1172"/>
                            <a:gd name="T107" fmla="*/ 1242 h 193"/>
                            <a:gd name="T108" fmla="+- 0 1409 1339"/>
                            <a:gd name="T109" fmla="*/ T108 w 86"/>
                            <a:gd name="T110" fmla="+- 0 1338 1172"/>
                            <a:gd name="T111" fmla="*/ 1338 h 193"/>
                            <a:gd name="T112" fmla="+- 0 1398 1339"/>
                            <a:gd name="T113" fmla="*/ T112 w 86"/>
                            <a:gd name="T114" fmla="+- 0 1349 1172"/>
                            <a:gd name="T115" fmla="*/ 1349 h 193"/>
                            <a:gd name="T116" fmla="+- 0 1416 1339"/>
                            <a:gd name="T117" fmla="*/ T116 w 86"/>
                            <a:gd name="T118" fmla="+- 0 1349 1172"/>
                            <a:gd name="T119" fmla="*/ 1349 h 193"/>
                            <a:gd name="T120" fmla="+- 0 1422 1339"/>
                            <a:gd name="T121" fmla="*/ T120 w 86"/>
                            <a:gd name="T122" fmla="+- 0 1340 1172"/>
                            <a:gd name="T123" fmla="*/ 1340 h 193"/>
                            <a:gd name="T124" fmla="+- 0 1425 1339"/>
                            <a:gd name="T125" fmla="*/ T124 w 86"/>
                            <a:gd name="T126" fmla="+- 0 1325 1172"/>
                            <a:gd name="T127" fmla="*/ 1325 h 193"/>
                            <a:gd name="T128" fmla="+- 0 1425 1339"/>
                            <a:gd name="T129" fmla="*/ T128 w 86"/>
                            <a:gd name="T130" fmla="+- 0 1255 1172"/>
                            <a:gd name="T131" fmla="*/ 1255 h 193"/>
                            <a:gd name="T132" fmla="+- 0 1422 1339"/>
                            <a:gd name="T133" fmla="*/ T132 w 86"/>
                            <a:gd name="T134" fmla="+- 0 1240 1172"/>
                            <a:gd name="T135" fmla="*/ 1240 h 193"/>
                            <a:gd name="T136" fmla="+- 0 1416 1339"/>
                            <a:gd name="T137" fmla="*/ T136 w 86"/>
                            <a:gd name="T138" fmla="+- 0 1231 1172"/>
                            <a:gd name="T139" fmla="*/ 1231 h 193"/>
                            <a:gd name="T140" fmla="+- 0 1385 1339"/>
                            <a:gd name="T141" fmla="*/ T140 w 86"/>
                            <a:gd name="T142" fmla="+- 0 1215 1172"/>
                            <a:gd name="T143" fmla="*/ 1215 h 193"/>
                            <a:gd name="T144" fmla="+- 0 1372 1339"/>
                            <a:gd name="T145" fmla="*/ T144 w 86"/>
                            <a:gd name="T146" fmla="+- 0 1215 1172"/>
                            <a:gd name="T147" fmla="*/ 1215 h 193"/>
                            <a:gd name="T148" fmla="+- 0 1361 1339"/>
                            <a:gd name="T149" fmla="*/ T148 w 86"/>
                            <a:gd name="T150" fmla="+- 0 1219 1172"/>
                            <a:gd name="T151" fmla="*/ 1219 h 193"/>
                            <a:gd name="T152" fmla="+- 0 1356 1339"/>
                            <a:gd name="T153" fmla="*/ T152 w 86"/>
                            <a:gd name="T154" fmla="+- 0 1226 1172"/>
                            <a:gd name="T155" fmla="*/ 1226 h 193"/>
                            <a:gd name="T156" fmla="+- 0 1412 1339"/>
                            <a:gd name="T157" fmla="*/ T156 w 86"/>
                            <a:gd name="T158" fmla="+- 0 1226 1172"/>
                            <a:gd name="T159" fmla="*/ 1226 h 193"/>
                            <a:gd name="T160" fmla="+- 0 1400 1339"/>
                            <a:gd name="T161" fmla="*/ T160 w 86"/>
                            <a:gd name="T162" fmla="+- 0 1218 1172"/>
                            <a:gd name="T163" fmla="*/ 1218 h 193"/>
                            <a:gd name="T164" fmla="+- 0 1385 1339"/>
                            <a:gd name="T165" fmla="*/ T164 w 86"/>
                            <a:gd name="T166" fmla="+- 0 1215 1172"/>
                            <a:gd name="T167" fmla="*/ 1215 h 193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</a:cxnLst>
                          <a:rect l="0" t="0" r="r" b="b"/>
                          <a:pathLst>
                            <a:path w="86" h="193">
                              <a:moveTo>
                                <a:pt x="73" y="182"/>
                              </a:moveTo>
                              <a:lnTo>
                                <a:pt x="17" y="182"/>
                              </a:lnTo>
                              <a:lnTo>
                                <a:pt x="22" y="189"/>
                              </a:lnTo>
                              <a:lnTo>
                                <a:pt x="33" y="193"/>
                              </a:lnTo>
                              <a:lnTo>
                                <a:pt x="46" y="193"/>
                              </a:lnTo>
                              <a:lnTo>
                                <a:pt x="61" y="190"/>
                              </a:lnTo>
                              <a:lnTo>
                                <a:pt x="73" y="182"/>
                              </a:lnTo>
                              <a:close/>
                              <a:moveTo>
                                <a:pt x="17" y="0"/>
                              </a:moveTo>
                              <a:lnTo>
                                <a:pt x="0" y="0"/>
                              </a:lnTo>
                              <a:lnTo>
                                <a:pt x="0" y="190"/>
                              </a:lnTo>
                              <a:lnTo>
                                <a:pt x="15" y="190"/>
                              </a:lnTo>
                              <a:lnTo>
                                <a:pt x="17" y="182"/>
                              </a:lnTo>
                              <a:lnTo>
                                <a:pt x="73" y="182"/>
                              </a:lnTo>
                              <a:lnTo>
                                <a:pt x="74" y="181"/>
                              </a:lnTo>
                              <a:lnTo>
                                <a:pt x="77" y="177"/>
                              </a:lnTo>
                              <a:lnTo>
                                <a:pt x="28" y="177"/>
                              </a:lnTo>
                              <a:lnTo>
                                <a:pt x="17" y="167"/>
                              </a:lnTo>
                              <a:lnTo>
                                <a:pt x="17" y="70"/>
                              </a:lnTo>
                              <a:lnTo>
                                <a:pt x="27" y="59"/>
                              </a:lnTo>
                              <a:lnTo>
                                <a:pt x="77" y="59"/>
                              </a:lnTo>
                              <a:lnTo>
                                <a:pt x="74" y="55"/>
                              </a:lnTo>
                              <a:lnTo>
                                <a:pt x="73" y="54"/>
                              </a:lnTo>
                              <a:lnTo>
                                <a:pt x="17" y="54"/>
                              </a:lnTo>
                              <a:lnTo>
                                <a:pt x="17" y="0"/>
                              </a:lnTo>
                              <a:close/>
                              <a:moveTo>
                                <a:pt x="77" y="59"/>
                              </a:moveTo>
                              <a:lnTo>
                                <a:pt x="59" y="59"/>
                              </a:lnTo>
                              <a:lnTo>
                                <a:pt x="70" y="70"/>
                              </a:lnTo>
                              <a:lnTo>
                                <a:pt x="70" y="166"/>
                              </a:lnTo>
                              <a:lnTo>
                                <a:pt x="59" y="177"/>
                              </a:lnTo>
                              <a:lnTo>
                                <a:pt x="77" y="177"/>
                              </a:lnTo>
                              <a:lnTo>
                                <a:pt x="83" y="168"/>
                              </a:lnTo>
                              <a:lnTo>
                                <a:pt x="86" y="153"/>
                              </a:lnTo>
                              <a:lnTo>
                                <a:pt x="86" y="83"/>
                              </a:lnTo>
                              <a:lnTo>
                                <a:pt x="83" y="68"/>
                              </a:lnTo>
                              <a:lnTo>
                                <a:pt x="77" y="59"/>
                              </a:lnTo>
                              <a:close/>
                              <a:moveTo>
                                <a:pt x="46" y="43"/>
                              </a:moveTo>
                              <a:lnTo>
                                <a:pt x="33" y="43"/>
                              </a:lnTo>
                              <a:lnTo>
                                <a:pt x="22" y="47"/>
                              </a:lnTo>
                              <a:lnTo>
                                <a:pt x="17" y="54"/>
                              </a:lnTo>
                              <a:lnTo>
                                <a:pt x="73" y="54"/>
                              </a:lnTo>
                              <a:lnTo>
                                <a:pt x="61" y="46"/>
                              </a:lnTo>
                              <a:lnTo>
                                <a:pt x="46" y="43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77D22A7" id="docshape29" o:spid="_x0000_s1026" style="position:absolute;margin-left:33.95pt;margin-top:3.6pt;width:4.3pt;height:9.65pt;z-index:-1584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86,19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" path="m73,182r-56,l22,189r11,4l46,193r15,-3l73,182xm17,l,,,190r15,l17,182r56,l74,181r3,-4l28,177,17,167r,-97l27,59r50,l74,55,73,54r-56,l17,xm77,59r-18,l70,70r,96l59,177r18,l83,168r3,-15l86,83,83,68,77,59xm46,43r-13,l22,47r-5,7l73,54,61,46,46,43xe" stroked="f">
                <v:path arrowok="t" o:connecttype="custom" o:connectlocs="46355,859790;10795,859790;13970,864235;20955,866775;29210,866775;38735,864870;46355,859790;10795,744220;0,744220;0,864870;9525,864870;10795,859790;46355,859790;46990,859155;48895,856615;17780,856615;10795,850265;10795,788670;17145,781685;48895,781685;46990,779145;46355,778510;10795,778510;10795,744220;48895,781685;37465,781685;44450,788670;44450,849630;37465,856615;48895,856615;52705,850900;54610,841375;54610,796925;52705,787400;48895,781685;29210,771525;20955,771525;13970,774065;10795,778510;46355,778510;38735,773430;29210,771525" o:connectangles="0,0,0,0,0,0,0,0,0,0,0,0,0,0,0,0,0,0,0,0,0,0,0,0,0,0,0,0,0,0,0,0,0,0,0,0,0,0,0,0,0,0"/>
              </v:shape>
            </w:pict>
          </mc:Fallback>
        </mc:AlternateContent>
      </w:r>
      <w:r>
        <w:rPr>
          <w:noProof/>
          <w:lang w:val="de-CH" w:eastAsia="de-CH"/>
        </w:rPr>
        <w:drawing>
          <wp:anchor distT="0" distB="0" distL="114300" distR="114300" simplePos="0" relativeHeight="487471616" behindDoc="1" locked="0" layoutInCell="1" allowOverlap="1" wp14:anchorId="3869ED5E" wp14:editId="52C40371">
            <wp:simplePos x="0" y="0"/>
            <wp:positionH relativeFrom="column">
              <wp:posOffset>341630</wp:posOffset>
            </wp:positionH>
            <wp:positionV relativeFrom="paragraph">
              <wp:posOffset>41910</wp:posOffset>
            </wp:positionV>
            <wp:extent cx="64770" cy="124460"/>
            <wp:effectExtent l="0" t="0" r="0" b="8890"/>
            <wp:wrapNone/>
            <wp:docPr id="251" name="docshape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ocshape28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" cy="1244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val="de-CH" w:eastAsia="de-CH"/>
        </w:rPr>
        <mc:AlternateContent>
          <mc:Choice Requires="wps">
            <w:drawing>
              <wp:anchor distT="0" distB="0" distL="114300" distR="114300" simplePos="0" relativeHeight="487470592" behindDoc="1" locked="0" layoutInCell="1" allowOverlap="1" wp14:anchorId="44C4ED27" wp14:editId="51CAC89C">
                <wp:simplePos x="0" y="0"/>
                <wp:positionH relativeFrom="column">
                  <wp:posOffset>264795</wp:posOffset>
                </wp:positionH>
                <wp:positionV relativeFrom="paragraph">
                  <wp:posOffset>-106045</wp:posOffset>
                </wp:positionV>
                <wp:extent cx="554355" cy="274320"/>
                <wp:effectExtent l="0" t="0" r="0" b="0"/>
                <wp:wrapNone/>
                <wp:docPr id="247" name="docshape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54355" cy="274320"/>
                        </a:xfrm>
                        <a:custGeom>
                          <a:avLst/>
                          <a:gdLst>
                            <a:gd name="T0" fmla="+- 0 1154 1077"/>
                            <a:gd name="T1" fmla="*/ T0 w 873"/>
                            <a:gd name="T2" fmla="+- 0 1231 933"/>
                            <a:gd name="T3" fmla="*/ 1231 h 432"/>
                            <a:gd name="T4" fmla="+- 0 1147 1077"/>
                            <a:gd name="T5" fmla="*/ T4 w 873"/>
                            <a:gd name="T6" fmla="+- 0 1224 933"/>
                            <a:gd name="T7" fmla="*/ 1224 h 432"/>
                            <a:gd name="T8" fmla="+- 0 1136 1077"/>
                            <a:gd name="T9" fmla="*/ T8 w 873"/>
                            <a:gd name="T10" fmla="+- 0 1349 933"/>
                            <a:gd name="T11" fmla="*/ 1349 h 432"/>
                            <a:gd name="T12" fmla="+- 0 1094 1077"/>
                            <a:gd name="T13" fmla="*/ T12 w 873"/>
                            <a:gd name="T14" fmla="+- 0 1242 933"/>
                            <a:gd name="T15" fmla="*/ 1242 h 432"/>
                            <a:gd name="T16" fmla="+- 0 1147 1077"/>
                            <a:gd name="T17" fmla="*/ T16 w 873"/>
                            <a:gd name="T18" fmla="+- 0 1242 933"/>
                            <a:gd name="T19" fmla="*/ 1242 h 432"/>
                            <a:gd name="T20" fmla="+- 0 1123 1077"/>
                            <a:gd name="T21" fmla="*/ T20 w 873"/>
                            <a:gd name="T22" fmla="+- 0 1215 933"/>
                            <a:gd name="T23" fmla="*/ 1215 h 432"/>
                            <a:gd name="T24" fmla="+- 0 1094 1077"/>
                            <a:gd name="T25" fmla="*/ T24 w 873"/>
                            <a:gd name="T26" fmla="+- 0 1226 933"/>
                            <a:gd name="T27" fmla="*/ 1226 h 432"/>
                            <a:gd name="T28" fmla="+- 0 1077 1077"/>
                            <a:gd name="T29" fmla="*/ T28 w 873"/>
                            <a:gd name="T30" fmla="+- 0 1362 933"/>
                            <a:gd name="T31" fmla="*/ 1362 h 432"/>
                            <a:gd name="T32" fmla="+- 0 1099 1077"/>
                            <a:gd name="T33" fmla="*/ T32 w 873"/>
                            <a:gd name="T34" fmla="+- 0 1361 933"/>
                            <a:gd name="T35" fmla="*/ 1361 h 432"/>
                            <a:gd name="T36" fmla="+- 0 1139 1077"/>
                            <a:gd name="T37" fmla="*/ T36 w 873"/>
                            <a:gd name="T38" fmla="+- 0 1362 933"/>
                            <a:gd name="T39" fmla="*/ 1362 h 432"/>
                            <a:gd name="T40" fmla="+- 0 1154 1077"/>
                            <a:gd name="T41" fmla="*/ T40 w 873"/>
                            <a:gd name="T42" fmla="+- 0 1349 933"/>
                            <a:gd name="T43" fmla="*/ 1349 h 432"/>
                            <a:gd name="T44" fmla="+- 0 1163 1077"/>
                            <a:gd name="T45" fmla="*/ T44 w 873"/>
                            <a:gd name="T46" fmla="+- 0 1255 933"/>
                            <a:gd name="T47" fmla="*/ 1255 h 432"/>
                            <a:gd name="T48" fmla="+- 0 1412 1077"/>
                            <a:gd name="T49" fmla="*/ T48 w 873"/>
                            <a:gd name="T50" fmla="+- 0 974 933"/>
                            <a:gd name="T51" fmla="*/ 974 h 432"/>
                            <a:gd name="T52" fmla="+- 0 1370 1077"/>
                            <a:gd name="T53" fmla="*/ T52 w 873"/>
                            <a:gd name="T54" fmla="+- 0 963 933"/>
                            <a:gd name="T55" fmla="*/ 963 h 432"/>
                            <a:gd name="T56" fmla="+- 0 1353 1077"/>
                            <a:gd name="T57" fmla="*/ T56 w 873"/>
                            <a:gd name="T58" fmla="+- 0 965 933"/>
                            <a:gd name="T59" fmla="*/ 965 h 432"/>
                            <a:gd name="T60" fmla="+- 0 1355 1077"/>
                            <a:gd name="T61" fmla="*/ T60 w 873"/>
                            <a:gd name="T62" fmla="+- 0 1110 933"/>
                            <a:gd name="T63" fmla="*/ 1110 h 432"/>
                            <a:gd name="T64" fmla="+- 0 1397 1077"/>
                            <a:gd name="T65" fmla="*/ T64 w 873"/>
                            <a:gd name="T66" fmla="+- 0 979 933"/>
                            <a:gd name="T67" fmla="*/ 979 h 432"/>
                            <a:gd name="T68" fmla="+- 0 1408 1077"/>
                            <a:gd name="T69" fmla="*/ T68 w 873"/>
                            <a:gd name="T70" fmla="+- 0 1110 933"/>
                            <a:gd name="T71" fmla="*/ 1110 h 432"/>
                            <a:gd name="T72" fmla="+- 0 1562 1077"/>
                            <a:gd name="T73" fmla="*/ T72 w 873"/>
                            <a:gd name="T74" fmla="+- 0 1095 933"/>
                            <a:gd name="T75" fmla="*/ 1095 h 432"/>
                            <a:gd name="T76" fmla="+- 0 1524 1077"/>
                            <a:gd name="T77" fmla="*/ T76 w 873"/>
                            <a:gd name="T78" fmla="+- 0 1095 933"/>
                            <a:gd name="T79" fmla="*/ 1095 h 432"/>
                            <a:gd name="T80" fmla="+- 0 1555 1077"/>
                            <a:gd name="T81" fmla="*/ T80 w 873"/>
                            <a:gd name="T82" fmla="+- 0 981 933"/>
                            <a:gd name="T83" fmla="*/ 981 h 432"/>
                            <a:gd name="T84" fmla="+- 0 1512 1077"/>
                            <a:gd name="T85" fmla="*/ T84 w 873"/>
                            <a:gd name="T86" fmla="+- 0 933 933"/>
                            <a:gd name="T87" fmla="*/ 933 h 432"/>
                            <a:gd name="T88" fmla="+- 0 1464 1077"/>
                            <a:gd name="T89" fmla="*/ T88 w 873"/>
                            <a:gd name="T90" fmla="+- 0 965 933"/>
                            <a:gd name="T91" fmla="*/ 965 h 432"/>
                            <a:gd name="T92" fmla="+- 0 1495 1077"/>
                            <a:gd name="T93" fmla="*/ T92 w 873"/>
                            <a:gd name="T94" fmla="+- 0 1072 933"/>
                            <a:gd name="T95" fmla="*/ 1072 h 432"/>
                            <a:gd name="T96" fmla="+- 0 1526 1077"/>
                            <a:gd name="T97" fmla="*/ T96 w 873"/>
                            <a:gd name="T98" fmla="+- 0 1110 933"/>
                            <a:gd name="T99" fmla="*/ 1110 h 432"/>
                            <a:gd name="T100" fmla="+- 0 1556 1077"/>
                            <a:gd name="T101" fmla="*/ T100 w 873"/>
                            <a:gd name="T102" fmla="+- 0 1111 933"/>
                            <a:gd name="T103" fmla="*/ 1111 h 432"/>
                            <a:gd name="T104" fmla="+- 0 1685 1077"/>
                            <a:gd name="T105" fmla="*/ T104 w 873"/>
                            <a:gd name="T106" fmla="+- 0 1003 933"/>
                            <a:gd name="T107" fmla="*/ 1003 h 432"/>
                            <a:gd name="T108" fmla="+- 0 1673 1077"/>
                            <a:gd name="T109" fmla="*/ T108 w 873"/>
                            <a:gd name="T110" fmla="+- 0 974 933"/>
                            <a:gd name="T111" fmla="*/ 974 h 432"/>
                            <a:gd name="T112" fmla="+- 0 1669 1077"/>
                            <a:gd name="T113" fmla="*/ T112 w 873"/>
                            <a:gd name="T114" fmla="+- 0 1085 933"/>
                            <a:gd name="T115" fmla="*/ 1085 h 432"/>
                            <a:gd name="T116" fmla="+- 0 1615 1077"/>
                            <a:gd name="T117" fmla="*/ T116 w 873"/>
                            <a:gd name="T118" fmla="+- 0 1085 933"/>
                            <a:gd name="T119" fmla="*/ 1085 h 432"/>
                            <a:gd name="T120" fmla="+- 0 1658 1077"/>
                            <a:gd name="T121" fmla="*/ T120 w 873"/>
                            <a:gd name="T122" fmla="+- 0 979 933"/>
                            <a:gd name="T123" fmla="*/ 979 h 432"/>
                            <a:gd name="T124" fmla="+- 0 1660 1077"/>
                            <a:gd name="T125" fmla="*/ T124 w 873"/>
                            <a:gd name="T126" fmla="+- 0 966 933"/>
                            <a:gd name="T127" fmla="*/ 966 h 432"/>
                            <a:gd name="T128" fmla="+- 0 1624 1077"/>
                            <a:gd name="T129" fmla="*/ T128 w 873"/>
                            <a:gd name="T130" fmla="+- 0 966 933"/>
                            <a:gd name="T131" fmla="*/ 966 h 432"/>
                            <a:gd name="T132" fmla="+- 0 1599 1077"/>
                            <a:gd name="T133" fmla="*/ T132 w 873"/>
                            <a:gd name="T134" fmla="+- 0 1003 933"/>
                            <a:gd name="T135" fmla="*/ 1003 h 432"/>
                            <a:gd name="T136" fmla="+- 0 1611 1077"/>
                            <a:gd name="T137" fmla="*/ T136 w 873"/>
                            <a:gd name="T138" fmla="+- 0 1100 933"/>
                            <a:gd name="T139" fmla="*/ 1100 h 432"/>
                            <a:gd name="T140" fmla="+- 0 1645 1077"/>
                            <a:gd name="T141" fmla="*/ T140 w 873"/>
                            <a:gd name="T142" fmla="+- 0 1112 933"/>
                            <a:gd name="T143" fmla="*/ 1112 h 432"/>
                            <a:gd name="T144" fmla="+- 0 1676 1077"/>
                            <a:gd name="T145" fmla="*/ T144 w 873"/>
                            <a:gd name="T146" fmla="+- 0 1096 933"/>
                            <a:gd name="T147" fmla="*/ 1096 h 432"/>
                            <a:gd name="T148" fmla="+- 0 1685 1077"/>
                            <a:gd name="T149" fmla="*/ T148 w 873"/>
                            <a:gd name="T150" fmla="+- 0 1003 933"/>
                            <a:gd name="T151" fmla="*/ 1003 h 432"/>
                            <a:gd name="T152" fmla="+- 0 1805 1077"/>
                            <a:gd name="T153" fmla="*/ T152 w 873"/>
                            <a:gd name="T154" fmla="+- 0 974 933"/>
                            <a:gd name="T155" fmla="*/ 974 h 432"/>
                            <a:gd name="T156" fmla="+- 0 1763 1077"/>
                            <a:gd name="T157" fmla="*/ T156 w 873"/>
                            <a:gd name="T158" fmla="+- 0 963 933"/>
                            <a:gd name="T159" fmla="*/ 963 h 432"/>
                            <a:gd name="T160" fmla="+- 0 1746 1077"/>
                            <a:gd name="T161" fmla="*/ T160 w 873"/>
                            <a:gd name="T162" fmla="+- 0 965 933"/>
                            <a:gd name="T163" fmla="*/ 965 h 432"/>
                            <a:gd name="T164" fmla="+- 0 1748 1077"/>
                            <a:gd name="T165" fmla="*/ T164 w 873"/>
                            <a:gd name="T166" fmla="+- 0 1110 933"/>
                            <a:gd name="T167" fmla="*/ 1110 h 432"/>
                            <a:gd name="T168" fmla="+- 0 1790 1077"/>
                            <a:gd name="T169" fmla="*/ T168 w 873"/>
                            <a:gd name="T170" fmla="+- 0 979 933"/>
                            <a:gd name="T171" fmla="*/ 979 h 432"/>
                            <a:gd name="T172" fmla="+- 0 1801 1077"/>
                            <a:gd name="T173" fmla="*/ T172 w 873"/>
                            <a:gd name="T174" fmla="+- 0 1110 933"/>
                            <a:gd name="T175" fmla="*/ 1110 h 432"/>
                            <a:gd name="T176" fmla="+- 0 1949 1077"/>
                            <a:gd name="T177" fmla="*/ T176 w 873"/>
                            <a:gd name="T178" fmla="+- 0 1003 933"/>
                            <a:gd name="T179" fmla="*/ 1003 h 432"/>
                            <a:gd name="T180" fmla="+- 0 1925 1077"/>
                            <a:gd name="T181" fmla="*/ T180 w 873"/>
                            <a:gd name="T182" fmla="+- 0 966 933"/>
                            <a:gd name="T183" fmla="*/ 966 h 432"/>
                            <a:gd name="T184" fmla="+- 0 1888 1077"/>
                            <a:gd name="T185" fmla="*/ T184 w 873"/>
                            <a:gd name="T186" fmla="+- 0 966 933"/>
                            <a:gd name="T187" fmla="*/ 966 h 432"/>
                            <a:gd name="T188" fmla="+- 0 1864 1077"/>
                            <a:gd name="T189" fmla="*/ T188 w 873"/>
                            <a:gd name="T190" fmla="+- 0 1003 933"/>
                            <a:gd name="T191" fmla="*/ 1003 h 432"/>
                            <a:gd name="T192" fmla="+- 0 1876 1077"/>
                            <a:gd name="T193" fmla="*/ T192 w 873"/>
                            <a:gd name="T194" fmla="+- 0 1032 933"/>
                            <a:gd name="T195" fmla="*/ 1032 h 432"/>
                            <a:gd name="T196" fmla="+- 0 1923 1077"/>
                            <a:gd name="T197" fmla="*/ T196 w 873"/>
                            <a:gd name="T198" fmla="+- 0 1047 933"/>
                            <a:gd name="T199" fmla="*/ 1047 h 432"/>
                            <a:gd name="T200" fmla="+- 0 1923 1077"/>
                            <a:gd name="T201" fmla="*/ T200 w 873"/>
                            <a:gd name="T202" fmla="+- 0 1096 933"/>
                            <a:gd name="T203" fmla="*/ 1096 h 432"/>
                            <a:gd name="T204" fmla="+- 0 1880 1077"/>
                            <a:gd name="T205" fmla="*/ T204 w 873"/>
                            <a:gd name="T206" fmla="+- 0 1072 933"/>
                            <a:gd name="T207" fmla="*/ 1072 h 432"/>
                            <a:gd name="T208" fmla="+- 0 1864 1077"/>
                            <a:gd name="T209" fmla="*/ T208 w 873"/>
                            <a:gd name="T210" fmla="+- 0 1072 933"/>
                            <a:gd name="T211" fmla="*/ 1072 h 432"/>
                            <a:gd name="T212" fmla="+- 0 1888 1077"/>
                            <a:gd name="T213" fmla="*/ T212 w 873"/>
                            <a:gd name="T214" fmla="+- 0 1109 933"/>
                            <a:gd name="T215" fmla="*/ 1109 h 432"/>
                            <a:gd name="T216" fmla="+- 0 1925 1077"/>
                            <a:gd name="T217" fmla="*/ T216 w 873"/>
                            <a:gd name="T218" fmla="+- 0 1109 933"/>
                            <a:gd name="T219" fmla="*/ 1109 h 432"/>
                            <a:gd name="T220" fmla="+- 0 1949 1077"/>
                            <a:gd name="T221" fmla="*/ T220 w 873"/>
                            <a:gd name="T222" fmla="+- 0 1072 933"/>
                            <a:gd name="T223" fmla="*/ 1072 h 432"/>
                            <a:gd name="T224" fmla="+- 0 1938 1077"/>
                            <a:gd name="T225" fmla="*/ T224 w 873"/>
                            <a:gd name="T226" fmla="+- 0 1043 933"/>
                            <a:gd name="T227" fmla="*/ 1043 h 432"/>
                            <a:gd name="T228" fmla="+- 0 1891 1077"/>
                            <a:gd name="T229" fmla="*/ T228 w 873"/>
                            <a:gd name="T230" fmla="+- 0 1028 933"/>
                            <a:gd name="T231" fmla="*/ 1028 h 432"/>
                            <a:gd name="T232" fmla="+- 0 1891 1077"/>
                            <a:gd name="T233" fmla="*/ T232 w 873"/>
                            <a:gd name="T234" fmla="+- 0 979 933"/>
                            <a:gd name="T235" fmla="*/ 979 h 432"/>
                            <a:gd name="T236" fmla="+- 0 1933 1077"/>
                            <a:gd name="T237" fmla="*/ T236 w 873"/>
                            <a:gd name="T238" fmla="+- 0 1005 933"/>
                            <a:gd name="T239" fmla="*/ 1005 h 432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  <a:cxn ang="0">
                              <a:pos x="T193" y="T195"/>
                            </a:cxn>
                            <a:cxn ang="0">
                              <a:pos x="T197" y="T199"/>
                            </a:cxn>
                            <a:cxn ang="0">
                              <a:pos x="T201" y="T203"/>
                            </a:cxn>
                            <a:cxn ang="0">
                              <a:pos x="T205" y="T207"/>
                            </a:cxn>
                            <a:cxn ang="0">
                              <a:pos x="T209" y="T211"/>
                            </a:cxn>
                            <a:cxn ang="0">
                              <a:pos x="T213" y="T215"/>
                            </a:cxn>
                            <a:cxn ang="0">
                              <a:pos x="T217" y="T219"/>
                            </a:cxn>
                            <a:cxn ang="0">
                              <a:pos x="T221" y="T223"/>
                            </a:cxn>
                            <a:cxn ang="0">
                              <a:pos x="T225" y="T227"/>
                            </a:cxn>
                            <a:cxn ang="0">
                              <a:pos x="T229" y="T231"/>
                            </a:cxn>
                            <a:cxn ang="0">
                              <a:pos x="T233" y="T235"/>
                            </a:cxn>
                            <a:cxn ang="0">
                              <a:pos x="T237" y="T239"/>
                            </a:cxn>
                          </a:cxnLst>
                          <a:rect l="0" t="0" r="r" b="b"/>
                          <a:pathLst>
                            <a:path w="873" h="432">
                              <a:moveTo>
                                <a:pt x="86" y="322"/>
                              </a:moveTo>
                              <a:lnTo>
                                <a:pt x="83" y="307"/>
                              </a:lnTo>
                              <a:lnTo>
                                <a:pt x="77" y="298"/>
                              </a:lnTo>
                              <a:lnTo>
                                <a:pt x="74" y="294"/>
                              </a:lnTo>
                              <a:lnTo>
                                <a:pt x="73" y="293"/>
                              </a:lnTo>
                              <a:lnTo>
                                <a:pt x="70" y="291"/>
                              </a:lnTo>
                              <a:lnTo>
                                <a:pt x="70" y="309"/>
                              </a:lnTo>
                              <a:lnTo>
                                <a:pt x="70" y="405"/>
                              </a:lnTo>
                              <a:lnTo>
                                <a:pt x="59" y="416"/>
                              </a:lnTo>
                              <a:lnTo>
                                <a:pt x="28" y="416"/>
                              </a:lnTo>
                              <a:lnTo>
                                <a:pt x="17" y="406"/>
                              </a:lnTo>
                              <a:lnTo>
                                <a:pt x="17" y="309"/>
                              </a:lnTo>
                              <a:lnTo>
                                <a:pt x="27" y="298"/>
                              </a:lnTo>
                              <a:lnTo>
                                <a:pt x="59" y="298"/>
                              </a:lnTo>
                              <a:lnTo>
                                <a:pt x="70" y="309"/>
                              </a:lnTo>
                              <a:lnTo>
                                <a:pt x="70" y="291"/>
                              </a:lnTo>
                              <a:lnTo>
                                <a:pt x="62" y="285"/>
                              </a:lnTo>
                              <a:lnTo>
                                <a:pt x="46" y="282"/>
                              </a:lnTo>
                              <a:lnTo>
                                <a:pt x="33" y="282"/>
                              </a:lnTo>
                              <a:lnTo>
                                <a:pt x="22" y="286"/>
                              </a:lnTo>
                              <a:lnTo>
                                <a:pt x="17" y="293"/>
                              </a:lnTo>
                              <a:lnTo>
                                <a:pt x="17" y="239"/>
                              </a:lnTo>
                              <a:lnTo>
                                <a:pt x="0" y="239"/>
                              </a:lnTo>
                              <a:lnTo>
                                <a:pt x="0" y="429"/>
                              </a:lnTo>
                              <a:lnTo>
                                <a:pt x="15" y="429"/>
                              </a:lnTo>
                              <a:lnTo>
                                <a:pt x="17" y="421"/>
                              </a:lnTo>
                              <a:lnTo>
                                <a:pt x="22" y="428"/>
                              </a:lnTo>
                              <a:lnTo>
                                <a:pt x="33" y="432"/>
                              </a:lnTo>
                              <a:lnTo>
                                <a:pt x="46" y="432"/>
                              </a:lnTo>
                              <a:lnTo>
                                <a:pt x="62" y="429"/>
                              </a:lnTo>
                              <a:lnTo>
                                <a:pt x="73" y="421"/>
                              </a:lnTo>
                              <a:lnTo>
                                <a:pt x="74" y="420"/>
                              </a:lnTo>
                              <a:lnTo>
                                <a:pt x="77" y="416"/>
                              </a:lnTo>
                              <a:lnTo>
                                <a:pt x="83" y="407"/>
                              </a:lnTo>
                              <a:lnTo>
                                <a:pt x="86" y="392"/>
                              </a:lnTo>
                              <a:lnTo>
                                <a:pt x="86" y="322"/>
                              </a:lnTo>
                              <a:close/>
                              <a:moveTo>
                                <a:pt x="347" y="70"/>
                              </a:moveTo>
                              <a:lnTo>
                                <a:pt x="344" y="54"/>
                              </a:lnTo>
                              <a:lnTo>
                                <a:pt x="335" y="41"/>
                              </a:lnTo>
                              <a:lnTo>
                                <a:pt x="322" y="33"/>
                              </a:lnTo>
                              <a:lnTo>
                                <a:pt x="307" y="30"/>
                              </a:lnTo>
                              <a:lnTo>
                                <a:pt x="293" y="30"/>
                              </a:lnTo>
                              <a:lnTo>
                                <a:pt x="283" y="34"/>
                              </a:lnTo>
                              <a:lnTo>
                                <a:pt x="277" y="40"/>
                              </a:lnTo>
                              <a:lnTo>
                                <a:pt x="276" y="32"/>
                              </a:lnTo>
                              <a:lnTo>
                                <a:pt x="261" y="32"/>
                              </a:lnTo>
                              <a:lnTo>
                                <a:pt x="261" y="177"/>
                              </a:lnTo>
                              <a:lnTo>
                                <a:pt x="278" y="177"/>
                              </a:lnTo>
                              <a:lnTo>
                                <a:pt x="278" y="57"/>
                              </a:lnTo>
                              <a:lnTo>
                                <a:pt x="288" y="46"/>
                              </a:lnTo>
                              <a:lnTo>
                                <a:pt x="320" y="46"/>
                              </a:lnTo>
                              <a:lnTo>
                                <a:pt x="331" y="57"/>
                              </a:lnTo>
                              <a:lnTo>
                                <a:pt x="331" y="70"/>
                              </a:lnTo>
                              <a:lnTo>
                                <a:pt x="331" y="177"/>
                              </a:lnTo>
                              <a:lnTo>
                                <a:pt x="347" y="177"/>
                              </a:lnTo>
                              <a:lnTo>
                                <a:pt x="347" y="70"/>
                              </a:lnTo>
                              <a:close/>
                              <a:moveTo>
                                <a:pt x="485" y="162"/>
                              </a:moveTo>
                              <a:lnTo>
                                <a:pt x="479" y="162"/>
                              </a:lnTo>
                              <a:lnTo>
                                <a:pt x="473" y="162"/>
                              </a:lnTo>
                              <a:lnTo>
                                <a:pt x="447" y="162"/>
                              </a:lnTo>
                              <a:lnTo>
                                <a:pt x="435" y="161"/>
                              </a:lnTo>
                              <a:lnTo>
                                <a:pt x="435" y="48"/>
                              </a:lnTo>
                              <a:lnTo>
                                <a:pt x="478" y="48"/>
                              </a:lnTo>
                              <a:lnTo>
                                <a:pt x="478" y="32"/>
                              </a:lnTo>
                              <a:lnTo>
                                <a:pt x="435" y="32"/>
                              </a:lnTo>
                              <a:lnTo>
                                <a:pt x="435" y="0"/>
                              </a:lnTo>
                              <a:lnTo>
                                <a:pt x="418" y="0"/>
                              </a:lnTo>
                              <a:lnTo>
                                <a:pt x="418" y="32"/>
                              </a:lnTo>
                              <a:lnTo>
                                <a:pt x="387" y="32"/>
                              </a:lnTo>
                              <a:lnTo>
                                <a:pt x="387" y="48"/>
                              </a:lnTo>
                              <a:lnTo>
                                <a:pt x="418" y="48"/>
                              </a:lnTo>
                              <a:lnTo>
                                <a:pt x="418" y="139"/>
                              </a:lnTo>
                              <a:lnTo>
                                <a:pt x="422" y="160"/>
                              </a:lnTo>
                              <a:lnTo>
                                <a:pt x="433" y="172"/>
                              </a:lnTo>
                              <a:lnTo>
                                <a:pt x="449" y="177"/>
                              </a:lnTo>
                              <a:lnTo>
                                <a:pt x="466" y="178"/>
                              </a:lnTo>
                              <a:lnTo>
                                <a:pt x="473" y="178"/>
                              </a:lnTo>
                              <a:lnTo>
                                <a:pt x="479" y="178"/>
                              </a:lnTo>
                              <a:lnTo>
                                <a:pt x="485" y="177"/>
                              </a:lnTo>
                              <a:lnTo>
                                <a:pt x="485" y="162"/>
                              </a:lnTo>
                              <a:close/>
                              <a:moveTo>
                                <a:pt x="608" y="70"/>
                              </a:moveTo>
                              <a:lnTo>
                                <a:pt x="605" y="54"/>
                              </a:lnTo>
                              <a:lnTo>
                                <a:pt x="599" y="46"/>
                              </a:lnTo>
                              <a:lnTo>
                                <a:pt x="596" y="41"/>
                              </a:lnTo>
                              <a:lnTo>
                                <a:pt x="592" y="38"/>
                              </a:lnTo>
                              <a:lnTo>
                                <a:pt x="592" y="56"/>
                              </a:lnTo>
                              <a:lnTo>
                                <a:pt x="592" y="152"/>
                              </a:lnTo>
                              <a:lnTo>
                                <a:pt x="581" y="163"/>
                              </a:lnTo>
                              <a:lnTo>
                                <a:pt x="549" y="163"/>
                              </a:lnTo>
                              <a:lnTo>
                                <a:pt x="538" y="152"/>
                              </a:lnTo>
                              <a:lnTo>
                                <a:pt x="538" y="56"/>
                              </a:lnTo>
                              <a:lnTo>
                                <a:pt x="549" y="46"/>
                              </a:lnTo>
                              <a:lnTo>
                                <a:pt x="581" y="46"/>
                              </a:lnTo>
                              <a:lnTo>
                                <a:pt x="592" y="56"/>
                              </a:lnTo>
                              <a:lnTo>
                                <a:pt x="592" y="38"/>
                              </a:lnTo>
                              <a:lnTo>
                                <a:pt x="583" y="33"/>
                              </a:lnTo>
                              <a:lnTo>
                                <a:pt x="568" y="30"/>
                              </a:lnTo>
                              <a:lnTo>
                                <a:pt x="562" y="30"/>
                              </a:lnTo>
                              <a:lnTo>
                                <a:pt x="547" y="33"/>
                              </a:lnTo>
                              <a:lnTo>
                                <a:pt x="534" y="41"/>
                              </a:lnTo>
                              <a:lnTo>
                                <a:pt x="525" y="54"/>
                              </a:lnTo>
                              <a:lnTo>
                                <a:pt x="522" y="70"/>
                              </a:lnTo>
                              <a:lnTo>
                                <a:pt x="522" y="139"/>
                              </a:lnTo>
                              <a:lnTo>
                                <a:pt x="525" y="155"/>
                              </a:lnTo>
                              <a:lnTo>
                                <a:pt x="534" y="167"/>
                              </a:lnTo>
                              <a:lnTo>
                                <a:pt x="547" y="176"/>
                              </a:lnTo>
                              <a:lnTo>
                                <a:pt x="562" y="179"/>
                              </a:lnTo>
                              <a:lnTo>
                                <a:pt x="568" y="179"/>
                              </a:lnTo>
                              <a:lnTo>
                                <a:pt x="583" y="176"/>
                              </a:lnTo>
                              <a:lnTo>
                                <a:pt x="596" y="167"/>
                              </a:lnTo>
                              <a:lnTo>
                                <a:pt x="599" y="163"/>
                              </a:lnTo>
                              <a:lnTo>
                                <a:pt x="605" y="155"/>
                              </a:lnTo>
                              <a:lnTo>
                                <a:pt x="608" y="139"/>
                              </a:lnTo>
                              <a:lnTo>
                                <a:pt x="608" y="70"/>
                              </a:lnTo>
                              <a:close/>
                              <a:moveTo>
                                <a:pt x="740" y="70"/>
                              </a:moveTo>
                              <a:lnTo>
                                <a:pt x="737" y="54"/>
                              </a:lnTo>
                              <a:lnTo>
                                <a:pt x="728" y="41"/>
                              </a:lnTo>
                              <a:lnTo>
                                <a:pt x="715" y="33"/>
                              </a:lnTo>
                              <a:lnTo>
                                <a:pt x="700" y="30"/>
                              </a:lnTo>
                              <a:lnTo>
                                <a:pt x="686" y="30"/>
                              </a:lnTo>
                              <a:lnTo>
                                <a:pt x="676" y="34"/>
                              </a:lnTo>
                              <a:lnTo>
                                <a:pt x="670" y="40"/>
                              </a:lnTo>
                              <a:lnTo>
                                <a:pt x="669" y="32"/>
                              </a:lnTo>
                              <a:lnTo>
                                <a:pt x="654" y="32"/>
                              </a:lnTo>
                              <a:lnTo>
                                <a:pt x="654" y="177"/>
                              </a:lnTo>
                              <a:lnTo>
                                <a:pt x="671" y="177"/>
                              </a:lnTo>
                              <a:lnTo>
                                <a:pt x="671" y="57"/>
                              </a:lnTo>
                              <a:lnTo>
                                <a:pt x="681" y="46"/>
                              </a:lnTo>
                              <a:lnTo>
                                <a:pt x="713" y="46"/>
                              </a:lnTo>
                              <a:lnTo>
                                <a:pt x="724" y="57"/>
                              </a:lnTo>
                              <a:lnTo>
                                <a:pt x="724" y="70"/>
                              </a:lnTo>
                              <a:lnTo>
                                <a:pt x="724" y="177"/>
                              </a:lnTo>
                              <a:lnTo>
                                <a:pt x="740" y="177"/>
                              </a:lnTo>
                              <a:lnTo>
                                <a:pt x="740" y="70"/>
                              </a:lnTo>
                              <a:close/>
                              <a:moveTo>
                                <a:pt x="872" y="70"/>
                              </a:moveTo>
                              <a:lnTo>
                                <a:pt x="869" y="54"/>
                              </a:lnTo>
                              <a:lnTo>
                                <a:pt x="861" y="41"/>
                              </a:lnTo>
                              <a:lnTo>
                                <a:pt x="848" y="33"/>
                              </a:lnTo>
                              <a:lnTo>
                                <a:pt x="832" y="30"/>
                              </a:lnTo>
                              <a:lnTo>
                                <a:pt x="827" y="30"/>
                              </a:lnTo>
                              <a:lnTo>
                                <a:pt x="811" y="33"/>
                              </a:lnTo>
                              <a:lnTo>
                                <a:pt x="799" y="41"/>
                              </a:lnTo>
                              <a:lnTo>
                                <a:pt x="790" y="54"/>
                              </a:lnTo>
                              <a:lnTo>
                                <a:pt x="787" y="70"/>
                              </a:lnTo>
                              <a:lnTo>
                                <a:pt x="787" y="72"/>
                              </a:lnTo>
                              <a:lnTo>
                                <a:pt x="790" y="87"/>
                              </a:lnTo>
                              <a:lnTo>
                                <a:pt x="799" y="99"/>
                              </a:lnTo>
                              <a:lnTo>
                                <a:pt x="811" y="108"/>
                              </a:lnTo>
                              <a:lnTo>
                                <a:pt x="827" y="112"/>
                              </a:lnTo>
                              <a:lnTo>
                                <a:pt x="846" y="114"/>
                              </a:lnTo>
                              <a:lnTo>
                                <a:pt x="856" y="123"/>
                              </a:lnTo>
                              <a:lnTo>
                                <a:pt x="856" y="152"/>
                              </a:lnTo>
                              <a:lnTo>
                                <a:pt x="846" y="163"/>
                              </a:lnTo>
                              <a:lnTo>
                                <a:pt x="814" y="163"/>
                              </a:lnTo>
                              <a:lnTo>
                                <a:pt x="803" y="152"/>
                              </a:lnTo>
                              <a:lnTo>
                                <a:pt x="803" y="139"/>
                              </a:lnTo>
                              <a:lnTo>
                                <a:pt x="803" y="136"/>
                              </a:lnTo>
                              <a:lnTo>
                                <a:pt x="787" y="136"/>
                              </a:lnTo>
                              <a:lnTo>
                                <a:pt x="787" y="139"/>
                              </a:lnTo>
                              <a:lnTo>
                                <a:pt x="790" y="155"/>
                              </a:lnTo>
                              <a:lnTo>
                                <a:pt x="799" y="167"/>
                              </a:lnTo>
                              <a:lnTo>
                                <a:pt x="811" y="176"/>
                              </a:lnTo>
                              <a:lnTo>
                                <a:pt x="827" y="179"/>
                              </a:lnTo>
                              <a:lnTo>
                                <a:pt x="832" y="179"/>
                              </a:lnTo>
                              <a:lnTo>
                                <a:pt x="848" y="176"/>
                              </a:lnTo>
                              <a:lnTo>
                                <a:pt x="861" y="167"/>
                              </a:lnTo>
                              <a:lnTo>
                                <a:pt x="869" y="155"/>
                              </a:lnTo>
                              <a:lnTo>
                                <a:pt x="872" y="139"/>
                              </a:lnTo>
                              <a:lnTo>
                                <a:pt x="872" y="137"/>
                              </a:lnTo>
                              <a:lnTo>
                                <a:pt x="869" y="121"/>
                              </a:lnTo>
                              <a:lnTo>
                                <a:pt x="861" y="110"/>
                              </a:lnTo>
                              <a:lnTo>
                                <a:pt x="848" y="101"/>
                              </a:lnTo>
                              <a:lnTo>
                                <a:pt x="832" y="97"/>
                              </a:lnTo>
                              <a:lnTo>
                                <a:pt x="814" y="95"/>
                              </a:lnTo>
                              <a:lnTo>
                                <a:pt x="803" y="86"/>
                              </a:lnTo>
                              <a:lnTo>
                                <a:pt x="803" y="56"/>
                              </a:lnTo>
                              <a:lnTo>
                                <a:pt x="814" y="46"/>
                              </a:lnTo>
                              <a:lnTo>
                                <a:pt x="846" y="46"/>
                              </a:lnTo>
                              <a:lnTo>
                                <a:pt x="856" y="56"/>
                              </a:lnTo>
                              <a:lnTo>
                                <a:pt x="856" y="72"/>
                              </a:lnTo>
                              <a:lnTo>
                                <a:pt x="872" y="72"/>
                              </a:lnTo>
                              <a:lnTo>
                                <a:pt x="872" y="7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3D9199E" id="docshape27" o:spid="_x0000_s1026" style="position:absolute;margin-left:20.85pt;margin-top:-8.35pt;width:43.65pt;height:21.6pt;z-index:-1584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873,4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" path="m86,322l83,307r-6,-9l74,294r-1,-1l70,291r,18l70,405,59,416r-31,l17,406r,-97l27,298r32,l70,309r,-18l62,285,46,282r-13,l22,286r-5,7l17,239,,239,,429r15,l17,421r5,7l33,432r13,l62,429r11,-8l74,420r3,-4l83,407r3,-15l86,322xm347,70l344,54,335,41,322,33,307,30r-14,l283,34r-6,6l276,32r-15,l261,177r17,l278,57,288,46r32,l331,57r,13l331,177r16,l347,70xm485,162r-6,l473,162r-26,l435,161r,-113l478,48r,-16l435,32,435,,418,r,32l387,32r,16l418,48r,91l422,160r11,12l449,177r17,1l473,178r6,l485,177r,-15xm608,70l605,54r-6,-8l596,41r-4,-3l592,56r,96l581,163r-32,l538,152r,-96l549,46r32,l592,56r,-18l583,33,568,30r-6,l547,33r-13,8l525,54r-3,16l522,139r3,16l534,167r13,9l562,179r6,l583,176r13,-9l599,163r6,-8l608,139r,-69xm740,70l737,54,728,41,715,33,700,30r-14,l676,34r-6,6l669,32r-15,l654,177r17,l671,57,681,46r32,l724,57r,13l724,177r16,l740,70xm872,70l869,54,861,41,848,33,832,30r-5,l811,33r-12,8l790,54r-3,16l787,72r3,15l799,99r12,9l827,112r19,2l856,123r,29l846,163r-32,l803,152r,-13l803,136r-16,l787,139r3,16l799,167r12,9l827,179r5,l848,176r13,-9l869,155r3,-16l872,137r-3,-16l861,110r-13,-9l832,97,814,95,803,86r,-30l814,46r32,l856,56r,16l872,72r,-2xe" stroked="f">
                <v:path arrowok="t" o:connecttype="custom" o:connectlocs="48895,781685;44450,777240;37465,856615;10795,788670;44450,788670;29210,771525;10795,778510;0,864870;13970,864235;39370,864870;48895,856615;54610,796925;212725,618490;186055,611505;175260,612775;176530,704850;203200,621665;210185,704850;307975,695325;283845,695325;303530,622935;276225,592455;245745,612775;265430,680720;285115,704850;304165,705485;386080,636905;378460,618490;375920,688975;341630,688975;368935,621665;370205,613410;347345,613410;331470,636905;339090,698500;360680,706120;380365,695960;386080,636905;462280,618490;435610,611505;424815,612775;426085,704850;452755,621665;459740,704850;553720,636905;538480,613410;514985,613410;499745,636905;507365,655320;537210,664845;537210,695960;509905,680720;499745,680720;514985,704215;538480,704215;553720,680720;546735,662305;516890,652780;516890,621665;543560,638175" o:connectangles="0,0,0,0,0,0,0,0,0,0,0,0,0,0,0,0,0,0,0,0,0,0,0,0,0,0,0,0,0,0,0,0,0,0,0,0,0,0,0,0,0,0,0,0,0,0,0,0,0,0,0,0,0,0,0,0,0,0,0,0"/>
              </v:shape>
            </w:pict>
          </mc:Fallback>
        </mc:AlternateContent>
      </w:r>
      <w:r>
        <w:rPr>
          <w:noProof/>
          <w:lang w:val="de-CH" w:eastAsia="de-CH"/>
        </w:rPr>
        <w:drawing>
          <wp:anchor distT="0" distB="0" distL="114300" distR="114300" simplePos="0" relativeHeight="487469568" behindDoc="1" locked="0" layoutInCell="1" allowOverlap="1" wp14:anchorId="6B7EE189" wp14:editId="7D9F2EF1">
            <wp:simplePos x="0" y="0"/>
            <wp:positionH relativeFrom="column">
              <wp:posOffset>264795</wp:posOffset>
            </wp:positionH>
            <wp:positionV relativeFrom="paragraph">
              <wp:posOffset>-110490</wp:posOffset>
            </wp:positionV>
            <wp:extent cx="142875" cy="118110"/>
            <wp:effectExtent l="0" t="0" r="9525" b="0"/>
            <wp:wrapNone/>
            <wp:docPr id="252" name="docshape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ocshape26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5" cy="1181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val="de-CH" w:eastAsia="de-CH"/>
        </w:rPr>
        <mc:AlternateContent>
          <mc:Choice Requires="wps">
            <w:drawing>
              <wp:anchor distT="0" distB="0" distL="114300" distR="114300" simplePos="0" relativeHeight="487468544" behindDoc="1" locked="0" layoutInCell="1" allowOverlap="1" wp14:anchorId="5ED8BC39" wp14:editId="2D5EB2B9">
                <wp:simplePos x="0" y="0"/>
                <wp:positionH relativeFrom="column">
                  <wp:posOffset>1193165</wp:posOffset>
                </wp:positionH>
                <wp:positionV relativeFrom="paragraph">
                  <wp:posOffset>-698500</wp:posOffset>
                </wp:positionV>
                <wp:extent cx="3715385" cy="2125345"/>
                <wp:effectExtent l="0" t="0" r="0" b="0"/>
                <wp:wrapNone/>
                <wp:docPr id="248" name="docshape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715385" cy="2125345"/>
                        </a:xfrm>
                        <a:custGeom>
                          <a:avLst/>
                          <a:gdLst>
                            <a:gd name="T0" fmla="+- 0 3008 2540"/>
                            <a:gd name="T1" fmla="*/ T0 w 5851"/>
                            <a:gd name="T2" fmla="*/ 0 h 3347"/>
                            <a:gd name="T3" fmla="+- 0 2944 2540"/>
                            <a:gd name="T4" fmla="*/ T3 w 5851"/>
                            <a:gd name="T5" fmla="*/ 82 h 3347"/>
                            <a:gd name="T6" fmla="+- 0 2888 2540"/>
                            <a:gd name="T7" fmla="*/ T6 w 5851"/>
                            <a:gd name="T8" fmla="*/ 210 h 3347"/>
                            <a:gd name="T9" fmla="+- 0 2867 2540"/>
                            <a:gd name="T10" fmla="*/ T9 w 5851"/>
                            <a:gd name="T11" fmla="*/ 355 h 3347"/>
                            <a:gd name="T12" fmla="+- 0 2861 2540"/>
                            <a:gd name="T13" fmla="*/ T12 w 5851"/>
                            <a:gd name="T14" fmla="*/ 1213 h 3347"/>
                            <a:gd name="T15" fmla="+- 0 2812 2540"/>
                            <a:gd name="T16" fmla="*/ T15 w 5851"/>
                            <a:gd name="T17" fmla="*/ 1350 h 3347"/>
                            <a:gd name="T18" fmla="+- 0 2725 2540"/>
                            <a:gd name="T19" fmla="*/ T18 w 5851"/>
                            <a:gd name="T20" fmla="*/ 1462 h 3347"/>
                            <a:gd name="T21" fmla="+- 0 2607 2540"/>
                            <a:gd name="T22" fmla="*/ T21 w 5851"/>
                            <a:gd name="T23" fmla="*/ 1538 h 3347"/>
                            <a:gd name="T24" fmla="+- 0 2540 2540"/>
                            <a:gd name="T25" fmla="*/ T24 w 5851"/>
                            <a:gd name="T26" fmla="*/ 1655 h 3347"/>
                            <a:gd name="T27" fmla="+- 0 2670 2540"/>
                            <a:gd name="T28" fmla="*/ T27 w 5851"/>
                            <a:gd name="T29" fmla="*/ 1706 h 3347"/>
                            <a:gd name="T30" fmla="+- 0 2774 2540"/>
                            <a:gd name="T31" fmla="*/ T30 w 5851"/>
                            <a:gd name="T32" fmla="*/ 1799 h 3347"/>
                            <a:gd name="T33" fmla="+- 0 2843 2540"/>
                            <a:gd name="T34" fmla="*/ T33 w 5851"/>
                            <a:gd name="T35" fmla="*/ 1924 h 3347"/>
                            <a:gd name="T36" fmla="+- 0 2867 2540"/>
                            <a:gd name="T37" fmla="*/ T36 w 5851"/>
                            <a:gd name="T38" fmla="*/ 2070 h 3347"/>
                            <a:gd name="T39" fmla="+- 0 2873 2540"/>
                            <a:gd name="T40" fmla="*/ T39 w 5851"/>
                            <a:gd name="T41" fmla="*/ 2918 h 3347"/>
                            <a:gd name="T42" fmla="+- 0 2912 2540"/>
                            <a:gd name="T43" fmla="*/ T42 w 5851"/>
                            <a:gd name="T44" fmla="*/ 3056 h 3347"/>
                            <a:gd name="T45" fmla="+- 0 2984 2540"/>
                            <a:gd name="T46" fmla="*/ T45 w 5851"/>
                            <a:gd name="T47" fmla="*/ 3174 h 3347"/>
                            <a:gd name="T48" fmla="+- 0 3084 2540"/>
                            <a:gd name="T49" fmla="*/ T48 w 5851"/>
                            <a:gd name="T50" fmla="*/ 3266 h 3347"/>
                            <a:gd name="T51" fmla="+- 0 3206 2540"/>
                            <a:gd name="T52" fmla="*/ T51 w 5851"/>
                            <a:gd name="T53" fmla="*/ 3325 h 3347"/>
                            <a:gd name="T54" fmla="+- 0 3343 2540"/>
                            <a:gd name="T55" fmla="*/ T54 w 5851"/>
                            <a:gd name="T56" fmla="*/ 3347 h 3347"/>
                            <a:gd name="T57" fmla="+- 0 8391 2540"/>
                            <a:gd name="T58" fmla="*/ T57 w 5851"/>
                            <a:gd name="T59" fmla="*/ 3263 h 3347"/>
                            <a:gd name="T60" fmla="+- 0 3272 2540"/>
                            <a:gd name="T61" fmla="*/ T60 w 5851"/>
                            <a:gd name="T62" fmla="*/ 3257 h 3347"/>
                            <a:gd name="T63" fmla="+- 0 3144 2540"/>
                            <a:gd name="T64" fmla="*/ T63 w 5851"/>
                            <a:gd name="T65" fmla="*/ 3206 h 3347"/>
                            <a:gd name="T66" fmla="+- 0 3042 2540"/>
                            <a:gd name="T67" fmla="*/ T66 w 5851"/>
                            <a:gd name="T68" fmla="*/ 3114 h 3347"/>
                            <a:gd name="T69" fmla="+- 0 2974 2540"/>
                            <a:gd name="T70" fmla="*/ T69 w 5851"/>
                            <a:gd name="T71" fmla="*/ 2990 h 3347"/>
                            <a:gd name="T72" fmla="+- 0 2949 2540"/>
                            <a:gd name="T73" fmla="*/ T72 w 5851"/>
                            <a:gd name="T74" fmla="*/ 2844 h 3347"/>
                            <a:gd name="T75" fmla="+- 0 2944 2540"/>
                            <a:gd name="T76" fmla="*/ T75 w 5851"/>
                            <a:gd name="T77" fmla="*/ 1988 h 3347"/>
                            <a:gd name="T78" fmla="+- 0 2900 2540"/>
                            <a:gd name="T79" fmla="*/ T78 w 5851"/>
                            <a:gd name="T80" fmla="*/ 1837 h 3347"/>
                            <a:gd name="T81" fmla="+- 0 2809 2540"/>
                            <a:gd name="T82" fmla="*/ T81 w 5851"/>
                            <a:gd name="T83" fmla="*/ 1715 h 3347"/>
                            <a:gd name="T84" fmla="+- 0 2646 2540"/>
                            <a:gd name="T85" fmla="*/ T84 w 5851"/>
                            <a:gd name="T86" fmla="*/ 1607 h 3347"/>
                            <a:gd name="T87" fmla="+- 0 2808 2540"/>
                            <a:gd name="T88" fmla="*/ T87 w 5851"/>
                            <a:gd name="T89" fmla="*/ 1495 h 3347"/>
                            <a:gd name="T90" fmla="+- 0 2899 2540"/>
                            <a:gd name="T91" fmla="*/ T90 w 5851"/>
                            <a:gd name="T92" fmla="*/ 1372 h 3347"/>
                            <a:gd name="T93" fmla="+- 0 2944 2540"/>
                            <a:gd name="T94" fmla="*/ T93 w 5851"/>
                            <a:gd name="T95" fmla="*/ 1221 h 3347"/>
                            <a:gd name="T96" fmla="+- 0 2949 2540"/>
                            <a:gd name="T97" fmla="*/ T96 w 5851"/>
                            <a:gd name="T98" fmla="*/ 355 h 3347"/>
                            <a:gd name="T99" fmla="+- 0 2974 2540"/>
                            <a:gd name="T100" fmla="*/ T99 w 5851"/>
                            <a:gd name="T101" fmla="*/ 209 h 3347"/>
                            <a:gd name="T102" fmla="+- 0 3042 2540"/>
                            <a:gd name="T103" fmla="*/ T102 w 5851"/>
                            <a:gd name="T104" fmla="*/ 85 h 3347"/>
                            <a:gd name="T105" fmla="+- 0 3135 2540"/>
                            <a:gd name="T106" fmla="*/ T105 w 5851"/>
                            <a:gd name="T107" fmla="*/ 0 h 3347"/>
                            <a:gd name="T108" fmla="+- 0 3430 2540"/>
                            <a:gd name="T109" fmla="*/ T108 w 5851"/>
                            <a:gd name="T110" fmla="*/ 3263 h 3347"/>
                            <a:gd name="T111" fmla="+- 0 8391 2540"/>
                            <a:gd name="T112" fmla="*/ T111 w 5851"/>
                            <a:gd name="T113" fmla="*/ 3263 h 3347"/>
                          </a:gdLst>
                          <a:ahLst/>
                          <a:cxnLst>
                            <a:cxn ang="0">
                              <a:pos x="T1" y="T2"/>
                            </a:cxn>
                            <a:cxn ang="0">
                              <a:pos x="T4" y="T5"/>
                            </a:cxn>
                            <a:cxn ang="0">
                              <a:pos x="T7" y="T8"/>
                            </a:cxn>
                            <a:cxn ang="0">
                              <a:pos x="T10" y="T11"/>
                            </a:cxn>
                            <a:cxn ang="0">
                              <a:pos x="T13" y="T14"/>
                            </a:cxn>
                            <a:cxn ang="0">
                              <a:pos x="T16" y="T17"/>
                            </a:cxn>
                            <a:cxn ang="0">
                              <a:pos x="T19" y="T20"/>
                            </a:cxn>
                            <a:cxn ang="0">
                              <a:pos x="T22" y="T23"/>
                            </a:cxn>
                            <a:cxn ang="0">
                              <a:pos x="T25" y="T26"/>
                            </a:cxn>
                            <a:cxn ang="0">
                              <a:pos x="T28" y="T29"/>
                            </a:cxn>
                            <a:cxn ang="0">
                              <a:pos x="T31" y="T32"/>
                            </a:cxn>
                            <a:cxn ang="0">
                              <a:pos x="T34" y="T35"/>
                            </a:cxn>
                            <a:cxn ang="0">
                              <a:pos x="T37" y="T38"/>
                            </a:cxn>
                            <a:cxn ang="0">
                              <a:pos x="T40" y="T41"/>
                            </a:cxn>
                            <a:cxn ang="0">
                              <a:pos x="T43" y="T44"/>
                            </a:cxn>
                            <a:cxn ang="0">
                              <a:pos x="T46" y="T47"/>
                            </a:cxn>
                            <a:cxn ang="0">
                              <a:pos x="T49" y="T50"/>
                            </a:cxn>
                            <a:cxn ang="0">
                              <a:pos x="T52" y="T53"/>
                            </a:cxn>
                            <a:cxn ang="0">
                              <a:pos x="T55" y="T56"/>
                            </a:cxn>
                            <a:cxn ang="0">
                              <a:pos x="T58" y="T59"/>
                            </a:cxn>
                            <a:cxn ang="0">
                              <a:pos x="T61" y="T62"/>
                            </a:cxn>
                            <a:cxn ang="0">
                              <a:pos x="T64" y="T65"/>
                            </a:cxn>
                            <a:cxn ang="0">
                              <a:pos x="T67" y="T68"/>
                            </a:cxn>
                            <a:cxn ang="0">
                              <a:pos x="T70" y="T71"/>
                            </a:cxn>
                            <a:cxn ang="0">
                              <a:pos x="T73" y="T74"/>
                            </a:cxn>
                            <a:cxn ang="0">
                              <a:pos x="T76" y="T77"/>
                            </a:cxn>
                            <a:cxn ang="0">
                              <a:pos x="T79" y="T80"/>
                            </a:cxn>
                            <a:cxn ang="0">
                              <a:pos x="T82" y="T83"/>
                            </a:cxn>
                            <a:cxn ang="0">
                              <a:pos x="T85" y="T86"/>
                            </a:cxn>
                            <a:cxn ang="0">
                              <a:pos x="T88" y="T89"/>
                            </a:cxn>
                            <a:cxn ang="0">
                              <a:pos x="T91" y="T92"/>
                            </a:cxn>
                            <a:cxn ang="0">
                              <a:pos x="T94" y="T95"/>
                            </a:cxn>
                            <a:cxn ang="0">
                              <a:pos x="T97" y="T98"/>
                            </a:cxn>
                            <a:cxn ang="0">
                              <a:pos x="T100" y="T101"/>
                            </a:cxn>
                            <a:cxn ang="0">
                              <a:pos x="T103" y="T104"/>
                            </a:cxn>
                            <a:cxn ang="0">
                              <a:pos x="T106" y="T107"/>
                            </a:cxn>
                            <a:cxn ang="0">
                              <a:pos x="T109" y="T110"/>
                            </a:cxn>
                            <a:cxn ang="0">
                              <a:pos x="T112" y="T113"/>
                            </a:cxn>
                          </a:cxnLst>
                          <a:rect l="0" t="0" r="r" b="b"/>
                          <a:pathLst>
                            <a:path w="5851" h="3347">
                              <a:moveTo>
                                <a:pt x="595" y="0"/>
                              </a:moveTo>
                              <a:lnTo>
                                <a:pt x="468" y="0"/>
                              </a:lnTo>
                              <a:lnTo>
                                <a:pt x="444" y="26"/>
                              </a:lnTo>
                              <a:lnTo>
                                <a:pt x="404" y="82"/>
                              </a:lnTo>
                              <a:lnTo>
                                <a:pt x="372" y="143"/>
                              </a:lnTo>
                              <a:lnTo>
                                <a:pt x="348" y="210"/>
                              </a:lnTo>
                              <a:lnTo>
                                <a:pt x="333" y="281"/>
                              </a:lnTo>
                              <a:lnTo>
                                <a:pt x="327" y="355"/>
                              </a:lnTo>
                              <a:lnTo>
                                <a:pt x="327" y="1139"/>
                              </a:lnTo>
                              <a:lnTo>
                                <a:pt x="321" y="1213"/>
                              </a:lnTo>
                              <a:lnTo>
                                <a:pt x="302" y="1284"/>
                              </a:lnTo>
                              <a:lnTo>
                                <a:pt x="272" y="1350"/>
                              </a:lnTo>
                              <a:lnTo>
                                <a:pt x="233" y="1410"/>
                              </a:lnTo>
                              <a:lnTo>
                                <a:pt x="185" y="1462"/>
                              </a:lnTo>
                              <a:lnTo>
                                <a:pt x="129" y="1505"/>
                              </a:lnTo>
                              <a:lnTo>
                                <a:pt x="67" y="1538"/>
                              </a:lnTo>
                              <a:lnTo>
                                <a:pt x="0" y="1558"/>
                              </a:lnTo>
                              <a:lnTo>
                                <a:pt x="0" y="1655"/>
                              </a:lnTo>
                              <a:lnTo>
                                <a:pt x="68" y="1674"/>
                              </a:lnTo>
                              <a:lnTo>
                                <a:pt x="130" y="1706"/>
                              </a:lnTo>
                              <a:lnTo>
                                <a:pt x="186" y="1748"/>
                              </a:lnTo>
                              <a:lnTo>
                                <a:pt x="234" y="1799"/>
                              </a:lnTo>
                              <a:lnTo>
                                <a:pt x="273" y="1858"/>
                              </a:lnTo>
                              <a:lnTo>
                                <a:pt x="303" y="1924"/>
                              </a:lnTo>
                              <a:lnTo>
                                <a:pt x="321" y="1995"/>
                              </a:lnTo>
                              <a:lnTo>
                                <a:pt x="327" y="2070"/>
                              </a:lnTo>
                              <a:lnTo>
                                <a:pt x="327" y="2844"/>
                              </a:lnTo>
                              <a:lnTo>
                                <a:pt x="333" y="2918"/>
                              </a:lnTo>
                              <a:lnTo>
                                <a:pt x="348" y="2989"/>
                              </a:lnTo>
                              <a:lnTo>
                                <a:pt x="372" y="3056"/>
                              </a:lnTo>
                              <a:lnTo>
                                <a:pt x="404" y="3118"/>
                              </a:lnTo>
                              <a:lnTo>
                                <a:pt x="444" y="3174"/>
                              </a:lnTo>
                              <a:lnTo>
                                <a:pt x="491" y="3223"/>
                              </a:lnTo>
                              <a:lnTo>
                                <a:pt x="544" y="3266"/>
                              </a:lnTo>
                              <a:lnTo>
                                <a:pt x="603" y="3300"/>
                              </a:lnTo>
                              <a:lnTo>
                                <a:pt x="666" y="3325"/>
                              </a:lnTo>
                              <a:lnTo>
                                <a:pt x="733" y="3341"/>
                              </a:lnTo>
                              <a:lnTo>
                                <a:pt x="803" y="3347"/>
                              </a:lnTo>
                              <a:lnTo>
                                <a:pt x="5851" y="3347"/>
                              </a:lnTo>
                              <a:lnTo>
                                <a:pt x="5851" y="3263"/>
                              </a:lnTo>
                              <a:lnTo>
                                <a:pt x="803" y="3263"/>
                              </a:lnTo>
                              <a:lnTo>
                                <a:pt x="732" y="3257"/>
                              </a:lnTo>
                              <a:lnTo>
                                <a:pt x="666" y="3237"/>
                              </a:lnTo>
                              <a:lnTo>
                                <a:pt x="604" y="3206"/>
                              </a:lnTo>
                              <a:lnTo>
                                <a:pt x="549" y="3165"/>
                              </a:lnTo>
                              <a:lnTo>
                                <a:pt x="502" y="3114"/>
                              </a:lnTo>
                              <a:lnTo>
                                <a:pt x="463" y="3056"/>
                              </a:lnTo>
                              <a:lnTo>
                                <a:pt x="434" y="2990"/>
                              </a:lnTo>
                              <a:lnTo>
                                <a:pt x="416" y="2920"/>
                              </a:lnTo>
                              <a:lnTo>
                                <a:pt x="409" y="2844"/>
                              </a:lnTo>
                              <a:lnTo>
                                <a:pt x="409" y="2070"/>
                              </a:lnTo>
                              <a:lnTo>
                                <a:pt x="404" y="1988"/>
                              </a:lnTo>
                              <a:lnTo>
                                <a:pt x="387" y="1909"/>
                              </a:lnTo>
                              <a:lnTo>
                                <a:pt x="360" y="1837"/>
                              </a:lnTo>
                              <a:lnTo>
                                <a:pt x="320" y="1772"/>
                              </a:lnTo>
                              <a:lnTo>
                                <a:pt x="269" y="1715"/>
                              </a:lnTo>
                              <a:lnTo>
                                <a:pt x="206" y="1668"/>
                              </a:lnTo>
                              <a:lnTo>
                                <a:pt x="106" y="1607"/>
                              </a:lnTo>
                              <a:lnTo>
                                <a:pt x="206" y="1541"/>
                              </a:lnTo>
                              <a:lnTo>
                                <a:pt x="268" y="1495"/>
                              </a:lnTo>
                              <a:lnTo>
                                <a:pt x="319" y="1438"/>
                              </a:lnTo>
                              <a:lnTo>
                                <a:pt x="359" y="1372"/>
                              </a:lnTo>
                              <a:lnTo>
                                <a:pt x="387" y="1299"/>
                              </a:lnTo>
                              <a:lnTo>
                                <a:pt x="404" y="1221"/>
                              </a:lnTo>
                              <a:lnTo>
                                <a:pt x="409" y="1139"/>
                              </a:lnTo>
                              <a:lnTo>
                                <a:pt x="409" y="355"/>
                              </a:lnTo>
                              <a:lnTo>
                                <a:pt x="416" y="280"/>
                              </a:lnTo>
                              <a:lnTo>
                                <a:pt x="434" y="209"/>
                              </a:lnTo>
                              <a:lnTo>
                                <a:pt x="463" y="144"/>
                              </a:lnTo>
                              <a:lnTo>
                                <a:pt x="502" y="85"/>
                              </a:lnTo>
                              <a:lnTo>
                                <a:pt x="549" y="35"/>
                              </a:lnTo>
                              <a:lnTo>
                                <a:pt x="595" y="0"/>
                              </a:lnTo>
                              <a:close/>
                              <a:moveTo>
                                <a:pt x="5851" y="3263"/>
                              </a:moveTo>
                              <a:lnTo>
                                <a:pt x="890" y="3263"/>
                              </a:lnTo>
                              <a:lnTo>
                                <a:pt x="808" y="3263"/>
                              </a:lnTo>
                              <a:lnTo>
                                <a:pt x="5851" y="3263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DB933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A4A553D" id="docshape24" o:spid="_x0000_s1026" style="position:absolute;margin-left:93.95pt;margin-top:-55pt;width:292.55pt;height:167.35pt;z-index:-1584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5851,334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" path="m595,l468,,444,26,404,82r-32,61l348,210r-15,71l327,355r,784l321,1213r-19,71l272,1350r-39,60l185,1462r-56,43l67,1538,,1558r,97l68,1674r62,32l186,1748r48,51l273,1858r30,66l321,1995r6,75l327,2844r6,74l348,2989r24,67l404,3118r40,56l491,3223r53,43l603,3300r63,25l733,3341r70,6l5851,3347r,-84l803,3263r-71,-6l666,3237r-62,-31l549,3165r-47,-51l463,3056r-29,-66l416,2920r-7,-76l409,2070r-5,-82l387,1909r-27,-72l320,1772r-51,-57l206,1668,106,1607r100,-66l268,1495r51,-57l359,1372r28,-73l404,1221r5,-82l409,355r7,-75l434,209r29,-65l502,85,549,35,595,xm5851,3263r-4961,l808,3263r5043,xe" fillcolor="#fdb933" stroked="f">
                <v:path arrowok="t" o:connecttype="custom" o:connectlocs="297180,0;256540,52070;220980,133350;207645,225425;203835,770255;172720,857250;117475,928370;42545,976630;0,1050925;82550,1083310;148590,1142365;192405,1221740;207645,1314450;211455,1852930;236220,1940560;281940,2015490;345440,2073910;422910,2111375;509905,2125345;3715385,2072005;464820,2068195;383540,2035810;318770,1977390;275590,1898650;259715,1805940;256540,1262380;228600,1166495;170815,1089025;67310,1020445;170180,949325;227965,871220;256540,775335;259715,225425;275590,132715;318770,53975;377825,0;565150,2072005;3715385,2072005" o:connectangles="0,0,0,0,0,0,0,0,0,0,0,0,0,0,0,0,0,0,0,0,0,0,0,0,0,0,0,0,0,0,0,0,0,0,0,0,0,0"/>
              </v:shape>
            </w:pict>
          </mc:Fallback>
        </mc:AlternateContent>
      </w:r>
      <w:r>
        <w:rPr>
          <w:noProof/>
          <w:lang w:val="de-CH" w:eastAsia="de-CH"/>
        </w:rPr>
        <mc:AlternateContent>
          <mc:Choice Requires="wps">
            <w:drawing>
              <wp:anchor distT="0" distB="0" distL="114300" distR="114300" simplePos="0" relativeHeight="487467520" behindDoc="1" locked="0" layoutInCell="1" allowOverlap="1" wp14:anchorId="620C4A9C" wp14:editId="5D98F8D0">
                <wp:simplePos x="0" y="0"/>
                <wp:positionH relativeFrom="column">
                  <wp:posOffset>-131445</wp:posOffset>
                </wp:positionH>
                <wp:positionV relativeFrom="paragraph">
                  <wp:posOffset>-410845</wp:posOffset>
                </wp:positionV>
                <wp:extent cx="4752340" cy="6984365"/>
                <wp:effectExtent l="0" t="0" r="0" b="0"/>
                <wp:wrapNone/>
                <wp:docPr id="249" name="docshape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752340" cy="6984365"/>
                        </a:xfrm>
                        <a:prstGeom prst="rect">
                          <a:avLst/>
                        </a:prstGeom>
                        <a:solidFill>
                          <a:srgbClr val="83C0A7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D068DC0" id="docshape23" o:spid="_x0000_s1026" style="position:absolute;margin-left:-10.35pt;margin-top:-32.35pt;width:374.2pt;height:549.95pt;z-index:-1584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" fillcolor="#83c0a7" stroked="f"/>
            </w:pict>
          </mc:Fallback>
        </mc:AlternateContent>
      </w:r>
    </w:p>
    <w:p w14:paraId="50D689F3" w14:textId="3AB1D44F" w:rsidR="003344F4" w:rsidRDefault="003344F4" w:rsidP="003344F4">
      <w:pPr>
        <w:pStyle w:val="Textkrper"/>
        <w:spacing w:before="12"/>
        <w:rPr>
          <w:sz w:val="16"/>
        </w:rPr>
      </w:pPr>
      <w:r>
        <w:rPr>
          <w:noProof/>
          <w:sz w:val="16"/>
          <w:lang w:val="de-CH" w:eastAsia="de-CH"/>
        </w:rPr>
        <w:drawing>
          <wp:anchor distT="0" distB="0" distL="114300" distR="114300" simplePos="0" relativeHeight="487476736" behindDoc="1" locked="0" layoutInCell="1" allowOverlap="1" wp14:anchorId="1F2FFC9B" wp14:editId="29205B03">
            <wp:simplePos x="0" y="0"/>
            <wp:positionH relativeFrom="column">
              <wp:posOffset>434340</wp:posOffset>
            </wp:positionH>
            <wp:positionV relativeFrom="paragraph">
              <wp:posOffset>19050</wp:posOffset>
            </wp:positionV>
            <wp:extent cx="66675" cy="126365"/>
            <wp:effectExtent l="0" t="0" r="9525" b="6985"/>
            <wp:wrapNone/>
            <wp:docPr id="253" name="docshape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ocshape3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675" cy="1263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sz w:val="16"/>
          <w:lang w:val="de-CH" w:eastAsia="de-CH"/>
        </w:rPr>
        <w:drawing>
          <wp:anchor distT="0" distB="0" distL="114300" distR="114300" simplePos="0" relativeHeight="487475712" behindDoc="1" locked="0" layoutInCell="1" allowOverlap="1" wp14:anchorId="3B441880" wp14:editId="3E6CC18A">
            <wp:simplePos x="0" y="0"/>
            <wp:positionH relativeFrom="column">
              <wp:posOffset>265430</wp:posOffset>
            </wp:positionH>
            <wp:positionV relativeFrom="paragraph">
              <wp:posOffset>28575</wp:posOffset>
            </wp:positionV>
            <wp:extent cx="144780" cy="118110"/>
            <wp:effectExtent l="0" t="0" r="7620" b="0"/>
            <wp:wrapNone/>
            <wp:docPr id="254" name="docshape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ocshape3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780" cy="1181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1770585" w14:textId="3A2E19BE" w:rsidR="003344F4" w:rsidRDefault="003344F4" w:rsidP="003344F4">
      <w:pPr>
        <w:spacing w:before="95"/>
        <w:ind w:left="2599"/>
        <w:rPr>
          <w:rFonts w:ascii="BC Sklonar Light" w:hAnsi="BC Sklonar Light"/>
          <w:sz w:val="40"/>
        </w:rPr>
      </w:pPr>
      <w:r>
        <w:rPr>
          <w:rFonts w:ascii="BC Sklonar Light" w:hAnsi="BC Sklonar Light"/>
          <w:color w:val="FFFFFF"/>
          <w:sz w:val="40"/>
        </w:rPr>
        <w:t>VÄRSLISCHTUND</w:t>
      </w:r>
    </w:p>
    <w:p w14:paraId="5E1B9BC7" w14:textId="6ADBFEA5" w:rsidR="003344F4" w:rsidRPr="00345947" w:rsidRDefault="00BD60C7" w:rsidP="003344F4">
      <w:pPr>
        <w:pStyle w:val="berschrift1"/>
        <w:rPr>
          <w:caps/>
        </w:rPr>
      </w:pPr>
      <w:r>
        <w:rPr>
          <w:caps/>
          <w:color w:val="FFFFFF"/>
        </w:rPr>
        <w:t xml:space="preserve">Frühling </w:t>
      </w:r>
      <w:r w:rsidR="00F24CD7">
        <w:rPr>
          <w:caps/>
          <w:color w:val="FFFFFF"/>
        </w:rPr>
        <w:t>202</w:t>
      </w:r>
      <w:r w:rsidR="003F3361">
        <w:rPr>
          <w:caps/>
          <w:color w:val="FFFFFF"/>
        </w:rPr>
        <w:t>4</w:t>
      </w:r>
    </w:p>
    <w:p w14:paraId="643400AD" w14:textId="63715104" w:rsidR="003344F4" w:rsidRDefault="003344F4" w:rsidP="003344F4">
      <w:pPr>
        <w:pStyle w:val="Textkrper"/>
        <w:rPr>
          <w:rFonts w:ascii="BC Sklonar Light"/>
          <w:sz w:val="72"/>
        </w:rPr>
      </w:pPr>
    </w:p>
    <w:p w14:paraId="3A0ACF74" w14:textId="4D18536F" w:rsidR="003344F4" w:rsidRPr="005024B4" w:rsidRDefault="003344F4" w:rsidP="003344F4">
      <w:pPr>
        <w:spacing w:before="514"/>
        <w:ind w:left="417"/>
        <w:rPr>
          <w:rFonts w:ascii="BC Sklonar Light" w:hAnsi="BC Sklonar Light"/>
          <w:caps/>
          <w:color w:val="FFFFFF"/>
          <w:sz w:val="36"/>
          <w:szCs w:val="36"/>
        </w:rPr>
      </w:pPr>
      <w:r w:rsidRPr="005024B4">
        <w:rPr>
          <w:rFonts w:ascii="BC Sklonar Light" w:hAnsi="BC Sklonar Light"/>
          <w:caps/>
          <w:color w:val="FFFFFF"/>
          <w:sz w:val="36"/>
          <w:szCs w:val="36"/>
        </w:rPr>
        <w:t xml:space="preserve">JEWEILS AM SAMSTAG in zwei Durchgängen: </w:t>
      </w:r>
      <w:r w:rsidRPr="005024B4">
        <w:rPr>
          <w:rFonts w:ascii="BC Sklonar Light" w:hAnsi="BC Sklonar Light"/>
          <w:caps/>
          <w:color w:val="FFFFFF"/>
          <w:sz w:val="36"/>
          <w:szCs w:val="36"/>
        </w:rPr>
        <w:br/>
        <w:t>um 9.30 ODER 10.30 UHR</w:t>
      </w:r>
    </w:p>
    <w:p w14:paraId="4BC5707A" w14:textId="6B03E4FC" w:rsidR="003344F4" w:rsidRPr="005024B4" w:rsidRDefault="003344F4" w:rsidP="003344F4">
      <w:pPr>
        <w:spacing w:before="514"/>
        <w:ind w:left="417"/>
        <w:rPr>
          <w:rFonts w:ascii="BC Sklonar Light" w:hAnsi="BC Sklonar Light"/>
          <w:caps/>
          <w:sz w:val="36"/>
          <w:szCs w:val="36"/>
        </w:rPr>
      </w:pPr>
    </w:p>
    <w:p w14:paraId="688D44C2" w14:textId="23302F47" w:rsidR="003344F4" w:rsidRDefault="00F81C1A" w:rsidP="003344F4">
      <w:pPr>
        <w:spacing w:before="52"/>
        <w:ind w:left="417"/>
        <w:rPr>
          <w:rFonts w:ascii="BC Sklonar Light" w:hAnsi="BC Sklonar Light"/>
          <w:caps/>
          <w:color w:val="FFFFFF"/>
          <w:sz w:val="36"/>
          <w:szCs w:val="36"/>
        </w:rPr>
      </w:pPr>
      <w:r>
        <w:rPr>
          <w:rFonts w:ascii="BC Sklonar Light" w:hAnsi="BC Sklonar Light"/>
          <w:caps/>
          <w:color w:val="FFFFFF"/>
          <w:sz w:val="36"/>
          <w:szCs w:val="36"/>
        </w:rPr>
        <w:t>27. Januar</w:t>
      </w:r>
      <w:r>
        <w:rPr>
          <w:rFonts w:ascii="BC Sklonar Light" w:hAnsi="BC Sklonar Light"/>
          <w:caps/>
          <w:color w:val="FFFFFF"/>
          <w:sz w:val="36"/>
          <w:szCs w:val="36"/>
        </w:rPr>
        <w:br/>
        <w:t>25. Mai</w:t>
      </w:r>
      <w:r w:rsidR="00F24CD7">
        <w:rPr>
          <w:rFonts w:ascii="BC Sklonar Light" w:hAnsi="BC Sklonar Light"/>
          <w:caps/>
          <w:color w:val="FFFFFF"/>
          <w:sz w:val="36"/>
          <w:szCs w:val="36"/>
        </w:rPr>
        <w:br/>
      </w:r>
    </w:p>
    <w:p w14:paraId="3EDE7D6B" w14:textId="77777777" w:rsidR="00F81C1A" w:rsidRPr="005024B4" w:rsidRDefault="00F81C1A" w:rsidP="003344F4">
      <w:pPr>
        <w:spacing w:before="52"/>
        <w:ind w:left="417"/>
        <w:rPr>
          <w:rFonts w:ascii="BC Sklonar Light" w:hAnsi="BC Sklonar Light"/>
          <w:caps/>
          <w:color w:val="FFFFFF"/>
          <w:sz w:val="36"/>
          <w:szCs w:val="36"/>
        </w:rPr>
      </w:pPr>
    </w:p>
    <w:p w14:paraId="4D1BC8C3" w14:textId="3E880560" w:rsidR="000F16B9" w:rsidRDefault="000F16B9" w:rsidP="000F16B9">
      <w:pPr>
        <w:tabs>
          <w:tab w:val="left" w:pos="1843"/>
        </w:tabs>
        <w:spacing w:before="52"/>
        <w:ind w:left="1843"/>
        <w:rPr>
          <w:rFonts w:ascii="BC Sklonar Light" w:hAnsi="BC Sklonar Light"/>
          <w:caps/>
          <w:color w:val="FFFFFF"/>
          <w:sz w:val="18"/>
          <w:szCs w:val="18"/>
        </w:rPr>
      </w:pPr>
    </w:p>
    <w:p w14:paraId="5F0B6818" w14:textId="77B11056" w:rsidR="000F16B9" w:rsidRDefault="000F16B9" w:rsidP="000F16B9">
      <w:pPr>
        <w:tabs>
          <w:tab w:val="left" w:pos="1843"/>
        </w:tabs>
        <w:spacing w:before="52"/>
        <w:ind w:left="1843"/>
        <w:rPr>
          <w:rFonts w:ascii="BC Sklonar Light" w:hAnsi="BC Sklonar Light"/>
          <w:caps/>
          <w:color w:val="FFFFFF"/>
          <w:sz w:val="36"/>
          <w:szCs w:val="36"/>
        </w:rPr>
      </w:pPr>
    </w:p>
    <w:p w14:paraId="0E93C2A3" w14:textId="5ECC9C24" w:rsidR="003344F4" w:rsidRPr="003F1983" w:rsidRDefault="000F16B9" w:rsidP="000F16B9">
      <w:pPr>
        <w:tabs>
          <w:tab w:val="left" w:pos="3969"/>
        </w:tabs>
        <w:spacing w:before="52"/>
        <w:ind w:left="1843"/>
        <w:rPr>
          <w:rFonts w:ascii="BC Sklonar Light" w:hAnsi="BC Sklonar Light"/>
          <w:b/>
          <w:bCs/>
          <w:caps/>
          <w:color w:val="FFFFFF"/>
          <w:sz w:val="36"/>
          <w:szCs w:val="36"/>
        </w:rPr>
      </w:pPr>
      <w:r>
        <w:rPr>
          <w:rFonts w:ascii="BC Sklonar Light" w:hAnsi="BC Sklonar Light"/>
          <w:caps/>
          <w:noProof/>
          <w:color w:val="FFFFFF"/>
          <w:sz w:val="18"/>
          <w:szCs w:val="18"/>
        </w:rPr>
        <w:drawing>
          <wp:anchor distT="0" distB="0" distL="114300" distR="114300" simplePos="0" relativeHeight="487493120" behindDoc="1" locked="0" layoutInCell="1" allowOverlap="1" wp14:anchorId="4658F588" wp14:editId="5ABBF6FA">
            <wp:simplePos x="0" y="0"/>
            <wp:positionH relativeFrom="column">
              <wp:posOffset>266700</wp:posOffset>
            </wp:positionH>
            <wp:positionV relativeFrom="paragraph">
              <wp:posOffset>180975</wp:posOffset>
            </wp:positionV>
            <wp:extent cx="733425" cy="733425"/>
            <wp:effectExtent l="0" t="0" r="9525" b="9525"/>
            <wp:wrapNone/>
            <wp:docPr id="30" name="Grafik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Grafik 30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V="1">
                      <a:off x="0" y="0"/>
                      <a:ext cx="733425" cy="7334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BC Sklonar Light" w:hAnsi="BC Sklonar Light"/>
          <w:caps/>
          <w:color w:val="FFFFFF"/>
          <w:sz w:val="18"/>
          <w:szCs w:val="18"/>
        </w:rPr>
        <w:br/>
      </w:r>
      <w:r w:rsidRPr="003F1983">
        <w:rPr>
          <w:rFonts w:ascii="BC Sklonar Light" w:hAnsi="BC Sklonar Light"/>
          <w:b/>
          <w:bCs/>
          <w:caps/>
          <w:color w:val="FFFFFF"/>
          <w:sz w:val="18"/>
          <w:szCs w:val="18"/>
        </w:rPr>
        <w:t>Weitere Informationen</w:t>
      </w:r>
      <w:r w:rsidRPr="003F1983">
        <w:rPr>
          <w:rFonts w:ascii="BC Sklonar Light" w:hAnsi="BC Sklonar Light"/>
          <w:b/>
          <w:bCs/>
          <w:caps/>
          <w:color w:val="FFFFFF"/>
          <w:sz w:val="18"/>
          <w:szCs w:val="18"/>
        </w:rPr>
        <w:br/>
        <w:t>Und Aktuelle Daten</w:t>
      </w:r>
      <w:r w:rsidRPr="003F1983">
        <w:rPr>
          <w:rFonts w:ascii="BC Sklonar Light" w:hAnsi="BC Sklonar Light"/>
          <w:b/>
          <w:bCs/>
          <w:caps/>
          <w:color w:val="FFFFFF"/>
          <w:sz w:val="36"/>
          <w:szCs w:val="36"/>
        </w:rPr>
        <w:t xml:space="preserve"> </w:t>
      </w:r>
    </w:p>
    <w:p w14:paraId="559E99DE" w14:textId="3EFC5F8C" w:rsidR="003344F4" w:rsidRPr="005024B4" w:rsidRDefault="003344F4" w:rsidP="003344F4">
      <w:pPr>
        <w:spacing w:before="52"/>
        <w:ind w:left="417"/>
        <w:rPr>
          <w:rFonts w:ascii="BC Sklonar Light" w:hAnsi="BC Sklonar Light"/>
          <w:caps/>
          <w:sz w:val="36"/>
          <w:szCs w:val="36"/>
        </w:rPr>
      </w:pPr>
    </w:p>
    <w:p w14:paraId="4081AB65" w14:textId="77777777" w:rsidR="003344F4" w:rsidRDefault="003344F4" w:rsidP="003344F4">
      <w:pPr>
        <w:rPr>
          <w:rFonts w:ascii="BC Sklonar Light"/>
          <w:sz w:val="24"/>
        </w:rPr>
        <w:sectPr w:rsidR="003344F4">
          <w:pgSz w:w="8400" w:h="11910"/>
          <w:pgMar w:top="1100" w:right="680" w:bottom="280" w:left="660" w:header="720" w:footer="720" w:gutter="0"/>
          <w:cols w:space="720"/>
        </w:sectPr>
      </w:pPr>
    </w:p>
    <w:p w14:paraId="3449FAD5" w14:textId="07DEC6E7" w:rsidR="00074ABA" w:rsidRPr="00B442B0" w:rsidRDefault="004F63B6" w:rsidP="003344F4">
      <w:pPr>
        <w:pStyle w:val="Textkrper"/>
        <w:rPr>
          <w:b/>
        </w:rPr>
        <w:sectPr w:rsidR="00074ABA" w:rsidRPr="00B442B0">
          <w:type w:val="continuous"/>
          <w:pgSz w:w="8400" w:h="11910"/>
          <w:pgMar w:top="1100" w:right="680" w:bottom="280" w:left="660" w:header="720" w:footer="720" w:gutter="0"/>
          <w:cols w:num="2" w:space="720" w:equalWidth="0">
            <w:col w:w="1723" w:space="3266"/>
            <w:col w:w="2071"/>
          </w:cols>
        </w:sectPr>
      </w:pPr>
      <w:r>
        <w:rPr>
          <w:rFonts w:ascii="BC Sklonar Light"/>
          <w:noProof/>
          <w:sz w:val="20"/>
          <w:lang w:val="de-CH" w:eastAsia="de-CH"/>
        </w:rPr>
        <mc:AlternateContent>
          <mc:Choice Requires="wps">
            <w:drawing>
              <wp:anchor distT="0" distB="0" distL="114300" distR="114300" simplePos="0" relativeHeight="487435776" behindDoc="1" locked="0" layoutInCell="1" allowOverlap="1" wp14:anchorId="02676F3B" wp14:editId="088152A7">
                <wp:simplePos x="0" y="0"/>
                <wp:positionH relativeFrom="column">
                  <wp:posOffset>-419100</wp:posOffset>
                </wp:positionH>
                <wp:positionV relativeFrom="paragraph">
                  <wp:posOffset>-410845</wp:posOffset>
                </wp:positionV>
                <wp:extent cx="5328285" cy="7272020"/>
                <wp:effectExtent l="0" t="0" r="0" b="0"/>
                <wp:wrapNone/>
                <wp:docPr id="10" name="docshape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328285" cy="7272020"/>
                        </a:xfrm>
                        <a:custGeom>
                          <a:avLst/>
                          <a:gdLst>
                            <a:gd name="T0" fmla="*/ 8391 w 8391"/>
                            <a:gd name="T1" fmla="+- 0 11452 454"/>
                            <a:gd name="T2" fmla="*/ 11452 h 11452"/>
                            <a:gd name="T3" fmla="*/ 454 w 8391"/>
                            <a:gd name="T4" fmla="+- 0 11452 454"/>
                            <a:gd name="T5" fmla="*/ 11452 h 11452"/>
                            <a:gd name="T6" fmla="*/ 454 w 8391"/>
                            <a:gd name="T7" fmla="+- 0 454 454"/>
                            <a:gd name="T8" fmla="*/ 454 h 11452"/>
                            <a:gd name="T9" fmla="*/ 0 w 8391"/>
                            <a:gd name="T10" fmla="+- 0 454 454"/>
                            <a:gd name="T11" fmla="*/ 454 h 11452"/>
                            <a:gd name="T12" fmla="*/ 0 w 8391"/>
                            <a:gd name="T13" fmla="+- 0 11452 454"/>
                            <a:gd name="T14" fmla="*/ 11452 h 11452"/>
                            <a:gd name="T15" fmla="*/ 0 w 8391"/>
                            <a:gd name="T16" fmla="+- 0 11906 454"/>
                            <a:gd name="T17" fmla="*/ 11906 h 11452"/>
                            <a:gd name="T18" fmla="*/ 8391 w 8391"/>
                            <a:gd name="T19" fmla="+- 0 11906 454"/>
                            <a:gd name="T20" fmla="*/ 11906 h 11452"/>
                            <a:gd name="T21" fmla="*/ 8391 w 8391"/>
                            <a:gd name="T22" fmla="+- 0 11452 454"/>
                            <a:gd name="T23" fmla="*/ 11452 h 11452"/>
                          </a:gdLst>
                          <a:ahLst/>
                          <a:cxnLst>
                            <a:cxn ang="0">
                              <a:pos x="T0" y="T2"/>
                            </a:cxn>
                            <a:cxn ang="0">
                              <a:pos x="T3" y="T5"/>
                            </a:cxn>
                            <a:cxn ang="0">
                              <a:pos x="T6" y="T8"/>
                            </a:cxn>
                            <a:cxn ang="0">
                              <a:pos x="T9" y="T11"/>
                            </a:cxn>
                            <a:cxn ang="0">
                              <a:pos x="T12" y="T14"/>
                            </a:cxn>
                            <a:cxn ang="0">
                              <a:pos x="T15" y="T17"/>
                            </a:cxn>
                            <a:cxn ang="0">
                              <a:pos x="T18" y="T20"/>
                            </a:cxn>
                            <a:cxn ang="0">
                              <a:pos x="T21" y="T23"/>
                            </a:cxn>
                          </a:cxnLst>
                          <a:rect l="0" t="0" r="r" b="b"/>
                          <a:pathLst>
                            <a:path w="8391" h="11452">
                              <a:moveTo>
                                <a:pt x="8391" y="10998"/>
                              </a:moveTo>
                              <a:lnTo>
                                <a:pt x="454" y="10998"/>
                              </a:lnTo>
                              <a:lnTo>
                                <a:pt x="454" y="0"/>
                              </a:lnTo>
                              <a:lnTo>
                                <a:pt x="0" y="0"/>
                              </a:lnTo>
                              <a:lnTo>
                                <a:pt x="0" y="10998"/>
                              </a:lnTo>
                              <a:lnTo>
                                <a:pt x="0" y="11452"/>
                              </a:lnTo>
                              <a:lnTo>
                                <a:pt x="8391" y="11452"/>
                              </a:lnTo>
                              <a:lnTo>
                                <a:pt x="8391" y="10998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D4D8D09" id="docshape45" o:spid="_x0000_s1026" style="position:absolute;margin-left:-33pt;margin-top:-32.35pt;width:419.55pt;height:572.6pt;z-index:-15880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8391,114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" path="m8391,10998r-7937,l454,,,,,10998r,454l8391,11452r,-454xe" stroked="f">
                <v:path arrowok="t" o:connecttype="custom" o:connectlocs="5328285,7272020;288290,7272020;288290,288290;0,288290;0,7272020;0,7560310;5328285,7560310;5328285,7272020" o:connectangles="0,0,0,0,0,0,0,0"/>
              </v:shape>
            </w:pict>
          </mc:Fallback>
        </mc:AlternateContent>
      </w:r>
    </w:p>
    <w:p w14:paraId="1528840A" w14:textId="7B71DF2C" w:rsidR="003344F4" w:rsidRDefault="003344F4">
      <w:pPr>
        <w:rPr>
          <w:sz w:val="2"/>
          <w:szCs w:val="2"/>
        </w:rPr>
      </w:pPr>
    </w:p>
    <w:p w14:paraId="18F114D7" w14:textId="12693B4D" w:rsidR="00773840" w:rsidRPr="00773840" w:rsidRDefault="003344F4" w:rsidP="00773840">
      <w:pPr>
        <w:rPr>
          <w:sz w:val="2"/>
          <w:szCs w:val="2"/>
        </w:rPr>
      </w:pPr>
      <w:r>
        <w:rPr>
          <w:sz w:val="2"/>
          <w:szCs w:val="2"/>
        </w:rPr>
        <w:br w:type="page"/>
      </w:r>
      <w:r>
        <w:rPr>
          <w:rFonts w:ascii="BC Sklonar Light"/>
          <w:noProof/>
          <w:sz w:val="20"/>
          <w:lang w:val="de-CH" w:eastAsia="de-CH"/>
        </w:rPr>
        <mc:AlternateContent>
          <mc:Choice Requires="wps">
            <w:drawing>
              <wp:anchor distT="0" distB="0" distL="114300" distR="114300" simplePos="0" relativeHeight="487480832" behindDoc="1" locked="0" layoutInCell="1" allowOverlap="1" wp14:anchorId="516248A2" wp14:editId="7F62DE5E">
                <wp:simplePos x="0" y="0"/>
                <wp:positionH relativeFrom="column">
                  <wp:posOffset>-419100</wp:posOffset>
                </wp:positionH>
                <wp:positionV relativeFrom="paragraph">
                  <wp:posOffset>-410845</wp:posOffset>
                </wp:positionV>
                <wp:extent cx="5328285" cy="7272020"/>
                <wp:effectExtent l="0" t="0" r="0" b="0"/>
                <wp:wrapNone/>
                <wp:docPr id="259" name="docshape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328285" cy="7272020"/>
                        </a:xfrm>
                        <a:custGeom>
                          <a:avLst/>
                          <a:gdLst>
                            <a:gd name="T0" fmla="*/ 8391 w 8391"/>
                            <a:gd name="T1" fmla="+- 0 11452 454"/>
                            <a:gd name="T2" fmla="*/ 11452 h 11452"/>
                            <a:gd name="T3" fmla="*/ 454 w 8391"/>
                            <a:gd name="T4" fmla="+- 0 11452 454"/>
                            <a:gd name="T5" fmla="*/ 11452 h 11452"/>
                            <a:gd name="T6" fmla="*/ 454 w 8391"/>
                            <a:gd name="T7" fmla="+- 0 454 454"/>
                            <a:gd name="T8" fmla="*/ 454 h 11452"/>
                            <a:gd name="T9" fmla="*/ 0 w 8391"/>
                            <a:gd name="T10" fmla="+- 0 454 454"/>
                            <a:gd name="T11" fmla="*/ 454 h 11452"/>
                            <a:gd name="T12" fmla="*/ 0 w 8391"/>
                            <a:gd name="T13" fmla="+- 0 11452 454"/>
                            <a:gd name="T14" fmla="*/ 11452 h 11452"/>
                            <a:gd name="T15" fmla="*/ 0 w 8391"/>
                            <a:gd name="T16" fmla="+- 0 11906 454"/>
                            <a:gd name="T17" fmla="*/ 11906 h 11452"/>
                            <a:gd name="T18" fmla="*/ 8391 w 8391"/>
                            <a:gd name="T19" fmla="+- 0 11906 454"/>
                            <a:gd name="T20" fmla="*/ 11906 h 11452"/>
                            <a:gd name="T21" fmla="*/ 8391 w 8391"/>
                            <a:gd name="T22" fmla="+- 0 11452 454"/>
                            <a:gd name="T23" fmla="*/ 11452 h 11452"/>
                          </a:gdLst>
                          <a:ahLst/>
                          <a:cxnLst>
                            <a:cxn ang="0">
                              <a:pos x="T0" y="T2"/>
                            </a:cxn>
                            <a:cxn ang="0">
                              <a:pos x="T3" y="T5"/>
                            </a:cxn>
                            <a:cxn ang="0">
                              <a:pos x="T6" y="T8"/>
                            </a:cxn>
                            <a:cxn ang="0">
                              <a:pos x="T9" y="T11"/>
                            </a:cxn>
                            <a:cxn ang="0">
                              <a:pos x="T12" y="T14"/>
                            </a:cxn>
                            <a:cxn ang="0">
                              <a:pos x="T15" y="T17"/>
                            </a:cxn>
                            <a:cxn ang="0">
                              <a:pos x="T18" y="T20"/>
                            </a:cxn>
                            <a:cxn ang="0">
                              <a:pos x="T21" y="T23"/>
                            </a:cxn>
                          </a:cxnLst>
                          <a:rect l="0" t="0" r="r" b="b"/>
                          <a:pathLst>
                            <a:path w="8391" h="11452">
                              <a:moveTo>
                                <a:pt x="8391" y="10998"/>
                              </a:moveTo>
                              <a:lnTo>
                                <a:pt x="454" y="10998"/>
                              </a:lnTo>
                              <a:lnTo>
                                <a:pt x="454" y="0"/>
                              </a:lnTo>
                              <a:lnTo>
                                <a:pt x="0" y="0"/>
                              </a:lnTo>
                              <a:lnTo>
                                <a:pt x="0" y="10998"/>
                              </a:lnTo>
                              <a:lnTo>
                                <a:pt x="0" y="11452"/>
                              </a:lnTo>
                              <a:lnTo>
                                <a:pt x="8391" y="11452"/>
                              </a:lnTo>
                              <a:lnTo>
                                <a:pt x="8391" y="10998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E6BF745" id="docshape45" o:spid="_x0000_s1026" style="position:absolute;margin-left:-33pt;margin-top:-32.35pt;width:419.55pt;height:572.6pt;z-index:-1583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8391,114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" path="m8391,10998r-7937,l454,,,,,10998r,454l8391,11452r,-454xe" stroked="f">
                <v:path arrowok="t" o:connecttype="custom" o:connectlocs="5328285,7272020;288290,7272020;288290,288290;0,288290;0,7272020;0,7560310;5328285,7560310;5328285,7272020" o:connectangles="0,0,0,0,0,0,0,0"/>
              </v:shape>
            </w:pict>
          </mc:Fallback>
        </mc:AlternateContent>
      </w:r>
    </w:p>
    <w:p w14:paraId="73B92F95" w14:textId="77777777" w:rsidR="00773840" w:rsidRDefault="00773840" w:rsidP="00773840">
      <w:pPr>
        <w:rPr>
          <w:rFonts w:ascii="BC Sklonar Light"/>
          <w:sz w:val="24"/>
        </w:rPr>
        <w:sectPr w:rsidR="00773840" w:rsidSect="00773840">
          <w:type w:val="continuous"/>
          <w:pgSz w:w="8400" w:h="11910"/>
          <w:pgMar w:top="1100" w:right="680" w:bottom="280" w:left="660" w:header="720" w:footer="720" w:gutter="0"/>
          <w:cols w:space="720"/>
        </w:sectPr>
      </w:pPr>
    </w:p>
    <w:p w14:paraId="22634FCE" w14:textId="77777777" w:rsidR="00773840" w:rsidRDefault="00773840" w:rsidP="00773840">
      <w:pPr>
        <w:pStyle w:val="Textkrper"/>
        <w:rPr>
          <w:rFonts w:ascii="BC Sklonar Light"/>
          <w:sz w:val="20"/>
        </w:rPr>
      </w:pPr>
      <w:r>
        <w:rPr>
          <w:noProof/>
          <w:lang w:val="de-CH" w:eastAsia="de-CH"/>
        </w:rPr>
        <w:lastRenderedPageBreak/>
        <w:drawing>
          <wp:anchor distT="0" distB="0" distL="114300" distR="114300" simplePos="0" relativeHeight="487492096" behindDoc="1" locked="0" layoutInCell="1" allowOverlap="1" wp14:anchorId="11E71BC8" wp14:editId="1E5D3C2F">
            <wp:simplePos x="0" y="0"/>
            <wp:positionH relativeFrom="column">
              <wp:posOffset>476250</wp:posOffset>
            </wp:positionH>
            <wp:positionV relativeFrom="paragraph">
              <wp:posOffset>-403225</wp:posOffset>
            </wp:positionV>
            <wp:extent cx="4147185" cy="2343150"/>
            <wp:effectExtent l="0" t="0" r="5715" b="0"/>
            <wp:wrapNone/>
            <wp:docPr id="2" name="Grafi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Grafik 2"/>
                    <pic:cNvPicPr/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462" b="1916"/>
                    <a:stretch/>
                  </pic:blipFill>
                  <pic:spPr bwMode="auto">
                    <a:xfrm>
                      <a:off x="0" y="0"/>
                      <a:ext cx="4147185" cy="23431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BC Sklonar Light"/>
          <w:noProof/>
          <w:sz w:val="20"/>
          <w:lang w:val="de-CH" w:eastAsia="de-CH"/>
        </w:rPr>
        <mc:AlternateContent>
          <mc:Choice Requires="wps">
            <w:drawing>
              <wp:anchor distT="0" distB="0" distL="114300" distR="114300" simplePos="0" relativeHeight="487491072" behindDoc="1" locked="0" layoutInCell="1" allowOverlap="1" wp14:anchorId="2338451C" wp14:editId="40C007BB">
                <wp:simplePos x="0" y="0"/>
                <wp:positionH relativeFrom="column">
                  <wp:posOffset>-419100</wp:posOffset>
                </wp:positionH>
                <wp:positionV relativeFrom="paragraph">
                  <wp:posOffset>-410845</wp:posOffset>
                </wp:positionV>
                <wp:extent cx="5328285" cy="7272020"/>
                <wp:effectExtent l="0" t="0" r="0" b="0"/>
                <wp:wrapNone/>
                <wp:docPr id="260" name="docshape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328285" cy="7272020"/>
                        </a:xfrm>
                        <a:custGeom>
                          <a:avLst/>
                          <a:gdLst>
                            <a:gd name="T0" fmla="*/ 8391 w 8391"/>
                            <a:gd name="T1" fmla="+- 0 11452 454"/>
                            <a:gd name="T2" fmla="*/ 11452 h 11452"/>
                            <a:gd name="T3" fmla="*/ 454 w 8391"/>
                            <a:gd name="T4" fmla="+- 0 11452 454"/>
                            <a:gd name="T5" fmla="*/ 11452 h 11452"/>
                            <a:gd name="T6" fmla="*/ 454 w 8391"/>
                            <a:gd name="T7" fmla="+- 0 454 454"/>
                            <a:gd name="T8" fmla="*/ 454 h 11452"/>
                            <a:gd name="T9" fmla="*/ 0 w 8391"/>
                            <a:gd name="T10" fmla="+- 0 454 454"/>
                            <a:gd name="T11" fmla="*/ 454 h 11452"/>
                            <a:gd name="T12" fmla="*/ 0 w 8391"/>
                            <a:gd name="T13" fmla="+- 0 11452 454"/>
                            <a:gd name="T14" fmla="*/ 11452 h 11452"/>
                            <a:gd name="T15" fmla="*/ 0 w 8391"/>
                            <a:gd name="T16" fmla="+- 0 11906 454"/>
                            <a:gd name="T17" fmla="*/ 11906 h 11452"/>
                            <a:gd name="T18" fmla="*/ 8391 w 8391"/>
                            <a:gd name="T19" fmla="+- 0 11906 454"/>
                            <a:gd name="T20" fmla="*/ 11906 h 11452"/>
                            <a:gd name="T21" fmla="*/ 8391 w 8391"/>
                            <a:gd name="T22" fmla="+- 0 11452 454"/>
                            <a:gd name="T23" fmla="*/ 11452 h 11452"/>
                          </a:gdLst>
                          <a:ahLst/>
                          <a:cxnLst>
                            <a:cxn ang="0">
                              <a:pos x="T0" y="T2"/>
                            </a:cxn>
                            <a:cxn ang="0">
                              <a:pos x="T3" y="T5"/>
                            </a:cxn>
                            <a:cxn ang="0">
                              <a:pos x="T6" y="T8"/>
                            </a:cxn>
                            <a:cxn ang="0">
                              <a:pos x="T9" y="T11"/>
                            </a:cxn>
                            <a:cxn ang="0">
                              <a:pos x="T12" y="T14"/>
                            </a:cxn>
                            <a:cxn ang="0">
                              <a:pos x="T15" y="T17"/>
                            </a:cxn>
                            <a:cxn ang="0">
                              <a:pos x="T18" y="T20"/>
                            </a:cxn>
                            <a:cxn ang="0">
                              <a:pos x="T21" y="T23"/>
                            </a:cxn>
                          </a:cxnLst>
                          <a:rect l="0" t="0" r="r" b="b"/>
                          <a:pathLst>
                            <a:path w="8391" h="11452">
                              <a:moveTo>
                                <a:pt x="8391" y="10998"/>
                              </a:moveTo>
                              <a:lnTo>
                                <a:pt x="454" y="10998"/>
                              </a:lnTo>
                              <a:lnTo>
                                <a:pt x="454" y="0"/>
                              </a:lnTo>
                              <a:lnTo>
                                <a:pt x="0" y="0"/>
                              </a:lnTo>
                              <a:lnTo>
                                <a:pt x="0" y="10998"/>
                              </a:lnTo>
                              <a:lnTo>
                                <a:pt x="0" y="11452"/>
                              </a:lnTo>
                              <a:lnTo>
                                <a:pt x="8391" y="11452"/>
                              </a:lnTo>
                              <a:lnTo>
                                <a:pt x="8391" y="10998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279E999" id="docshape45" o:spid="_x0000_s1026" style="position:absolute;margin-left:-33pt;margin-top:-32.35pt;width:419.55pt;height:572.6pt;z-index:-1582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8391,114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" path="m8391,10998r-7937,l454,,,,,10998r,454l8391,11452r,-454xe" stroked="f">
                <v:path arrowok="t" o:connecttype="custom" o:connectlocs="5328285,7272020;288290,7272020;288290,288290;0,288290;0,7272020;0,7560310;5328285,7560310;5328285,7272020" o:connectangles="0,0,0,0,0,0,0,0"/>
              </v:shape>
            </w:pict>
          </mc:Fallback>
        </mc:AlternateContent>
      </w:r>
      <w:r>
        <w:rPr>
          <w:rFonts w:ascii="BC Sklonar Light"/>
          <w:noProof/>
          <w:sz w:val="20"/>
          <w:lang w:val="de-CH" w:eastAsia="de-CH"/>
        </w:rPr>
        <mc:AlternateContent>
          <mc:Choice Requires="wps">
            <w:drawing>
              <wp:anchor distT="0" distB="0" distL="114300" distR="114300" simplePos="0" relativeHeight="487486976" behindDoc="1" locked="0" layoutInCell="1" allowOverlap="1" wp14:anchorId="21F5727E" wp14:editId="60361248">
                <wp:simplePos x="0" y="0"/>
                <wp:positionH relativeFrom="column">
                  <wp:posOffset>-151130</wp:posOffset>
                </wp:positionH>
                <wp:positionV relativeFrom="paragraph">
                  <wp:posOffset>-410845</wp:posOffset>
                </wp:positionV>
                <wp:extent cx="4772025" cy="6984365"/>
                <wp:effectExtent l="0" t="0" r="0" b="0"/>
                <wp:wrapNone/>
                <wp:docPr id="9" name="docshape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772025" cy="6984365"/>
                        </a:xfrm>
                        <a:prstGeom prst="rect">
                          <a:avLst/>
                        </a:prstGeom>
                        <a:solidFill>
                          <a:srgbClr val="83C0A7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96677A7" id="docshape40" o:spid="_x0000_s1026" style="position:absolute;margin-left:-11.9pt;margin-top:-32.35pt;width:375.75pt;height:549.95pt;z-index:-1582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" fillcolor="#83c0a7" stroked="f"/>
            </w:pict>
          </mc:Fallback>
        </mc:AlternateContent>
      </w:r>
    </w:p>
    <w:p w14:paraId="56F9623C" w14:textId="77777777" w:rsidR="00773840" w:rsidRDefault="00773840" w:rsidP="00773840">
      <w:pPr>
        <w:pStyle w:val="Textkrper"/>
        <w:rPr>
          <w:rFonts w:ascii="BC Sklonar Light"/>
          <w:sz w:val="20"/>
        </w:rPr>
      </w:pPr>
    </w:p>
    <w:p w14:paraId="383A6DD1" w14:textId="77777777" w:rsidR="00773840" w:rsidRDefault="00773840" w:rsidP="00773840">
      <w:pPr>
        <w:pStyle w:val="Textkrper"/>
        <w:rPr>
          <w:rFonts w:ascii="BC Sklonar Light"/>
          <w:sz w:val="20"/>
        </w:rPr>
      </w:pPr>
    </w:p>
    <w:p w14:paraId="3493B27C" w14:textId="77777777" w:rsidR="00773840" w:rsidRDefault="00773840" w:rsidP="00773840">
      <w:pPr>
        <w:pStyle w:val="Textkrper"/>
        <w:rPr>
          <w:rFonts w:ascii="BC Sklonar Light"/>
          <w:sz w:val="20"/>
        </w:rPr>
      </w:pPr>
    </w:p>
    <w:p w14:paraId="2133046F" w14:textId="77777777" w:rsidR="00773840" w:rsidRDefault="00773840" w:rsidP="00773840">
      <w:pPr>
        <w:pStyle w:val="Textkrper"/>
        <w:rPr>
          <w:rFonts w:ascii="BC Sklonar Light"/>
          <w:sz w:val="20"/>
        </w:rPr>
      </w:pPr>
    </w:p>
    <w:p w14:paraId="3D3DD171" w14:textId="77777777" w:rsidR="00773840" w:rsidRDefault="00773840" w:rsidP="00773840">
      <w:pPr>
        <w:pStyle w:val="Textkrper"/>
        <w:rPr>
          <w:rFonts w:ascii="BC Sklonar Light"/>
          <w:sz w:val="20"/>
        </w:rPr>
      </w:pPr>
    </w:p>
    <w:p w14:paraId="0798C1F5" w14:textId="77777777" w:rsidR="00773840" w:rsidRDefault="00773840" w:rsidP="00773840">
      <w:pPr>
        <w:pStyle w:val="Textkrper"/>
        <w:rPr>
          <w:rFonts w:ascii="BC Sklonar Light"/>
          <w:sz w:val="20"/>
        </w:rPr>
      </w:pPr>
    </w:p>
    <w:p w14:paraId="0A5588AF" w14:textId="77777777" w:rsidR="00773840" w:rsidRDefault="00773840" w:rsidP="00773840">
      <w:pPr>
        <w:pStyle w:val="Textkrper"/>
        <w:rPr>
          <w:rFonts w:ascii="BC Sklonar Light"/>
          <w:sz w:val="20"/>
        </w:rPr>
      </w:pPr>
    </w:p>
    <w:p w14:paraId="0E69494A" w14:textId="77777777" w:rsidR="00773840" w:rsidRDefault="00773840" w:rsidP="00773840">
      <w:pPr>
        <w:pStyle w:val="Textkrper"/>
        <w:rPr>
          <w:rFonts w:ascii="BC Sklonar Light"/>
          <w:sz w:val="20"/>
        </w:rPr>
      </w:pPr>
    </w:p>
    <w:p w14:paraId="782D59B2" w14:textId="77777777" w:rsidR="00773840" w:rsidRDefault="00773840" w:rsidP="00773840">
      <w:pPr>
        <w:pStyle w:val="Textkrper"/>
        <w:rPr>
          <w:rFonts w:ascii="BC Sklonar Light"/>
          <w:sz w:val="20"/>
        </w:rPr>
      </w:pPr>
    </w:p>
    <w:p w14:paraId="7ED6FC3E" w14:textId="77777777" w:rsidR="00773840" w:rsidRDefault="00773840" w:rsidP="00773840">
      <w:pPr>
        <w:pStyle w:val="Textkrper"/>
        <w:rPr>
          <w:rFonts w:ascii="BC Sklonar Light"/>
          <w:sz w:val="20"/>
        </w:rPr>
      </w:pPr>
    </w:p>
    <w:p w14:paraId="1897DD06" w14:textId="77777777" w:rsidR="00773840" w:rsidRDefault="00773840" w:rsidP="00773840">
      <w:pPr>
        <w:pStyle w:val="Textkrper"/>
        <w:rPr>
          <w:rFonts w:ascii="BC Sklonar Light"/>
          <w:sz w:val="20"/>
        </w:rPr>
      </w:pPr>
      <w:r>
        <w:rPr>
          <w:rFonts w:ascii="BC Sklonar Light"/>
          <w:noProof/>
          <w:sz w:val="20"/>
          <w:lang w:val="de-CH" w:eastAsia="de-CH"/>
        </w:rPr>
        <w:drawing>
          <wp:anchor distT="0" distB="0" distL="114300" distR="114300" simplePos="0" relativeHeight="487489024" behindDoc="1" locked="0" layoutInCell="1" allowOverlap="1" wp14:anchorId="15682B13" wp14:editId="5849465A">
            <wp:simplePos x="0" y="0"/>
            <wp:positionH relativeFrom="column">
              <wp:posOffset>48895</wp:posOffset>
            </wp:positionH>
            <wp:positionV relativeFrom="paragraph">
              <wp:posOffset>2540</wp:posOffset>
            </wp:positionV>
            <wp:extent cx="215900" cy="115570"/>
            <wp:effectExtent l="0" t="0" r="0" b="0"/>
            <wp:wrapNone/>
            <wp:docPr id="29" name="docshape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ocshape43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900" cy="1155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BC Sklonar Light"/>
          <w:noProof/>
          <w:sz w:val="20"/>
          <w:lang w:val="de-CH" w:eastAsia="de-CH"/>
        </w:rPr>
        <mc:AlternateContent>
          <mc:Choice Requires="wps">
            <w:drawing>
              <wp:anchor distT="0" distB="0" distL="114300" distR="114300" simplePos="0" relativeHeight="487488000" behindDoc="1" locked="0" layoutInCell="1" allowOverlap="1" wp14:anchorId="0E1CCB5B" wp14:editId="01B221AD">
                <wp:simplePos x="0" y="0"/>
                <wp:positionH relativeFrom="column">
                  <wp:posOffset>3234690</wp:posOffset>
                </wp:positionH>
                <wp:positionV relativeFrom="paragraph">
                  <wp:posOffset>107315</wp:posOffset>
                </wp:positionV>
                <wp:extent cx="1188720" cy="3244850"/>
                <wp:effectExtent l="0" t="0" r="0" b="0"/>
                <wp:wrapNone/>
                <wp:docPr id="8" name="docshape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188720" cy="3244850"/>
                        </a:xfrm>
                        <a:custGeom>
                          <a:avLst/>
                          <a:gdLst>
                            <a:gd name="T0" fmla="+- 0 6438 5754"/>
                            <a:gd name="T1" fmla="*/ T0 w 1872"/>
                            <a:gd name="T2" fmla="+- 0 8839 3910"/>
                            <a:gd name="T3" fmla="*/ 8839 h 5110"/>
                            <a:gd name="T4" fmla="+- 0 6583 5754"/>
                            <a:gd name="T5" fmla="*/ T4 w 1872"/>
                            <a:gd name="T6" fmla="+- 0 8890 3910"/>
                            <a:gd name="T7" fmla="*/ 8890 h 5110"/>
                            <a:gd name="T8" fmla="+- 0 6660 5754"/>
                            <a:gd name="T9" fmla="*/ T8 w 1872"/>
                            <a:gd name="T10" fmla="+- 0 9019 3910"/>
                            <a:gd name="T11" fmla="*/ 9019 h 5110"/>
                            <a:gd name="T12" fmla="+- 0 6740 5754"/>
                            <a:gd name="T13" fmla="*/ T12 w 1872"/>
                            <a:gd name="T14" fmla="+- 0 8948 3910"/>
                            <a:gd name="T15" fmla="*/ 8948 h 5110"/>
                            <a:gd name="T16" fmla="+- 0 6859 5754"/>
                            <a:gd name="T17" fmla="*/ T16 w 1872"/>
                            <a:gd name="T18" fmla="+- 0 8853 3910"/>
                            <a:gd name="T19" fmla="*/ 8853 h 5110"/>
                            <a:gd name="T20" fmla="+- 0 7625 5754"/>
                            <a:gd name="T21" fmla="*/ T20 w 1872"/>
                            <a:gd name="T22" fmla="+- 0 3910 3910"/>
                            <a:gd name="T23" fmla="*/ 3910 h 5110"/>
                            <a:gd name="T24" fmla="+- 0 5754 5754"/>
                            <a:gd name="T25" fmla="*/ T24 w 1872"/>
                            <a:gd name="T26" fmla="+- 0 8577 3910"/>
                            <a:gd name="T27" fmla="*/ 8577 h 5110"/>
                            <a:gd name="T28" fmla="+- 0 5791 5754"/>
                            <a:gd name="T29" fmla="*/ T28 w 1872"/>
                            <a:gd name="T30" fmla="+- 0 8709 3910"/>
                            <a:gd name="T31" fmla="*/ 8709 h 5110"/>
                            <a:gd name="T32" fmla="+- 0 5888 5754"/>
                            <a:gd name="T33" fmla="*/ T32 w 1872"/>
                            <a:gd name="T34" fmla="+- 0 8803 3910"/>
                            <a:gd name="T35" fmla="*/ 8803 h 5110"/>
                            <a:gd name="T36" fmla="+- 0 6023 5754"/>
                            <a:gd name="T37" fmla="*/ T36 w 1872"/>
                            <a:gd name="T38" fmla="+- 0 8839 3910"/>
                            <a:gd name="T39" fmla="*/ 8839 h 5110"/>
                            <a:gd name="T40" fmla="+- 0 7428 5754"/>
                            <a:gd name="T41" fmla="*/ T40 w 1872"/>
                            <a:gd name="T42" fmla="+- 0 8829 3910"/>
                            <a:gd name="T43" fmla="*/ 8829 h 5110"/>
                            <a:gd name="T44" fmla="+- 0 7547 5754"/>
                            <a:gd name="T45" fmla="*/ T44 w 1872"/>
                            <a:gd name="T46" fmla="+- 0 8762 3910"/>
                            <a:gd name="T47" fmla="*/ 8762 h 5110"/>
                            <a:gd name="T48" fmla="+- 0 7616 5754"/>
                            <a:gd name="T49" fmla="*/ T48 w 1872"/>
                            <a:gd name="T50" fmla="+- 0 8647 3910"/>
                            <a:gd name="T51" fmla="*/ 8647 h 5110"/>
                            <a:gd name="T52" fmla="+- 0 7625 5754"/>
                            <a:gd name="T53" fmla="*/ T52 w 1872"/>
                            <a:gd name="T54" fmla="+- 0 8525 3910"/>
                            <a:gd name="T55" fmla="*/ 8525 h 5110"/>
                            <a:gd name="T56" fmla="+- 0 6365 5754"/>
                            <a:gd name="T57" fmla="*/ T56 w 1872"/>
                            <a:gd name="T58" fmla="+- 0 8286 3910"/>
                            <a:gd name="T59" fmla="*/ 8286 h 5110"/>
                            <a:gd name="T60" fmla="+- 0 6307 5754"/>
                            <a:gd name="T61" fmla="*/ T60 w 1872"/>
                            <a:gd name="T62" fmla="+- 0 8243 3910"/>
                            <a:gd name="T63" fmla="*/ 8243 h 5110"/>
                            <a:gd name="T64" fmla="+- 0 7625 5754"/>
                            <a:gd name="T65" fmla="*/ T64 w 1872"/>
                            <a:gd name="T66" fmla="+- 0 3910 3910"/>
                            <a:gd name="T67" fmla="*/ 3910 h 5110"/>
                            <a:gd name="T68" fmla="+- 0 6415 5754"/>
                            <a:gd name="T69" fmla="*/ T68 w 1872"/>
                            <a:gd name="T70" fmla="+- 0 8286 3910"/>
                            <a:gd name="T71" fmla="*/ 8286 h 5110"/>
                            <a:gd name="T72" fmla="+- 0 6519 5754"/>
                            <a:gd name="T73" fmla="*/ T72 w 1872"/>
                            <a:gd name="T74" fmla="+- 0 8525 3910"/>
                            <a:gd name="T75" fmla="*/ 8525 h 5110"/>
                            <a:gd name="T76" fmla="+- 0 6568 5754"/>
                            <a:gd name="T77" fmla="*/ T76 w 1872"/>
                            <a:gd name="T78" fmla="+- 0 8482 3910"/>
                            <a:gd name="T79" fmla="*/ 8482 h 5110"/>
                            <a:gd name="T80" fmla="+- 0 6719 5754"/>
                            <a:gd name="T81" fmla="*/ T80 w 1872"/>
                            <a:gd name="T82" fmla="+- 0 8243 3910"/>
                            <a:gd name="T83" fmla="*/ 8243 h 5110"/>
                            <a:gd name="T84" fmla="+- 0 6668 5754"/>
                            <a:gd name="T85" fmla="*/ T84 w 1872"/>
                            <a:gd name="T86" fmla="+- 0 8286 3910"/>
                            <a:gd name="T87" fmla="*/ 8286 h 5110"/>
                            <a:gd name="T88" fmla="+- 0 6618 5754"/>
                            <a:gd name="T89" fmla="*/ T88 w 1872"/>
                            <a:gd name="T90" fmla="+- 0 8482 3910"/>
                            <a:gd name="T91" fmla="*/ 8482 h 5110"/>
                            <a:gd name="T92" fmla="+- 0 6668 5754"/>
                            <a:gd name="T93" fmla="*/ T92 w 1872"/>
                            <a:gd name="T94" fmla="+- 0 8525 3910"/>
                            <a:gd name="T95" fmla="*/ 8525 h 5110"/>
                            <a:gd name="T96" fmla="+- 0 6719 5754"/>
                            <a:gd name="T97" fmla="*/ T96 w 1872"/>
                            <a:gd name="T98" fmla="+- 0 8243 3910"/>
                            <a:gd name="T99" fmla="*/ 8243 h 5110"/>
                            <a:gd name="T100" fmla="+- 0 6798 5754"/>
                            <a:gd name="T101" fmla="*/ T100 w 1872"/>
                            <a:gd name="T102" fmla="+- 0 8243 3910"/>
                            <a:gd name="T103" fmla="*/ 8243 h 5110"/>
                            <a:gd name="T104" fmla="+- 0 6848 5754"/>
                            <a:gd name="T105" fmla="*/ T104 w 1872"/>
                            <a:gd name="T106" fmla="+- 0 8263 3910"/>
                            <a:gd name="T107" fmla="*/ 8263 h 5110"/>
                            <a:gd name="T108" fmla="+- 0 6869 5754"/>
                            <a:gd name="T109" fmla="*/ T108 w 1872"/>
                            <a:gd name="T110" fmla="+- 0 8310 3910"/>
                            <a:gd name="T111" fmla="*/ 8310 h 5110"/>
                            <a:gd name="T112" fmla="+- 0 6863 5754"/>
                            <a:gd name="T113" fmla="*/ T112 w 1872"/>
                            <a:gd name="T114" fmla="+- 0 8376 3910"/>
                            <a:gd name="T115" fmla="*/ 8376 h 5110"/>
                            <a:gd name="T116" fmla="+- 0 6825 5754"/>
                            <a:gd name="T117" fmla="*/ T116 w 1872"/>
                            <a:gd name="T118" fmla="+- 0 8412 3910"/>
                            <a:gd name="T119" fmla="*/ 8412 h 5110"/>
                            <a:gd name="T120" fmla="+- 0 6770 5754"/>
                            <a:gd name="T121" fmla="*/ T120 w 1872"/>
                            <a:gd name="T122" fmla="+- 0 8417 3910"/>
                            <a:gd name="T123" fmla="*/ 8417 h 5110"/>
                            <a:gd name="T124" fmla="+- 0 6918 5754"/>
                            <a:gd name="T125" fmla="*/ T124 w 1872"/>
                            <a:gd name="T126" fmla="+- 0 8525 3910"/>
                            <a:gd name="T127" fmla="*/ 8525 h 5110"/>
                            <a:gd name="T128" fmla="+- 0 7625 5754"/>
                            <a:gd name="T129" fmla="*/ T128 w 1872"/>
                            <a:gd name="T130" fmla="+- 0 8243 3910"/>
                            <a:gd name="T131" fmla="*/ 8243 h 5110"/>
                            <a:gd name="T132" fmla="+- 0 7024 5754"/>
                            <a:gd name="T133" fmla="*/ T132 w 1872"/>
                            <a:gd name="T134" fmla="+- 0 8248 3910"/>
                            <a:gd name="T135" fmla="*/ 8248 h 5110"/>
                            <a:gd name="T136" fmla="+- 0 7062 5754"/>
                            <a:gd name="T137" fmla="*/ T136 w 1872"/>
                            <a:gd name="T138" fmla="+- 0 8284 3910"/>
                            <a:gd name="T139" fmla="*/ 8284 h 5110"/>
                            <a:gd name="T140" fmla="+- 0 7068 5754"/>
                            <a:gd name="T141" fmla="*/ T140 w 1872"/>
                            <a:gd name="T142" fmla="+- 0 8349 3910"/>
                            <a:gd name="T143" fmla="*/ 8349 h 5110"/>
                            <a:gd name="T144" fmla="+- 0 7047 5754"/>
                            <a:gd name="T145" fmla="*/ T144 w 1872"/>
                            <a:gd name="T146" fmla="+- 0 8397 3910"/>
                            <a:gd name="T147" fmla="*/ 8397 h 5110"/>
                            <a:gd name="T148" fmla="+- 0 6997 5754"/>
                            <a:gd name="T149" fmla="*/ T148 w 1872"/>
                            <a:gd name="T150" fmla="+- 0 8417 3910"/>
                            <a:gd name="T151" fmla="*/ 8417 h 5110"/>
                            <a:gd name="T152" fmla="+- 0 6969 5754"/>
                            <a:gd name="T153" fmla="*/ T152 w 1872"/>
                            <a:gd name="T154" fmla="+- 0 8525 3910"/>
                            <a:gd name="T155" fmla="*/ 8525 h 5110"/>
                            <a:gd name="T156" fmla="+- 0 7625 5754"/>
                            <a:gd name="T157" fmla="*/ T156 w 1872"/>
                            <a:gd name="T158" fmla="+- 0 8243 3910"/>
                            <a:gd name="T159" fmla="*/ 8243 h 5110"/>
                            <a:gd name="T160" fmla="+- 0 6770 5754"/>
                            <a:gd name="T161" fmla="*/ T160 w 1872"/>
                            <a:gd name="T162" fmla="+- 0 8286 3910"/>
                            <a:gd name="T163" fmla="*/ 8286 h 5110"/>
                            <a:gd name="T164" fmla="+- 0 6809 5754"/>
                            <a:gd name="T165" fmla="*/ T164 w 1872"/>
                            <a:gd name="T166" fmla="+- 0 8374 3910"/>
                            <a:gd name="T167" fmla="*/ 8374 h 5110"/>
                            <a:gd name="T168" fmla="+- 0 6818 5754"/>
                            <a:gd name="T169" fmla="*/ T168 w 1872"/>
                            <a:gd name="T170" fmla="+- 0 8297 3910"/>
                            <a:gd name="T171" fmla="*/ 8297 h 5110"/>
                            <a:gd name="T172" fmla="+- 0 7008 5754"/>
                            <a:gd name="T173" fmla="*/ T172 w 1872"/>
                            <a:gd name="T174" fmla="+- 0 8286 3910"/>
                            <a:gd name="T175" fmla="*/ 8286 h 5110"/>
                            <a:gd name="T176" fmla="+- 0 6969 5754"/>
                            <a:gd name="T177" fmla="*/ T176 w 1872"/>
                            <a:gd name="T178" fmla="+- 0 8374 3910"/>
                            <a:gd name="T179" fmla="*/ 8374 h 5110"/>
                            <a:gd name="T180" fmla="+- 0 7017 5754"/>
                            <a:gd name="T181" fmla="*/ T180 w 1872"/>
                            <a:gd name="T182" fmla="+- 0 8362 3910"/>
                            <a:gd name="T183" fmla="*/ 8362 h 5110"/>
                            <a:gd name="T184" fmla="+- 0 7008 5754"/>
                            <a:gd name="T185" fmla="*/ T184 w 1872"/>
                            <a:gd name="T186" fmla="+- 0 8286 3910"/>
                            <a:gd name="T187" fmla="*/ 8286 h 5110"/>
                            <a:gd name="T188" fmla="+- 0 6473 5754"/>
                            <a:gd name="T189" fmla="*/ T188 w 1872"/>
                            <a:gd name="T190" fmla="+- 0 8243 3910"/>
                            <a:gd name="T191" fmla="*/ 8243 h 5110"/>
                            <a:gd name="T192" fmla="+- 0 6519 5754"/>
                            <a:gd name="T193" fmla="*/ T192 w 1872"/>
                            <a:gd name="T194" fmla="+- 0 8286 3910"/>
                            <a:gd name="T195" fmla="*/ 8286 h 511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  <a:cxn ang="0">
                              <a:pos x="T193" y="T195"/>
                            </a:cxn>
                          </a:cxnLst>
                          <a:rect l="0" t="0" r="r" b="b"/>
                          <a:pathLst>
                            <a:path w="1872" h="5110">
                              <a:moveTo>
                                <a:pt x="1183" y="4929"/>
                              </a:moveTo>
                              <a:lnTo>
                                <a:pt x="684" y="4929"/>
                              </a:lnTo>
                              <a:lnTo>
                                <a:pt x="762" y="4942"/>
                              </a:lnTo>
                              <a:lnTo>
                                <a:pt x="829" y="4980"/>
                              </a:lnTo>
                              <a:lnTo>
                                <a:pt x="879" y="5037"/>
                              </a:lnTo>
                              <a:lnTo>
                                <a:pt x="906" y="5109"/>
                              </a:lnTo>
                              <a:lnTo>
                                <a:pt x="958" y="5109"/>
                              </a:lnTo>
                              <a:lnTo>
                                <a:pt x="986" y="5038"/>
                              </a:lnTo>
                              <a:lnTo>
                                <a:pt x="1037" y="4981"/>
                              </a:lnTo>
                              <a:lnTo>
                                <a:pt x="1105" y="4943"/>
                              </a:lnTo>
                              <a:lnTo>
                                <a:pt x="1183" y="4929"/>
                              </a:lnTo>
                              <a:close/>
                              <a:moveTo>
                                <a:pt x="1871" y="0"/>
                              </a:moveTo>
                              <a:lnTo>
                                <a:pt x="0" y="0"/>
                              </a:lnTo>
                              <a:lnTo>
                                <a:pt x="0" y="4667"/>
                              </a:lnTo>
                              <a:lnTo>
                                <a:pt x="10" y="4737"/>
                              </a:lnTo>
                              <a:lnTo>
                                <a:pt x="37" y="4799"/>
                              </a:lnTo>
                              <a:lnTo>
                                <a:pt x="79" y="4852"/>
                              </a:lnTo>
                              <a:lnTo>
                                <a:pt x="134" y="4893"/>
                              </a:lnTo>
                              <a:lnTo>
                                <a:pt x="198" y="4919"/>
                              </a:lnTo>
                              <a:lnTo>
                                <a:pt x="269" y="4929"/>
                              </a:lnTo>
                              <a:lnTo>
                                <a:pt x="1602" y="4929"/>
                              </a:lnTo>
                              <a:lnTo>
                                <a:pt x="1674" y="4919"/>
                              </a:lnTo>
                              <a:lnTo>
                                <a:pt x="1738" y="4893"/>
                              </a:lnTo>
                              <a:lnTo>
                                <a:pt x="1793" y="4852"/>
                              </a:lnTo>
                              <a:lnTo>
                                <a:pt x="1835" y="4799"/>
                              </a:lnTo>
                              <a:lnTo>
                                <a:pt x="1862" y="4737"/>
                              </a:lnTo>
                              <a:lnTo>
                                <a:pt x="1871" y="4667"/>
                              </a:lnTo>
                              <a:lnTo>
                                <a:pt x="1871" y="4615"/>
                              </a:lnTo>
                              <a:lnTo>
                                <a:pt x="611" y="4615"/>
                              </a:lnTo>
                              <a:lnTo>
                                <a:pt x="611" y="4376"/>
                              </a:lnTo>
                              <a:lnTo>
                                <a:pt x="553" y="4376"/>
                              </a:lnTo>
                              <a:lnTo>
                                <a:pt x="553" y="4333"/>
                              </a:lnTo>
                              <a:lnTo>
                                <a:pt x="1871" y="4333"/>
                              </a:lnTo>
                              <a:lnTo>
                                <a:pt x="1871" y="0"/>
                              </a:lnTo>
                              <a:close/>
                              <a:moveTo>
                                <a:pt x="814" y="4376"/>
                              </a:moveTo>
                              <a:lnTo>
                                <a:pt x="661" y="4376"/>
                              </a:lnTo>
                              <a:lnTo>
                                <a:pt x="661" y="4615"/>
                              </a:lnTo>
                              <a:lnTo>
                                <a:pt x="765" y="4615"/>
                              </a:lnTo>
                              <a:lnTo>
                                <a:pt x="765" y="4572"/>
                              </a:lnTo>
                              <a:lnTo>
                                <a:pt x="814" y="4572"/>
                              </a:lnTo>
                              <a:lnTo>
                                <a:pt x="814" y="4376"/>
                              </a:lnTo>
                              <a:close/>
                              <a:moveTo>
                                <a:pt x="965" y="4333"/>
                              </a:moveTo>
                              <a:lnTo>
                                <a:pt x="914" y="4333"/>
                              </a:lnTo>
                              <a:lnTo>
                                <a:pt x="914" y="4376"/>
                              </a:lnTo>
                              <a:lnTo>
                                <a:pt x="864" y="4376"/>
                              </a:lnTo>
                              <a:lnTo>
                                <a:pt x="864" y="4572"/>
                              </a:lnTo>
                              <a:lnTo>
                                <a:pt x="914" y="4572"/>
                              </a:lnTo>
                              <a:lnTo>
                                <a:pt x="914" y="4615"/>
                              </a:lnTo>
                              <a:lnTo>
                                <a:pt x="965" y="4615"/>
                              </a:lnTo>
                              <a:lnTo>
                                <a:pt x="965" y="4333"/>
                              </a:lnTo>
                              <a:close/>
                              <a:moveTo>
                                <a:pt x="1164" y="4333"/>
                              </a:moveTo>
                              <a:lnTo>
                                <a:pt x="1044" y="4333"/>
                              </a:lnTo>
                              <a:lnTo>
                                <a:pt x="1071" y="4338"/>
                              </a:lnTo>
                              <a:lnTo>
                                <a:pt x="1094" y="4353"/>
                              </a:lnTo>
                              <a:lnTo>
                                <a:pt x="1109" y="4374"/>
                              </a:lnTo>
                              <a:lnTo>
                                <a:pt x="1115" y="4400"/>
                              </a:lnTo>
                              <a:lnTo>
                                <a:pt x="1115" y="4439"/>
                              </a:lnTo>
                              <a:lnTo>
                                <a:pt x="1109" y="4466"/>
                              </a:lnTo>
                              <a:lnTo>
                                <a:pt x="1094" y="4487"/>
                              </a:lnTo>
                              <a:lnTo>
                                <a:pt x="1071" y="4502"/>
                              </a:lnTo>
                              <a:lnTo>
                                <a:pt x="1044" y="4507"/>
                              </a:lnTo>
                              <a:lnTo>
                                <a:pt x="1016" y="4507"/>
                              </a:lnTo>
                              <a:lnTo>
                                <a:pt x="1016" y="4615"/>
                              </a:lnTo>
                              <a:lnTo>
                                <a:pt x="1164" y="4615"/>
                              </a:lnTo>
                              <a:lnTo>
                                <a:pt x="1164" y="4333"/>
                              </a:lnTo>
                              <a:close/>
                              <a:moveTo>
                                <a:pt x="1871" y="4333"/>
                              </a:moveTo>
                              <a:lnTo>
                                <a:pt x="1243" y="4333"/>
                              </a:lnTo>
                              <a:lnTo>
                                <a:pt x="1270" y="4338"/>
                              </a:lnTo>
                              <a:lnTo>
                                <a:pt x="1293" y="4353"/>
                              </a:lnTo>
                              <a:lnTo>
                                <a:pt x="1308" y="4374"/>
                              </a:lnTo>
                              <a:lnTo>
                                <a:pt x="1314" y="4400"/>
                              </a:lnTo>
                              <a:lnTo>
                                <a:pt x="1314" y="4439"/>
                              </a:lnTo>
                              <a:lnTo>
                                <a:pt x="1308" y="4466"/>
                              </a:lnTo>
                              <a:lnTo>
                                <a:pt x="1293" y="4487"/>
                              </a:lnTo>
                              <a:lnTo>
                                <a:pt x="1270" y="4502"/>
                              </a:lnTo>
                              <a:lnTo>
                                <a:pt x="1243" y="4507"/>
                              </a:lnTo>
                              <a:lnTo>
                                <a:pt x="1215" y="4507"/>
                              </a:lnTo>
                              <a:lnTo>
                                <a:pt x="1215" y="4615"/>
                              </a:lnTo>
                              <a:lnTo>
                                <a:pt x="1871" y="4615"/>
                              </a:lnTo>
                              <a:lnTo>
                                <a:pt x="1871" y="4333"/>
                              </a:lnTo>
                              <a:close/>
                              <a:moveTo>
                                <a:pt x="1055" y="4376"/>
                              </a:moveTo>
                              <a:lnTo>
                                <a:pt x="1016" y="4376"/>
                              </a:lnTo>
                              <a:lnTo>
                                <a:pt x="1016" y="4464"/>
                              </a:lnTo>
                              <a:lnTo>
                                <a:pt x="1055" y="4464"/>
                              </a:lnTo>
                              <a:lnTo>
                                <a:pt x="1064" y="4452"/>
                              </a:lnTo>
                              <a:lnTo>
                                <a:pt x="1064" y="4387"/>
                              </a:lnTo>
                              <a:lnTo>
                                <a:pt x="1055" y="4376"/>
                              </a:lnTo>
                              <a:close/>
                              <a:moveTo>
                                <a:pt x="1254" y="4376"/>
                              </a:moveTo>
                              <a:lnTo>
                                <a:pt x="1215" y="4376"/>
                              </a:lnTo>
                              <a:lnTo>
                                <a:pt x="1215" y="4464"/>
                              </a:lnTo>
                              <a:lnTo>
                                <a:pt x="1254" y="4464"/>
                              </a:lnTo>
                              <a:lnTo>
                                <a:pt x="1263" y="4452"/>
                              </a:lnTo>
                              <a:lnTo>
                                <a:pt x="1263" y="4387"/>
                              </a:lnTo>
                              <a:lnTo>
                                <a:pt x="1254" y="4376"/>
                              </a:lnTo>
                              <a:close/>
                              <a:moveTo>
                                <a:pt x="765" y="4333"/>
                              </a:moveTo>
                              <a:lnTo>
                                <a:pt x="719" y="4333"/>
                              </a:lnTo>
                              <a:lnTo>
                                <a:pt x="719" y="4376"/>
                              </a:lnTo>
                              <a:lnTo>
                                <a:pt x="765" y="4376"/>
                              </a:lnTo>
                              <a:lnTo>
                                <a:pt x="765" y="4333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DB933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2051705" id="docshape41" o:spid="_x0000_s1026" style="position:absolute;margin-left:254.7pt;margin-top:8.45pt;width:93.6pt;height:255.5pt;z-index:-1582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1872,51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" path="m1183,4929r-499,l762,4942r67,38l879,5037r27,72l958,5109r28,-71l1037,4981r68,-38l1183,4929xm1871,l,,,4667r10,70l37,4799r42,53l134,4893r64,26l269,4929r1333,l1674,4919r64,-26l1793,4852r42,-53l1862,4737r9,-70l1871,4615r-1260,l611,4376r-58,l553,4333r1318,l1871,xm814,4376r-153,l661,4615r104,l765,4572r49,l814,4376xm965,4333r-51,l914,4376r-50,l864,4572r50,l914,4615r51,l965,4333xm1164,4333r-120,l1071,4338r23,15l1109,4374r6,26l1115,4439r-6,27l1094,4487r-23,15l1044,4507r-28,l1016,4615r148,l1164,4333xm1871,4333r-628,l1270,4338r23,15l1308,4374r6,26l1314,4439r-6,27l1293,4487r-23,15l1243,4507r-28,l1215,4615r656,l1871,4333xm1055,4376r-39,l1016,4464r39,l1064,4452r,-65l1055,4376xm1254,4376r-39,l1215,4464r39,l1263,4452r,-65l1254,4376xm765,4333r-46,l719,4376r46,l765,4333xe" fillcolor="#fdb933" stroked="f">
                <v:path arrowok="t" o:connecttype="custom" o:connectlocs="434340,5612765;526415,5645150;575310,5727065;626110,5681980;701675,5621655;1188085,2482850;0,5446395;23495,5530215;85090,5589905;170815,5612765;1062990,5606415;1138555,5563870;1182370,5490845;1188085,5413375;387985,5261610;351155,5234305;1188085,2482850;419735,5261610;485775,5413375;516890,5386070;612775,5234305;580390,5261610;548640,5386070;580390,5413375;612775,5234305;662940,5234305;694690,5247005;708025,5276850;704215,5318760;680085,5341620;645160,5344795;739140,5413375;1188085,5234305;806450,5237480;830580,5260340;834390,5301615;821055,5332095;789305,5344795;771525,5413375;1188085,5234305;645160,5261610;669925,5317490;675640,5268595;796290,5261610;771525,5317490;802005,5309870;796290,5261610;456565,5234305;485775,5261610" o:connectangles="0,0,0,0,0,0,0,0,0,0,0,0,0,0,0,0,0,0,0,0,0,0,0,0,0,0,0,0,0,0,0,0,0,0,0,0,0,0,0,0,0,0,0,0,0,0,0,0,0"/>
              </v:shape>
            </w:pict>
          </mc:Fallback>
        </mc:AlternateContent>
      </w:r>
    </w:p>
    <w:p w14:paraId="1506E475" w14:textId="77777777" w:rsidR="00773840" w:rsidRDefault="00773840" w:rsidP="00773840">
      <w:pPr>
        <w:pStyle w:val="Textkrper"/>
        <w:spacing w:before="8"/>
        <w:rPr>
          <w:rFonts w:ascii="BC Sklonar Light"/>
          <w:sz w:val="29"/>
        </w:rPr>
      </w:pPr>
    </w:p>
    <w:p w14:paraId="44771599" w14:textId="77777777" w:rsidR="00773840" w:rsidRPr="005024B4" w:rsidRDefault="00773840" w:rsidP="00773840">
      <w:pPr>
        <w:spacing w:before="20"/>
        <w:ind w:left="728"/>
        <w:rPr>
          <w:b/>
          <w:sz w:val="50"/>
        </w:rPr>
      </w:pPr>
      <w:r>
        <w:rPr>
          <w:noProof/>
          <w:lang w:val="de-CH" w:eastAsia="de-CH"/>
        </w:rPr>
        <mc:AlternateContent>
          <mc:Choice Requires="wps">
            <w:drawing>
              <wp:anchor distT="0" distB="0" distL="114300" distR="114300" simplePos="0" relativeHeight="487482880" behindDoc="0" locked="0" layoutInCell="1" allowOverlap="1" wp14:anchorId="29C2A57E" wp14:editId="2B539CBB">
                <wp:simplePos x="0" y="0"/>
                <wp:positionH relativeFrom="page">
                  <wp:posOffset>449580</wp:posOffset>
                </wp:positionH>
                <wp:positionV relativeFrom="paragraph">
                  <wp:posOffset>-953135</wp:posOffset>
                </wp:positionV>
                <wp:extent cx="179705" cy="514350"/>
                <wp:effectExtent l="0" t="0" r="0" b="0"/>
                <wp:wrapNone/>
                <wp:docPr id="7" name="docshape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9705" cy="5143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EF9B28A" w14:textId="77777777" w:rsidR="00773840" w:rsidRDefault="00773840" w:rsidP="00773840">
                            <w:pPr>
                              <w:spacing w:before="17"/>
                              <w:ind w:left="20"/>
                              <w:rPr>
                                <w:rFonts w:ascii="BC Sklonar Light"/>
                                <w:sz w:val="20"/>
                              </w:rPr>
                            </w:pPr>
                            <w:r>
                              <w:rPr>
                                <w:rFonts w:ascii="BC Sklonar Light"/>
                                <w:color w:val="FFFFFF"/>
                                <w:sz w:val="20"/>
                              </w:rPr>
                              <w:t>SPRACHE</w:t>
                            </w:r>
                          </w:p>
                        </w:txbxContent>
                      </wps:txbx>
                      <wps:bodyPr rot="0" vert="vert270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9C2A57E" id="_x0000_s1031" type="#_x0000_t202" style="position:absolute;left:0;text-align:left;margin-left:35.4pt;margin-top:-75.05pt;width:14.15pt;height:40.5pt;z-index:4874828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" filled="f" stroked="f">
                <v:textbox style="layout-flow:vertical;mso-layout-flow-alt:bottom-to-top" inset="0,0,0,0">
                  <w:txbxContent>
                    <w:p w14:paraId="0EF9B28A" w14:textId="77777777" w:rsidR="00773840" w:rsidRDefault="00773840" w:rsidP="00773840">
                      <w:pPr>
                        <w:spacing w:before="17"/>
                        <w:ind w:left="20"/>
                        <w:rPr>
                          <w:rFonts w:ascii="BC Sklonar Light"/>
                          <w:sz w:val="20"/>
                        </w:rPr>
                      </w:pPr>
                      <w:r>
                        <w:rPr>
                          <w:rFonts w:ascii="BC Sklonar Light"/>
                          <w:color w:val="FFFFFF"/>
                          <w:sz w:val="20"/>
                        </w:rPr>
                        <w:t>SPRACHE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noProof/>
          <w:lang w:val="de-CH" w:eastAsia="de-CH"/>
        </w:rPr>
        <mc:AlternateContent>
          <mc:Choice Requires="wps">
            <w:drawing>
              <wp:anchor distT="0" distB="0" distL="114300" distR="114300" simplePos="0" relativeHeight="487483904" behindDoc="0" locked="0" layoutInCell="1" allowOverlap="1" wp14:anchorId="41B08721" wp14:editId="2C3CC49F">
                <wp:simplePos x="0" y="0"/>
                <wp:positionH relativeFrom="page">
                  <wp:posOffset>449580</wp:posOffset>
                </wp:positionH>
                <wp:positionV relativeFrom="paragraph">
                  <wp:posOffset>-1092835</wp:posOffset>
                </wp:positionV>
                <wp:extent cx="179705" cy="95250"/>
                <wp:effectExtent l="0" t="0" r="0" b="0"/>
                <wp:wrapNone/>
                <wp:docPr id="6" name="docshape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9705" cy="952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C430B50" w14:textId="77777777" w:rsidR="00773840" w:rsidRDefault="00773840" w:rsidP="00773840">
                            <w:pPr>
                              <w:spacing w:before="17"/>
                              <w:ind w:left="20"/>
                              <w:rPr>
                                <w:rFonts w:ascii="BC Sklonar Light"/>
                                <w:sz w:val="20"/>
                              </w:rPr>
                            </w:pPr>
                            <w:r>
                              <w:rPr>
                                <w:rFonts w:ascii="BC Sklonar Light"/>
                                <w:color w:val="FFFFFF"/>
                                <w:sz w:val="20"/>
                              </w:rPr>
                              <w:t>&amp;</w:t>
                            </w:r>
                          </w:p>
                        </w:txbxContent>
                      </wps:txbx>
                      <wps:bodyPr rot="0" vert="vert270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1B08721" id="docshape36" o:spid="_x0000_s1032" type="#_x0000_t202" style="position:absolute;left:0;text-align:left;margin-left:35.4pt;margin-top:-86.05pt;width:14.15pt;height:7.5pt;z-index:4874839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" filled="f" stroked="f">
                <v:textbox style="layout-flow:vertical;mso-layout-flow-alt:bottom-to-top" inset="0,0,0,0">
                  <w:txbxContent>
                    <w:p w14:paraId="1C430B50" w14:textId="77777777" w:rsidR="00773840" w:rsidRDefault="00773840" w:rsidP="00773840">
                      <w:pPr>
                        <w:spacing w:before="17"/>
                        <w:ind w:left="20"/>
                        <w:rPr>
                          <w:rFonts w:ascii="BC Sklonar Light"/>
                          <w:sz w:val="20"/>
                        </w:rPr>
                      </w:pPr>
                      <w:r>
                        <w:rPr>
                          <w:rFonts w:ascii="BC Sklonar Light"/>
                          <w:color w:val="FFFFFF"/>
                          <w:sz w:val="20"/>
                        </w:rPr>
                        <w:t>&amp;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noProof/>
          <w:lang w:val="de-CH" w:eastAsia="de-CH"/>
        </w:rPr>
        <mc:AlternateContent>
          <mc:Choice Requires="wps">
            <w:drawing>
              <wp:anchor distT="0" distB="0" distL="114300" distR="114300" simplePos="0" relativeHeight="487484928" behindDoc="0" locked="0" layoutInCell="1" allowOverlap="1" wp14:anchorId="324FD41D" wp14:editId="3B8939E5">
                <wp:simplePos x="0" y="0"/>
                <wp:positionH relativeFrom="page">
                  <wp:posOffset>449580</wp:posOffset>
                </wp:positionH>
                <wp:positionV relativeFrom="paragraph">
                  <wp:posOffset>-1511935</wp:posOffset>
                </wp:positionV>
                <wp:extent cx="179705" cy="374650"/>
                <wp:effectExtent l="0" t="0" r="0" b="0"/>
                <wp:wrapNone/>
                <wp:docPr id="5" name="docshape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9705" cy="3746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315B1DC" w14:textId="77777777" w:rsidR="00773840" w:rsidRDefault="00773840" w:rsidP="00773840">
                            <w:pPr>
                              <w:spacing w:before="17"/>
                              <w:ind w:left="20"/>
                              <w:rPr>
                                <w:rFonts w:ascii="BC Sklonar Light"/>
                                <w:sz w:val="20"/>
                              </w:rPr>
                            </w:pPr>
                            <w:r>
                              <w:rPr>
                                <w:rFonts w:ascii="BC Sklonar Light"/>
                                <w:color w:val="FFFFFF"/>
                                <w:sz w:val="20"/>
                              </w:rPr>
                              <w:t>SPIEL</w:t>
                            </w:r>
                          </w:p>
                        </w:txbxContent>
                      </wps:txbx>
                      <wps:bodyPr rot="0" vert="vert270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24FD41D" id="_x0000_s1033" type="#_x0000_t202" style="position:absolute;left:0;text-align:left;margin-left:35.4pt;margin-top:-119.05pt;width:14.15pt;height:29.5pt;z-index:4874849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" filled="f" stroked="f">
                <v:textbox style="layout-flow:vertical;mso-layout-flow-alt:bottom-to-top" inset="0,0,0,0">
                  <w:txbxContent>
                    <w:p w14:paraId="5315B1DC" w14:textId="77777777" w:rsidR="00773840" w:rsidRDefault="00773840" w:rsidP="00773840">
                      <w:pPr>
                        <w:spacing w:before="17"/>
                        <w:ind w:left="20"/>
                        <w:rPr>
                          <w:rFonts w:ascii="BC Sklonar Light"/>
                          <w:sz w:val="20"/>
                        </w:rPr>
                      </w:pPr>
                      <w:r>
                        <w:rPr>
                          <w:rFonts w:ascii="BC Sklonar Light"/>
                          <w:color w:val="FFFFFF"/>
                          <w:sz w:val="20"/>
                        </w:rPr>
                        <w:t>SPIEL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noProof/>
          <w:lang w:val="de-CH" w:eastAsia="de-CH"/>
        </w:rPr>
        <mc:AlternateContent>
          <mc:Choice Requires="wps">
            <w:drawing>
              <wp:anchor distT="0" distB="0" distL="114300" distR="114300" simplePos="0" relativeHeight="487485952" behindDoc="0" locked="0" layoutInCell="1" allowOverlap="1" wp14:anchorId="1A7EEC79" wp14:editId="12428F1D">
                <wp:simplePos x="0" y="0"/>
                <wp:positionH relativeFrom="page">
                  <wp:posOffset>4878070</wp:posOffset>
                </wp:positionH>
                <wp:positionV relativeFrom="paragraph">
                  <wp:posOffset>393065</wp:posOffset>
                </wp:positionV>
                <wp:extent cx="128270" cy="2275840"/>
                <wp:effectExtent l="0" t="0" r="0" b="0"/>
                <wp:wrapNone/>
                <wp:docPr id="4" name="docshape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8270" cy="22758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2552ECD" w14:textId="434DD9F4" w:rsidR="00773840" w:rsidRPr="00607082" w:rsidRDefault="00773840" w:rsidP="00773840">
                            <w:pPr>
                              <w:pStyle w:val="Textkrper"/>
                              <w:spacing w:line="194" w:lineRule="exact"/>
                              <w:ind w:left="20"/>
                              <w:rPr>
                                <w:sz w:val="16"/>
                                <w:szCs w:val="16"/>
                              </w:rPr>
                            </w:pPr>
                            <w:r w:rsidRPr="00607082">
                              <w:rPr>
                                <w:color w:val="FFFFFF"/>
                                <w:sz w:val="16"/>
                                <w:szCs w:val="16"/>
                              </w:rPr>
                              <w:t>→</w:t>
                            </w:r>
                            <w:r w:rsidRPr="00607082">
                              <w:rPr>
                                <w:color w:val="FFFFFF"/>
                                <w:spacing w:val="-2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607082">
                              <w:rPr>
                                <w:color w:val="FFFFFF"/>
                                <w:sz w:val="16"/>
                                <w:szCs w:val="16"/>
                              </w:rPr>
                              <w:t>mehr</w:t>
                            </w:r>
                            <w:r w:rsidRPr="00607082">
                              <w:rPr>
                                <w:color w:val="FFFFFF"/>
                                <w:spacing w:val="-2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607082">
                              <w:rPr>
                                <w:color w:val="FFFFFF"/>
                                <w:sz w:val="16"/>
                                <w:szCs w:val="16"/>
                              </w:rPr>
                              <w:t>Informationen</w:t>
                            </w:r>
                            <w:r w:rsidRPr="00607082">
                              <w:rPr>
                                <w:color w:val="FFFFFF"/>
                                <w:spacing w:val="-2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607082">
                              <w:rPr>
                                <w:color w:val="FFFFFF"/>
                                <w:sz w:val="16"/>
                                <w:szCs w:val="16"/>
                              </w:rPr>
                              <w:t>unter</w:t>
                            </w:r>
                            <w:r w:rsidRPr="00607082">
                              <w:rPr>
                                <w:color w:val="FFFFFF"/>
                                <w:spacing w:val="-2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607082">
                              <w:rPr>
                                <w:color w:val="FFFFFF"/>
                                <w:sz w:val="16"/>
                                <w:szCs w:val="16"/>
                              </w:rPr>
                              <w:t>kbu.ch</w:t>
                            </w:r>
                            <w:r w:rsidRPr="00607082">
                              <w:rPr>
                                <w:color w:val="FFFFFF"/>
                                <w:spacing w:val="-1"/>
                                <w:sz w:val="16"/>
                                <w:szCs w:val="1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vert270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A7EEC79" id="docshape38" o:spid="_x0000_s1034" type="#_x0000_t202" style="position:absolute;left:0;text-align:left;margin-left:384.1pt;margin-top:30.95pt;width:10.1pt;height:179.2pt;z-index:4874859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" filled="f" stroked="f">
                <v:textbox style="layout-flow:vertical;mso-layout-flow-alt:bottom-to-top" inset="0,0,0,0">
                  <w:txbxContent>
                    <w:p w14:paraId="02552ECD" w14:textId="434DD9F4" w:rsidR="00773840" w:rsidRPr="00607082" w:rsidRDefault="00773840" w:rsidP="00773840">
                      <w:pPr>
                        <w:pStyle w:val="Textkrper"/>
                        <w:spacing w:line="194" w:lineRule="exact"/>
                        <w:ind w:left="20"/>
                        <w:rPr>
                          <w:sz w:val="16"/>
                          <w:szCs w:val="16"/>
                        </w:rPr>
                      </w:pPr>
                      <w:r w:rsidRPr="00607082">
                        <w:rPr>
                          <w:color w:val="FFFFFF"/>
                          <w:sz w:val="16"/>
                          <w:szCs w:val="16"/>
                        </w:rPr>
                        <w:t>→</w:t>
                      </w:r>
                      <w:r w:rsidRPr="00607082">
                        <w:rPr>
                          <w:color w:val="FFFFFF"/>
                          <w:spacing w:val="-2"/>
                          <w:sz w:val="16"/>
                          <w:szCs w:val="16"/>
                        </w:rPr>
                        <w:t xml:space="preserve"> </w:t>
                      </w:r>
                      <w:r w:rsidRPr="00607082">
                        <w:rPr>
                          <w:color w:val="FFFFFF"/>
                          <w:sz w:val="16"/>
                          <w:szCs w:val="16"/>
                        </w:rPr>
                        <w:t>mehr</w:t>
                      </w:r>
                      <w:r w:rsidRPr="00607082">
                        <w:rPr>
                          <w:color w:val="FFFFFF"/>
                          <w:spacing w:val="-2"/>
                          <w:sz w:val="16"/>
                          <w:szCs w:val="16"/>
                        </w:rPr>
                        <w:t xml:space="preserve"> </w:t>
                      </w:r>
                      <w:r w:rsidRPr="00607082">
                        <w:rPr>
                          <w:color w:val="FFFFFF"/>
                          <w:sz w:val="16"/>
                          <w:szCs w:val="16"/>
                        </w:rPr>
                        <w:t>Informationen</w:t>
                      </w:r>
                      <w:r w:rsidRPr="00607082">
                        <w:rPr>
                          <w:color w:val="FFFFFF"/>
                          <w:spacing w:val="-2"/>
                          <w:sz w:val="16"/>
                          <w:szCs w:val="16"/>
                        </w:rPr>
                        <w:t xml:space="preserve"> </w:t>
                      </w:r>
                      <w:r w:rsidRPr="00607082">
                        <w:rPr>
                          <w:color w:val="FFFFFF"/>
                          <w:sz w:val="16"/>
                          <w:szCs w:val="16"/>
                        </w:rPr>
                        <w:t>unter</w:t>
                      </w:r>
                      <w:r w:rsidRPr="00607082">
                        <w:rPr>
                          <w:color w:val="FFFFFF"/>
                          <w:spacing w:val="-2"/>
                          <w:sz w:val="16"/>
                          <w:szCs w:val="16"/>
                        </w:rPr>
                        <w:t xml:space="preserve"> </w:t>
                      </w:r>
                      <w:r w:rsidRPr="00607082">
                        <w:rPr>
                          <w:color w:val="FFFFFF"/>
                          <w:sz w:val="16"/>
                          <w:szCs w:val="16"/>
                        </w:rPr>
                        <w:t>kbu.ch</w:t>
                      </w:r>
                      <w:r w:rsidRPr="00607082">
                        <w:rPr>
                          <w:color w:val="FFFFFF"/>
                          <w:spacing w:val="-1"/>
                          <w:sz w:val="16"/>
                          <w:szCs w:val="16"/>
                        </w:rPr>
                        <w:t xml:space="preserve"> 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proofErr w:type="spellStart"/>
      <w:r>
        <w:rPr>
          <w:b/>
          <w:color w:val="FDB933"/>
          <w:sz w:val="50"/>
        </w:rPr>
        <w:t>Värsli</w:t>
      </w:r>
      <w:proofErr w:type="spellEnd"/>
    </w:p>
    <w:p w14:paraId="27847828" w14:textId="77777777" w:rsidR="00773840" w:rsidRDefault="00773840" w:rsidP="00773840">
      <w:pPr>
        <w:spacing w:line="228" w:lineRule="auto"/>
        <w:ind w:left="728" w:right="2754"/>
        <w:rPr>
          <w:sz w:val="18"/>
        </w:rPr>
      </w:pPr>
      <w:r>
        <w:rPr>
          <w:color w:val="FFFFFF"/>
          <w:sz w:val="18"/>
        </w:rPr>
        <w:t xml:space="preserve">Kinderreime schaffen einen </w:t>
      </w:r>
      <w:proofErr w:type="spellStart"/>
      <w:r>
        <w:rPr>
          <w:color w:val="FFFFFF"/>
          <w:sz w:val="18"/>
        </w:rPr>
        <w:t>spieleri</w:t>
      </w:r>
      <w:proofErr w:type="spellEnd"/>
      <w:r>
        <w:rPr>
          <w:color w:val="FFFFFF"/>
          <w:sz w:val="18"/>
        </w:rPr>
        <w:t>-</w:t>
      </w:r>
      <w:r>
        <w:rPr>
          <w:color w:val="FFFFFF"/>
          <w:spacing w:val="1"/>
          <w:sz w:val="18"/>
        </w:rPr>
        <w:t xml:space="preserve"> </w:t>
      </w:r>
      <w:proofErr w:type="spellStart"/>
      <w:r>
        <w:rPr>
          <w:color w:val="FFFFFF"/>
          <w:sz w:val="18"/>
        </w:rPr>
        <w:t>schen</w:t>
      </w:r>
      <w:proofErr w:type="spellEnd"/>
      <w:r>
        <w:rPr>
          <w:color w:val="FFFFFF"/>
          <w:sz w:val="18"/>
        </w:rPr>
        <w:t xml:space="preserve"> Zugang zur Sprache. In der </w:t>
      </w:r>
      <w:proofErr w:type="spellStart"/>
      <w:r>
        <w:rPr>
          <w:color w:val="FFFFFF"/>
          <w:sz w:val="18"/>
        </w:rPr>
        <w:t>Värs</w:t>
      </w:r>
      <w:proofErr w:type="spellEnd"/>
      <w:r>
        <w:rPr>
          <w:color w:val="FFFFFF"/>
          <w:sz w:val="18"/>
        </w:rPr>
        <w:t>-</w:t>
      </w:r>
      <w:r>
        <w:rPr>
          <w:color w:val="FFFFFF"/>
          <w:spacing w:val="-42"/>
          <w:sz w:val="18"/>
        </w:rPr>
        <w:t xml:space="preserve"> </w:t>
      </w:r>
      <w:proofErr w:type="spellStart"/>
      <w:r>
        <w:rPr>
          <w:color w:val="FFFFFF"/>
          <w:sz w:val="18"/>
        </w:rPr>
        <w:t>lischtund</w:t>
      </w:r>
      <w:proofErr w:type="spellEnd"/>
      <w:r>
        <w:rPr>
          <w:color w:val="FFFFFF"/>
          <w:spacing w:val="-4"/>
          <w:sz w:val="18"/>
        </w:rPr>
        <w:t xml:space="preserve"> </w:t>
      </w:r>
      <w:r>
        <w:rPr>
          <w:color w:val="FFFFFF"/>
          <w:sz w:val="18"/>
        </w:rPr>
        <w:t>wird</w:t>
      </w:r>
      <w:r>
        <w:rPr>
          <w:color w:val="FFFFFF"/>
          <w:spacing w:val="-4"/>
          <w:sz w:val="18"/>
        </w:rPr>
        <w:t xml:space="preserve"> </w:t>
      </w:r>
      <w:r>
        <w:rPr>
          <w:color w:val="FFFFFF"/>
          <w:sz w:val="18"/>
        </w:rPr>
        <w:t>den</w:t>
      </w:r>
      <w:r>
        <w:rPr>
          <w:color w:val="FFFFFF"/>
          <w:spacing w:val="-4"/>
          <w:sz w:val="18"/>
        </w:rPr>
        <w:t xml:space="preserve"> </w:t>
      </w:r>
      <w:r>
        <w:rPr>
          <w:color w:val="FFFFFF"/>
          <w:sz w:val="18"/>
        </w:rPr>
        <w:t>Kindern</w:t>
      </w:r>
      <w:r>
        <w:rPr>
          <w:color w:val="FFFFFF"/>
          <w:spacing w:val="-4"/>
          <w:sz w:val="18"/>
        </w:rPr>
        <w:t xml:space="preserve"> </w:t>
      </w:r>
      <w:r>
        <w:rPr>
          <w:color w:val="FFFFFF"/>
          <w:sz w:val="18"/>
        </w:rPr>
        <w:t>die</w:t>
      </w:r>
      <w:r>
        <w:rPr>
          <w:color w:val="FFFFFF"/>
          <w:spacing w:val="-8"/>
          <w:sz w:val="18"/>
        </w:rPr>
        <w:t xml:space="preserve"> </w:t>
      </w:r>
      <w:r>
        <w:rPr>
          <w:color w:val="FFFFFF"/>
          <w:sz w:val="18"/>
        </w:rPr>
        <w:t>Welt</w:t>
      </w:r>
      <w:r>
        <w:rPr>
          <w:color w:val="FFFFFF"/>
          <w:spacing w:val="-4"/>
          <w:sz w:val="18"/>
        </w:rPr>
        <w:t xml:space="preserve"> </w:t>
      </w:r>
      <w:r>
        <w:rPr>
          <w:color w:val="FFFFFF"/>
          <w:sz w:val="18"/>
        </w:rPr>
        <w:t>der</w:t>
      </w:r>
      <w:r>
        <w:rPr>
          <w:color w:val="FFFFFF"/>
          <w:spacing w:val="-41"/>
          <w:sz w:val="18"/>
        </w:rPr>
        <w:t xml:space="preserve"> </w:t>
      </w:r>
      <w:r>
        <w:rPr>
          <w:color w:val="FFFFFF"/>
          <w:sz w:val="18"/>
        </w:rPr>
        <w:t xml:space="preserve">Sprache mit Klang, Rhythmus und </w:t>
      </w:r>
      <w:proofErr w:type="spellStart"/>
      <w:r>
        <w:rPr>
          <w:color w:val="FFFFFF"/>
          <w:sz w:val="18"/>
        </w:rPr>
        <w:t>kin</w:t>
      </w:r>
      <w:proofErr w:type="spellEnd"/>
      <w:r>
        <w:rPr>
          <w:color w:val="FFFFFF"/>
          <w:sz w:val="18"/>
        </w:rPr>
        <w:t>-</w:t>
      </w:r>
      <w:r>
        <w:rPr>
          <w:color w:val="FFFFFF"/>
          <w:spacing w:val="1"/>
          <w:sz w:val="18"/>
        </w:rPr>
        <w:t xml:space="preserve"> </w:t>
      </w:r>
      <w:proofErr w:type="spellStart"/>
      <w:r>
        <w:rPr>
          <w:color w:val="FFFFFF"/>
          <w:sz w:val="18"/>
        </w:rPr>
        <w:t>dergerechtem</w:t>
      </w:r>
      <w:proofErr w:type="spellEnd"/>
      <w:r>
        <w:rPr>
          <w:color w:val="FFFFFF"/>
          <w:spacing w:val="-2"/>
          <w:sz w:val="18"/>
        </w:rPr>
        <w:t xml:space="preserve"> </w:t>
      </w:r>
      <w:r>
        <w:rPr>
          <w:color w:val="FFFFFF"/>
          <w:sz w:val="18"/>
        </w:rPr>
        <w:t>Inhalt</w:t>
      </w:r>
      <w:r>
        <w:rPr>
          <w:color w:val="FFFFFF"/>
          <w:spacing w:val="-2"/>
          <w:sz w:val="18"/>
        </w:rPr>
        <w:t xml:space="preserve"> </w:t>
      </w:r>
      <w:r>
        <w:rPr>
          <w:color w:val="FFFFFF"/>
          <w:sz w:val="18"/>
        </w:rPr>
        <w:t>nähergebracht.</w:t>
      </w:r>
    </w:p>
    <w:p w14:paraId="20026DC0" w14:textId="77777777" w:rsidR="00773840" w:rsidRDefault="00773840" w:rsidP="00773840">
      <w:pPr>
        <w:pStyle w:val="Textkrper"/>
        <w:spacing w:before="5"/>
        <w:rPr>
          <w:sz w:val="17"/>
        </w:rPr>
      </w:pPr>
    </w:p>
    <w:p w14:paraId="183922B6" w14:textId="33456EE5" w:rsidR="00773840" w:rsidRDefault="00773840" w:rsidP="00773840">
      <w:pPr>
        <w:spacing w:line="228" w:lineRule="auto"/>
        <w:ind w:left="728" w:right="3001"/>
        <w:rPr>
          <w:sz w:val="18"/>
        </w:rPr>
      </w:pPr>
      <w:r>
        <w:rPr>
          <w:color w:val="FFFFFF"/>
          <w:sz w:val="18"/>
        </w:rPr>
        <w:t>Ideal für Kinder von 1-</w:t>
      </w:r>
      <w:r w:rsidR="003F3361">
        <w:rPr>
          <w:color w:val="FFFFFF"/>
          <w:sz w:val="18"/>
        </w:rPr>
        <w:t>4</w:t>
      </w:r>
      <w:r>
        <w:rPr>
          <w:color w:val="FFFFFF"/>
          <w:sz w:val="18"/>
        </w:rPr>
        <w:t xml:space="preserve"> Jahren</w:t>
      </w:r>
      <w:r w:rsidR="00607082">
        <w:rPr>
          <w:color w:val="FFFFFF"/>
          <w:sz w:val="18"/>
        </w:rPr>
        <w:t>,</w:t>
      </w:r>
      <w:r>
        <w:rPr>
          <w:color w:val="FFFFFF"/>
          <w:sz w:val="18"/>
        </w:rPr>
        <w:t xml:space="preserve"> </w:t>
      </w:r>
      <w:proofErr w:type="spellStart"/>
      <w:r>
        <w:rPr>
          <w:color w:val="FFFFFF"/>
          <w:sz w:val="18"/>
        </w:rPr>
        <w:t>beglei</w:t>
      </w:r>
      <w:proofErr w:type="spellEnd"/>
      <w:r>
        <w:rPr>
          <w:color w:val="FFFFFF"/>
          <w:sz w:val="18"/>
        </w:rPr>
        <w:t>-</w:t>
      </w:r>
      <w:r>
        <w:rPr>
          <w:color w:val="FFFFFF"/>
          <w:spacing w:val="-42"/>
          <w:sz w:val="18"/>
        </w:rPr>
        <w:t xml:space="preserve"> </w:t>
      </w:r>
      <w:proofErr w:type="spellStart"/>
      <w:r>
        <w:rPr>
          <w:color w:val="FFFFFF"/>
          <w:sz w:val="18"/>
        </w:rPr>
        <w:t>tet</w:t>
      </w:r>
      <w:proofErr w:type="spellEnd"/>
      <w:r>
        <w:rPr>
          <w:color w:val="FFFFFF"/>
          <w:spacing w:val="-2"/>
          <w:sz w:val="18"/>
        </w:rPr>
        <w:t xml:space="preserve"> </w:t>
      </w:r>
      <w:r>
        <w:rPr>
          <w:color w:val="FFFFFF"/>
          <w:sz w:val="18"/>
        </w:rPr>
        <w:t>durch</w:t>
      </w:r>
      <w:r>
        <w:rPr>
          <w:color w:val="FFFFFF"/>
          <w:spacing w:val="-1"/>
          <w:sz w:val="18"/>
        </w:rPr>
        <w:t xml:space="preserve"> </w:t>
      </w:r>
      <w:r>
        <w:rPr>
          <w:color w:val="FFFFFF"/>
          <w:sz w:val="18"/>
        </w:rPr>
        <w:t>eine</w:t>
      </w:r>
      <w:r>
        <w:rPr>
          <w:color w:val="FFFFFF"/>
          <w:spacing w:val="-1"/>
          <w:sz w:val="18"/>
        </w:rPr>
        <w:t xml:space="preserve"> </w:t>
      </w:r>
      <w:r>
        <w:rPr>
          <w:color w:val="FFFFFF"/>
          <w:sz w:val="18"/>
        </w:rPr>
        <w:t>erwachsene</w:t>
      </w:r>
      <w:r>
        <w:rPr>
          <w:color w:val="FFFFFF"/>
          <w:spacing w:val="-1"/>
          <w:sz w:val="18"/>
        </w:rPr>
        <w:t xml:space="preserve"> </w:t>
      </w:r>
      <w:r>
        <w:rPr>
          <w:color w:val="FFFFFF"/>
          <w:sz w:val="18"/>
        </w:rPr>
        <w:t>Person.</w:t>
      </w:r>
    </w:p>
    <w:p w14:paraId="62F5704A" w14:textId="77777777" w:rsidR="00773840" w:rsidRDefault="00773840" w:rsidP="00773840">
      <w:pPr>
        <w:spacing w:before="1" w:line="228" w:lineRule="auto"/>
        <w:ind w:left="728" w:right="2754"/>
        <w:rPr>
          <w:sz w:val="18"/>
        </w:rPr>
      </w:pPr>
      <w:r>
        <w:rPr>
          <w:color w:val="FFFFFF"/>
          <w:sz w:val="18"/>
        </w:rPr>
        <w:t>Auch ältere</w:t>
      </w:r>
      <w:r>
        <w:rPr>
          <w:color w:val="FFFFFF"/>
          <w:spacing w:val="1"/>
          <w:sz w:val="18"/>
        </w:rPr>
        <w:t xml:space="preserve"> </w:t>
      </w:r>
      <w:r>
        <w:rPr>
          <w:color w:val="FFFFFF"/>
          <w:sz w:val="18"/>
        </w:rPr>
        <w:t>oder jüngere Geschwister</w:t>
      </w:r>
      <w:r>
        <w:rPr>
          <w:color w:val="FFFFFF"/>
          <w:spacing w:val="-43"/>
          <w:sz w:val="18"/>
        </w:rPr>
        <w:t xml:space="preserve"> </w:t>
      </w:r>
      <w:r>
        <w:rPr>
          <w:color w:val="FFFFFF"/>
          <w:sz w:val="18"/>
        </w:rPr>
        <w:t>sind eingeladen.</w:t>
      </w:r>
    </w:p>
    <w:p w14:paraId="7CE1AE5B" w14:textId="022C2A42" w:rsidR="00773840" w:rsidRDefault="00773840" w:rsidP="00773840">
      <w:pPr>
        <w:pStyle w:val="Textkrper"/>
        <w:rPr>
          <w:sz w:val="20"/>
        </w:rPr>
      </w:pPr>
    </w:p>
    <w:p w14:paraId="78EAD357" w14:textId="735DD567" w:rsidR="00773840" w:rsidRDefault="0095357D" w:rsidP="00773840">
      <w:pPr>
        <w:pStyle w:val="Textkrper"/>
        <w:spacing w:before="9"/>
        <w:rPr>
          <w:sz w:val="16"/>
        </w:rPr>
      </w:pPr>
      <w:r>
        <w:rPr>
          <w:noProof/>
          <w:sz w:val="20"/>
          <w:lang w:val="de-CH" w:eastAsia="de-CH"/>
        </w:rPr>
        <mc:AlternateContent>
          <mc:Choice Requires="wps">
            <w:drawing>
              <wp:anchor distT="0" distB="0" distL="114300" distR="114300" simplePos="0" relativeHeight="487490048" behindDoc="1" locked="0" layoutInCell="1" allowOverlap="1" wp14:anchorId="1E790502" wp14:editId="784F20A8">
                <wp:simplePos x="0" y="0"/>
                <wp:positionH relativeFrom="column">
                  <wp:posOffset>-287020</wp:posOffset>
                </wp:positionH>
                <wp:positionV relativeFrom="paragraph">
                  <wp:posOffset>109220</wp:posOffset>
                </wp:positionV>
                <wp:extent cx="1911350" cy="2252345"/>
                <wp:effectExtent l="0" t="0" r="0" b="0"/>
                <wp:wrapNone/>
                <wp:docPr id="3" name="docshape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911350" cy="2252345"/>
                        </a:xfrm>
                        <a:custGeom>
                          <a:avLst/>
                          <a:gdLst>
                            <a:gd name="T0" fmla="+- 0 2303 209"/>
                            <a:gd name="T1" fmla="*/ T0 w 3010"/>
                            <a:gd name="T2" fmla="+- 0 8443 8359"/>
                            <a:gd name="T3" fmla="*/ 8443 h 3547"/>
                            <a:gd name="T4" fmla="+- 0 2447 209"/>
                            <a:gd name="T5" fmla="*/ T4 w 3010"/>
                            <a:gd name="T6" fmla="+- 0 8468 8359"/>
                            <a:gd name="T7" fmla="*/ 8468 h 3547"/>
                            <a:gd name="T8" fmla="+- 0 2573 209"/>
                            <a:gd name="T9" fmla="*/ T8 w 3010"/>
                            <a:gd name="T10" fmla="+- 0 8537 8359"/>
                            <a:gd name="T11" fmla="*/ 8537 h 3547"/>
                            <a:gd name="T12" fmla="+- 0 2672 209"/>
                            <a:gd name="T13" fmla="*/ T12 w 3010"/>
                            <a:gd name="T14" fmla="+- 0 8642 8359"/>
                            <a:gd name="T15" fmla="*/ 8642 h 3547"/>
                            <a:gd name="T16" fmla="+- 0 2737 209"/>
                            <a:gd name="T17" fmla="*/ T16 w 3010"/>
                            <a:gd name="T18" fmla="+- 0 8775 8359"/>
                            <a:gd name="T19" fmla="*/ 8775 h 3547"/>
                            <a:gd name="T20" fmla="+- 0 2760 209"/>
                            <a:gd name="T21" fmla="*/ T20 w 3010"/>
                            <a:gd name="T22" fmla="+- 0 8929 8359"/>
                            <a:gd name="T23" fmla="*/ 8929 h 3547"/>
                            <a:gd name="T24" fmla="+- 0 2765 209"/>
                            <a:gd name="T25" fmla="*/ T24 w 3010"/>
                            <a:gd name="T26" fmla="+- 0 9911 8359"/>
                            <a:gd name="T27" fmla="*/ 9911 h 3547"/>
                            <a:gd name="T28" fmla="+- 0 2805 209"/>
                            <a:gd name="T29" fmla="*/ T28 w 3010"/>
                            <a:gd name="T30" fmla="+- 0 10063 8359"/>
                            <a:gd name="T31" fmla="*/ 10063 h 3547"/>
                            <a:gd name="T32" fmla="+- 0 2881 209"/>
                            <a:gd name="T33" fmla="*/ T32 w 3010"/>
                            <a:gd name="T34" fmla="+- 0 10189 8359"/>
                            <a:gd name="T35" fmla="*/ 10189 h 3547"/>
                            <a:gd name="T36" fmla="+- 0 2991 209"/>
                            <a:gd name="T37" fmla="*/ T36 w 3010"/>
                            <a:gd name="T38" fmla="+- 0 10282 8359"/>
                            <a:gd name="T39" fmla="*/ 10282 h 3547"/>
                            <a:gd name="T40" fmla="+- 0 2991 209"/>
                            <a:gd name="T41" fmla="*/ T40 w 3010"/>
                            <a:gd name="T42" fmla="+- 0 10438 8359"/>
                            <a:gd name="T43" fmla="*/ 10438 h 3547"/>
                            <a:gd name="T44" fmla="+- 0 2880 209"/>
                            <a:gd name="T45" fmla="*/ T44 w 3010"/>
                            <a:gd name="T46" fmla="+- 0 10531 8359"/>
                            <a:gd name="T47" fmla="*/ 10531 h 3547"/>
                            <a:gd name="T48" fmla="+- 0 2804 209"/>
                            <a:gd name="T49" fmla="*/ T48 w 3010"/>
                            <a:gd name="T50" fmla="+- 0 10656 8359"/>
                            <a:gd name="T51" fmla="*/ 10656 h 3547"/>
                            <a:gd name="T52" fmla="+- 0 2765 209"/>
                            <a:gd name="T53" fmla="*/ T52 w 3010"/>
                            <a:gd name="T54" fmla="+- 0 10808 8359"/>
                            <a:gd name="T55" fmla="*/ 10808 h 3547"/>
                            <a:gd name="T56" fmla="+- 0 2760 209"/>
                            <a:gd name="T57" fmla="*/ T56 w 3010"/>
                            <a:gd name="T58" fmla="+- 0 11779 8359"/>
                            <a:gd name="T59" fmla="*/ 11779 h 3547"/>
                            <a:gd name="T60" fmla="+- 0 2743 209"/>
                            <a:gd name="T61" fmla="*/ T60 w 3010"/>
                            <a:gd name="T62" fmla="+- 0 11906 8359"/>
                            <a:gd name="T63" fmla="*/ 11906 h 3547"/>
                            <a:gd name="T64" fmla="+- 0 2837 209"/>
                            <a:gd name="T65" fmla="*/ T64 w 3010"/>
                            <a:gd name="T66" fmla="+- 0 11857 8359"/>
                            <a:gd name="T67" fmla="*/ 11857 h 3547"/>
                            <a:gd name="T68" fmla="+- 0 2842 209"/>
                            <a:gd name="T69" fmla="*/ T68 w 3010"/>
                            <a:gd name="T70" fmla="+- 0 10893 8359"/>
                            <a:gd name="T71" fmla="*/ 10893 h 3547"/>
                            <a:gd name="T72" fmla="+- 0 2865 209"/>
                            <a:gd name="T73" fmla="*/ T72 w 3010"/>
                            <a:gd name="T74" fmla="+- 0 10742 8359"/>
                            <a:gd name="T75" fmla="*/ 10742 h 3547"/>
                            <a:gd name="T76" fmla="+- 0 2927 209"/>
                            <a:gd name="T77" fmla="*/ T76 w 3010"/>
                            <a:gd name="T78" fmla="+- 0 10610 8359"/>
                            <a:gd name="T79" fmla="*/ 10610 h 3547"/>
                            <a:gd name="T80" fmla="+- 0 3024 209"/>
                            <a:gd name="T81" fmla="*/ T80 w 3010"/>
                            <a:gd name="T82" fmla="+- 0 10504 8359"/>
                            <a:gd name="T83" fmla="*/ 10504 h 3547"/>
                            <a:gd name="T84" fmla="+- 0 3148 209"/>
                            <a:gd name="T85" fmla="*/ T84 w 3010"/>
                            <a:gd name="T86" fmla="+- 0 10432 8359"/>
                            <a:gd name="T87" fmla="*/ 10432 h 3547"/>
                            <a:gd name="T88" fmla="+- 0 3218 209"/>
                            <a:gd name="T89" fmla="*/ T88 w 3010"/>
                            <a:gd name="T90" fmla="+- 0 10311 8359"/>
                            <a:gd name="T91" fmla="*/ 10311 h 3547"/>
                            <a:gd name="T92" fmla="+- 0 3084 209"/>
                            <a:gd name="T93" fmla="*/ T92 w 3010"/>
                            <a:gd name="T94" fmla="+- 0 10259 8359"/>
                            <a:gd name="T95" fmla="*/ 10259 h 3547"/>
                            <a:gd name="T96" fmla="+- 0 2973 209"/>
                            <a:gd name="T97" fmla="*/ T96 w 3010"/>
                            <a:gd name="T98" fmla="+- 0 10167 8359"/>
                            <a:gd name="T99" fmla="*/ 10167 h 3547"/>
                            <a:gd name="T100" fmla="+- 0 2892 209"/>
                            <a:gd name="T101" fmla="*/ T100 w 3010"/>
                            <a:gd name="T102" fmla="+- 0 10045 8359"/>
                            <a:gd name="T103" fmla="*/ 10045 h 3547"/>
                            <a:gd name="T104" fmla="+- 0 2848 209"/>
                            <a:gd name="T105" fmla="*/ T104 w 3010"/>
                            <a:gd name="T106" fmla="+- 0 9903 8359"/>
                            <a:gd name="T107" fmla="*/ 9903 h 3547"/>
                            <a:gd name="T108" fmla="+- 0 2842 209"/>
                            <a:gd name="T109" fmla="*/ T108 w 3010"/>
                            <a:gd name="T110" fmla="+- 0 8929 8359"/>
                            <a:gd name="T111" fmla="*/ 8929 h 3547"/>
                            <a:gd name="T112" fmla="+- 0 2823 209"/>
                            <a:gd name="T113" fmla="*/ T112 w 3010"/>
                            <a:gd name="T114" fmla="+- 0 8777 8359"/>
                            <a:gd name="T115" fmla="*/ 8777 h 3547"/>
                            <a:gd name="T116" fmla="+- 0 2769 209"/>
                            <a:gd name="T117" fmla="*/ T116 w 3010"/>
                            <a:gd name="T118" fmla="+- 0 8642 8359"/>
                            <a:gd name="T119" fmla="*/ 8642 h 3547"/>
                            <a:gd name="T120" fmla="+- 0 2684 209"/>
                            <a:gd name="T121" fmla="*/ T120 w 3010"/>
                            <a:gd name="T122" fmla="+- 0 8526 8359"/>
                            <a:gd name="T123" fmla="*/ 8526 h 3547"/>
                            <a:gd name="T124" fmla="+- 0 2583 209"/>
                            <a:gd name="T125" fmla="*/ T124 w 3010"/>
                            <a:gd name="T126" fmla="+- 0 8443 8359"/>
                            <a:gd name="T127" fmla="*/ 8443 h 3547"/>
                            <a:gd name="T128" fmla="+- 0 209 209"/>
                            <a:gd name="T129" fmla="*/ T128 w 3010"/>
                            <a:gd name="T130" fmla="+- 0 8359 8359"/>
                            <a:gd name="T131" fmla="*/ 8359 h 3547"/>
                            <a:gd name="T132" fmla="+- 0 2204 209"/>
                            <a:gd name="T133" fmla="*/ T132 w 3010"/>
                            <a:gd name="T134" fmla="+- 0 8443 8359"/>
                            <a:gd name="T135" fmla="*/ 8443 h 3547"/>
                            <a:gd name="T136" fmla="+- 0 2575 209"/>
                            <a:gd name="T137" fmla="*/ T136 w 3010"/>
                            <a:gd name="T138" fmla="+- 0 8437 8359"/>
                            <a:gd name="T139" fmla="*/ 8437 h 3547"/>
                            <a:gd name="T140" fmla="+- 0 2446 209"/>
                            <a:gd name="T141" fmla="*/ T140 w 3010"/>
                            <a:gd name="T142" fmla="+- 0 8380 8359"/>
                            <a:gd name="T143" fmla="*/ 8380 h 3547"/>
                            <a:gd name="T144" fmla="+- 0 2303 209"/>
                            <a:gd name="T145" fmla="*/ T144 w 3010"/>
                            <a:gd name="T146" fmla="+- 0 8359 8359"/>
                            <a:gd name="T147" fmla="*/ 8359 h 3547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</a:cxnLst>
                          <a:rect l="0" t="0" r="r" b="b"/>
                          <a:pathLst>
                            <a:path w="3010" h="3547">
                              <a:moveTo>
                                <a:pt x="2374" y="84"/>
                              </a:moveTo>
                              <a:lnTo>
                                <a:pt x="2094" y="84"/>
                              </a:lnTo>
                              <a:lnTo>
                                <a:pt x="2168" y="90"/>
                              </a:lnTo>
                              <a:lnTo>
                                <a:pt x="2238" y="109"/>
                              </a:lnTo>
                              <a:lnTo>
                                <a:pt x="2304" y="138"/>
                              </a:lnTo>
                              <a:lnTo>
                                <a:pt x="2364" y="178"/>
                              </a:lnTo>
                              <a:lnTo>
                                <a:pt x="2417" y="226"/>
                              </a:lnTo>
                              <a:lnTo>
                                <a:pt x="2463" y="283"/>
                              </a:lnTo>
                              <a:lnTo>
                                <a:pt x="2500" y="347"/>
                              </a:lnTo>
                              <a:lnTo>
                                <a:pt x="2528" y="416"/>
                              </a:lnTo>
                              <a:lnTo>
                                <a:pt x="2545" y="491"/>
                              </a:lnTo>
                              <a:lnTo>
                                <a:pt x="2551" y="570"/>
                              </a:lnTo>
                              <a:lnTo>
                                <a:pt x="2551" y="1468"/>
                              </a:lnTo>
                              <a:lnTo>
                                <a:pt x="2556" y="1552"/>
                              </a:lnTo>
                              <a:lnTo>
                                <a:pt x="2571" y="1631"/>
                              </a:lnTo>
                              <a:lnTo>
                                <a:pt x="2596" y="1704"/>
                              </a:lnTo>
                              <a:lnTo>
                                <a:pt x="2629" y="1771"/>
                              </a:lnTo>
                              <a:lnTo>
                                <a:pt x="2672" y="1830"/>
                              </a:lnTo>
                              <a:lnTo>
                                <a:pt x="2723" y="1881"/>
                              </a:lnTo>
                              <a:lnTo>
                                <a:pt x="2782" y="1923"/>
                              </a:lnTo>
                              <a:lnTo>
                                <a:pt x="2905" y="2004"/>
                              </a:lnTo>
                              <a:lnTo>
                                <a:pt x="2782" y="2079"/>
                              </a:lnTo>
                              <a:lnTo>
                                <a:pt x="2722" y="2121"/>
                              </a:lnTo>
                              <a:lnTo>
                                <a:pt x="2671" y="2172"/>
                              </a:lnTo>
                              <a:lnTo>
                                <a:pt x="2629" y="2231"/>
                              </a:lnTo>
                              <a:lnTo>
                                <a:pt x="2595" y="2297"/>
                              </a:lnTo>
                              <a:lnTo>
                                <a:pt x="2571" y="2370"/>
                              </a:lnTo>
                              <a:lnTo>
                                <a:pt x="2556" y="2449"/>
                              </a:lnTo>
                              <a:lnTo>
                                <a:pt x="2551" y="2534"/>
                              </a:lnTo>
                              <a:lnTo>
                                <a:pt x="2551" y="3420"/>
                              </a:lnTo>
                              <a:lnTo>
                                <a:pt x="2545" y="3499"/>
                              </a:lnTo>
                              <a:lnTo>
                                <a:pt x="2534" y="3547"/>
                              </a:lnTo>
                              <a:lnTo>
                                <a:pt x="2619" y="3547"/>
                              </a:lnTo>
                              <a:lnTo>
                                <a:pt x="2628" y="3498"/>
                              </a:lnTo>
                              <a:lnTo>
                                <a:pt x="2633" y="3420"/>
                              </a:lnTo>
                              <a:lnTo>
                                <a:pt x="2633" y="2534"/>
                              </a:lnTo>
                              <a:lnTo>
                                <a:pt x="2639" y="2457"/>
                              </a:lnTo>
                              <a:lnTo>
                                <a:pt x="2656" y="2383"/>
                              </a:lnTo>
                              <a:lnTo>
                                <a:pt x="2682" y="2314"/>
                              </a:lnTo>
                              <a:lnTo>
                                <a:pt x="2718" y="2251"/>
                              </a:lnTo>
                              <a:lnTo>
                                <a:pt x="2763" y="2194"/>
                              </a:lnTo>
                              <a:lnTo>
                                <a:pt x="2815" y="2145"/>
                              </a:lnTo>
                              <a:lnTo>
                                <a:pt x="2874" y="2104"/>
                              </a:lnTo>
                              <a:lnTo>
                                <a:pt x="2939" y="2073"/>
                              </a:lnTo>
                              <a:lnTo>
                                <a:pt x="3009" y="2053"/>
                              </a:lnTo>
                              <a:lnTo>
                                <a:pt x="3009" y="1952"/>
                              </a:lnTo>
                              <a:lnTo>
                                <a:pt x="2940" y="1931"/>
                              </a:lnTo>
                              <a:lnTo>
                                <a:pt x="2875" y="1900"/>
                              </a:lnTo>
                              <a:lnTo>
                                <a:pt x="2816" y="1858"/>
                              </a:lnTo>
                              <a:lnTo>
                                <a:pt x="2764" y="1808"/>
                              </a:lnTo>
                              <a:lnTo>
                                <a:pt x="2719" y="1750"/>
                              </a:lnTo>
                              <a:lnTo>
                                <a:pt x="2683" y="1686"/>
                              </a:lnTo>
                              <a:lnTo>
                                <a:pt x="2656" y="1617"/>
                              </a:lnTo>
                              <a:lnTo>
                                <a:pt x="2639" y="1544"/>
                              </a:lnTo>
                              <a:lnTo>
                                <a:pt x="2633" y="1468"/>
                              </a:lnTo>
                              <a:lnTo>
                                <a:pt x="2633" y="570"/>
                              </a:lnTo>
                              <a:lnTo>
                                <a:pt x="2628" y="492"/>
                              </a:lnTo>
                              <a:lnTo>
                                <a:pt x="2614" y="418"/>
                              </a:lnTo>
                              <a:lnTo>
                                <a:pt x="2591" y="348"/>
                              </a:lnTo>
                              <a:lnTo>
                                <a:pt x="2560" y="283"/>
                              </a:lnTo>
                              <a:lnTo>
                                <a:pt x="2521" y="222"/>
                              </a:lnTo>
                              <a:lnTo>
                                <a:pt x="2475" y="167"/>
                              </a:lnTo>
                              <a:lnTo>
                                <a:pt x="2423" y="119"/>
                              </a:lnTo>
                              <a:lnTo>
                                <a:pt x="2374" y="84"/>
                              </a:lnTo>
                              <a:close/>
                              <a:moveTo>
                                <a:pt x="2094" y="0"/>
                              </a:moveTo>
                              <a:lnTo>
                                <a:pt x="0" y="0"/>
                              </a:lnTo>
                              <a:lnTo>
                                <a:pt x="0" y="84"/>
                              </a:lnTo>
                              <a:lnTo>
                                <a:pt x="1995" y="84"/>
                              </a:lnTo>
                              <a:lnTo>
                                <a:pt x="2374" y="84"/>
                              </a:lnTo>
                              <a:lnTo>
                                <a:pt x="2366" y="78"/>
                              </a:lnTo>
                              <a:lnTo>
                                <a:pt x="2304" y="45"/>
                              </a:lnTo>
                              <a:lnTo>
                                <a:pt x="2237" y="21"/>
                              </a:lnTo>
                              <a:lnTo>
                                <a:pt x="2167" y="6"/>
                              </a:lnTo>
                              <a:lnTo>
                                <a:pt x="2094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DB933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5BC9071" id="docshape44" o:spid="_x0000_s1026" style="position:absolute;margin-left:-22.6pt;margin-top:8.6pt;width:150.5pt;height:177.35pt;z-index:-1582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3010,354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" path="m2374,84r-280,l2168,90r70,19l2304,138r60,40l2417,226r46,57l2500,347r28,69l2545,491r6,79l2551,1468r5,84l2571,1631r25,73l2629,1771r43,59l2723,1881r59,42l2905,2004r-123,75l2722,2121r-51,51l2629,2231r-34,66l2571,2370r-15,79l2551,2534r,886l2545,3499r-11,48l2619,3547r9,-49l2633,3420r,-886l2639,2457r17,-74l2682,2314r36,-63l2763,2194r52,-49l2874,2104r65,-31l3009,2053r,-101l2940,1931r-65,-31l2816,1858r-52,-50l2719,1750r-36,-64l2656,1617r-17,-73l2633,1468r,-898l2628,492r-14,-74l2591,348r-31,-65l2521,222r-46,-55l2423,119,2374,84xm2094,l,,,84r1995,l2374,84r-8,-6l2304,45,2237,21,2167,6,2094,xe" fillcolor="#fdb933" stroked="f">
                <v:path arrowok="t" o:connecttype="custom" o:connectlocs="1329690,5361305;1421130,5377180;1501140,5420995;1564005,5487670;1605280,5572125;1619885,5669915;1623060,6293485;1648460,6390005;1696720,6470015;1766570,6529070;1766570,6628130;1696085,6687185;1647825,6766560;1623060,6863080;1619885,7479665;1609090,7560310;1668780,7529195;1671955,6917055;1686560,6821170;1725930,6737350;1787525,6670040;1866265,6624320;1910715,6547485;1825625,6514465;1755140,6456045;1703705,6378575;1675765,6288405;1671955,5669915;1659890,5573395;1625600,5487670;1571625,5414010;1507490,5361305;0,5307965;1266825,5361305;1502410,5357495;1420495,5321300;1329690,5307965" o:connectangles="0,0,0,0,0,0,0,0,0,0,0,0,0,0,0,0,0,0,0,0,0,0,0,0,0,0,0,0,0,0,0,0,0,0,0,0,0"/>
              </v:shape>
            </w:pict>
          </mc:Fallback>
        </mc:AlternateContent>
      </w:r>
    </w:p>
    <w:p w14:paraId="63BA9B3A" w14:textId="77777777" w:rsidR="00773840" w:rsidRDefault="00773840" w:rsidP="00773840">
      <w:pPr>
        <w:rPr>
          <w:sz w:val="16"/>
        </w:rPr>
        <w:sectPr w:rsidR="00773840">
          <w:pgSz w:w="8400" w:h="11910"/>
          <w:pgMar w:top="1100" w:right="680" w:bottom="280" w:left="660" w:header="720" w:footer="720" w:gutter="0"/>
          <w:cols w:space="720"/>
        </w:sectPr>
      </w:pPr>
    </w:p>
    <w:p w14:paraId="20CB0819" w14:textId="77777777" w:rsidR="0095357D" w:rsidRDefault="0095357D" w:rsidP="00512A3F">
      <w:pPr>
        <w:pStyle w:val="Textkrper"/>
        <w:spacing w:before="82" w:line="232" w:lineRule="auto"/>
        <w:ind w:left="105" w:right="124"/>
        <w:rPr>
          <w:color w:val="FFFFFF"/>
        </w:rPr>
      </w:pPr>
    </w:p>
    <w:p w14:paraId="08E1EC32" w14:textId="5DEEE657" w:rsidR="00773840" w:rsidRPr="0095357D" w:rsidRDefault="00607082" w:rsidP="00512A3F">
      <w:pPr>
        <w:pStyle w:val="Textkrper"/>
        <w:spacing w:before="82" w:line="232" w:lineRule="auto"/>
        <w:ind w:left="105" w:right="124"/>
      </w:pPr>
      <w:r w:rsidRPr="0095357D">
        <w:rPr>
          <w:color w:val="FFFFFF"/>
        </w:rPr>
        <w:t>Es</w:t>
      </w:r>
      <w:r w:rsidR="00512A3F" w:rsidRPr="0095357D">
        <w:rPr>
          <w:color w:val="FFFFFF"/>
        </w:rPr>
        <w:t xml:space="preserve"> </w:t>
      </w:r>
      <w:r w:rsidRPr="0095357D">
        <w:rPr>
          <w:color w:val="FFFFFF"/>
        </w:rPr>
        <w:t>finden zwei Durch</w:t>
      </w:r>
      <w:r w:rsidR="0095357D">
        <w:rPr>
          <w:color w:val="FFFFFF"/>
        </w:rPr>
        <w:t>-</w:t>
      </w:r>
      <w:r w:rsidR="00773840" w:rsidRPr="0095357D">
        <w:rPr>
          <w:color w:val="FFFFFF"/>
          <w:spacing w:val="-1"/>
        </w:rPr>
        <w:t xml:space="preserve">gänge statt, </w:t>
      </w:r>
      <w:r w:rsidRPr="0095357D">
        <w:rPr>
          <w:color w:val="FFFFFF"/>
        </w:rPr>
        <w:t>siehe Vor</w:t>
      </w:r>
      <w:r w:rsidR="0095357D">
        <w:rPr>
          <w:color w:val="FFFFFF"/>
        </w:rPr>
        <w:t>-</w:t>
      </w:r>
      <w:r w:rsidR="00773840" w:rsidRPr="0095357D">
        <w:rPr>
          <w:color w:val="FFFFFF"/>
          <w:spacing w:val="-33"/>
        </w:rPr>
        <w:t xml:space="preserve"> </w:t>
      </w:r>
      <w:proofErr w:type="spellStart"/>
      <w:r w:rsidR="00773840" w:rsidRPr="0095357D">
        <w:rPr>
          <w:color w:val="FFFFFF"/>
        </w:rPr>
        <w:t>derseite</w:t>
      </w:r>
      <w:proofErr w:type="spellEnd"/>
      <w:r w:rsidR="00773840" w:rsidRPr="0095357D">
        <w:rPr>
          <w:color w:val="FFFFFF"/>
        </w:rPr>
        <w:t>.</w:t>
      </w:r>
    </w:p>
    <w:p w14:paraId="5E2EF1C2" w14:textId="77777777" w:rsidR="00773840" w:rsidRPr="0095357D" w:rsidRDefault="00773840" w:rsidP="00773840">
      <w:pPr>
        <w:pStyle w:val="Textkrper"/>
        <w:spacing w:before="3"/>
      </w:pPr>
    </w:p>
    <w:p w14:paraId="49FD9723" w14:textId="77777777" w:rsidR="00773840" w:rsidRPr="0095357D" w:rsidRDefault="00773840" w:rsidP="00773840">
      <w:pPr>
        <w:pStyle w:val="berschrift4"/>
      </w:pPr>
      <w:r w:rsidRPr="0095357D">
        <w:rPr>
          <w:color w:val="FFFFFF"/>
        </w:rPr>
        <w:t>Ort:</w:t>
      </w:r>
    </w:p>
    <w:p w14:paraId="209BF6A1" w14:textId="77777777" w:rsidR="00773840" w:rsidRPr="0095357D" w:rsidRDefault="00773840" w:rsidP="00773840">
      <w:pPr>
        <w:pStyle w:val="Textkrper"/>
        <w:spacing w:line="193" w:lineRule="exact"/>
        <w:ind w:left="105"/>
      </w:pPr>
      <w:r w:rsidRPr="0095357D">
        <w:rPr>
          <w:color w:val="FFFFFF"/>
        </w:rPr>
        <w:t>Kantonsbibliothek</w:t>
      </w:r>
      <w:r w:rsidRPr="0095357D">
        <w:rPr>
          <w:color w:val="FFFFFF"/>
          <w:spacing w:val="-3"/>
        </w:rPr>
        <w:t xml:space="preserve"> </w:t>
      </w:r>
      <w:r w:rsidRPr="0095357D">
        <w:rPr>
          <w:color w:val="FFFFFF"/>
        </w:rPr>
        <w:t>Uri</w:t>
      </w:r>
    </w:p>
    <w:p w14:paraId="1A513AF5" w14:textId="77777777" w:rsidR="00773840" w:rsidRPr="0095357D" w:rsidRDefault="00773840" w:rsidP="00773840">
      <w:pPr>
        <w:pStyle w:val="Textkrper"/>
        <w:spacing w:before="7"/>
      </w:pPr>
    </w:p>
    <w:p w14:paraId="394F92E2" w14:textId="280262A7" w:rsidR="00773840" w:rsidRPr="0095357D" w:rsidRDefault="00607082" w:rsidP="00607082">
      <w:pPr>
        <w:pStyle w:val="Textkrper"/>
        <w:spacing w:line="232" w:lineRule="auto"/>
        <w:ind w:left="105" w:right="38"/>
      </w:pPr>
      <w:r w:rsidRPr="0095357D">
        <w:rPr>
          <w:color w:val="FFFFFF"/>
        </w:rPr>
        <w:t>Die Aufsichtspflicht ob</w:t>
      </w:r>
      <w:r w:rsidR="0095357D">
        <w:rPr>
          <w:color w:val="FFFFFF"/>
        </w:rPr>
        <w:t>-</w:t>
      </w:r>
      <w:r w:rsidRPr="0095357D">
        <w:rPr>
          <w:color w:val="FFFFFF"/>
        </w:rPr>
        <w:t>liegt den Erziehungs-be</w:t>
      </w:r>
      <w:r w:rsidR="00773840" w:rsidRPr="0095357D">
        <w:rPr>
          <w:color w:val="FFFFFF"/>
        </w:rPr>
        <w:t>rechtigten.</w:t>
      </w:r>
    </w:p>
    <w:p w14:paraId="3CC2C5B0" w14:textId="77777777" w:rsidR="00773840" w:rsidRDefault="00773840" w:rsidP="00773840">
      <w:pPr>
        <w:rPr>
          <w:sz w:val="16"/>
        </w:rPr>
      </w:pPr>
      <w:r>
        <w:br w:type="column"/>
      </w:r>
    </w:p>
    <w:p w14:paraId="1726C5C2" w14:textId="77777777" w:rsidR="00773840" w:rsidRDefault="00773840" w:rsidP="00773840">
      <w:pPr>
        <w:pStyle w:val="Textkrper"/>
        <w:rPr>
          <w:sz w:val="16"/>
        </w:rPr>
      </w:pPr>
    </w:p>
    <w:p w14:paraId="457D6EA1" w14:textId="77777777" w:rsidR="00773840" w:rsidRDefault="00773840" w:rsidP="00773840">
      <w:pPr>
        <w:pStyle w:val="Textkrper"/>
        <w:spacing w:before="8"/>
      </w:pPr>
    </w:p>
    <w:p w14:paraId="7809F771" w14:textId="77777777" w:rsidR="00773840" w:rsidRDefault="00773840" w:rsidP="00773840">
      <w:pPr>
        <w:pStyle w:val="berschrift4"/>
        <w:spacing w:line="232" w:lineRule="auto"/>
        <w:ind w:right="202"/>
        <w:jc w:val="both"/>
        <w:rPr>
          <w:color w:val="FFFFFF"/>
          <w:spacing w:val="-1"/>
        </w:rPr>
      </w:pPr>
    </w:p>
    <w:p w14:paraId="52E1F3C9" w14:textId="77777777" w:rsidR="0095357D" w:rsidRDefault="0095357D" w:rsidP="00607082">
      <w:pPr>
        <w:pStyle w:val="berschrift4"/>
        <w:spacing w:line="232" w:lineRule="auto"/>
        <w:ind w:right="202"/>
        <w:jc w:val="both"/>
        <w:rPr>
          <w:color w:val="FFFFFF"/>
          <w:spacing w:val="-1"/>
          <w:sz w:val="16"/>
          <w:szCs w:val="16"/>
        </w:rPr>
      </w:pPr>
    </w:p>
    <w:p w14:paraId="0E3D0C02" w14:textId="77777777" w:rsidR="0095357D" w:rsidRDefault="0095357D" w:rsidP="00607082">
      <w:pPr>
        <w:pStyle w:val="berschrift4"/>
        <w:spacing w:line="232" w:lineRule="auto"/>
        <w:ind w:right="202"/>
        <w:jc w:val="both"/>
        <w:rPr>
          <w:color w:val="FFFFFF"/>
          <w:spacing w:val="-1"/>
          <w:sz w:val="16"/>
          <w:szCs w:val="16"/>
        </w:rPr>
      </w:pPr>
    </w:p>
    <w:p w14:paraId="3166ABE7" w14:textId="494EE4BA" w:rsidR="00773840" w:rsidRPr="0095357D" w:rsidRDefault="00773840" w:rsidP="00607082">
      <w:pPr>
        <w:pStyle w:val="berschrift4"/>
        <w:spacing w:line="232" w:lineRule="auto"/>
        <w:ind w:right="202"/>
        <w:jc w:val="both"/>
      </w:pPr>
      <w:r w:rsidRPr="0095357D">
        <w:rPr>
          <w:color w:val="FFFFFF"/>
          <w:spacing w:val="-1"/>
        </w:rPr>
        <w:t xml:space="preserve">Frühkindliche </w:t>
      </w:r>
      <w:proofErr w:type="spellStart"/>
      <w:r w:rsidR="00607082" w:rsidRPr="0095357D">
        <w:rPr>
          <w:color w:val="FFFFFF"/>
        </w:rPr>
        <w:t>Sprachent</w:t>
      </w:r>
      <w:proofErr w:type="spellEnd"/>
      <w:r w:rsidR="00655AE2">
        <w:rPr>
          <w:color w:val="FFFFFF"/>
        </w:rPr>
        <w:t>-</w:t>
      </w:r>
      <w:r w:rsidRPr="0095357D">
        <w:rPr>
          <w:color w:val="FFFFFF"/>
          <w:spacing w:val="-36"/>
        </w:rPr>
        <w:t xml:space="preserve"> </w:t>
      </w:r>
      <w:proofErr w:type="spellStart"/>
      <w:r w:rsidRPr="0095357D">
        <w:rPr>
          <w:color w:val="FFFFFF"/>
        </w:rPr>
        <w:t>wicklung</w:t>
      </w:r>
      <w:proofErr w:type="spellEnd"/>
    </w:p>
    <w:p w14:paraId="4ADD8E84" w14:textId="079BF75B" w:rsidR="00773840" w:rsidRPr="0095357D" w:rsidRDefault="00773840" w:rsidP="0095357D">
      <w:pPr>
        <w:pStyle w:val="Textkrper"/>
        <w:spacing w:line="232" w:lineRule="auto"/>
        <w:ind w:left="105" w:right="145"/>
        <w:jc w:val="both"/>
        <w:rPr>
          <w:color w:val="FFFFFF"/>
          <w:spacing w:val="-1"/>
        </w:rPr>
      </w:pPr>
      <w:r w:rsidRPr="0095357D">
        <w:rPr>
          <w:color w:val="FFFFFF"/>
        </w:rPr>
        <w:t>Auch zu Hause freuen sich</w:t>
      </w:r>
      <w:r w:rsidRPr="0095357D">
        <w:rPr>
          <w:color w:val="FFFFFF"/>
          <w:spacing w:val="1"/>
        </w:rPr>
        <w:t xml:space="preserve"> </w:t>
      </w:r>
      <w:r w:rsidR="00607082" w:rsidRPr="0095357D">
        <w:rPr>
          <w:color w:val="FFFFFF"/>
        </w:rPr>
        <w:t>die Kinder über Reime, Sin</w:t>
      </w:r>
      <w:r w:rsidR="0095357D">
        <w:rPr>
          <w:color w:val="FFFFFF"/>
        </w:rPr>
        <w:t>-</w:t>
      </w:r>
      <w:r w:rsidR="00607082" w:rsidRPr="0095357D">
        <w:rPr>
          <w:color w:val="FFFFFF"/>
        </w:rPr>
        <w:t xml:space="preserve">gen, Finger- und </w:t>
      </w:r>
      <w:proofErr w:type="spellStart"/>
      <w:r w:rsidR="00607082" w:rsidRPr="0095357D">
        <w:rPr>
          <w:color w:val="FFFFFF"/>
        </w:rPr>
        <w:t>Wortspie</w:t>
      </w:r>
      <w:proofErr w:type="spellEnd"/>
      <w:r w:rsidR="0095357D">
        <w:rPr>
          <w:color w:val="FFFFFF"/>
        </w:rPr>
        <w:t>-</w:t>
      </w:r>
      <w:r w:rsidR="00607082" w:rsidRPr="0095357D">
        <w:rPr>
          <w:color w:val="FFFFFF"/>
          <w:spacing w:val="-1"/>
        </w:rPr>
        <w:t>le.</w:t>
      </w:r>
      <w:r w:rsidR="0095357D">
        <w:rPr>
          <w:color w:val="FFFFFF"/>
          <w:spacing w:val="-1"/>
        </w:rPr>
        <w:t xml:space="preserve"> </w:t>
      </w:r>
      <w:r w:rsidRPr="0095357D">
        <w:rPr>
          <w:color w:val="FFFFFF"/>
          <w:spacing w:val="-1"/>
        </w:rPr>
        <w:t xml:space="preserve">Die </w:t>
      </w:r>
      <w:proofErr w:type="spellStart"/>
      <w:r w:rsidRPr="0095357D">
        <w:rPr>
          <w:color w:val="FFFFFF"/>
          <w:spacing w:val="-1"/>
        </w:rPr>
        <w:t>Värslischtund</w:t>
      </w:r>
      <w:proofErr w:type="spellEnd"/>
      <w:r w:rsidRPr="0095357D">
        <w:rPr>
          <w:color w:val="FFFFFF"/>
          <w:spacing w:val="-1"/>
        </w:rPr>
        <w:t xml:space="preserve"> </w:t>
      </w:r>
      <w:r w:rsidRPr="0095357D">
        <w:rPr>
          <w:color w:val="FFFFFF"/>
        </w:rPr>
        <w:t>ist Teil</w:t>
      </w:r>
      <w:r w:rsidRPr="0095357D">
        <w:rPr>
          <w:color w:val="FFFFFF"/>
          <w:spacing w:val="-32"/>
        </w:rPr>
        <w:t xml:space="preserve"> </w:t>
      </w:r>
      <w:r w:rsidRPr="0095357D">
        <w:rPr>
          <w:color w:val="FFFFFF"/>
        </w:rPr>
        <w:t>von</w:t>
      </w:r>
      <w:r w:rsidRPr="0095357D">
        <w:rPr>
          <w:color w:val="FFFFFF"/>
          <w:spacing w:val="-4"/>
        </w:rPr>
        <w:t xml:space="preserve"> </w:t>
      </w:r>
      <w:r w:rsidRPr="0095357D">
        <w:rPr>
          <w:color w:val="FFFFFF"/>
        </w:rPr>
        <w:t>„Buchstart</w:t>
      </w:r>
      <w:r w:rsidRPr="0095357D">
        <w:rPr>
          <w:color w:val="FFFFFF"/>
          <w:spacing w:val="-4"/>
        </w:rPr>
        <w:t xml:space="preserve"> </w:t>
      </w:r>
      <w:r w:rsidRPr="0095357D">
        <w:rPr>
          <w:color w:val="FFFFFF"/>
        </w:rPr>
        <w:t>Schweiz“</w:t>
      </w:r>
      <w:r w:rsidR="00607082" w:rsidRPr="0095357D">
        <w:rPr>
          <w:color w:val="FFFFFF"/>
        </w:rPr>
        <w:t xml:space="preserve"> (buchstart.ch)</w:t>
      </w:r>
    </w:p>
    <w:p w14:paraId="1390F0DF" w14:textId="77777777" w:rsidR="00607082" w:rsidRPr="0095357D" w:rsidRDefault="00607082" w:rsidP="00607082">
      <w:pPr>
        <w:pStyle w:val="Textkrper"/>
        <w:spacing w:line="232" w:lineRule="auto"/>
        <w:ind w:right="145"/>
        <w:jc w:val="both"/>
      </w:pPr>
    </w:p>
    <w:p w14:paraId="4E08DAAA" w14:textId="10A4AB48" w:rsidR="00607082" w:rsidRDefault="00607082" w:rsidP="00773840">
      <w:pPr>
        <w:spacing w:line="232" w:lineRule="auto"/>
        <w:jc w:val="both"/>
        <w:sectPr w:rsidR="00607082">
          <w:type w:val="continuous"/>
          <w:pgSz w:w="8400" w:h="11910"/>
          <w:pgMar w:top="1100" w:right="680" w:bottom="280" w:left="660" w:header="720" w:footer="720" w:gutter="0"/>
          <w:cols w:num="2" w:space="720" w:equalWidth="0">
            <w:col w:w="1723" w:space="3266"/>
            <w:col w:w="2071"/>
          </w:cols>
        </w:sectPr>
      </w:pPr>
    </w:p>
    <w:p w14:paraId="59644715" w14:textId="0B2E7755" w:rsidR="00773840" w:rsidRDefault="00773840" w:rsidP="00773840">
      <w:pPr>
        <w:rPr>
          <w:sz w:val="2"/>
          <w:szCs w:val="2"/>
        </w:rPr>
        <w:sectPr w:rsidR="00773840">
          <w:type w:val="continuous"/>
          <w:pgSz w:w="8400" w:h="11910"/>
          <w:pgMar w:top="1100" w:right="680" w:bottom="280" w:left="660" w:header="720" w:footer="720" w:gutter="0"/>
          <w:cols w:space="720"/>
        </w:sectPr>
      </w:pPr>
    </w:p>
    <w:p w14:paraId="05223EE7" w14:textId="1CAF4673" w:rsidR="00773840" w:rsidRPr="00B442B0" w:rsidRDefault="00773840" w:rsidP="00773840">
      <w:pPr>
        <w:pStyle w:val="Textkrper"/>
        <w:spacing w:before="1" w:line="232" w:lineRule="auto"/>
        <w:ind w:right="145"/>
        <w:rPr>
          <w:b/>
        </w:rPr>
        <w:sectPr w:rsidR="00773840" w:rsidRPr="00B442B0">
          <w:type w:val="continuous"/>
          <w:pgSz w:w="8400" w:h="11910"/>
          <w:pgMar w:top="1100" w:right="680" w:bottom="280" w:left="660" w:header="720" w:footer="720" w:gutter="0"/>
          <w:cols w:num="2" w:space="720" w:equalWidth="0">
            <w:col w:w="1723" w:space="3266"/>
            <w:col w:w="2071"/>
          </w:cols>
        </w:sectPr>
      </w:pPr>
    </w:p>
    <w:p w14:paraId="183D1C42" w14:textId="77777777" w:rsidR="00074ABA" w:rsidRDefault="00074ABA">
      <w:pPr>
        <w:rPr>
          <w:sz w:val="2"/>
          <w:szCs w:val="2"/>
        </w:rPr>
      </w:pPr>
    </w:p>
    <w:sectPr w:rsidR="00074ABA">
      <w:type w:val="continuous"/>
      <w:pgSz w:w="8400" w:h="11910"/>
      <w:pgMar w:top="1100" w:right="680" w:bottom="280" w:left="66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BC Sklonar Light">
    <w:panose1 w:val="000005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Usual">
    <w:altName w:val="﷽﷽﷽﷽﷽﷽﷽﷽怀"/>
    <w:panose1 w:val="020B0603030403020204"/>
    <w:charset w:val="00"/>
    <w:family w:val="swiss"/>
    <w:notTrueType/>
    <w:pitch w:val="variable"/>
    <w:sig w:usb0="00000007" w:usb1="00000000" w:usb2="00000000" w:usb3="00000000" w:csb0="000000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 New Roman (Textkörper CS)">
    <w:altName w:val="Times New Roman"/>
    <w:charset w:val="00"/>
    <w:family w:val="roman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38E6D24"/>
    <w:multiLevelType w:val="hybridMultilevel"/>
    <w:tmpl w:val="901AA16C"/>
    <w:lvl w:ilvl="0" w:tplc="4B068AEC">
      <w:start w:val="1"/>
      <w:numFmt w:val="bullet"/>
      <w:lvlText w:val="'"/>
      <w:lvlJc w:val="left"/>
      <w:pPr>
        <w:ind w:left="624" w:hanging="227"/>
      </w:pPr>
      <w:rPr>
        <w:rFonts w:ascii="BC Sklonar Light" w:hAnsi="BC Sklonar Light" w:hint="default"/>
        <w:b/>
        <w:i w:val="0"/>
        <w:color w:val="F3B33E"/>
        <w:spacing w:val="-30"/>
        <w:position w:val="-14"/>
        <w:sz w:val="32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058370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0sDA2Mze0MDA2sDBU0lEKTi0uzszPAykwrAUAr7TJfiwAAAA="/>
  </w:docVars>
  <w:rsids>
    <w:rsidRoot w:val="00074ABA"/>
    <w:rsid w:val="000513DE"/>
    <w:rsid w:val="00074ABA"/>
    <w:rsid w:val="000F16B9"/>
    <w:rsid w:val="001575E3"/>
    <w:rsid w:val="00161066"/>
    <w:rsid w:val="001C696C"/>
    <w:rsid w:val="00241C4B"/>
    <w:rsid w:val="00273662"/>
    <w:rsid w:val="00312328"/>
    <w:rsid w:val="0033178D"/>
    <w:rsid w:val="003344F4"/>
    <w:rsid w:val="00345947"/>
    <w:rsid w:val="003F1983"/>
    <w:rsid w:val="003F3361"/>
    <w:rsid w:val="004F63B6"/>
    <w:rsid w:val="00512A3F"/>
    <w:rsid w:val="00577354"/>
    <w:rsid w:val="00607082"/>
    <w:rsid w:val="006130A1"/>
    <w:rsid w:val="00655AE2"/>
    <w:rsid w:val="00773840"/>
    <w:rsid w:val="007F1DC9"/>
    <w:rsid w:val="00813D25"/>
    <w:rsid w:val="008A2B22"/>
    <w:rsid w:val="0095357D"/>
    <w:rsid w:val="009C51B8"/>
    <w:rsid w:val="00A41F83"/>
    <w:rsid w:val="00B442B0"/>
    <w:rsid w:val="00BD60C7"/>
    <w:rsid w:val="00D06607"/>
    <w:rsid w:val="00E72DA9"/>
    <w:rsid w:val="00F24CD7"/>
    <w:rsid w:val="00F81C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C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  <o:regrouptable v:ext="edit">
        <o:entry new="1" old="0"/>
        <o:entry new="2" old="0"/>
      </o:regrouptable>
    </o:shapelayout>
  </w:shapeDefaults>
  <w:decimalSymbol w:val="."/>
  <w:listSeparator w:val=";"/>
  <w14:docId w14:val="28E44E06"/>
  <w15:docId w15:val="{E0D336A0-2ACB-476A-82C9-AB72129C21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Pr>
      <w:rFonts w:ascii="Usual" w:eastAsia="Usual" w:hAnsi="Usual" w:cs="Usual"/>
      <w:lang w:val="de-DE"/>
    </w:rPr>
  </w:style>
  <w:style w:type="paragraph" w:styleId="berschrift1">
    <w:name w:val="heading 1"/>
    <w:basedOn w:val="Standard"/>
    <w:uiPriority w:val="9"/>
    <w:qFormat/>
    <w:pPr>
      <w:spacing w:before="60"/>
      <w:ind w:left="2599"/>
      <w:outlineLvl w:val="0"/>
    </w:pPr>
    <w:rPr>
      <w:rFonts w:ascii="BC Sklonar Light" w:eastAsia="BC Sklonar Light" w:hAnsi="BC Sklonar Light" w:cs="BC Sklonar Light"/>
      <w:sz w:val="60"/>
      <w:szCs w:val="60"/>
    </w:rPr>
  </w:style>
  <w:style w:type="paragraph" w:styleId="berschrift2">
    <w:name w:val="heading 2"/>
    <w:basedOn w:val="Standard"/>
    <w:uiPriority w:val="9"/>
    <w:unhideWhenUsed/>
    <w:qFormat/>
    <w:pPr>
      <w:spacing w:before="21"/>
      <w:ind w:left="105"/>
      <w:outlineLvl w:val="1"/>
    </w:pPr>
    <w:rPr>
      <w:b/>
      <w:bCs/>
      <w:sz w:val="36"/>
      <w:szCs w:val="36"/>
    </w:rPr>
  </w:style>
  <w:style w:type="paragraph" w:styleId="berschrift3">
    <w:name w:val="heading 3"/>
    <w:basedOn w:val="Standard"/>
    <w:uiPriority w:val="9"/>
    <w:unhideWhenUsed/>
    <w:qFormat/>
    <w:pPr>
      <w:spacing w:line="260" w:lineRule="exact"/>
      <w:ind w:left="728"/>
      <w:outlineLvl w:val="2"/>
    </w:pPr>
    <w:rPr>
      <w:b/>
      <w:bCs/>
      <w:sz w:val="20"/>
      <w:szCs w:val="20"/>
    </w:rPr>
  </w:style>
  <w:style w:type="paragraph" w:styleId="berschrift4">
    <w:name w:val="heading 4"/>
    <w:basedOn w:val="Standard"/>
    <w:uiPriority w:val="9"/>
    <w:unhideWhenUsed/>
    <w:qFormat/>
    <w:pPr>
      <w:spacing w:line="193" w:lineRule="exact"/>
      <w:ind w:left="105"/>
      <w:outlineLvl w:val="3"/>
    </w:pPr>
    <w:rPr>
      <w:b/>
      <w:bCs/>
      <w:sz w:val="14"/>
      <w:szCs w:val="14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xtkrper">
    <w:name w:val="Body Text"/>
    <w:basedOn w:val="Standard"/>
    <w:uiPriority w:val="1"/>
    <w:qFormat/>
    <w:rPr>
      <w:sz w:val="14"/>
      <w:szCs w:val="14"/>
    </w:rPr>
  </w:style>
  <w:style w:type="paragraph" w:styleId="Listenabsatz">
    <w:name w:val="List Paragraph"/>
    <w:basedOn w:val="Standard"/>
    <w:uiPriority w:val="34"/>
    <w:qFormat/>
  </w:style>
  <w:style w:type="paragraph" w:customStyle="1" w:styleId="TableParagraph">
    <w:name w:val="Table Paragraph"/>
    <w:basedOn w:val="Standard"/>
    <w:uiPriority w:val="1"/>
    <w:qFormat/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577354"/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577354"/>
    <w:rPr>
      <w:rFonts w:ascii="Segoe UI" w:eastAsia="Usual" w:hAnsi="Segoe UI" w:cs="Segoe UI"/>
      <w:sz w:val="18"/>
      <w:szCs w:val="18"/>
      <w:lang w:val="de-DE"/>
    </w:rPr>
  </w:style>
  <w:style w:type="character" w:styleId="Hyperlink">
    <w:name w:val="Hyperlink"/>
    <w:basedOn w:val="Absatz-Standardschriftart"/>
    <w:uiPriority w:val="99"/>
    <w:unhideWhenUsed/>
    <w:rsid w:val="00241C4B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image" Target="media/image7.jpe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mailto:kantonsbibliothek@ur.ch" TargetMode="External"/><Relationship Id="rId11" Type="http://schemas.openxmlformats.org/officeDocument/2006/relationships/image" Target="media/image6.png"/><Relationship Id="rId5" Type="http://schemas.openxmlformats.org/officeDocument/2006/relationships/image" Target="media/image1.png"/><Relationship Id="rId15" Type="http://schemas.openxmlformats.org/officeDocument/2006/relationships/fontTable" Target="fontTable.xml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9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65</Words>
  <Characters>1041</Characters>
  <Application>Microsoft Office Word</Application>
  <DocSecurity>0</DocSecurity>
  <Lines>8</Lines>
  <Paragraphs>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Carla_KBU_Erscheinungsbild_Sammelfyler_Herbst2021</vt:lpstr>
    </vt:vector>
  </TitlesOfParts>
  <Company/>
  <LinksUpToDate>false</LinksUpToDate>
  <CharactersWithSpaces>12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rla_KBU_Erscheinungsbild_Sammelfyler_Herbst2021</dc:title>
  <dc:creator>Doris</dc:creator>
  <cp:lastModifiedBy>Paglialonga Viviana</cp:lastModifiedBy>
  <cp:revision>3</cp:revision>
  <cp:lastPrinted>2023-12-01T09:56:00Z</cp:lastPrinted>
  <dcterms:created xsi:type="dcterms:W3CDTF">2023-12-01T07:30:00Z</dcterms:created>
  <dcterms:modified xsi:type="dcterms:W3CDTF">2023-12-01T1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9-03T00:00:00Z</vt:filetime>
  </property>
  <property fmtid="{D5CDD505-2E9C-101B-9397-08002B2CF9AE}" pid="3" name="Creator">
    <vt:lpwstr>Serif Affinity Publisher 1.9.2</vt:lpwstr>
  </property>
  <property fmtid="{D5CDD505-2E9C-101B-9397-08002B2CF9AE}" pid="4" name="LastSaved">
    <vt:filetime>2021-09-14T00:00:00Z</vt:filetime>
  </property>
</Properties>
</file>